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47408" w14:textId="3ABC0C25" w:rsidR="006C4A04" w:rsidRPr="00AF3DC2" w:rsidRDefault="00AF3DC2" w:rsidP="006C4A04">
      <w:pPr>
        <w:jc w:val="center"/>
        <w:rPr>
          <w:rFonts w:ascii="Oswald" w:hAnsi="Oswald" w:cs="Tahoma"/>
          <w:b/>
          <w:bCs/>
          <w:sz w:val="48"/>
          <w:szCs w:val="48"/>
          <w:lang w:val="en-GB"/>
        </w:rPr>
      </w:pPr>
      <w:r w:rsidRPr="00AF3DC2">
        <w:rPr>
          <w:rFonts w:ascii="Oswald" w:hAnsi="Oswald" w:cs="Tahoma"/>
          <w:b/>
          <w:bCs/>
          <w:sz w:val="48"/>
          <w:szCs w:val="48"/>
          <w:lang w:val="en-GB"/>
        </w:rPr>
        <w:t>Tool</w:t>
      </w:r>
      <w:r w:rsidR="006C4A04" w:rsidRPr="00AF3DC2">
        <w:rPr>
          <w:rFonts w:ascii="Oswald" w:hAnsi="Oswald" w:cs="Tahoma"/>
          <w:b/>
          <w:bCs/>
          <w:sz w:val="48"/>
          <w:szCs w:val="48"/>
          <w:lang w:val="en-GB"/>
        </w:rPr>
        <w:t xml:space="preserve"> </w:t>
      </w:r>
      <w:r w:rsidR="006C4A04" w:rsidRPr="4257D745">
        <w:rPr>
          <w:rFonts w:ascii="Oswald" w:hAnsi="Oswald" w:cs="Tahoma"/>
          <w:b/>
          <w:bCs/>
          <w:sz w:val="48"/>
          <w:szCs w:val="48"/>
          <w:lang w:val="en-GB"/>
        </w:rPr>
        <w:t>1</w:t>
      </w:r>
      <w:r w:rsidR="281BF83B" w:rsidRPr="4257D745">
        <w:rPr>
          <w:rFonts w:ascii="Oswald" w:hAnsi="Oswald" w:cs="Tahoma"/>
          <w:b/>
          <w:bCs/>
          <w:sz w:val="48"/>
          <w:szCs w:val="48"/>
          <w:lang w:val="en-GB"/>
        </w:rPr>
        <w:t>2</w:t>
      </w:r>
      <w:r w:rsidR="00293A26">
        <w:rPr>
          <w:rFonts w:ascii="Oswald" w:hAnsi="Oswald" w:cs="Tahoma"/>
          <w:b/>
          <w:bCs/>
          <w:sz w:val="48"/>
          <w:szCs w:val="48"/>
          <w:lang w:val="en-GB"/>
        </w:rPr>
        <w:t>.</w:t>
      </w:r>
      <w:r w:rsidR="00506029">
        <w:rPr>
          <w:rFonts w:ascii="Oswald" w:hAnsi="Oswald" w:cs="Tahoma"/>
          <w:b/>
          <w:bCs/>
          <w:sz w:val="48"/>
          <w:szCs w:val="48"/>
          <w:lang w:val="en-GB"/>
        </w:rPr>
        <w:t>c</w:t>
      </w:r>
    </w:p>
    <w:p w14:paraId="049B447F" w14:textId="7C1364DF" w:rsidR="006C4A04" w:rsidRPr="00AF3DC2" w:rsidRDefault="006C4A04" w:rsidP="00293A26">
      <w:pPr>
        <w:rPr>
          <w:rFonts w:ascii="Oswald" w:hAnsi="Oswald" w:cs="Tahoma"/>
          <w:b/>
          <w:bCs/>
          <w:sz w:val="48"/>
          <w:szCs w:val="48"/>
          <w:lang w:val="en-GB"/>
        </w:rPr>
      </w:pPr>
      <w:r w:rsidRPr="00AF3DC2">
        <w:rPr>
          <w:rFonts w:ascii="Oswald" w:hAnsi="Oswald" w:cs="Tahoma"/>
          <w:b/>
          <w:bCs/>
          <w:sz w:val="48"/>
          <w:szCs w:val="48"/>
          <w:lang w:val="en-GB"/>
        </w:rPr>
        <w:t>MONITORING TOOL</w:t>
      </w:r>
      <w:r w:rsidR="00293A26">
        <w:rPr>
          <w:rFonts w:ascii="Oswald" w:hAnsi="Oswald" w:cs="Tahoma"/>
          <w:b/>
          <w:bCs/>
          <w:sz w:val="48"/>
          <w:szCs w:val="48"/>
          <w:lang w:val="en-GB"/>
        </w:rPr>
        <w:t xml:space="preserve"> </w:t>
      </w:r>
      <w:r w:rsidR="00A46DE1">
        <w:rPr>
          <w:rFonts w:ascii="Oswald" w:hAnsi="Oswald" w:cs="Tahoma"/>
          <w:b/>
          <w:bCs/>
          <w:sz w:val="48"/>
          <w:szCs w:val="48"/>
          <w:lang w:val="en-GB"/>
        </w:rPr>
        <w:t xml:space="preserve">FOR </w:t>
      </w:r>
      <w:r w:rsidR="00A10DA3">
        <w:rPr>
          <w:rFonts w:ascii="Oswald" w:hAnsi="Oswald" w:cs="Tahoma"/>
          <w:b/>
          <w:bCs/>
          <w:sz w:val="48"/>
          <w:szCs w:val="48"/>
          <w:lang w:val="en-GB"/>
        </w:rPr>
        <w:t xml:space="preserve">REVIEW OF </w:t>
      </w:r>
      <w:r w:rsidR="0051664A">
        <w:rPr>
          <w:rFonts w:ascii="Oswald" w:hAnsi="Oswald" w:cs="Tahoma"/>
          <w:b/>
          <w:bCs/>
          <w:sz w:val="48"/>
          <w:szCs w:val="48"/>
          <w:lang w:val="en-GB"/>
        </w:rPr>
        <w:t>COMPLIANCE</w:t>
      </w:r>
      <w:r w:rsidR="00A10DA3">
        <w:rPr>
          <w:rFonts w:ascii="Oswald" w:hAnsi="Oswald" w:cs="Tahoma"/>
          <w:b/>
          <w:bCs/>
          <w:sz w:val="48"/>
          <w:szCs w:val="48"/>
          <w:lang w:val="en-GB"/>
        </w:rPr>
        <w:t xml:space="preserve"> AUDIT ENGAGEMENT</w:t>
      </w:r>
    </w:p>
    <w:p w14:paraId="34FD6B5C" w14:textId="77777777" w:rsidR="00456370" w:rsidRDefault="00456370" w:rsidP="00456370">
      <w:pPr>
        <w:rPr>
          <w:rFonts w:ascii="Tahoma" w:hAnsi="Tahoma" w:cs="Tahoma"/>
          <w:lang w:val="en-GB"/>
        </w:rPr>
      </w:pPr>
      <w:bookmarkStart w:id="0" w:name="Part1"/>
      <w:bookmarkEnd w:id="0"/>
    </w:p>
    <w:tbl>
      <w:tblPr>
        <w:tblStyle w:val="TableGrid"/>
        <w:tblW w:w="0" w:type="auto"/>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ook w:val="04A0" w:firstRow="1" w:lastRow="0" w:firstColumn="1" w:lastColumn="0" w:noHBand="0" w:noVBand="1"/>
      </w:tblPr>
      <w:tblGrid>
        <w:gridCol w:w="2514"/>
        <w:gridCol w:w="276"/>
        <w:gridCol w:w="7520"/>
      </w:tblGrid>
      <w:tr w:rsidR="00456370" w:rsidRPr="008F7E5B" w14:paraId="27F829C9" w14:textId="77777777" w:rsidTr="00DE5A0A">
        <w:trPr>
          <w:trHeight w:val="530"/>
        </w:trPr>
        <w:tc>
          <w:tcPr>
            <w:tcW w:w="2515" w:type="dxa"/>
            <w:shd w:val="clear" w:color="auto" w:fill="00548E"/>
            <w:vAlign w:val="center"/>
          </w:tcPr>
          <w:p w14:paraId="790C8062" w14:textId="77777777"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Subject Matter</w:t>
            </w:r>
          </w:p>
        </w:tc>
        <w:tc>
          <w:tcPr>
            <w:tcW w:w="270" w:type="dxa"/>
            <w:shd w:val="clear" w:color="auto" w:fill="00548E"/>
            <w:vAlign w:val="center"/>
          </w:tcPr>
          <w:p w14:paraId="6FA6393E" w14:textId="77777777"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w:t>
            </w:r>
          </w:p>
        </w:tc>
        <w:tc>
          <w:tcPr>
            <w:tcW w:w="7525" w:type="dxa"/>
          </w:tcPr>
          <w:p w14:paraId="56EEF349" w14:textId="77777777" w:rsidR="00456370" w:rsidRPr="008F7E5B" w:rsidRDefault="00456370" w:rsidP="00F33537">
            <w:pPr>
              <w:rPr>
                <w:rFonts w:ascii="Source Sans Pro" w:hAnsi="Source Sans Pro" w:cs="Tahoma"/>
                <w:sz w:val="20"/>
                <w:szCs w:val="20"/>
                <w:lang w:val="en-GB"/>
              </w:rPr>
            </w:pPr>
          </w:p>
        </w:tc>
      </w:tr>
      <w:tr w:rsidR="00456370" w:rsidRPr="008F7E5B" w14:paraId="7B2BA0F8" w14:textId="77777777" w:rsidTr="00DE5A0A">
        <w:trPr>
          <w:trHeight w:val="530"/>
        </w:trPr>
        <w:tc>
          <w:tcPr>
            <w:tcW w:w="2515" w:type="dxa"/>
            <w:shd w:val="clear" w:color="auto" w:fill="00548E"/>
            <w:vAlign w:val="center"/>
          </w:tcPr>
          <w:p w14:paraId="7667DDEE" w14:textId="77777777"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Audit Period</w:t>
            </w:r>
          </w:p>
        </w:tc>
        <w:tc>
          <w:tcPr>
            <w:tcW w:w="270" w:type="dxa"/>
            <w:shd w:val="clear" w:color="auto" w:fill="00548E"/>
            <w:vAlign w:val="center"/>
          </w:tcPr>
          <w:p w14:paraId="09B9F278" w14:textId="77777777"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w:t>
            </w:r>
          </w:p>
        </w:tc>
        <w:tc>
          <w:tcPr>
            <w:tcW w:w="7525" w:type="dxa"/>
          </w:tcPr>
          <w:p w14:paraId="3D979493" w14:textId="77777777" w:rsidR="00456370" w:rsidRPr="008F7E5B" w:rsidRDefault="00456370" w:rsidP="00F33537">
            <w:pPr>
              <w:rPr>
                <w:rFonts w:ascii="Source Sans Pro" w:hAnsi="Source Sans Pro" w:cs="Tahoma"/>
                <w:sz w:val="20"/>
                <w:szCs w:val="20"/>
                <w:lang w:val="en-GB"/>
              </w:rPr>
            </w:pPr>
          </w:p>
        </w:tc>
      </w:tr>
      <w:tr w:rsidR="00456370" w:rsidRPr="008F7E5B" w14:paraId="732EFA62" w14:textId="77777777" w:rsidTr="00DE5A0A">
        <w:trPr>
          <w:trHeight w:val="530"/>
        </w:trPr>
        <w:tc>
          <w:tcPr>
            <w:tcW w:w="2515" w:type="dxa"/>
            <w:shd w:val="clear" w:color="auto" w:fill="00548E"/>
            <w:vAlign w:val="center"/>
          </w:tcPr>
          <w:p w14:paraId="04A20755" w14:textId="128B2933"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Audit Supervisor</w:t>
            </w:r>
          </w:p>
        </w:tc>
        <w:tc>
          <w:tcPr>
            <w:tcW w:w="270" w:type="dxa"/>
            <w:shd w:val="clear" w:color="auto" w:fill="00548E"/>
            <w:vAlign w:val="center"/>
          </w:tcPr>
          <w:p w14:paraId="56FFFE0D" w14:textId="7FB83D13"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w:t>
            </w:r>
          </w:p>
        </w:tc>
        <w:tc>
          <w:tcPr>
            <w:tcW w:w="7525" w:type="dxa"/>
          </w:tcPr>
          <w:p w14:paraId="35C21F13" w14:textId="77777777" w:rsidR="00456370" w:rsidRPr="008F7E5B" w:rsidRDefault="00456370" w:rsidP="00F33537">
            <w:pPr>
              <w:rPr>
                <w:rFonts w:ascii="Source Sans Pro" w:hAnsi="Source Sans Pro" w:cs="Tahoma"/>
                <w:sz w:val="20"/>
                <w:szCs w:val="20"/>
                <w:lang w:val="en-GB"/>
              </w:rPr>
            </w:pPr>
          </w:p>
        </w:tc>
      </w:tr>
      <w:tr w:rsidR="00456370" w:rsidRPr="008F7E5B" w14:paraId="49A89E2C" w14:textId="77777777" w:rsidTr="00DE5A0A">
        <w:trPr>
          <w:trHeight w:val="530"/>
        </w:trPr>
        <w:tc>
          <w:tcPr>
            <w:tcW w:w="2515" w:type="dxa"/>
            <w:shd w:val="clear" w:color="auto" w:fill="00548E"/>
            <w:vAlign w:val="center"/>
          </w:tcPr>
          <w:p w14:paraId="53CB3491" w14:textId="2DB29AB2"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 xml:space="preserve">Period of </w:t>
            </w:r>
            <w:r w:rsidR="00A442DF" w:rsidRPr="008F7E5B">
              <w:rPr>
                <w:rFonts w:ascii="Source Sans Pro" w:hAnsi="Source Sans Pro" w:cs="Tahoma"/>
                <w:b/>
                <w:bCs/>
                <w:color w:val="FFFFFF" w:themeColor="background1"/>
                <w:sz w:val="20"/>
                <w:szCs w:val="20"/>
                <w:lang w:val="en-GB"/>
              </w:rPr>
              <w:t>Inspection</w:t>
            </w:r>
          </w:p>
        </w:tc>
        <w:tc>
          <w:tcPr>
            <w:tcW w:w="270" w:type="dxa"/>
            <w:shd w:val="clear" w:color="auto" w:fill="00548E"/>
            <w:vAlign w:val="center"/>
          </w:tcPr>
          <w:p w14:paraId="35AC7CDD" w14:textId="77777777" w:rsidR="00456370" w:rsidRPr="008F7E5B" w:rsidRDefault="00456370" w:rsidP="00F33537">
            <w:pPr>
              <w:rPr>
                <w:rFonts w:ascii="Source Sans Pro" w:hAnsi="Source Sans Pro" w:cs="Tahoma"/>
                <w:b/>
                <w:bCs/>
                <w:color w:val="FFFFFF" w:themeColor="background1"/>
                <w:sz w:val="20"/>
                <w:szCs w:val="20"/>
                <w:lang w:val="en-GB"/>
              </w:rPr>
            </w:pPr>
            <w:r w:rsidRPr="008F7E5B">
              <w:rPr>
                <w:rFonts w:ascii="Source Sans Pro" w:hAnsi="Source Sans Pro" w:cs="Tahoma"/>
                <w:b/>
                <w:bCs/>
                <w:color w:val="FFFFFF" w:themeColor="background1"/>
                <w:sz w:val="20"/>
                <w:szCs w:val="20"/>
                <w:lang w:val="en-GB"/>
              </w:rPr>
              <w:t>:</w:t>
            </w:r>
          </w:p>
        </w:tc>
        <w:tc>
          <w:tcPr>
            <w:tcW w:w="7525" w:type="dxa"/>
          </w:tcPr>
          <w:p w14:paraId="353EEA20" w14:textId="77777777" w:rsidR="00456370" w:rsidRPr="008F7E5B" w:rsidRDefault="00456370" w:rsidP="00F33537">
            <w:pPr>
              <w:rPr>
                <w:rFonts w:ascii="Source Sans Pro" w:hAnsi="Source Sans Pro" w:cs="Tahoma"/>
                <w:sz w:val="20"/>
                <w:szCs w:val="20"/>
                <w:lang w:val="en-GB"/>
              </w:rPr>
            </w:pPr>
          </w:p>
        </w:tc>
      </w:tr>
    </w:tbl>
    <w:p w14:paraId="64C8E1F0" w14:textId="77777777" w:rsidR="00456370" w:rsidRPr="00DE027F" w:rsidRDefault="00456370" w:rsidP="00456370">
      <w:pPr>
        <w:rPr>
          <w:rFonts w:ascii="Tahoma" w:hAnsi="Tahoma" w:cs="Tahoma"/>
          <w:lang w:val="en-GB"/>
        </w:rPr>
      </w:pPr>
    </w:p>
    <w:p w14:paraId="099099DE" w14:textId="3A887834" w:rsidR="00456370" w:rsidRPr="008F7E5B" w:rsidRDefault="00456370" w:rsidP="00456370">
      <w:pPr>
        <w:rPr>
          <w:rFonts w:ascii="Source Sans Pro" w:hAnsi="Source Sans Pro" w:cs="Tahoma"/>
          <w:sz w:val="20"/>
          <w:szCs w:val="20"/>
          <w:lang w:val="en-GB"/>
        </w:rPr>
      </w:pPr>
      <w:r w:rsidRPr="008F7E5B">
        <w:rPr>
          <w:rFonts w:ascii="Source Sans Pro" w:hAnsi="Source Sans Pro" w:cs="Tahoma"/>
          <w:b/>
          <w:bCs/>
          <w:sz w:val="20"/>
          <w:szCs w:val="20"/>
          <w:lang w:val="en-GB"/>
        </w:rPr>
        <w:t xml:space="preserve">Note: </w:t>
      </w:r>
      <w:r w:rsidRPr="008F7E5B">
        <w:rPr>
          <w:rFonts w:ascii="Source Sans Pro" w:hAnsi="Source Sans Pro" w:cs="Tahoma"/>
          <w:sz w:val="20"/>
          <w:szCs w:val="20"/>
          <w:lang w:val="en-GB"/>
        </w:rPr>
        <w:t xml:space="preserve">The criteria in this tool are based on ISSAI 4000 requirements. The tool should be updated when there are </w:t>
      </w:r>
      <w:r w:rsidR="00311F93" w:rsidRPr="008F7E5B">
        <w:rPr>
          <w:rFonts w:ascii="Source Sans Pro" w:hAnsi="Source Sans Pro" w:cs="Tahoma"/>
          <w:sz w:val="20"/>
          <w:szCs w:val="20"/>
          <w:lang w:val="en-GB"/>
        </w:rPr>
        <w:t xml:space="preserve">new </w:t>
      </w:r>
      <w:r w:rsidRPr="008F7E5B">
        <w:rPr>
          <w:rFonts w:ascii="Source Sans Pro" w:hAnsi="Source Sans Pro" w:cs="Tahoma"/>
          <w:sz w:val="20"/>
          <w:szCs w:val="20"/>
          <w:lang w:val="en-GB"/>
        </w:rPr>
        <w:t>changes in the standards</w:t>
      </w:r>
      <w:r w:rsidR="008F3CFE" w:rsidRPr="008F7E5B">
        <w:rPr>
          <w:rFonts w:ascii="Source Sans Pro" w:hAnsi="Source Sans Pro" w:cs="Tahoma"/>
          <w:sz w:val="20"/>
          <w:szCs w:val="20"/>
          <w:lang w:val="en-GB"/>
        </w:rPr>
        <w:t>, especially the changes that will be brought by the new quality management standards.</w:t>
      </w:r>
      <w:r w:rsidR="00EB10CF" w:rsidRPr="008F7E5B">
        <w:rPr>
          <w:rFonts w:ascii="Source Sans Pro" w:hAnsi="Source Sans Pro" w:cs="Tahoma"/>
          <w:sz w:val="20"/>
          <w:szCs w:val="20"/>
          <w:lang w:val="en-GB"/>
        </w:rPr>
        <w:t xml:space="preserve"> Take note that since conforming amendments as a result of the revision of ISSAI 140 are not yet available, some references and terms in this tool are still referring to the old concept “quality control system” rather than the new System of Audit Quality Management.</w:t>
      </w:r>
    </w:p>
    <w:p w14:paraId="0B6B9FC9" w14:textId="77777777" w:rsidR="00456370" w:rsidRPr="00DE027F" w:rsidRDefault="00456370" w:rsidP="00456370">
      <w:pPr>
        <w:rPr>
          <w:rFonts w:ascii="Tahoma" w:hAnsi="Tahoma" w:cs="Tahoma"/>
          <w:lang w:val="en-GB"/>
        </w:rPr>
      </w:pPr>
    </w:p>
    <w:tbl>
      <w:tblPr>
        <w:tblStyle w:val="55"/>
        <w:tblW w:w="10343" w:type="dxa"/>
        <w:tblBorders>
          <w:top w:val="single" w:sz="4" w:space="0" w:color="00548E"/>
          <w:left w:val="single" w:sz="4" w:space="0" w:color="00548E"/>
          <w:bottom w:val="single" w:sz="4" w:space="0" w:color="00548E"/>
          <w:right w:val="single" w:sz="4" w:space="0" w:color="00548E"/>
          <w:insideH w:val="single" w:sz="4" w:space="0" w:color="00548E"/>
          <w:insideV w:val="single" w:sz="4" w:space="0" w:color="00548E"/>
        </w:tblBorders>
        <w:tblLayout w:type="fixed"/>
        <w:tblLook w:val="0400" w:firstRow="0" w:lastRow="0" w:firstColumn="0" w:lastColumn="0" w:noHBand="0" w:noVBand="1"/>
      </w:tblPr>
      <w:tblGrid>
        <w:gridCol w:w="4108"/>
        <w:gridCol w:w="1443"/>
        <w:gridCol w:w="12"/>
        <w:gridCol w:w="2370"/>
        <w:gridCol w:w="2410"/>
      </w:tblGrid>
      <w:tr w:rsidR="00DE5A0A" w:rsidRPr="0002225B" w14:paraId="6F22D940" w14:textId="77777777" w:rsidTr="00CB082E">
        <w:trPr>
          <w:trHeight w:val="510"/>
          <w:tblHeader/>
        </w:trPr>
        <w:tc>
          <w:tcPr>
            <w:tcW w:w="4108" w:type="dxa"/>
            <w:shd w:val="clear" w:color="auto" w:fill="00548E"/>
            <w:vAlign w:val="center"/>
          </w:tcPr>
          <w:p w14:paraId="44BD9E03" w14:textId="77777777" w:rsidR="00A244ED" w:rsidRPr="0002225B" w:rsidRDefault="00A244ED" w:rsidP="00245163">
            <w:pPr>
              <w:jc w:val="center"/>
              <w:rPr>
                <w:rFonts w:ascii="Source Sans Pro" w:hAnsi="Source Sans Pro" w:cs="Tahoma"/>
                <w:b/>
                <w:bCs/>
                <w:color w:val="FFFFFF" w:themeColor="background1"/>
                <w:sz w:val="20"/>
                <w:szCs w:val="20"/>
                <w:lang w:val="en-GB"/>
              </w:rPr>
            </w:pPr>
            <w:r w:rsidRPr="0002225B">
              <w:rPr>
                <w:rFonts w:ascii="Source Sans Pro" w:hAnsi="Source Sans Pro" w:cs="Tahoma"/>
                <w:b/>
                <w:bCs/>
                <w:color w:val="FFFFFF" w:themeColor="background1"/>
                <w:sz w:val="20"/>
                <w:szCs w:val="20"/>
                <w:lang w:val="en-GB"/>
              </w:rPr>
              <w:t>REQUIREMENT</w:t>
            </w:r>
          </w:p>
        </w:tc>
        <w:tc>
          <w:tcPr>
            <w:tcW w:w="1443" w:type="dxa"/>
            <w:shd w:val="clear" w:color="auto" w:fill="00548E"/>
            <w:vAlign w:val="center"/>
          </w:tcPr>
          <w:p w14:paraId="3963B879" w14:textId="3D68C343" w:rsidR="00A244ED" w:rsidRPr="0002225B" w:rsidRDefault="001D1A51" w:rsidP="00245163">
            <w:pPr>
              <w:jc w:val="center"/>
              <w:rPr>
                <w:rFonts w:ascii="Source Sans Pro" w:hAnsi="Source Sans Pro" w:cs="Tahoma"/>
                <w:b/>
                <w:bCs/>
                <w:color w:val="FFFFFF" w:themeColor="background1"/>
                <w:sz w:val="20"/>
                <w:szCs w:val="20"/>
                <w:lang w:val="en-GB"/>
              </w:rPr>
            </w:pPr>
            <w:r w:rsidRPr="0002225B">
              <w:rPr>
                <w:rFonts w:ascii="Source Sans Pro" w:hAnsi="Source Sans Pro" w:cs="Tahoma"/>
                <w:b/>
                <w:bCs/>
                <w:color w:val="FFFFFF" w:themeColor="background1"/>
                <w:sz w:val="20"/>
                <w:szCs w:val="20"/>
                <w:lang w:val="en-GB"/>
              </w:rPr>
              <w:t>CA ISSAI</w:t>
            </w:r>
            <w:r w:rsidR="00AA2155" w:rsidRPr="0002225B">
              <w:rPr>
                <w:rFonts w:ascii="Source Sans Pro" w:hAnsi="Source Sans Pro" w:cs="Tahoma"/>
                <w:b/>
                <w:bCs/>
                <w:color w:val="FFFFFF" w:themeColor="background1"/>
                <w:sz w:val="20"/>
                <w:szCs w:val="20"/>
                <w:lang w:val="en-GB"/>
              </w:rPr>
              <w:t xml:space="preserve"> Ref.</w:t>
            </w:r>
          </w:p>
        </w:tc>
        <w:tc>
          <w:tcPr>
            <w:tcW w:w="2382" w:type="dxa"/>
            <w:gridSpan w:val="2"/>
            <w:shd w:val="clear" w:color="auto" w:fill="00548E"/>
            <w:vAlign w:val="center"/>
          </w:tcPr>
          <w:p w14:paraId="41A8DC90" w14:textId="148E6B9C" w:rsidR="00A244ED" w:rsidRPr="0002225B" w:rsidRDefault="000A4F2F" w:rsidP="00245163">
            <w:pPr>
              <w:jc w:val="center"/>
              <w:rPr>
                <w:rFonts w:ascii="Source Sans Pro" w:hAnsi="Source Sans Pro" w:cs="Tahoma"/>
                <w:b/>
                <w:bCs/>
                <w:color w:val="FFFFFF" w:themeColor="background1"/>
                <w:sz w:val="20"/>
                <w:szCs w:val="20"/>
                <w:lang w:val="en-GB"/>
              </w:rPr>
            </w:pPr>
            <w:r w:rsidRPr="0002225B">
              <w:rPr>
                <w:rFonts w:ascii="Source Sans Pro" w:hAnsi="Source Sans Pro" w:cs="Tahoma"/>
                <w:b/>
                <w:bCs/>
                <w:color w:val="FFFFFF" w:themeColor="background1"/>
                <w:sz w:val="20"/>
                <w:szCs w:val="20"/>
                <w:lang w:val="en-GB"/>
              </w:rPr>
              <w:t>Implemented in the audit?</w:t>
            </w:r>
            <w:r w:rsidR="00A244ED" w:rsidRPr="0002225B">
              <w:rPr>
                <w:rFonts w:ascii="Source Sans Pro" w:hAnsi="Source Sans Pro" w:cs="Tahoma"/>
                <w:b/>
                <w:bCs/>
                <w:color w:val="FFFFFF" w:themeColor="background1"/>
                <w:sz w:val="20"/>
                <w:szCs w:val="20"/>
                <w:lang w:val="en-GB"/>
              </w:rPr>
              <w:br/>
              <w:t>(</w:t>
            </w:r>
            <w:r w:rsidRPr="0002225B">
              <w:rPr>
                <w:rFonts w:ascii="Source Sans Pro" w:hAnsi="Source Sans Pro" w:cs="Tahoma"/>
                <w:b/>
                <w:bCs/>
                <w:color w:val="FFFFFF" w:themeColor="background1"/>
                <w:sz w:val="20"/>
                <w:szCs w:val="20"/>
                <w:lang w:val="en-GB"/>
              </w:rPr>
              <w:t>Yes/No/</w:t>
            </w:r>
            <w:r w:rsidR="00A244ED" w:rsidRPr="0002225B">
              <w:rPr>
                <w:rFonts w:ascii="Source Sans Pro" w:hAnsi="Source Sans Pro" w:cs="Tahoma"/>
                <w:b/>
                <w:bCs/>
                <w:color w:val="FFFFFF" w:themeColor="background1"/>
                <w:sz w:val="20"/>
                <w:szCs w:val="20"/>
                <w:lang w:val="en-GB"/>
              </w:rPr>
              <w:t>NA)</w:t>
            </w:r>
          </w:p>
        </w:tc>
        <w:tc>
          <w:tcPr>
            <w:tcW w:w="2410" w:type="dxa"/>
            <w:shd w:val="clear" w:color="auto" w:fill="00548E"/>
            <w:vAlign w:val="center"/>
          </w:tcPr>
          <w:p w14:paraId="06225BA7" w14:textId="3A18E363" w:rsidR="00A244ED" w:rsidRPr="0002225B" w:rsidRDefault="000A4F2F" w:rsidP="00245163">
            <w:pPr>
              <w:jc w:val="center"/>
              <w:rPr>
                <w:rFonts w:ascii="Source Sans Pro" w:hAnsi="Source Sans Pro" w:cs="Tahoma"/>
                <w:b/>
                <w:bCs/>
                <w:color w:val="FFFFFF" w:themeColor="background1"/>
                <w:sz w:val="20"/>
                <w:szCs w:val="20"/>
                <w:lang w:val="en-GB"/>
              </w:rPr>
            </w:pPr>
            <w:r w:rsidRPr="0002225B">
              <w:rPr>
                <w:rFonts w:ascii="Source Sans Pro" w:hAnsi="Source Sans Pro" w:cs="Tahoma"/>
                <w:b/>
                <w:bCs/>
                <w:color w:val="FFFFFF" w:themeColor="background1"/>
                <w:sz w:val="20"/>
                <w:szCs w:val="20"/>
                <w:lang w:val="en-GB"/>
              </w:rPr>
              <w:t>Remarks</w:t>
            </w:r>
          </w:p>
        </w:tc>
      </w:tr>
      <w:tr w:rsidR="00A244ED" w:rsidRPr="0002225B" w14:paraId="2F62BA7E" w14:textId="77777777" w:rsidTr="00DE5A0A">
        <w:trPr>
          <w:trHeight w:val="270"/>
        </w:trPr>
        <w:tc>
          <w:tcPr>
            <w:tcW w:w="10343" w:type="dxa"/>
            <w:gridSpan w:val="5"/>
            <w:shd w:val="clear" w:color="auto" w:fill="FFC000"/>
          </w:tcPr>
          <w:p w14:paraId="26F5664F" w14:textId="23601F73" w:rsidR="00A244ED" w:rsidRPr="0002225B" w:rsidRDefault="00A244ED" w:rsidP="00F33537">
            <w:pPr>
              <w:spacing w:before="60" w:after="60"/>
              <w:rPr>
                <w:rFonts w:ascii="Source Sans Pro" w:eastAsia="Century Gothic" w:hAnsi="Source Sans Pro" w:cs="Tahoma"/>
                <w:b/>
                <w:sz w:val="20"/>
                <w:szCs w:val="20"/>
              </w:rPr>
            </w:pPr>
            <w:bookmarkStart w:id="1" w:name="_Hlk132793858"/>
            <w:r w:rsidRPr="0002225B">
              <w:rPr>
                <w:rFonts w:ascii="Source Sans Pro" w:eastAsia="Century Gothic" w:hAnsi="Source Sans Pro" w:cs="Tahoma"/>
                <w:b/>
                <w:sz w:val="20"/>
                <w:szCs w:val="20"/>
              </w:rPr>
              <w:t>GENERAL REQUIREMENTS</w:t>
            </w:r>
            <w:r w:rsidR="00CD432C" w:rsidRPr="0002225B">
              <w:rPr>
                <w:rFonts w:ascii="Source Sans Pro" w:eastAsia="Century Gothic" w:hAnsi="Source Sans Pro" w:cs="Tahoma"/>
                <w:b/>
                <w:sz w:val="20"/>
                <w:szCs w:val="20"/>
              </w:rPr>
              <w:t xml:space="preserve"> </w:t>
            </w:r>
            <w:r w:rsidR="00F862BF" w:rsidRPr="0002225B">
              <w:rPr>
                <w:rFonts w:ascii="Source Sans Pro" w:eastAsia="Century Gothic" w:hAnsi="Source Sans Pro" w:cs="Tahoma"/>
                <w:b/>
                <w:sz w:val="20"/>
                <w:szCs w:val="20"/>
              </w:rPr>
              <w:t>OF COMPLIANCE AUDITING</w:t>
            </w:r>
          </w:p>
        </w:tc>
      </w:tr>
      <w:tr w:rsidR="00A244ED" w:rsidRPr="0002225B" w14:paraId="0923B322" w14:textId="77777777" w:rsidTr="00476390">
        <w:trPr>
          <w:trHeight w:val="270"/>
        </w:trPr>
        <w:tc>
          <w:tcPr>
            <w:tcW w:w="10343" w:type="dxa"/>
            <w:gridSpan w:val="5"/>
            <w:shd w:val="clear" w:color="auto" w:fill="FFF2CC" w:themeFill="accent4" w:themeFillTint="33"/>
            <w:vAlign w:val="center"/>
          </w:tcPr>
          <w:p w14:paraId="79994CC9"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Objectivity and ethics</w:t>
            </w:r>
          </w:p>
        </w:tc>
      </w:tr>
      <w:tr w:rsidR="008F3CFE" w:rsidRPr="0002225B" w14:paraId="24B0D30A" w14:textId="77777777" w:rsidTr="007C01C0">
        <w:trPr>
          <w:trHeight w:val="854"/>
        </w:trPr>
        <w:tc>
          <w:tcPr>
            <w:tcW w:w="4108" w:type="dxa"/>
            <w:shd w:val="clear" w:color="auto" w:fill="FFFFFF"/>
          </w:tcPr>
          <w:p w14:paraId="2AF0D54F" w14:textId="77777777" w:rsidR="008F3CFE" w:rsidRPr="0002225B" w:rsidRDefault="008F3CFE"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comply with the relevant procedures relating to objectivity and ethics, which in turn shall comply with the related ISSAIs on objectivity and ethics.</w:t>
            </w:r>
          </w:p>
        </w:tc>
        <w:tc>
          <w:tcPr>
            <w:tcW w:w="1455" w:type="dxa"/>
            <w:gridSpan w:val="2"/>
            <w:shd w:val="clear" w:color="auto" w:fill="FFFFFF"/>
          </w:tcPr>
          <w:p w14:paraId="7433FFB4" w14:textId="44FD4860" w:rsidR="008F3CFE"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8F3CFE" w:rsidRPr="0002225B">
              <w:rPr>
                <w:rFonts w:ascii="Source Sans Pro" w:eastAsia="Century Gothic" w:hAnsi="Source Sans Pro" w:cs="Tahoma"/>
                <w:sz w:val="20"/>
                <w:szCs w:val="20"/>
              </w:rPr>
              <w:t>45</w:t>
            </w:r>
          </w:p>
        </w:tc>
        <w:tc>
          <w:tcPr>
            <w:tcW w:w="2370" w:type="dxa"/>
            <w:shd w:val="clear" w:color="auto" w:fill="FFFFFF"/>
          </w:tcPr>
          <w:p w14:paraId="09E58B96" w14:textId="77777777" w:rsidR="008F3CFE" w:rsidRPr="0002225B" w:rsidRDefault="008F3CFE"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4628C23F" w14:textId="77777777" w:rsidR="008F3CFE" w:rsidRPr="0002225B" w:rsidRDefault="008F3CFE"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8F3CFE" w:rsidRPr="0002225B" w14:paraId="22107BA8" w14:textId="77777777" w:rsidTr="00C93FE2">
        <w:trPr>
          <w:trHeight w:val="616"/>
        </w:trPr>
        <w:tc>
          <w:tcPr>
            <w:tcW w:w="4108" w:type="dxa"/>
            <w:shd w:val="clear" w:color="auto" w:fill="FFFFFF"/>
          </w:tcPr>
          <w:p w14:paraId="552B5607" w14:textId="77777777" w:rsidR="008F3CFE" w:rsidRPr="0002225B" w:rsidRDefault="008F3CFE"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take care to remain objective so that findings and conclusions will be impartial and shall be seen as such by third parties.</w:t>
            </w:r>
          </w:p>
        </w:tc>
        <w:tc>
          <w:tcPr>
            <w:tcW w:w="1455" w:type="dxa"/>
            <w:gridSpan w:val="2"/>
            <w:shd w:val="clear" w:color="auto" w:fill="FFFFFF"/>
          </w:tcPr>
          <w:p w14:paraId="7A9039F5" w14:textId="5F149C7F" w:rsidR="008F3CFE"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8F3CFE" w:rsidRPr="0002225B">
              <w:rPr>
                <w:rFonts w:ascii="Source Sans Pro" w:eastAsia="Century Gothic" w:hAnsi="Source Sans Pro" w:cs="Tahoma"/>
                <w:sz w:val="20"/>
                <w:szCs w:val="20"/>
              </w:rPr>
              <w:t>48</w:t>
            </w:r>
          </w:p>
        </w:tc>
        <w:tc>
          <w:tcPr>
            <w:tcW w:w="2370" w:type="dxa"/>
            <w:shd w:val="clear" w:color="auto" w:fill="FFFFFF"/>
          </w:tcPr>
          <w:p w14:paraId="0A0C7008" w14:textId="77777777" w:rsidR="008F3CFE" w:rsidRPr="0002225B" w:rsidRDefault="008F3CFE"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A32987C" w14:textId="77777777" w:rsidR="008F3CFE" w:rsidRPr="0002225B" w:rsidRDefault="008F3CFE"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45C58131" w14:textId="77777777" w:rsidTr="00476390">
        <w:trPr>
          <w:trHeight w:val="315"/>
        </w:trPr>
        <w:tc>
          <w:tcPr>
            <w:tcW w:w="10343" w:type="dxa"/>
            <w:gridSpan w:val="5"/>
            <w:shd w:val="clear" w:color="auto" w:fill="FFF2CC" w:themeFill="accent4" w:themeFillTint="33"/>
            <w:vAlign w:val="center"/>
          </w:tcPr>
          <w:p w14:paraId="6D648EC1"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Audit Risk</w:t>
            </w:r>
          </w:p>
        </w:tc>
      </w:tr>
      <w:tr w:rsidR="00476390" w:rsidRPr="0002225B" w14:paraId="7FDC4FD6" w14:textId="77777777" w:rsidTr="0047099E">
        <w:trPr>
          <w:trHeight w:val="784"/>
        </w:trPr>
        <w:tc>
          <w:tcPr>
            <w:tcW w:w="4108" w:type="dxa"/>
            <w:shd w:val="clear" w:color="auto" w:fill="FFFFFF"/>
          </w:tcPr>
          <w:p w14:paraId="486C771D"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 xml:space="preserve">The auditor shall perform procedures to reduce the risk of producing incorrect conclusions to an acceptable low level. </w:t>
            </w:r>
          </w:p>
        </w:tc>
        <w:tc>
          <w:tcPr>
            <w:tcW w:w="1455" w:type="dxa"/>
            <w:gridSpan w:val="2"/>
            <w:shd w:val="clear" w:color="auto" w:fill="FFFFFF"/>
          </w:tcPr>
          <w:p w14:paraId="04225C25" w14:textId="76E01AF3"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52</w:t>
            </w:r>
          </w:p>
        </w:tc>
        <w:tc>
          <w:tcPr>
            <w:tcW w:w="2370" w:type="dxa"/>
            <w:shd w:val="clear" w:color="auto" w:fill="FFFFFF"/>
          </w:tcPr>
          <w:p w14:paraId="3535AB4B"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66F92A6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24ED9A7A" w14:textId="77777777" w:rsidTr="00476390">
        <w:trPr>
          <w:trHeight w:val="315"/>
        </w:trPr>
        <w:tc>
          <w:tcPr>
            <w:tcW w:w="10343" w:type="dxa"/>
            <w:gridSpan w:val="5"/>
            <w:shd w:val="clear" w:color="auto" w:fill="FFF2CC" w:themeFill="accent4" w:themeFillTint="33"/>
            <w:vAlign w:val="center"/>
          </w:tcPr>
          <w:p w14:paraId="41EFBB34"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Risk of Fraud</w:t>
            </w:r>
          </w:p>
        </w:tc>
      </w:tr>
      <w:tr w:rsidR="00476390" w:rsidRPr="0002225B" w14:paraId="5880F368" w14:textId="77777777" w:rsidTr="00E11260">
        <w:trPr>
          <w:trHeight w:val="70"/>
        </w:trPr>
        <w:tc>
          <w:tcPr>
            <w:tcW w:w="4108" w:type="dxa"/>
            <w:shd w:val="clear" w:color="auto" w:fill="FFFFFF"/>
          </w:tcPr>
          <w:p w14:paraId="5EB4D3DB"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consider the risk of fraud throughout the audit process, and document the result of the assessment.</w:t>
            </w:r>
          </w:p>
        </w:tc>
        <w:tc>
          <w:tcPr>
            <w:tcW w:w="1455" w:type="dxa"/>
            <w:gridSpan w:val="2"/>
            <w:shd w:val="clear" w:color="auto" w:fill="FFFFFF"/>
          </w:tcPr>
          <w:p w14:paraId="5A306880" w14:textId="00D2ADFD"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58</w:t>
            </w:r>
          </w:p>
        </w:tc>
        <w:tc>
          <w:tcPr>
            <w:tcW w:w="2370" w:type="dxa"/>
            <w:shd w:val="clear" w:color="auto" w:fill="FFFFFF"/>
          </w:tcPr>
          <w:p w14:paraId="0E25DE94"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5DD892B4"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2DC63ED6" w14:textId="77777777" w:rsidTr="00476390">
        <w:trPr>
          <w:trHeight w:val="315"/>
        </w:trPr>
        <w:tc>
          <w:tcPr>
            <w:tcW w:w="10343" w:type="dxa"/>
            <w:gridSpan w:val="5"/>
            <w:shd w:val="clear" w:color="auto" w:fill="FFF2CC" w:themeFill="accent4" w:themeFillTint="33"/>
            <w:vAlign w:val="center"/>
          </w:tcPr>
          <w:p w14:paraId="6606CBD3"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Selection of areas significant for the intended user(s)</w:t>
            </w:r>
          </w:p>
        </w:tc>
      </w:tr>
      <w:tr w:rsidR="00476390" w:rsidRPr="0002225B" w14:paraId="5D993918" w14:textId="77777777" w:rsidTr="002F77DA">
        <w:trPr>
          <w:trHeight w:val="1277"/>
        </w:trPr>
        <w:tc>
          <w:tcPr>
            <w:tcW w:w="4108" w:type="dxa"/>
            <w:shd w:val="clear" w:color="auto" w:fill="FFFFFF"/>
          </w:tcPr>
          <w:p w14:paraId="3164AE17" w14:textId="3E0D32F5"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Where the SAI has discretion to select the coverage of compliance audits it shall identify areas that are of significance for the intended user(s).</w:t>
            </w:r>
          </w:p>
        </w:tc>
        <w:tc>
          <w:tcPr>
            <w:tcW w:w="1455" w:type="dxa"/>
            <w:gridSpan w:val="2"/>
            <w:shd w:val="clear" w:color="auto" w:fill="FFFFFF"/>
          </w:tcPr>
          <w:p w14:paraId="7E7774EE" w14:textId="3ED34976"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64</w:t>
            </w:r>
          </w:p>
          <w:p w14:paraId="47CDC0BA" w14:textId="77777777" w:rsidR="00476390" w:rsidRPr="0002225B" w:rsidRDefault="00476390" w:rsidP="00F33537">
            <w:pPr>
              <w:spacing w:before="60" w:after="60"/>
              <w:rPr>
                <w:rFonts w:ascii="Source Sans Pro" w:eastAsia="Century Gothic" w:hAnsi="Source Sans Pro" w:cs="Tahoma"/>
                <w:sz w:val="20"/>
                <w:szCs w:val="20"/>
              </w:rPr>
            </w:pPr>
          </w:p>
        </w:tc>
        <w:tc>
          <w:tcPr>
            <w:tcW w:w="2370" w:type="dxa"/>
            <w:shd w:val="clear" w:color="auto" w:fill="FFFFFF"/>
          </w:tcPr>
          <w:p w14:paraId="3B67798F"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BAF4290"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08895B2A" w14:textId="77777777" w:rsidTr="00476390">
        <w:trPr>
          <w:trHeight w:val="315"/>
        </w:trPr>
        <w:tc>
          <w:tcPr>
            <w:tcW w:w="10343" w:type="dxa"/>
            <w:gridSpan w:val="5"/>
            <w:shd w:val="clear" w:color="auto" w:fill="FFF2CC" w:themeFill="accent4" w:themeFillTint="33"/>
            <w:vAlign w:val="center"/>
          </w:tcPr>
          <w:p w14:paraId="5A30430E"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lastRenderedPageBreak/>
              <w:t>Professional judgment and skepticism</w:t>
            </w:r>
          </w:p>
        </w:tc>
      </w:tr>
      <w:tr w:rsidR="00476390" w:rsidRPr="0002225B" w14:paraId="4698BD29" w14:textId="77777777" w:rsidTr="00247D7B">
        <w:trPr>
          <w:trHeight w:val="70"/>
        </w:trPr>
        <w:tc>
          <w:tcPr>
            <w:tcW w:w="4108" w:type="dxa"/>
            <w:shd w:val="clear" w:color="auto" w:fill="FFFFFF"/>
          </w:tcPr>
          <w:p w14:paraId="4149B3CF"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exercise professional judgment throughout the audit process.</w:t>
            </w:r>
          </w:p>
        </w:tc>
        <w:tc>
          <w:tcPr>
            <w:tcW w:w="1455" w:type="dxa"/>
            <w:gridSpan w:val="2"/>
            <w:shd w:val="clear" w:color="auto" w:fill="FFFFFF"/>
          </w:tcPr>
          <w:p w14:paraId="4383E3DE" w14:textId="4579577A"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71</w:t>
            </w:r>
          </w:p>
          <w:p w14:paraId="35C9830E" w14:textId="77777777" w:rsidR="00476390" w:rsidRPr="0002225B" w:rsidRDefault="00476390" w:rsidP="00F33537">
            <w:pPr>
              <w:spacing w:before="60" w:after="60"/>
              <w:rPr>
                <w:rFonts w:ascii="Source Sans Pro" w:eastAsia="Century Gothic" w:hAnsi="Source Sans Pro" w:cs="Tahoma"/>
                <w:sz w:val="20"/>
                <w:szCs w:val="20"/>
              </w:rPr>
            </w:pPr>
          </w:p>
        </w:tc>
        <w:tc>
          <w:tcPr>
            <w:tcW w:w="2370" w:type="dxa"/>
            <w:shd w:val="clear" w:color="auto" w:fill="FFFFFF"/>
          </w:tcPr>
          <w:p w14:paraId="0EB58DE6"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661173EA"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7A7D77A6" w14:textId="77777777" w:rsidTr="00173FD9">
        <w:trPr>
          <w:trHeight w:val="1070"/>
        </w:trPr>
        <w:tc>
          <w:tcPr>
            <w:tcW w:w="4108" w:type="dxa"/>
            <w:shd w:val="clear" w:color="auto" w:fill="FFFFFF"/>
          </w:tcPr>
          <w:p w14:paraId="7874DABD"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If expertise in a difficult or contentious issue is not available in the audit team, professional advice shall be sought.</w:t>
            </w:r>
          </w:p>
        </w:tc>
        <w:tc>
          <w:tcPr>
            <w:tcW w:w="1455" w:type="dxa"/>
            <w:gridSpan w:val="2"/>
            <w:shd w:val="clear" w:color="auto" w:fill="FFFFFF"/>
          </w:tcPr>
          <w:p w14:paraId="35F88B75" w14:textId="21B1BFC1"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74</w:t>
            </w:r>
          </w:p>
        </w:tc>
        <w:tc>
          <w:tcPr>
            <w:tcW w:w="2370" w:type="dxa"/>
            <w:shd w:val="clear" w:color="auto" w:fill="FFFFFF"/>
          </w:tcPr>
          <w:p w14:paraId="1B0AD8A7"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A264DA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13849C39" w14:textId="77777777" w:rsidTr="00026717">
        <w:trPr>
          <w:trHeight w:val="998"/>
        </w:trPr>
        <w:tc>
          <w:tcPr>
            <w:tcW w:w="4108" w:type="dxa"/>
            <w:shd w:val="clear" w:color="auto" w:fill="FFFFFF"/>
          </w:tcPr>
          <w:p w14:paraId="2AFF18BD"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exercise professional skepticism, and maintain an open and objective mind.</w:t>
            </w:r>
          </w:p>
        </w:tc>
        <w:tc>
          <w:tcPr>
            <w:tcW w:w="1455" w:type="dxa"/>
            <w:gridSpan w:val="2"/>
            <w:shd w:val="clear" w:color="auto" w:fill="FFFFFF"/>
          </w:tcPr>
          <w:p w14:paraId="1764E254" w14:textId="59AA0748"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77</w:t>
            </w:r>
          </w:p>
        </w:tc>
        <w:tc>
          <w:tcPr>
            <w:tcW w:w="2370" w:type="dxa"/>
            <w:shd w:val="clear" w:color="auto" w:fill="FFFFFF"/>
          </w:tcPr>
          <w:p w14:paraId="144B77ED"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2E44768C"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8FBEB38" w14:textId="77777777" w:rsidTr="00476390">
        <w:trPr>
          <w:trHeight w:val="315"/>
        </w:trPr>
        <w:tc>
          <w:tcPr>
            <w:tcW w:w="10343" w:type="dxa"/>
            <w:gridSpan w:val="5"/>
            <w:shd w:val="clear" w:color="auto" w:fill="FFF2CC" w:themeFill="accent4" w:themeFillTint="33"/>
            <w:vAlign w:val="center"/>
          </w:tcPr>
          <w:p w14:paraId="6169F57F"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Quality Control</w:t>
            </w:r>
          </w:p>
        </w:tc>
      </w:tr>
      <w:tr w:rsidR="00476390" w:rsidRPr="0002225B" w14:paraId="6BA6C385" w14:textId="77777777" w:rsidTr="00DC7C62">
        <w:trPr>
          <w:trHeight w:val="540"/>
        </w:trPr>
        <w:tc>
          <w:tcPr>
            <w:tcW w:w="4108" w:type="dxa"/>
            <w:shd w:val="clear" w:color="auto" w:fill="FFFFFF"/>
          </w:tcPr>
          <w:p w14:paraId="26F3D523" w14:textId="0EFFDE60"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SAI shall take responsibility for the overall quality of the audit to ensure that the audits are carried out in accordance with relevant professional standards, laws and regulations, and that the reports are appropriate in the circumstances.</w:t>
            </w:r>
          </w:p>
        </w:tc>
        <w:tc>
          <w:tcPr>
            <w:tcW w:w="1455" w:type="dxa"/>
            <w:gridSpan w:val="2"/>
            <w:shd w:val="clear" w:color="auto" w:fill="FFFFFF"/>
          </w:tcPr>
          <w:p w14:paraId="734470C9" w14:textId="1BF07AF3"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80</w:t>
            </w:r>
          </w:p>
        </w:tc>
        <w:tc>
          <w:tcPr>
            <w:tcW w:w="2370" w:type="dxa"/>
            <w:shd w:val="clear" w:color="auto" w:fill="FFFFFF"/>
          </w:tcPr>
          <w:p w14:paraId="23A7BD64"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5196E3B"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0022C9C7" w14:textId="77777777" w:rsidTr="00F02C5A">
        <w:trPr>
          <w:trHeight w:val="740"/>
        </w:trPr>
        <w:tc>
          <w:tcPr>
            <w:tcW w:w="4108" w:type="dxa"/>
            <w:shd w:val="clear" w:color="auto" w:fill="FFFFFF"/>
          </w:tcPr>
          <w:p w14:paraId="761881B0" w14:textId="19CF596C"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SAI shall ensure that the audit team collectively has the necessary professional competence to perform the audit.</w:t>
            </w:r>
          </w:p>
        </w:tc>
        <w:tc>
          <w:tcPr>
            <w:tcW w:w="1455" w:type="dxa"/>
            <w:gridSpan w:val="2"/>
            <w:shd w:val="clear" w:color="auto" w:fill="FFFFFF"/>
          </w:tcPr>
          <w:p w14:paraId="25342C5C" w14:textId="475083DA"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85</w:t>
            </w:r>
            <w:r w:rsidR="00476390" w:rsidRPr="0002225B">
              <w:rPr>
                <w:rFonts w:ascii="Source Sans Pro" w:eastAsia="Century Gothic" w:hAnsi="Source Sans Pro" w:cs="Tahoma"/>
                <w:sz w:val="20"/>
                <w:szCs w:val="20"/>
              </w:rPr>
              <w:br/>
            </w:r>
          </w:p>
        </w:tc>
        <w:tc>
          <w:tcPr>
            <w:tcW w:w="2370" w:type="dxa"/>
            <w:shd w:val="clear" w:color="auto" w:fill="FFFFFF"/>
          </w:tcPr>
          <w:p w14:paraId="5D967CCB"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13E5A80"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0B402B89" w14:textId="77777777" w:rsidTr="00476390">
        <w:trPr>
          <w:trHeight w:val="255"/>
        </w:trPr>
        <w:tc>
          <w:tcPr>
            <w:tcW w:w="10343" w:type="dxa"/>
            <w:gridSpan w:val="5"/>
            <w:shd w:val="clear" w:color="auto" w:fill="FFF2CC" w:themeFill="accent4" w:themeFillTint="33"/>
            <w:vAlign w:val="center"/>
          </w:tcPr>
          <w:p w14:paraId="51A392B6"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Documentation</w:t>
            </w:r>
          </w:p>
        </w:tc>
      </w:tr>
      <w:tr w:rsidR="00476390" w:rsidRPr="0002225B" w14:paraId="54DD2273" w14:textId="77777777" w:rsidTr="00DB325B">
        <w:trPr>
          <w:trHeight w:val="2285"/>
        </w:trPr>
        <w:tc>
          <w:tcPr>
            <w:tcW w:w="4108" w:type="dxa"/>
            <w:shd w:val="clear" w:color="auto" w:fill="FFFFFF"/>
          </w:tcPr>
          <w:p w14:paraId="2EE8F61D"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prepare audit documentation that is sufficiently detailed to provide a clear understanding of the work performed, evidence obtained and conclusions reached. The auditor shall prepare the audit documentation in a timely manner, keep it up to date throughout the audit, and complete the documentation of the evidence supporting the audit findings before the audit report is issued.</w:t>
            </w:r>
          </w:p>
        </w:tc>
        <w:tc>
          <w:tcPr>
            <w:tcW w:w="1455" w:type="dxa"/>
            <w:gridSpan w:val="2"/>
            <w:shd w:val="clear" w:color="auto" w:fill="FFFFFF"/>
          </w:tcPr>
          <w:p w14:paraId="3A3674A7" w14:textId="69B34663"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89</w:t>
            </w:r>
            <w:r w:rsidR="00476390" w:rsidRPr="0002225B">
              <w:rPr>
                <w:rFonts w:ascii="Source Sans Pro" w:eastAsia="Century Gothic" w:hAnsi="Source Sans Pro" w:cs="Tahoma"/>
                <w:sz w:val="20"/>
                <w:szCs w:val="20"/>
              </w:rPr>
              <w:br/>
            </w:r>
          </w:p>
        </w:tc>
        <w:tc>
          <w:tcPr>
            <w:tcW w:w="2370" w:type="dxa"/>
            <w:shd w:val="clear" w:color="auto" w:fill="FFFFFF"/>
          </w:tcPr>
          <w:p w14:paraId="5625F46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91DBCB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1596A7F" w14:textId="77777777" w:rsidTr="00476390">
        <w:trPr>
          <w:trHeight w:val="345"/>
        </w:trPr>
        <w:tc>
          <w:tcPr>
            <w:tcW w:w="10343" w:type="dxa"/>
            <w:gridSpan w:val="5"/>
            <w:shd w:val="clear" w:color="auto" w:fill="FFF2CC" w:themeFill="accent4" w:themeFillTint="33"/>
            <w:vAlign w:val="center"/>
          </w:tcPr>
          <w:p w14:paraId="427F868B"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Communication</w:t>
            </w:r>
          </w:p>
        </w:tc>
      </w:tr>
      <w:tr w:rsidR="00476390" w:rsidRPr="0002225B" w14:paraId="7792C9D5" w14:textId="77777777" w:rsidTr="006F4E56">
        <w:trPr>
          <w:trHeight w:val="168"/>
        </w:trPr>
        <w:tc>
          <w:tcPr>
            <w:tcW w:w="4108" w:type="dxa"/>
            <w:shd w:val="clear" w:color="auto" w:fill="FFFFFF"/>
          </w:tcPr>
          <w:p w14:paraId="0A4FB7BC" w14:textId="30A08A8F"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 xml:space="preserve">The auditor shall communicate in an effective manner with the audited entity and those charged with governance throughout the audit process. </w:t>
            </w:r>
          </w:p>
        </w:tc>
        <w:tc>
          <w:tcPr>
            <w:tcW w:w="1455" w:type="dxa"/>
            <w:gridSpan w:val="2"/>
            <w:shd w:val="clear" w:color="auto" w:fill="FFFFFF"/>
          </w:tcPr>
          <w:p w14:paraId="2F486F9B" w14:textId="2408A979"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96</w:t>
            </w:r>
            <w:r w:rsidR="00476390" w:rsidRPr="0002225B">
              <w:rPr>
                <w:rFonts w:ascii="Source Sans Pro" w:eastAsia="Century Gothic" w:hAnsi="Source Sans Pro" w:cs="Tahoma"/>
                <w:sz w:val="20"/>
                <w:szCs w:val="20"/>
              </w:rPr>
              <w:br/>
            </w:r>
            <w:r w:rsidR="00476390" w:rsidRPr="0002225B">
              <w:rPr>
                <w:rFonts w:ascii="Source Sans Pro" w:eastAsia="Century Gothic" w:hAnsi="Source Sans Pro" w:cs="Tahoma"/>
                <w:sz w:val="20"/>
                <w:szCs w:val="20"/>
              </w:rPr>
              <w:br/>
            </w:r>
          </w:p>
        </w:tc>
        <w:tc>
          <w:tcPr>
            <w:tcW w:w="2370" w:type="dxa"/>
            <w:shd w:val="clear" w:color="auto" w:fill="FFFFFF"/>
          </w:tcPr>
          <w:p w14:paraId="08EE4BA7"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38D8FDF1"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44F97BC8" w14:textId="77777777" w:rsidTr="00937176">
        <w:trPr>
          <w:trHeight w:val="168"/>
        </w:trPr>
        <w:tc>
          <w:tcPr>
            <w:tcW w:w="4108" w:type="dxa"/>
            <w:shd w:val="clear" w:color="auto" w:fill="FFFFFF"/>
          </w:tcPr>
          <w:p w14:paraId="12914D8B" w14:textId="19F05782"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Instances of material non-compliance shall be communicated with the appropriate level of management and (if applicable) those charged with governance. Other significant matters arising from the audit that are directly relevant to the entity shall also be communicated.</w:t>
            </w:r>
          </w:p>
        </w:tc>
        <w:tc>
          <w:tcPr>
            <w:tcW w:w="1455" w:type="dxa"/>
            <w:gridSpan w:val="2"/>
            <w:shd w:val="clear" w:color="auto" w:fill="FFFFFF"/>
          </w:tcPr>
          <w:p w14:paraId="6B58823E" w14:textId="535799C4"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99</w:t>
            </w:r>
          </w:p>
        </w:tc>
        <w:tc>
          <w:tcPr>
            <w:tcW w:w="2370" w:type="dxa"/>
            <w:shd w:val="clear" w:color="auto" w:fill="FFFFFF"/>
          </w:tcPr>
          <w:p w14:paraId="3D897FEE" w14:textId="77777777" w:rsidR="00476390" w:rsidRPr="0002225B" w:rsidRDefault="00476390" w:rsidP="00F33537">
            <w:pPr>
              <w:spacing w:before="60" w:after="60"/>
              <w:rPr>
                <w:rFonts w:ascii="Source Sans Pro" w:eastAsia="Century Gothic" w:hAnsi="Source Sans Pro" w:cs="Tahoma"/>
                <w:sz w:val="20"/>
                <w:szCs w:val="20"/>
              </w:rPr>
            </w:pPr>
          </w:p>
        </w:tc>
        <w:tc>
          <w:tcPr>
            <w:tcW w:w="2410" w:type="dxa"/>
            <w:shd w:val="clear" w:color="auto" w:fill="FFFFFF"/>
          </w:tcPr>
          <w:p w14:paraId="5EFDAD98" w14:textId="77777777" w:rsidR="00476390" w:rsidRPr="0002225B" w:rsidRDefault="00476390" w:rsidP="00F33537">
            <w:pPr>
              <w:spacing w:before="60" w:after="60"/>
              <w:rPr>
                <w:rFonts w:ascii="Source Sans Pro" w:eastAsia="Century Gothic" w:hAnsi="Source Sans Pro" w:cs="Tahoma"/>
                <w:sz w:val="20"/>
                <w:szCs w:val="20"/>
              </w:rPr>
            </w:pPr>
          </w:p>
        </w:tc>
      </w:tr>
      <w:tr w:rsidR="00A244ED" w:rsidRPr="0002225B" w14:paraId="5DA20E60" w14:textId="77777777" w:rsidTr="00DE5A0A">
        <w:trPr>
          <w:trHeight w:val="315"/>
        </w:trPr>
        <w:tc>
          <w:tcPr>
            <w:tcW w:w="10343" w:type="dxa"/>
            <w:gridSpan w:val="5"/>
            <w:shd w:val="clear" w:color="auto" w:fill="FFC000"/>
            <w:vAlign w:val="center"/>
          </w:tcPr>
          <w:p w14:paraId="5555F4ED" w14:textId="21B899CD" w:rsidR="00A244ED" w:rsidRPr="0002225B" w:rsidRDefault="00285BA6"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REQUIREMENTS RELATED TO THE COMPLIANCE AUDITING PLANNING PROCESS</w:t>
            </w:r>
          </w:p>
        </w:tc>
      </w:tr>
      <w:tr w:rsidR="00A244ED" w:rsidRPr="0002225B" w14:paraId="192EEC2A" w14:textId="77777777" w:rsidTr="00476390">
        <w:trPr>
          <w:trHeight w:val="315"/>
        </w:trPr>
        <w:tc>
          <w:tcPr>
            <w:tcW w:w="10343" w:type="dxa"/>
            <w:gridSpan w:val="5"/>
            <w:shd w:val="clear" w:color="auto" w:fill="FFF2CC" w:themeFill="accent4" w:themeFillTint="33"/>
            <w:vAlign w:val="center"/>
          </w:tcPr>
          <w:p w14:paraId="2D0E5065"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lastRenderedPageBreak/>
              <w:t>Identifying intended user(s) and responsible party</w:t>
            </w:r>
          </w:p>
        </w:tc>
      </w:tr>
      <w:tr w:rsidR="00476390" w:rsidRPr="0002225B" w14:paraId="0B3D7ECE" w14:textId="77777777" w:rsidTr="00416E62">
        <w:trPr>
          <w:trHeight w:val="581"/>
        </w:trPr>
        <w:tc>
          <w:tcPr>
            <w:tcW w:w="4108" w:type="dxa"/>
            <w:shd w:val="clear" w:color="auto" w:fill="FFFFFF"/>
          </w:tcPr>
          <w:p w14:paraId="42AB1AE4"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explicitly identify the intended user(s) and the responsible party and consider the implication of their roles in order to conduct the audit and communicate accordingly.</w:t>
            </w:r>
          </w:p>
        </w:tc>
        <w:tc>
          <w:tcPr>
            <w:tcW w:w="1455" w:type="dxa"/>
            <w:gridSpan w:val="2"/>
            <w:shd w:val="clear" w:color="auto" w:fill="FFFFFF"/>
          </w:tcPr>
          <w:p w14:paraId="393362A9" w14:textId="02073D1E"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01</w:t>
            </w:r>
          </w:p>
        </w:tc>
        <w:tc>
          <w:tcPr>
            <w:tcW w:w="2370" w:type="dxa"/>
            <w:shd w:val="clear" w:color="auto" w:fill="FFFFFF"/>
          </w:tcPr>
          <w:p w14:paraId="035CD254"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AFD875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2DB89D4C" w14:textId="77777777" w:rsidTr="00476390">
        <w:trPr>
          <w:trHeight w:val="315"/>
        </w:trPr>
        <w:tc>
          <w:tcPr>
            <w:tcW w:w="10343" w:type="dxa"/>
            <w:gridSpan w:val="5"/>
            <w:shd w:val="clear" w:color="auto" w:fill="FFF2CC" w:themeFill="accent4" w:themeFillTint="33"/>
            <w:vAlign w:val="center"/>
          </w:tcPr>
          <w:p w14:paraId="51365DC8" w14:textId="1707D023"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Defining the subject matter</w:t>
            </w:r>
            <w:r w:rsidR="000C5BD4" w:rsidRPr="0002225B">
              <w:rPr>
                <w:rFonts w:ascii="Source Sans Pro" w:eastAsia="Century Gothic" w:hAnsi="Source Sans Pro" w:cs="Tahoma"/>
                <w:b/>
                <w:sz w:val="20"/>
                <w:szCs w:val="20"/>
              </w:rPr>
              <w:t xml:space="preserve"> and</w:t>
            </w:r>
            <w:r w:rsidRPr="0002225B">
              <w:rPr>
                <w:rFonts w:ascii="Source Sans Pro" w:eastAsia="Century Gothic" w:hAnsi="Source Sans Pro" w:cs="Tahoma"/>
                <w:b/>
                <w:sz w:val="20"/>
                <w:szCs w:val="20"/>
              </w:rPr>
              <w:t xml:space="preserve"> the corresponding audit criteria</w:t>
            </w:r>
          </w:p>
        </w:tc>
      </w:tr>
      <w:tr w:rsidR="00476390" w:rsidRPr="0002225B" w14:paraId="281E6B82" w14:textId="77777777" w:rsidTr="005A0EB1">
        <w:trPr>
          <w:trHeight w:val="900"/>
        </w:trPr>
        <w:tc>
          <w:tcPr>
            <w:tcW w:w="4108" w:type="dxa"/>
            <w:shd w:val="clear" w:color="auto" w:fill="FFFFFF"/>
          </w:tcPr>
          <w:p w14:paraId="5BEE53F7" w14:textId="7F913D51"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Where the SAI has discretion to select the coverage of compliance audits, the auditor shall define the subject matter to be measured or evaluated against criteria.</w:t>
            </w:r>
          </w:p>
        </w:tc>
        <w:tc>
          <w:tcPr>
            <w:tcW w:w="1455" w:type="dxa"/>
            <w:gridSpan w:val="2"/>
            <w:shd w:val="clear" w:color="auto" w:fill="FFFFFF"/>
          </w:tcPr>
          <w:p w14:paraId="611801F2" w14:textId="71DCF3C5"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07</w:t>
            </w:r>
            <w:r w:rsidR="00476390" w:rsidRPr="0002225B">
              <w:rPr>
                <w:rFonts w:ascii="Source Sans Pro" w:eastAsia="Century Gothic" w:hAnsi="Source Sans Pro" w:cs="Tahoma"/>
                <w:sz w:val="20"/>
                <w:szCs w:val="20"/>
              </w:rPr>
              <w:br/>
            </w:r>
          </w:p>
        </w:tc>
        <w:tc>
          <w:tcPr>
            <w:tcW w:w="2370" w:type="dxa"/>
            <w:shd w:val="clear" w:color="auto" w:fill="FFFFFF"/>
          </w:tcPr>
          <w:p w14:paraId="710F8B3C"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C5D735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52D80E8A" w14:textId="77777777" w:rsidTr="00AB7299">
        <w:trPr>
          <w:trHeight w:val="1790"/>
        </w:trPr>
        <w:tc>
          <w:tcPr>
            <w:tcW w:w="4108" w:type="dxa"/>
            <w:shd w:val="clear" w:color="auto" w:fill="FFFFFF"/>
          </w:tcPr>
          <w:p w14:paraId="07C3F619" w14:textId="157083E4"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Where the SAI has discretion to select the coverage of compliance audits, the auditor shall identify relevant audit criteria prior to the audit to provide a basis for a conclusion/an opinion on the subject matter.</w:t>
            </w:r>
          </w:p>
        </w:tc>
        <w:tc>
          <w:tcPr>
            <w:tcW w:w="1455" w:type="dxa"/>
            <w:gridSpan w:val="2"/>
            <w:shd w:val="clear" w:color="auto" w:fill="FFFFFF"/>
          </w:tcPr>
          <w:p w14:paraId="03C4DF66" w14:textId="1942B5AA"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10</w:t>
            </w:r>
            <w:r w:rsidR="00476390" w:rsidRPr="0002225B">
              <w:rPr>
                <w:rFonts w:ascii="Source Sans Pro" w:eastAsia="Century Gothic" w:hAnsi="Source Sans Pro" w:cs="Tahoma"/>
                <w:sz w:val="20"/>
                <w:szCs w:val="20"/>
              </w:rPr>
              <w:br/>
            </w:r>
          </w:p>
        </w:tc>
        <w:tc>
          <w:tcPr>
            <w:tcW w:w="2370" w:type="dxa"/>
            <w:shd w:val="clear" w:color="auto" w:fill="FFFFFF"/>
          </w:tcPr>
          <w:p w14:paraId="32BAF604"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497CC681"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4183169" w14:textId="77777777" w:rsidTr="00476390">
        <w:trPr>
          <w:trHeight w:val="315"/>
        </w:trPr>
        <w:tc>
          <w:tcPr>
            <w:tcW w:w="10343" w:type="dxa"/>
            <w:gridSpan w:val="5"/>
            <w:shd w:val="clear" w:color="auto" w:fill="FFF2CC" w:themeFill="accent4" w:themeFillTint="33"/>
            <w:vAlign w:val="center"/>
          </w:tcPr>
          <w:p w14:paraId="0B8623CD"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Determining the level of assurance</w:t>
            </w:r>
          </w:p>
        </w:tc>
      </w:tr>
      <w:tr w:rsidR="00476390" w:rsidRPr="0002225B" w14:paraId="7577BFDC" w14:textId="77777777" w:rsidTr="0095374B">
        <w:trPr>
          <w:trHeight w:val="1745"/>
        </w:trPr>
        <w:tc>
          <w:tcPr>
            <w:tcW w:w="4108" w:type="dxa"/>
            <w:shd w:val="clear" w:color="auto" w:fill="FFFFFF"/>
          </w:tcPr>
          <w:p w14:paraId="03F83992" w14:textId="167113DD"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Depending on the mandate of the SAI, the characteristics of the subject matter, and the needs of the intended user(s), the auditor shall decide whether the audit shall provide reasonable or limited assurance.</w:t>
            </w:r>
          </w:p>
        </w:tc>
        <w:tc>
          <w:tcPr>
            <w:tcW w:w="1455" w:type="dxa"/>
            <w:gridSpan w:val="2"/>
            <w:shd w:val="clear" w:color="auto" w:fill="FFFFFF"/>
          </w:tcPr>
          <w:p w14:paraId="64C5397A" w14:textId="4197F17F"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21</w:t>
            </w:r>
          </w:p>
        </w:tc>
        <w:tc>
          <w:tcPr>
            <w:tcW w:w="2370" w:type="dxa"/>
            <w:shd w:val="clear" w:color="auto" w:fill="FFFFFF"/>
          </w:tcPr>
          <w:p w14:paraId="7D3AFA4C"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5AA134E9"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6E807044" w14:textId="77777777" w:rsidTr="00476390">
        <w:trPr>
          <w:trHeight w:val="315"/>
        </w:trPr>
        <w:tc>
          <w:tcPr>
            <w:tcW w:w="10343" w:type="dxa"/>
            <w:gridSpan w:val="5"/>
            <w:shd w:val="clear" w:color="auto" w:fill="FFF2CC" w:themeFill="accent4" w:themeFillTint="33"/>
          </w:tcPr>
          <w:p w14:paraId="0E08465F"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Determining materiality</w:t>
            </w:r>
          </w:p>
        </w:tc>
      </w:tr>
      <w:tr w:rsidR="00476390" w:rsidRPr="0002225B" w14:paraId="10339A62" w14:textId="77777777" w:rsidTr="007C6E08">
        <w:trPr>
          <w:trHeight w:val="980"/>
        </w:trPr>
        <w:tc>
          <w:tcPr>
            <w:tcW w:w="4108" w:type="dxa"/>
            <w:shd w:val="clear" w:color="auto" w:fill="FFFFFF"/>
          </w:tcPr>
          <w:p w14:paraId="09E20EFE"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determine materiality to form a basis for the design of the audit, and re-assess it throughout the audit process.</w:t>
            </w:r>
          </w:p>
        </w:tc>
        <w:tc>
          <w:tcPr>
            <w:tcW w:w="1455" w:type="dxa"/>
            <w:gridSpan w:val="2"/>
            <w:shd w:val="clear" w:color="auto" w:fill="FFFFFF"/>
          </w:tcPr>
          <w:p w14:paraId="4065EAC2" w14:textId="2D469FEB"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25</w:t>
            </w:r>
          </w:p>
        </w:tc>
        <w:tc>
          <w:tcPr>
            <w:tcW w:w="2370" w:type="dxa"/>
            <w:shd w:val="clear" w:color="auto" w:fill="FFFFFF"/>
          </w:tcPr>
          <w:p w14:paraId="20EBEF11"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63F29CF"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ABCDF84" w14:textId="77777777" w:rsidTr="00476390">
        <w:trPr>
          <w:trHeight w:val="285"/>
        </w:trPr>
        <w:tc>
          <w:tcPr>
            <w:tcW w:w="10343" w:type="dxa"/>
            <w:gridSpan w:val="5"/>
            <w:shd w:val="clear" w:color="auto" w:fill="FFF2CC" w:themeFill="accent4" w:themeFillTint="33"/>
            <w:vAlign w:val="center"/>
          </w:tcPr>
          <w:p w14:paraId="26B64D36"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Understanding the entity and its environment including the internal control</w:t>
            </w:r>
          </w:p>
        </w:tc>
      </w:tr>
      <w:tr w:rsidR="00476390" w:rsidRPr="0002225B" w14:paraId="430A7711" w14:textId="77777777" w:rsidTr="000B27BE">
        <w:trPr>
          <w:trHeight w:val="70"/>
        </w:trPr>
        <w:tc>
          <w:tcPr>
            <w:tcW w:w="4108" w:type="dxa"/>
            <w:shd w:val="clear" w:color="auto" w:fill="FFFFFF"/>
          </w:tcPr>
          <w:p w14:paraId="3F639FB3"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have an understanding of the audited entity and its environment, including the entity’s internal control, to enable effective planning and execution of audit.</w:t>
            </w:r>
          </w:p>
        </w:tc>
        <w:tc>
          <w:tcPr>
            <w:tcW w:w="1455" w:type="dxa"/>
            <w:gridSpan w:val="2"/>
            <w:shd w:val="clear" w:color="auto" w:fill="FFFFFF"/>
          </w:tcPr>
          <w:p w14:paraId="6BF27A5B" w14:textId="6A24241F"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31</w:t>
            </w:r>
          </w:p>
        </w:tc>
        <w:tc>
          <w:tcPr>
            <w:tcW w:w="2370" w:type="dxa"/>
            <w:shd w:val="clear" w:color="auto" w:fill="FFFFFF"/>
          </w:tcPr>
          <w:p w14:paraId="504CD737"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2EE93106"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5C5DC4D5" w14:textId="77777777" w:rsidTr="00476390">
        <w:trPr>
          <w:trHeight w:val="330"/>
        </w:trPr>
        <w:tc>
          <w:tcPr>
            <w:tcW w:w="10343" w:type="dxa"/>
            <w:gridSpan w:val="5"/>
            <w:shd w:val="clear" w:color="auto" w:fill="FFF2CC" w:themeFill="accent4" w:themeFillTint="33"/>
            <w:vAlign w:val="center"/>
          </w:tcPr>
          <w:p w14:paraId="03869062"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Audit strategy and audit plan</w:t>
            </w:r>
          </w:p>
        </w:tc>
      </w:tr>
      <w:tr w:rsidR="00476390" w:rsidRPr="0002225B" w14:paraId="3E13A9CE" w14:textId="77777777" w:rsidTr="0002225B">
        <w:trPr>
          <w:trHeight w:val="1790"/>
        </w:trPr>
        <w:tc>
          <w:tcPr>
            <w:tcW w:w="4108" w:type="dxa"/>
            <w:shd w:val="clear" w:color="auto" w:fill="FFFFFF"/>
          </w:tcPr>
          <w:p w14:paraId="1FB7F3AB"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develop and document an audit strategy and an audit plan that together describe how the audit will be performed to issue reports that will be appropriate in the circumstances, the resources needed to do so and the time schedule for the audit work.</w:t>
            </w:r>
          </w:p>
        </w:tc>
        <w:tc>
          <w:tcPr>
            <w:tcW w:w="1455" w:type="dxa"/>
            <w:gridSpan w:val="2"/>
            <w:shd w:val="clear" w:color="auto" w:fill="FFFFFF"/>
          </w:tcPr>
          <w:p w14:paraId="6F0B9B0B" w14:textId="6D4DBAAE"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37</w:t>
            </w:r>
          </w:p>
        </w:tc>
        <w:tc>
          <w:tcPr>
            <w:tcW w:w="2370" w:type="dxa"/>
            <w:shd w:val="clear" w:color="auto" w:fill="FFFFFF"/>
          </w:tcPr>
          <w:p w14:paraId="2B47F07B"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1E15F5A"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50061917" w14:textId="77777777" w:rsidTr="00DE5A0A">
        <w:trPr>
          <w:trHeight w:val="350"/>
        </w:trPr>
        <w:tc>
          <w:tcPr>
            <w:tcW w:w="10343" w:type="dxa"/>
            <w:gridSpan w:val="5"/>
            <w:shd w:val="clear" w:color="auto" w:fill="FFC000"/>
            <w:vAlign w:val="center"/>
          </w:tcPr>
          <w:p w14:paraId="136620D4" w14:textId="34148CAB" w:rsidR="00A244ED" w:rsidRPr="0002225B" w:rsidRDefault="00285BA6"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 xml:space="preserve">REQUIREMENTS RELATED TO </w:t>
            </w:r>
            <w:r w:rsidR="00A244ED" w:rsidRPr="0002225B">
              <w:rPr>
                <w:rFonts w:ascii="Source Sans Pro" w:eastAsia="Century Gothic" w:hAnsi="Source Sans Pro" w:cs="Tahoma"/>
                <w:b/>
                <w:sz w:val="20"/>
                <w:szCs w:val="20"/>
              </w:rPr>
              <w:t>PERFORMING AUDIT PROCEDURES TO OBTAIN AUDIT EVIDENCE</w:t>
            </w:r>
          </w:p>
        </w:tc>
      </w:tr>
      <w:tr w:rsidR="00A244ED" w:rsidRPr="0002225B" w14:paraId="58E81CED" w14:textId="77777777" w:rsidTr="00476390">
        <w:trPr>
          <w:trHeight w:val="315"/>
        </w:trPr>
        <w:tc>
          <w:tcPr>
            <w:tcW w:w="10343" w:type="dxa"/>
            <w:gridSpan w:val="5"/>
            <w:shd w:val="clear" w:color="auto" w:fill="FFF2CC" w:themeFill="accent4" w:themeFillTint="33"/>
            <w:vAlign w:val="center"/>
          </w:tcPr>
          <w:p w14:paraId="14FD6A6A"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Sufficient and appropriate audit evidence</w:t>
            </w:r>
          </w:p>
        </w:tc>
      </w:tr>
      <w:tr w:rsidR="00476390" w:rsidRPr="0002225B" w14:paraId="6F3FAA0C" w14:textId="77777777" w:rsidTr="0002225B">
        <w:trPr>
          <w:trHeight w:val="653"/>
        </w:trPr>
        <w:tc>
          <w:tcPr>
            <w:tcW w:w="4108" w:type="dxa"/>
            <w:shd w:val="clear" w:color="auto" w:fill="FFFFFF"/>
          </w:tcPr>
          <w:p w14:paraId="3CEFBA84" w14:textId="18A7C05D"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lastRenderedPageBreak/>
              <w:t>The auditor shall plan and perform procedures to obtain sufficient and appropriate audit evidence to form a conclusion with the selected level of assurance.</w:t>
            </w:r>
          </w:p>
        </w:tc>
        <w:tc>
          <w:tcPr>
            <w:tcW w:w="1455" w:type="dxa"/>
            <w:gridSpan w:val="2"/>
            <w:shd w:val="clear" w:color="auto" w:fill="FFFFFF"/>
          </w:tcPr>
          <w:p w14:paraId="53D340E7" w14:textId="3CEA42BE"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44</w:t>
            </w:r>
          </w:p>
        </w:tc>
        <w:tc>
          <w:tcPr>
            <w:tcW w:w="2370" w:type="dxa"/>
            <w:shd w:val="clear" w:color="auto" w:fill="FFFFFF"/>
          </w:tcPr>
          <w:p w14:paraId="6A6DCDC9"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17C7921"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240F3452" w14:textId="77777777" w:rsidTr="00B52A2F">
        <w:trPr>
          <w:trHeight w:val="983"/>
        </w:trPr>
        <w:tc>
          <w:tcPr>
            <w:tcW w:w="4108" w:type="dxa"/>
            <w:shd w:val="clear" w:color="auto" w:fill="FFFFFF"/>
          </w:tcPr>
          <w:p w14:paraId="453421EB" w14:textId="3651CDA6"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 xml:space="preserve">The auditor in a SAI with jurisdictional powers shall perform procedures to obtain sufficient and appropriate audit evidence regarding the liability of the public official who might be held responsible for non-compliance/unlawful acts. </w:t>
            </w:r>
          </w:p>
        </w:tc>
        <w:tc>
          <w:tcPr>
            <w:tcW w:w="1455" w:type="dxa"/>
            <w:gridSpan w:val="2"/>
            <w:shd w:val="clear" w:color="auto" w:fill="FFFFFF"/>
          </w:tcPr>
          <w:p w14:paraId="7C05FB40" w14:textId="1E134255"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53</w:t>
            </w:r>
          </w:p>
          <w:p w14:paraId="0C84C003" w14:textId="77777777" w:rsidR="00476390" w:rsidRPr="0002225B" w:rsidRDefault="00476390" w:rsidP="00F33537">
            <w:pPr>
              <w:spacing w:before="60" w:after="60"/>
              <w:rPr>
                <w:rFonts w:ascii="Source Sans Pro" w:eastAsia="Century Gothic" w:hAnsi="Source Sans Pro" w:cs="Tahoma"/>
                <w:sz w:val="20"/>
                <w:szCs w:val="20"/>
              </w:rPr>
            </w:pPr>
          </w:p>
        </w:tc>
        <w:tc>
          <w:tcPr>
            <w:tcW w:w="2370" w:type="dxa"/>
            <w:shd w:val="clear" w:color="auto" w:fill="FFFFFF"/>
          </w:tcPr>
          <w:p w14:paraId="5BC6ED02"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97F4F39"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30026FCE" w14:textId="77777777" w:rsidTr="006178BC">
        <w:trPr>
          <w:trHeight w:val="1259"/>
        </w:trPr>
        <w:tc>
          <w:tcPr>
            <w:tcW w:w="4108" w:type="dxa"/>
            <w:shd w:val="clear" w:color="auto" w:fill="FFFFFF"/>
          </w:tcPr>
          <w:p w14:paraId="01261BAF"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select a combination of audit techniques to be able to form a conclusion with the selected level of assurance.</w:t>
            </w:r>
          </w:p>
        </w:tc>
        <w:tc>
          <w:tcPr>
            <w:tcW w:w="1455" w:type="dxa"/>
            <w:gridSpan w:val="2"/>
            <w:shd w:val="clear" w:color="auto" w:fill="FFFFFF"/>
          </w:tcPr>
          <w:p w14:paraId="2E00C93D" w14:textId="501B47D7"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 xml:space="preserve">158 </w:t>
            </w:r>
            <w:r w:rsidR="00476390" w:rsidRPr="0002225B">
              <w:rPr>
                <w:rFonts w:ascii="Source Sans Pro" w:eastAsia="Century Gothic" w:hAnsi="Source Sans Pro" w:cs="Tahoma"/>
                <w:sz w:val="20"/>
                <w:szCs w:val="20"/>
              </w:rPr>
              <w:br/>
            </w:r>
          </w:p>
        </w:tc>
        <w:tc>
          <w:tcPr>
            <w:tcW w:w="2370" w:type="dxa"/>
            <w:shd w:val="clear" w:color="auto" w:fill="FFFFFF"/>
          </w:tcPr>
          <w:p w14:paraId="6F34F9A2"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5E59A456"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3F299593" w14:textId="77777777" w:rsidTr="00742A27">
        <w:trPr>
          <w:trHeight w:val="1259"/>
        </w:trPr>
        <w:tc>
          <w:tcPr>
            <w:tcW w:w="4108" w:type="dxa"/>
            <w:shd w:val="clear" w:color="auto" w:fill="FFFFFF"/>
          </w:tcPr>
          <w:p w14:paraId="6BEE39B3" w14:textId="61E6CAAF"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In SAIs with jurisdictional powers, the inquiry shall be carried out in written form when requested by the national law.</w:t>
            </w:r>
          </w:p>
        </w:tc>
        <w:tc>
          <w:tcPr>
            <w:tcW w:w="1455" w:type="dxa"/>
            <w:gridSpan w:val="2"/>
            <w:shd w:val="clear" w:color="auto" w:fill="FFFFFF"/>
          </w:tcPr>
          <w:p w14:paraId="2D287619" w14:textId="2E842F39"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70</w:t>
            </w:r>
          </w:p>
        </w:tc>
        <w:tc>
          <w:tcPr>
            <w:tcW w:w="2370" w:type="dxa"/>
            <w:shd w:val="clear" w:color="auto" w:fill="FFFFFF"/>
          </w:tcPr>
          <w:p w14:paraId="0447707B" w14:textId="77777777" w:rsidR="00476390" w:rsidRPr="0002225B" w:rsidRDefault="00476390" w:rsidP="00F33537">
            <w:pPr>
              <w:spacing w:before="60" w:after="60"/>
              <w:rPr>
                <w:rFonts w:ascii="Source Sans Pro" w:eastAsia="Century Gothic" w:hAnsi="Source Sans Pro" w:cs="Tahoma"/>
                <w:sz w:val="20"/>
                <w:szCs w:val="20"/>
              </w:rPr>
            </w:pPr>
          </w:p>
        </w:tc>
        <w:tc>
          <w:tcPr>
            <w:tcW w:w="2410" w:type="dxa"/>
            <w:shd w:val="clear" w:color="auto" w:fill="FFFFFF"/>
          </w:tcPr>
          <w:p w14:paraId="43B2D887" w14:textId="77777777" w:rsidR="00476390" w:rsidRPr="0002225B" w:rsidRDefault="00476390" w:rsidP="00F33537">
            <w:pPr>
              <w:spacing w:before="60" w:after="60"/>
              <w:rPr>
                <w:rFonts w:ascii="Source Sans Pro" w:eastAsia="Century Gothic" w:hAnsi="Source Sans Pro" w:cs="Tahoma"/>
                <w:sz w:val="20"/>
                <w:szCs w:val="20"/>
              </w:rPr>
            </w:pPr>
          </w:p>
        </w:tc>
      </w:tr>
      <w:tr w:rsidR="00A244ED" w:rsidRPr="0002225B" w14:paraId="41F34E89" w14:textId="77777777" w:rsidTr="00476390">
        <w:trPr>
          <w:trHeight w:val="315"/>
        </w:trPr>
        <w:tc>
          <w:tcPr>
            <w:tcW w:w="10343" w:type="dxa"/>
            <w:gridSpan w:val="5"/>
            <w:shd w:val="clear" w:color="auto" w:fill="FFF2CC" w:themeFill="accent4" w:themeFillTint="33"/>
            <w:vAlign w:val="center"/>
          </w:tcPr>
          <w:p w14:paraId="6887EF46"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Audit sampling</w:t>
            </w:r>
          </w:p>
        </w:tc>
      </w:tr>
      <w:tr w:rsidR="00476390" w:rsidRPr="0002225B" w14:paraId="53FE83BD" w14:textId="77777777" w:rsidTr="003D4349">
        <w:trPr>
          <w:trHeight w:val="669"/>
        </w:trPr>
        <w:tc>
          <w:tcPr>
            <w:tcW w:w="4108" w:type="dxa"/>
            <w:shd w:val="clear" w:color="auto" w:fill="FFFFFF"/>
          </w:tcPr>
          <w:p w14:paraId="0390E122"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use audit sampling, where appropriate, to provide a sufficient amount of items to draw conclusions about the population from which the sample is selected. When designing an audit sample, the auditor shall consider the purpose of the audit procedure and the characteristics of the population from which the sample will be drawn.</w:t>
            </w:r>
          </w:p>
        </w:tc>
        <w:tc>
          <w:tcPr>
            <w:tcW w:w="1455" w:type="dxa"/>
            <w:gridSpan w:val="2"/>
            <w:shd w:val="clear" w:color="auto" w:fill="FFFFFF"/>
          </w:tcPr>
          <w:p w14:paraId="68199916" w14:textId="4AB4191F"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72</w:t>
            </w:r>
          </w:p>
        </w:tc>
        <w:tc>
          <w:tcPr>
            <w:tcW w:w="2370" w:type="dxa"/>
            <w:shd w:val="clear" w:color="auto" w:fill="FFFFFF"/>
          </w:tcPr>
          <w:p w14:paraId="3912C2A0"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FC1419A"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04207F8" w14:textId="77777777" w:rsidTr="00DE5A0A">
        <w:trPr>
          <w:trHeight w:val="368"/>
        </w:trPr>
        <w:tc>
          <w:tcPr>
            <w:tcW w:w="10343" w:type="dxa"/>
            <w:gridSpan w:val="5"/>
            <w:shd w:val="clear" w:color="auto" w:fill="FFC000"/>
            <w:vAlign w:val="center"/>
          </w:tcPr>
          <w:p w14:paraId="6610DED9" w14:textId="0A7B8DBE" w:rsidR="00A244ED" w:rsidRPr="0002225B" w:rsidRDefault="00E8296B"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 xml:space="preserve">REQUIREMENTS RELATED TO </w:t>
            </w:r>
            <w:r w:rsidR="00A244ED" w:rsidRPr="0002225B">
              <w:rPr>
                <w:rFonts w:ascii="Source Sans Pro" w:eastAsia="Century Gothic" w:hAnsi="Source Sans Pro" w:cs="Tahoma"/>
                <w:b/>
                <w:sz w:val="20"/>
                <w:szCs w:val="20"/>
              </w:rPr>
              <w:t>EVALUATING AUDIT EVIDENCE AND FORMING CONCLUSIONS</w:t>
            </w:r>
          </w:p>
        </w:tc>
      </w:tr>
      <w:tr w:rsidR="00476390" w:rsidRPr="0002225B" w14:paraId="67AA969B" w14:textId="77777777" w:rsidTr="00056C82">
        <w:trPr>
          <w:trHeight w:val="324"/>
        </w:trPr>
        <w:tc>
          <w:tcPr>
            <w:tcW w:w="4108" w:type="dxa"/>
            <w:shd w:val="clear" w:color="auto" w:fill="FFFFFF"/>
          </w:tcPr>
          <w:p w14:paraId="4543373A"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compare the obtained audit evidence with the stated audit criteria to form audit findings for the audit conclusion(s).</w:t>
            </w:r>
          </w:p>
        </w:tc>
        <w:tc>
          <w:tcPr>
            <w:tcW w:w="1455" w:type="dxa"/>
            <w:gridSpan w:val="2"/>
            <w:shd w:val="clear" w:color="auto" w:fill="FFFFFF"/>
          </w:tcPr>
          <w:p w14:paraId="3EAA8203" w14:textId="4BD255C2"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79</w:t>
            </w:r>
          </w:p>
        </w:tc>
        <w:tc>
          <w:tcPr>
            <w:tcW w:w="2370" w:type="dxa"/>
            <w:shd w:val="clear" w:color="auto" w:fill="FFFFFF"/>
          </w:tcPr>
          <w:p w14:paraId="2E4A940B"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E1E337F"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4F0186B9" w14:textId="77777777" w:rsidTr="00EB1218">
        <w:trPr>
          <w:trHeight w:val="1457"/>
        </w:trPr>
        <w:tc>
          <w:tcPr>
            <w:tcW w:w="4108" w:type="dxa"/>
            <w:shd w:val="clear" w:color="auto" w:fill="FFFFFF"/>
          </w:tcPr>
          <w:p w14:paraId="14297294"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Based on the audit findings, and the materiality, the auditor shall draw a conclusion whether the subject matter is, in all material respects, in compliance with the applicable criteria.</w:t>
            </w:r>
          </w:p>
        </w:tc>
        <w:tc>
          <w:tcPr>
            <w:tcW w:w="1455" w:type="dxa"/>
            <w:gridSpan w:val="2"/>
            <w:shd w:val="clear" w:color="auto" w:fill="FFFFFF"/>
          </w:tcPr>
          <w:p w14:paraId="151D63F8" w14:textId="6EEDE656"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84</w:t>
            </w:r>
            <w:r w:rsidR="00476390" w:rsidRPr="0002225B">
              <w:rPr>
                <w:rFonts w:ascii="Source Sans Pro" w:eastAsia="Century Gothic" w:hAnsi="Source Sans Pro" w:cs="Tahoma"/>
                <w:sz w:val="20"/>
                <w:szCs w:val="20"/>
              </w:rPr>
              <w:br/>
            </w:r>
          </w:p>
        </w:tc>
        <w:tc>
          <w:tcPr>
            <w:tcW w:w="2370" w:type="dxa"/>
            <w:shd w:val="clear" w:color="auto" w:fill="FFFFFF"/>
          </w:tcPr>
          <w:p w14:paraId="2390F085"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A67E67A"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5B169D3D" w14:textId="77777777" w:rsidTr="00B14F18">
        <w:trPr>
          <w:trHeight w:val="692"/>
        </w:trPr>
        <w:tc>
          <w:tcPr>
            <w:tcW w:w="4108" w:type="dxa"/>
            <w:shd w:val="clear" w:color="auto" w:fill="FFFFFF"/>
          </w:tcPr>
          <w:p w14:paraId="22B26488"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communicate the level of assurance provided in a transparent way.</w:t>
            </w:r>
          </w:p>
        </w:tc>
        <w:tc>
          <w:tcPr>
            <w:tcW w:w="1455" w:type="dxa"/>
            <w:gridSpan w:val="2"/>
            <w:shd w:val="clear" w:color="auto" w:fill="FFFFFF"/>
          </w:tcPr>
          <w:p w14:paraId="30C77446" w14:textId="1E2E526D"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188</w:t>
            </w:r>
          </w:p>
          <w:p w14:paraId="6EC4641D" w14:textId="77777777" w:rsidR="00476390" w:rsidRPr="0002225B" w:rsidRDefault="00476390" w:rsidP="00F33537">
            <w:pPr>
              <w:spacing w:before="60" w:after="60"/>
              <w:rPr>
                <w:rFonts w:ascii="Source Sans Pro" w:eastAsia="Century Gothic" w:hAnsi="Source Sans Pro" w:cs="Tahoma"/>
                <w:sz w:val="20"/>
                <w:szCs w:val="20"/>
              </w:rPr>
            </w:pPr>
          </w:p>
        </w:tc>
        <w:tc>
          <w:tcPr>
            <w:tcW w:w="2370" w:type="dxa"/>
            <w:shd w:val="clear" w:color="auto" w:fill="FFFFFF"/>
          </w:tcPr>
          <w:p w14:paraId="7F419FB2"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139876EA"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0FD2B7E4" w14:textId="77777777" w:rsidTr="00DE5A0A">
        <w:trPr>
          <w:trHeight w:val="315"/>
        </w:trPr>
        <w:tc>
          <w:tcPr>
            <w:tcW w:w="10343" w:type="dxa"/>
            <w:gridSpan w:val="5"/>
            <w:shd w:val="clear" w:color="auto" w:fill="FFC000"/>
            <w:vAlign w:val="center"/>
          </w:tcPr>
          <w:p w14:paraId="0D9B09C6" w14:textId="1A476B32" w:rsidR="00A244ED" w:rsidRPr="0002225B" w:rsidRDefault="00982CC8"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 xml:space="preserve">REQUIREMENTS RELATED TO </w:t>
            </w:r>
            <w:r w:rsidR="00A244ED" w:rsidRPr="0002225B">
              <w:rPr>
                <w:rFonts w:ascii="Source Sans Pro" w:eastAsia="Century Gothic" w:hAnsi="Source Sans Pro" w:cs="Tahoma"/>
                <w:b/>
                <w:sz w:val="20"/>
                <w:szCs w:val="20"/>
              </w:rPr>
              <w:t>REPORTING</w:t>
            </w:r>
          </w:p>
        </w:tc>
      </w:tr>
      <w:tr w:rsidR="00476390" w:rsidRPr="0002225B" w14:paraId="1E099D79" w14:textId="77777777" w:rsidTr="00D70D53">
        <w:trPr>
          <w:trHeight w:val="458"/>
        </w:trPr>
        <w:tc>
          <w:tcPr>
            <w:tcW w:w="4108" w:type="dxa"/>
            <w:shd w:val="clear" w:color="auto" w:fill="FFFFFF"/>
          </w:tcPr>
          <w:p w14:paraId="07CD1B8C"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 xml:space="preserve">The auditor shall communicate the conclusion in an audit report. The conclusion can be expressed either as an </w:t>
            </w:r>
            <w:r w:rsidRPr="0002225B">
              <w:rPr>
                <w:rFonts w:ascii="Source Sans Pro" w:eastAsia="Century Gothic" w:hAnsi="Source Sans Pro" w:cs="Tahoma"/>
                <w:sz w:val="20"/>
                <w:szCs w:val="20"/>
              </w:rPr>
              <w:lastRenderedPageBreak/>
              <w:t>opinion, conclusion, and answer to specific audit questions or recommendations.</w:t>
            </w:r>
          </w:p>
        </w:tc>
        <w:tc>
          <w:tcPr>
            <w:tcW w:w="1455" w:type="dxa"/>
            <w:gridSpan w:val="2"/>
            <w:shd w:val="clear" w:color="auto" w:fill="FFFFFF"/>
          </w:tcPr>
          <w:p w14:paraId="62A67D09" w14:textId="589D9D45"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lastRenderedPageBreak/>
              <w:t>ISSAI 4000.</w:t>
            </w:r>
            <w:r w:rsidR="00476390" w:rsidRPr="0002225B">
              <w:rPr>
                <w:rFonts w:ascii="Source Sans Pro" w:eastAsia="Century Gothic" w:hAnsi="Source Sans Pro" w:cs="Tahoma"/>
                <w:sz w:val="20"/>
                <w:szCs w:val="20"/>
              </w:rPr>
              <w:t>191</w:t>
            </w:r>
          </w:p>
        </w:tc>
        <w:tc>
          <w:tcPr>
            <w:tcW w:w="2370" w:type="dxa"/>
            <w:shd w:val="clear" w:color="auto" w:fill="FFFFFF"/>
          </w:tcPr>
          <w:p w14:paraId="28179E6F"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2D25CBD6"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476390" w:rsidRPr="0002225B" w14:paraId="3430062C" w14:textId="77777777" w:rsidTr="00261900">
        <w:trPr>
          <w:trHeight w:val="1268"/>
        </w:trPr>
        <w:tc>
          <w:tcPr>
            <w:tcW w:w="4108" w:type="dxa"/>
            <w:shd w:val="clear" w:color="auto" w:fill="FFFFFF"/>
          </w:tcPr>
          <w:p w14:paraId="5A6419FF"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prepare an audit report based on the principles of completeness, objectivity, timeliness, accuracy and contradiction.</w:t>
            </w:r>
          </w:p>
        </w:tc>
        <w:tc>
          <w:tcPr>
            <w:tcW w:w="1455" w:type="dxa"/>
            <w:gridSpan w:val="2"/>
            <w:shd w:val="clear" w:color="auto" w:fill="FFFFFF"/>
          </w:tcPr>
          <w:p w14:paraId="4D46252D" w14:textId="781D42AC"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202</w:t>
            </w:r>
          </w:p>
        </w:tc>
        <w:tc>
          <w:tcPr>
            <w:tcW w:w="2370" w:type="dxa"/>
            <w:shd w:val="clear" w:color="auto" w:fill="FFFFFF"/>
          </w:tcPr>
          <w:p w14:paraId="170D0B83"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6A7F6419"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3C253353" w14:textId="77777777" w:rsidTr="00476390">
        <w:trPr>
          <w:trHeight w:val="315"/>
        </w:trPr>
        <w:tc>
          <w:tcPr>
            <w:tcW w:w="10343" w:type="dxa"/>
            <w:gridSpan w:val="5"/>
            <w:shd w:val="clear" w:color="auto" w:fill="FFF2CC" w:themeFill="accent4" w:themeFillTint="33"/>
            <w:vAlign w:val="center"/>
          </w:tcPr>
          <w:p w14:paraId="31699FD3"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Report structure - direct reporting engagement</w:t>
            </w:r>
          </w:p>
        </w:tc>
      </w:tr>
      <w:tr w:rsidR="00476390" w:rsidRPr="0002225B" w14:paraId="2EF4855A" w14:textId="77777777" w:rsidTr="002D3940">
        <w:trPr>
          <w:trHeight w:val="1268"/>
        </w:trPr>
        <w:tc>
          <w:tcPr>
            <w:tcW w:w="4108" w:type="dxa"/>
            <w:shd w:val="clear" w:color="auto" w:fill="FFFFFF"/>
          </w:tcPr>
          <w:p w14:paraId="710332B8" w14:textId="77777777" w:rsidR="00476390" w:rsidRPr="0002225B" w:rsidRDefault="00476390"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 report shall include the following elements (although not necessarily in this order):</w:t>
            </w:r>
          </w:p>
          <w:p w14:paraId="22BDAEF6"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itle</w:t>
            </w:r>
          </w:p>
          <w:p w14:paraId="61EDDF6B"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Identification of the auditing standards</w:t>
            </w:r>
          </w:p>
          <w:p w14:paraId="7DA0F3B8"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Executive summary (as appropriate)</w:t>
            </w:r>
          </w:p>
          <w:p w14:paraId="22B2D09B"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Description of the subject matter and the scope (extent and limits of the audit, including the time period covered)</w:t>
            </w:r>
          </w:p>
          <w:p w14:paraId="40F9A067"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udit criteria</w:t>
            </w:r>
          </w:p>
          <w:p w14:paraId="438B5DF1"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Explanation and reasoning for the methods used</w:t>
            </w:r>
          </w:p>
          <w:p w14:paraId="549FCE2D"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Findings</w:t>
            </w:r>
          </w:p>
          <w:p w14:paraId="11B57635"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Conclusion(s) based on answers to specific audit questions or opinion</w:t>
            </w:r>
          </w:p>
          <w:p w14:paraId="79848B45"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plies from the audited entity (as appropriate)</w:t>
            </w:r>
          </w:p>
          <w:p w14:paraId="6CDFC2DC" w14:textId="77777777" w:rsidR="00476390" w:rsidRPr="0002225B" w:rsidRDefault="00476390" w:rsidP="001D1A51">
            <w:pPr>
              <w:pStyle w:val="ListParagraph"/>
              <w:numPr>
                <w:ilvl w:val="0"/>
                <w:numId w:val="12"/>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commendations (as appropriate)</w:t>
            </w:r>
          </w:p>
        </w:tc>
        <w:tc>
          <w:tcPr>
            <w:tcW w:w="1455" w:type="dxa"/>
            <w:gridSpan w:val="2"/>
            <w:shd w:val="clear" w:color="auto" w:fill="FFFFFF"/>
          </w:tcPr>
          <w:p w14:paraId="5F43683B" w14:textId="60FAAA2F" w:rsidR="00476390"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476390" w:rsidRPr="0002225B">
              <w:rPr>
                <w:rFonts w:ascii="Source Sans Pro" w:eastAsia="Century Gothic" w:hAnsi="Source Sans Pro" w:cs="Tahoma"/>
                <w:sz w:val="20"/>
                <w:szCs w:val="20"/>
              </w:rPr>
              <w:t>210</w:t>
            </w:r>
          </w:p>
        </w:tc>
        <w:tc>
          <w:tcPr>
            <w:tcW w:w="2370" w:type="dxa"/>
            <w:shd w:val="clear" w:color="auto" w:fill="FFFFFF"/>
          </w:tcPr>
          <w:p w14:paraId="38029872"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569F0E4D" w14:textId="77777777" w:rsidR="00476390" w:rsidRPr="0002225B" w:rsidRDefault="00476390"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7A427458" w14:textId="77777777" w:rsidTr="00476390">
        <w:trPr>
          <w:trHeight w:val="315"/>
        </w:trPr>
        <w:tc>
          <w:tcPr>
            <w:tcW w:w="10343" w:type="dxa"/>
            <w:gridSpan w:val="5"/>
            <w:shd w:val="clear" w:color="auto" w:fill="FFF2CC" w:themeFill="accent4" w:themeFillTint="33"/>
            <w:vAlign w:val="center"/>
          </w:tcPr>
          <w:p w14:paraId="75AC9E51"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Report structure - attestation engagement</w:t>
            </w:r>
          </w:p>
        </w:tc>
      </w:tr>
      <w:tr w:rsidR="00F91128" w:rsidRPr="0002225B" w14:paraId="7A6881BF" w14:textId="77777777" w:rsidTr="002B6C98">
        <w:trPr>
          <w:trHeight w:val="226"/>
        </w:trPr>
        <w:tc>
          <w:tcPr>
            <w:tcW w:w="4108" w:type="dxa"/>
            <w:shd w:val="clear" w:color="auto" w:fill="FFFFFF"/>
          </w:tcPr>
          <w:p w14:paraId="71B2E047" w14:textId="77777777" w:rsidR="00F91128" w:rsidRPr="0002225B" w:rsidRDefault="00F91128"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 report shall include the following elements (although not necessarily in this order):</w:t>
            </w:r>
          </w:p>
          <w:p w14:paraId="765303EB"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itle</w:t>
            </w:r>
          </w:p>
          <w:p w14:paraId="69CA3F96"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ddressee</w:t>
            </w:r>
          </w:p>
          <w:p w14:paraId="0EF64905"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Description of the subject matter information, and when appropriate the underlying subject matter</w:t>
            </w:r>
          </w:p>
          <w:p w14:paraId="195BEB08"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Extent and limits of the audit including the time period covered</w:t>
            </w:r>
          </w:p>
          <w:p w14:paraId="76545DCE"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sponsibilities of the responsible party and the auditor</w:t>
            </w:r>
          </w:p>
          <w:p w14:paraId="1D9FA81E"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udit criteria</w:t>
            </w:r>
          </w:p>
          <w:p w14:paraId="1101392E"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Identification of the auditing standards and level of assurance</w:t>
            </w:r>
          </w:p>
          <w:p w14:paraId="76FB489D"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 summary of the work performed and methods used</w:t>
            </w:r>
          </w:p>
          <w:p w14:paraId="211DA400"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Opinion/conclusion</w:t>
            </w:r>
          </w:p>
          <w:p w14:paraId="09295C4F"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plies from the audited entity (as appropriate)</w:t>
            </w:r>
          </w:p>
          <w:p w14:paraId="12C7010B" w14:textId="77777777" w:rsidR="00F91128" w:rsidRPr="0002225B"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port date</w:t>
            </w:r>
          </w:p>
          <w:p w14:paraId="7B04038A" w14:textId="77777777" w:rsidR="00F91128" w:rsidRDefault="00F91128" w:rsidP="001D1A51">
            <w:pPr>
              <w:pStyle w:val="ListParagraph"/>
              <w:numPr>
                <w:ilvl w:val="0"/>
                <w:numId w:val="13"/>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Signature</w:t>
            </w:r>
          </w:p>
          <w:p w14:paraId="169AE7D0" w14:textId="77777777" w:rsidR="00794879" w:rsidRDefault="00794879" w:rsidP="00794879">
            <w:pPr>
              <w:spacing w:before="60" w:after="60"/>
              <w:rPr>
                <w:rFonts w:ascii="Source Sans Pro" w:eastAsia="Century Gothic" w:hAnsi="Source Sans Pro" w:cs="Tahoma"/>
                <w:sz w:val="20"/>
                <w:szCs w:val="20"/>
              </w:rPr>
            </w:pPr>
          </w:p>
          <w:p w14:paraId="777FBB44" w14:textId="77777777" w:rsidR="00794879" w:rsidRPr="00794879" w:rsidRDefault="00794879" w:rsidP="00794879">
            <w:pPr>
              <w:spacing w:before="60" w:after="60"/>
              <w:rPr>
                <w:rFonts w:ascii="Source Sans Pro" w:eastAsia="Century Gothic" w:hAnsi="Source Sans Pro" w:cs="Tahoma"/>
                <w:sz w:val="20"/>
                <w:szCs w:val="20"/>
              </w:rPr>
            </w:pPr>
          </w:p>
        </w:tc>
        <w:tc>
          <w:tcPr>
            <w:tcW w:w="1455" w:type="dxa"/>
            <w:gridSpan w:val="2"/>
            <w:shd w:val="clear" w:color="auto" w:fill="FFFFFF"/>
          </w:tcPr>
          <w:p w14:paraId="7A400959" w14:textId="6F3A14B0" w:rsidR="00F91128"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lastRenderedPageBreak/>
              <w:t>ISSAI 4000.</w:t>
            </w:r>
            <w:r w:rsidR="00F91128" w:rsidRPr="0002225B">
              <w:rPr>
                <w:rFonts w:ascii="Source Sans Pro" w:eastAsia="Century Gothic" w:hAnsi="Source Sans Pro" w:cs="Tahoma"/>
                <w:sz w:val="20"/>
                <w:szCs w:val="20"/>
              </w:rPr>
              <w:t>218</w:t>
            </w:r>
          </w:p>
        </w:tc>
        <w:tc>
          <w:tcPr>
            <w:tcW w:w="2370" w:type="dxa"/>
            <w:shd w:val="clear" w:color="auto" w:fill="FFFFFF"/>
          </w:tcPr>
          <w:p w14:paraId="05B3A009"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570F20C1"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2A2932F7" w14:textId="77777777" w:rsidTr="00476390">
        <w:trPr>
          <w:trHeight w:val="315"/>
        </w:trPr>
        <w:tc>
          <w:tcPr>
            <w:tcW w:w="10343" w:type="dxa"/>
            <w:gridSpan w:val="5"/>
            <w:shd w:val="clear" w:color="auto" w:fill="FFF2CC" w:themeFill="accent4" w:themeFillTint="33"/>
            <w:vAlign w:val="center"/>
          </w:tcPr>
          <w:p w14:paraId="16468356"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Additional report structure - SAIs with jurisdictional powers</w:t>
            </w:r>
          </w:p>
        </w:tc>
      </w:tr>
      <w:tr w:rsidR="00F91128" w:rsidRPr="0002225B" w14:paraId="6E0C71E2" w14:textId="77777777" w:rsidTr="002802BC">
        <w:trPr>
          <w:trHeight w:val="64"/>
        </w:trPr>
        <w:tc>
          <w:tcPr>
            <w:tcW w:w="4108" w:type="dxa"/>
            <w:shd w:val="clear" w:color="auto" w:fill="FFFFFF"/>
          </w:tcPr>
          <w:p w14:paraId="32733EB1" w14:textId="77777777" w:rsidR="00F91128" w:rsidRPr="0002225B" w:rsidRDefault="00F91128"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In the SAIs with jurisdictional powers, the auditor shall consider the role of the prosecutor or those responsible for dealing with judgment issues within the SAI, and shall also include as appropriate, the following elements in both direct reporting and attestation engagements:</w:t>
            </w:r>
          </w:p>
          <w:p w14:paraId="0A38CE64"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Identification of the responsible parties and the audited entity.</w:t>
            </w:r>
          </w:p>
          <w:p w14:paraId="40528DBF"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he responsible person(s) involved and their responsibilities.</w:t>
            </w:r>
          </w:p>
          <w:p w14:paraId="3A14B3CD"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Identification of the auditing standards applied in performing the work.</w:t>
            </w:r>
          </w:p>
          <w:p w14:paraId="47428A07"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Responsibilities of the auditor.</w:t>
            </w:r>
          </w:p>
          <w:p w14:paraId="5EB5FE1E"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 summary of the work performed.</w:t>
            </w:r>
          </w:p>
          <w:p w14:paraId="06E29AFF"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Operations and procedures etc. that are affected by non-compliance acts and/or possible unlawful acts. This needs to include, as appropriate:</w:t>
            </w:r>
          </w:p>
          <w:p w14:paraId="3E60D0CC" w14:textId="77777777" w:rsidR="00F91128" w:rsidRPr="0002225B" w:rsidRDefault="00F91128" w:rsidP="001D1A51">
            <w:pPr>
              <w:pStyle w:val="ListParagraph"/>
              <w:numPr>
                <w:ilvl w:val="0"/>
                <w:numId w:val="11"/>
              </w:numPr>
              <w:spacing w:before="60" w:after="60"/>
              <w:ind w:left="1293"/>
              <w:rPr>
                <w:rFonts w:ascii="Source Sans Pro" w:eastAsia="Century Gothic" w:hAnsi="Source Sans Pro" w:cs="Tahoma"/>
                <w:sz w:val="20"/>
                <w:szCs w:val="20"/>
              </w:rPr>
            </w:pPr>
            <w:r w:rsidRPr="0002225B">
              <w:rPr>
                <w:rFonts w:ascii="Source Sans Pro" w:eastAsia="Century Gothic" w:hAnsi="Source Sans Pro" w:cs="Tahoma"/>
                <w:sz w:val="20"/>
                <w:szCs w:val="20"/>
              </w:rPr>
              <w:t>description of the finding and of its cause</w:t>
            </w:r>
          </w:p>
          <w:p w14:paraId="233709BD" w14:textId="77777777" w:rsidR="00F91128" w:rsidRPr="0002225B" w:rsidRDefault="00F91128" w:rsidP="001D1A51">
            <w:pPr>
              <w:pStyle w:val="ListParagraph"/>
              <w:numPr>
                <w:ilvl w:val="0"/>
                <w:numId w:val="11"/>
              </w:numPr>
              <w:spacing w:before="60" w:after="60"/>
              <w:ind w:left="1293"/>
              <w:rPr>
                <w:rFonts w:ascii="Source Sans Pro" w:eastAsia="Century Gothic" w:hAnsi="Source Sans Pro" w:cs="Tahoma"/>
                <w:sz w:val="20"/>
                <w:szCs w:val="20"/>
              </w:rPr>
            </w:pPr>
            <w:r w:rsidRPr="0002225B">
              <w:rPr>
                <w:rFonts w:ascii="Source Sans Pro" w:eastAsia="Century Gothic" w:hAnsi="Source Sans Pro" w:cs="Tahoma"/>
                <w:sz w:val="20"/>
                <w:szCs w:val="20"/>
              </w:rPr>
              <w:t>The legal act which has been infringed (the audit criteria),</w:t>
            </w:r>
          </w:p>
          <w:p w14:paraId="117D5328" w14:textId="77777777" w:rsidR="00F91128" w:rsidRPr="0002225B" w:rsidRDefault="00F91128" w:rsidP="001D1A51">
            <w:pPr>
              <w:pStyle w:val="ListParagraph"/>
              <w:numPr>
                <w:ilvl w:val="0"/>
                <w:numId w:val="11"/>
              </w:numPr>
              <w:spacing w:before="60" w:after="60"/>
              <w:ind w:left="1293"/>
              <w:rPr>
                <w:rFonts w:ascii="Source Sans Pro" w:eastAsia="Century Gothic" w:hAnsi="Source Sans Pro" w:cs="Tahoma"/>
                <w:sz w:val="20"/>
                <w:szCs w:val="20"/>
              </w:rPr>
            </w:pPr>
            <w:r w:rsidRPr="0002225B">
              <w:rPr>
                <w:rFonts w:ascii="Source Sans Pro" w:eastAsia="Century Gothic" w:hAnsi="Source Sans Pro" w:cs="Tahoma"/>
                <w:sz w:val="20"/>
                <w:szCs w:val="20"/>
              </w:rPr>
              <w:t>The consequences of the non-compliance acts and/or possible unlawful acts.</w:t>
            </w:r>
          </w:p>
          <w:p w14:paraId="0FEBE18D"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he responsible persons and their explanations regarding their non-compliance acts and /or possible unlawful acts, when appropriate.</w:t>
            </w:r>
          </w:p>
          <w:p w14:paraId="6738A4A7"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he auditor’s professional judgment which determines whether there is personal liability for non-compliance acts.</w:t>
            </w:r>
          </w:p>
          <w:p w14:paraId="031190FC"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he value of the loss/misuse/waste created and the amount to be paid due to personal liability.</w:t>
            </w:r>
          </w:p>
          <w:p w14:paraId="53F3BFC1"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Any measures taken by responsible persons during the audit to repair the loss/misuse/waste created.</w:t>
            </w:r>
          </w:p>
          <w:p w14:paraId="49102F66" w14:textId="77777777" w:rsidR="00F91128" w:rsidRPr="0002225B" w:rsidRDefault="00F91128" w:rsidP="001D1A51">
            <w:pPr>
              <w:pStyle w:val="ListParagraph"/>
              <w:numPr>
                <w:ilvl w:val="0"/>
                <w:numId w:val="10"/>
              </w:numPr>
              <w:spacing w:before="60" w:after="60"/>
              <w:ind w:left="868"/>
              <w:rPr>
                <w:rFonts w:ascii="Source Sans Pro" w:eastAsia="Century Gothic" w:hAnsi="Source Sans Pro" w:cs="Tahoma"/>
                <w:sz w:val="20"/>
                <w:szCs w:val="20"/>
              </w:rPr>
            </w:pPr>
            <w:r w:rsidRPr="0002225B">
              <w:rPr>
                <w:rFonts w:ascii="Source Sans Pro" w:eastAsia="Century Gothic" w:hAnsi="Source Sans Pro" w:cs="Tahoma"/>
                <w:sz w:val="20"/>
                <w:szCs w:val="20"/>
              </w:rPr>
              <w:t>The management’s arguments on the non-compliance/unlawful acts.</w:t>
            </w:r>
          </w:p>
        </w:tc>
        <w:tc>
          <w:tcPr>
            <w:tcW w:w="1455" w:type="dxa"/>
            <w:gridSpan w:val="2"/>
            <w:shd w:val="clear" w:color="auto" w:fill="FFFFFF"/>
          </w:tcPr>
          <w:p w14:paraId="0CF73632" w14:textId="6E129808" w:rsidR="00F91128"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F91128" w:rsidRPr="0002225B">
              <w:rPr>
                <w:rFonts w:ascii="Source Sans Pro" w:eastAsia="Century Gothic" w:hAnsi="Source Sans Pro" w:cs="Tahoma"/>
                <w:sz w:val="20"/>
                <w:szCs w:val="20"/>
              </w:rPr>
              <w:t>221</w:t>
            </w:r>
          </w:p>
        </w:tc>
        <w:tc>
          <w:tcPr>
            <w:tcW w:w="2370" w:type="dxa"/>
            <w:shd w:val="clear" w:color="auto" w:fill="FFFFFF"/>
          </w:tcPr>
          <w:p w14:paraId="02E6E35A"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6EAC963C"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558169E0" w14:textId="77777777" w:rsidTr="00476390">
        <w:trPr>
          <w:trHeight w:val="315"/>
        </w:trPr>
        <w:tc>
          <w:tcPr>
            <w:tcW w:w="10343" w:type="dxa"/>
            <w:gridSpan w:val="5"/>
            <w:shd w:val="clear" w:color="auto" w:fill="FFF2CC" w:themeFill="accent4" w:themeFillTint="33"/>
            <w:vAlign w:val="center"/>
          </w:tcPr>
          <w:p w14:paraId="6E79E635" w14:textId="77777777" w:rsidR="00A244ED" w:rsidRPr="0002225B" w:rsidRDefault="00A244ED"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Considerations related to the reporting of suspected unlawful acts</w:t>
            </w:r>
          </w:p>
        </w:tc>
      </w:tr>
      <w:tr w:rsidR="00F91128" w:rsidRPr="0002225B" w14:paraId="01DEA119" w14:textId="77777777" w:rsidTr="00D36FF3">
        <w:trPr>
          <w:trHeight w:val="70"/>
        </w:trPr>
        <w:tc>
          <w:tcPr>
            <w:tcW w:w="4108" w:type="dxa"/>
            <w:shd w:val="clear" w:color="auto" w:fill="FFFFFF"/>
          </w:tcPr>
          <w:p w14:paraId="65B1C018" w14:textId="77777777" w:rsidR="00F91128" w:rsidRPr="0002225B" w:rsidRDefault="00F91128"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 xml:space="preserve">In conducting compliance audits, if the auditor comes across instances of non-compliance which may be indicative of unlawful acts or fraud, s/he shall exercise </w:t>
            </w:r>
            <w:r w:rsidRPr="0002225B">
              <w:rPr>
                <w:rFonts w:ascii="Source Sans Pro" w:eastAsia="Century Gothic" w:hAnsi="Source Sans Pro" w:cs="Tahoma"/>
                <w:sz w:val="20"/>
                <w:szCs w:val="20"/>
              </w:rPr>
              <w:lastRenderedPageBreak/>
              <w:t>due professional care and caution and communicate those instances to the responsible body. The auditor shall exercise due care not to interfere with potential future legal proceedings or investigations.</w:t>
            </w:r>
          </w:p>
        </w:tc>
        <w:tc>
          <w:tcPr>
            <w:tcW w:w="1455" w:type="dxa"/>
            <w:gridSpan w:val="2"/>
            <w:shd w:val="clear" w:color="auto" w:fill="FFFFFF"/>
          </w:tcPr>
          <w:p w14:paraId="6F235060" w14:textId="18B40D79" w:rsidR="00F91128"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lastRenderedPageBreak/>
              <w:t>ISSAI 4000.</w:t>
            </w:r>
            <w:r w:rsidR="00F91128" w:rsidRPr="0002225B">
              <w:rPr>
                <w:rFonts w:ascii="Source Sans Pro" w:eastAsia="Century Gothic" w:hAnsi="Source Sans Pro" w:cs="Tahoma"/>
                <w:sz w:val="20"/>
                <w:szCs w:val="20"/>
              </w:rPr>
              <w:t>225</w:t>
            </w:r>
          </w:p>
        </w:tc>
        <w:tc>
          <w:tcPr>
            <w:tcW w:w="2370" w:type="dxa"/>
            <w:shd w:val="clear" w:color="auto" w:fill="FFFFFF"/>
          </w:tcPr>
          <w:p w14:paraId="38CF7626"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09F472A4"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tr w:rsidR="00A244ED" w:rsidRPr="0002225B" w14:paraId="5540CC28" w14:textId="77777777" w:rsidTr="00DE5A0A">
        <w:trPr>
          <w:trHeight w:val="285"/>
        </w:trPr>
        <w:tc>
          <w:tcPr>
            <w:tcW w:w="10343" w:type="dxa"/>
            <w:gridSpan w:val="5"/>
            <w:shd w:val="clear" w:color="auto" w:fill="FFC000"/>
            <w:vAlign w:val="center"/>
          </w:tcPr>
          <w:p w14:paraId="54D6F34E" w14:textId="2F2B4E7F" w:rsidR="00A244ED" w:rsidRPr="0002225B" w:rsidRDefault="00061312" w:rsidP="00F33537">
            <w:pPr>
              <w:spacing w:before="60" w:after="60"/>
              <w:rPr>
                <w:rFonts w:ascii="Source Sans Pro" w:eastAsia="Century Gothic" w:hAnsi="Source Sans Pro" w:cs="Tahoma"/>
                <w:b/>
                <w:sz w:val="20"/>
                <w:szCs w:val="20"/>
              </w:rPr>
            </w:pPr>
            <w:r w:rsidRPr="0002225B">
              <w:rPr>
                <w:rFonts w:ascii="Source Sans Pro" w:eastAsia="Century Gothic" w:hAnsi="Source Sans Pro" w:cs="Tahoma"/>
                <w:b/>
                <w:sz w:val="20"/>
                <w:szCs w:val="20"/>
              </w:rPr>
              <w:t xml:space="preserve">REQUIREMENT RELATED TO </w:t>
            </w:r>
            <w:r w:rsidR="00A244ED" w:rsidRPr="0002225B">
              <w:rPr>
                <w:rFonts w:ascii="Source Sans Pro" w:eastAsia="Century Gothic" w:hAnsi="Source Sans Pro" w:cs="Tahoma"/>
                <w:b/>
                <w:sz w:val="20"/>
                <w:szCs w:val="20"/>
              </w:rPr>
              <w:t>FOLLOW-UP</w:t>
            </w:r>
          </w:p>
        </w:tc>
      </w:tr>
      <w:tr w:rsidR="00F91128" w:rsidRPr="0002225B" w14:paraId="4DB0F7B8" w14:textId="77777777" w:rsidTr="00F42E62">
        <w:trPr>
          <w:trHeight w:val="1021"/>
        </w:trPr>
        <w:tc>
          <w:tcPr>
            <w:tcW w:w="4108" w:type="dxa"/>
            <w:shd w:val="clear" w:color="auto" w:fill="FFFFFF"/>
          </w:tcPr>
          <w:p w14:paraId="38BEC3D4" w14:textId="77777777" w:rsidR="00F91128" w:rsidRPr="0002225B" w:rsidRDefault="00F91128" w:rsidP="001D1A51">
            <w:pPr>
              <w:pStyle w:val="ListParagraph"/>
              <w:numPr>
                <w:ilvl w:val="0"/>
                <w:numId w:val="14"/>
              </w:numPr>
              <w:spacing w:before="60" w:after="60"/>
              <w:ind w:left="442"/>
              <w:rPr>
                <w:rFonts w:ascii="Source Sans Pro" w:eastAsia="Century Gothic" w:hAnsi="Source Sans Pro" w:cs="Tahoma"/>
                <w:sz w:val="20"/>
                <w:szCs w:val="20"/>
              </w:rPr>
            </w:pPr>
            <w:r w:rsidRPr="0002225B">
              <w:rPr>
                <w:rFonts w:ascii="Source Sans Pro" w:eastAsia="Century Gothic" w:hAnsi="Source Sans Pro" w:cs="Tahoma"/>
                <w:sz w:val="20"/>
                <w:szCs w:val="20"/>
              </w:rPr>
              <w:t>The auditor shall decide follow up on opinions/conclusions/ recommendations of instances of non-compliance in the audit report when appropriate.</w:t>
            </w:r>
          </w:p>
        </w:tc>
        <w:tc>
          <w:tcPr>
            <w:tcW w:w="1455" w:type="dxa"/>
            <w:gridSpan w:val="2"/>
            <w:shd w:val="clear" w:color="auto" w:fill="FFFFFF"/>
          </w:tcPr>
          <w:p w14:paraId="096B7855" w14:textId="0F33A682" w:rsidR="00F91128" w:rsidRPr="0002225B" w:rsidRDefault="001D1A51"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ISSAI 4000.</w:t>
            </w:r>
            <w:r w:rsidR="00F91128" w:rsidRPr="0002225B">
              <w:rPr>
                <w:rFonts w:ascii="Source Sans Pro" w:eastAsia="Century Gothic" w:hAnsi="Source Sans Pro" w:cs="Tahoma"/>
                <w:sz w:val="20"/>
                <w:szCs w:val="20"/>
              </w:rPr>
              <w:t>232</w:t>
            </w:r>
          </w:p>
        </w:tc>
        <w:tc>
          <w:tcPr>
            <w:tcW w:w="2370" w:type="dxa"/>
            <w:shd w:val="clear" w:color="auto" w:fill="FFFFFF"/>
          </w:tcPr>
          <w:p w14:paraId="7AF3FFF6"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c>
          <w:tcPr>
            <w:tcW w:w="2410" w:type="dxa"/>
            <w:shd w:val="clear" w:color="auto" w:fill="FFFFFF"/>
          </w:tcPr>
          <w:p w14:paraId="7DAF6B36" w14:textId="77777777" w:rsidR="00F91128" w:rsidRPr="0002225B" w:rsidRDefault="00F91128" w:rsidP="00F33537">
            <w:pPr>
              <w:spacing w:before="60" w:after="60"/>
              <w:rPr>
                <w:rFonts w:ascii="Source Sans Pro" w:eastAsia="Century Gothic" w:hAnsi="Source Sans Pro" w:cs="Tahoma"/>
                <w:sz w:val="20"/>
                <w:szCs w:val="20"/>
              </w:rPr>
            </w:pPr>
            <w:r w:rsidRPr="0002225B">
              <w:rPr>
                <w:rFonts w:ascii="Source Sans Pro" w:eastAsia="Century Gothic" w:hAnsi="Source Sans Pro" w:cs="Tahoma"/>
                <w:sz w:val="20"/>
                <w:szCs w:val="20"/>
              </w:rPr>
              <w:t> </w:t>
            </w:r>
          </w:p>
        </w:tc>
      </w:tr>
      <w:bookmarkEnd w:id="1"/>
    </w:tbl>
    <w:p w14:paraId="6EA71F90" w14:textId="77777777" w:rsidR="00456370" w:rsidRDefault="00456370" w:rsidP="00456370">
      <w:pPr>
        <w:rPr>
          <w:rFonts w:ascii="Tahoma" w:hAnsi="Tahoma" w:cs="Tahoma"/>
          <w:lang w:val="en-GB"/>
        </w:rPr>
      </w:pPr>
    </w:p>
    <w:p w14:paraId="2F724465" w14:textId="559C64DE" w:rsidR="00320DA4" w:rsidRPr="00DE027F" w:rsidRDefault="00320DA4" w:rsidP="00320DA4">
      <w:pPr>
        <w:rPr>
          <w:rFonts w:ascii="Tahoma" w:hAnsi="Tahoma" w:cs="Tahoma"/>
          <w:lang w:val="en-GB"/>
        </w:rPr>
      </w:pPr>
    </w:p>
    <w:sectPr w:rsidR="00320DA4" w:rsidRPr="00DE027F" w:rsidSect="0001419B">
      <w:headerReference w:type="even" r:id="rId11"/>
      <w:headerReference w:type="default" r:id="rId12"/>
      <w:footerReference w:type="even" r:id="rId13"/>
      <w:footerReference w:type="default" r:id="rId14"/>
      <w:headerReference w:type="first" r:id="rId15"/>
      <w:footerReference w:type="first" r:id="rId16"/>
      <w:pgSz w:w="11904" w:h="16836"/>
      <w:pgMar w:top="1035" w:right="720" w:bottom="1022" w:left="864" w:header="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C951F" w14:textId="77777777" w:rsidR="005601FF" w:rsidRDefault="005601FF" w:rsidP="00CC2EAA">
      <w:r>
        <w:separator/>
      </w:r>
    </w:p>
  </w:endnote>
  <w:endnote w:type="continuationSeparator" w:id="0">
    <w:p w14:paraId="3D438C83" w14:textId="77777777" w:rsidR="005601FF" w:rsidRDefault="005601FF" w:rsidP="00CC2EAA">
      <w:r>
        <w:continuationSeparator/>
      </w:r>
    </w:p>
  </w:endnote>
  <w:endnote w:type="continuationNotice" w:id="1">
    <w:p w14:paraId="35995CBC" w14:textId="77777777" w:rsidR="005601FF" w:rsidRDefault="00560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Oswald">
    <w:charset w:val="00"/>
    <w:family w:val="auto"/>
    <w:pitch w:val="variable"/>
    <w:sig w:usb0="2000020F"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E840" w14:textId="77777777" w:rsidR="005713FF" w:rsidRDefault="00571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FB2F" w14:textId="77CF66AB" w:rsidR="00DC14B6" w:rsidRDefault="002F37CF">
    <w:pPr>
      <w:tabs>
        <w:tab w:val="left" w:pos="5130"/>
      </w:tabs>
    </w:pPr>
    <w:r>
      <w:rPr>
        <w:noProof/>
        <w:color w:val="808080" w:themeColor="background1" w:themeShade="80"/>
      </w:rPr>
      <mc:AlternateContent>
        <mc:Choice Requires="wps">
          <w:drawing>
            <wp:anchor distT="0" distB="0" distL="182880" distR="182880" simplePos="0" relativeHeight="251658240" behindDoc="0" locked="0" layoutInCell="1" allowOverlap="1" wp14:anchorId="4AE66104" wp14:editId="3FDBE6E1">
              <wp:simplePos x="0" y="0"/>
              <wp:positionH relativeFrom="rightMargin">
                <wp:posOffset>76200</wp:posOffset>
              </wp:positionH>
              <wp:positionV relativeFrom="page">
                <wp:posOffset>10256520</wp:posOffset>
              </wp:positionV>
              <wp:extent cx="457200" cy="320040"/>
              <wp:effectExtent l="0" t="0" r="0" b="0"/>
              <wp:wrapNone/>
              <wp:docPr id="292" name="Rectangle 29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AE66104" id="Rectangle 292" o:spid="_x0000_s1038" style="position:absolute;margin-left:6pt;margin-top:807.6pt;width:36pt;height:25.2pt;z-index:251658240;visibility:visible;mso-wrap-style:square;mso-width-percent:0;mso-wrap-distance-left:14.4pt;mso-wrap-distance-top:0;mso-wrap-distance-right:14.4pt;mso-wrap-distance-bottom:0;mso-position-horizontal:absolute;mso-position-horizontal-relative:right-margin-area;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" fillcolor="black [3213]" stroked="f" strokeweight="3pt">
              <v:textbox>
                <w:txbxContent>
                  <w:p w14:paraId="50E3E1B2" w14:textId="77777777" w:rsidR="00DC14B6" w:rsidRPr="003F0720" w:rsidRDefault="00DC14B6" w:rsidP="00374FA4">
                    <w:pPr>
                      <w:rPr>
                        <w:rFonts w:ascii="Arial Narrow" w:hAnsi="Arial Narrow"/>
                        <w:color w:val="FFFFFF" w:themeColor="background1"/>
                        <w:sz w:val="22"/>
                        <w:szCs w:val="22"/>
                      </w:rPr>
                    </w:pPr>
                    <w:r w:rsidRPr="003F0720">
                      <w:rPr>
                        <w:rFonts w:ascii="Arial Narrow" w:hAnsi="Arial Narrow"/>
                        <w:color w:val="FFFFFF" w:themeColor="background1"/>
                        <w:sz w:val="22"/>
                        <w:szCs w:val="22"/>
                      </w:rPr>
                      <w:fldChar w:fldCharType="begin"/>
                    </w:r>
                    <w:r w:rsidRPr="003F0720">
                      <w:rPr>
                        <w:rFonts w:ascii="Arial Narrow" w:hAnsi="Arial Narrow"/>
                        <w:color w:val="FFFFFF" w:themeColor="background1"/>
                        <w:sz w:val="22"/>
                        <w:szCs w:val="22"/>
                      </w:rPr>
                      <w:instrText xml:space="preserve"> PAGE   \* MERGEFORMAT </w:instrText>
                    </w:r>
                    <w:r w:rsidRPr="003F0720">
                      <w:rPr>
                        <w:rFonts w:ascii="Arial Narrow" w:hAnsi="Arial Narrow"/>
                        <w:color w:val="FFFFFF" w:themeColor="background1"/>
                        <w:sz w:val="22"/>
                        <w:szCs w:val="22"/>
                      </w:rPr>
                      <w:fldChar w:fldCharType="separate"/>
                    </w:r>
                    <w:r w:rsidRPr="003F0720">
                      <w:rPr>
                        <w:rFonts w:ascii="Arial Narrow" w:hAnsi="Arial Narrow"/>
                        <w:noProof/>
                        <w:color w:val="FFFFFF" w:themeColor="background1"/>
                        <w:sz w:val="22"/>
                        <w:szCs w:val="22"/>
                      </w:rPr>
                      <w:t>2</w:t>
                    </w:r>
                    <w:r w:rsidRPr="003F0720">
                      <w:rPr>
                        <w:rFonts w:ascii="Arial Narrow" w:hAnsi="Arial Narrow"/>
                        <w:noProof/>
                        <w:color w:val="FFFFFF" w:themeColor="background1"/>
                        <w:sz w:val="22"/>
                        <w:szCs w:val="22"/>
                      </w:rPr>
                      <w:fldChar w:fldCharType="end"/>
                    </w:r>
                  </w:p>
                </w:txbxContent>
              </v:textbox>
              <w10:wrap anchorx="margin" anchory="page"/>
            </v:rect>
          </w:pict>
        </mc:Fallback>
      </mc:AlternateContent>
    </w:r>
  </w:p>
  <w:p w14:paraId="40C118EF" w14:textId="4F407B84" w:rsidR="00DC14B6" w:rsidRDefault="00DC14B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034D" w14:textId="77777777" w:rsidR="005713FF" w:rsidRDefault="00571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66F04" w14:textId="77777777" w:rsidR="005601FF" w:rsidRDefault="005601FF" w:rsidP="00CC2EAA">
      <w:r>
        <w:separator/>
      </w:r>
    </w:p>
  </w:footnote>
  <w:footnote w:type="continuationSeparator" w:id="0">
    <w:p w14:paraId="603AE217" w14:textId="77777777" w:rsidR="005601FF" w:rsidRDefault="005601FF" w:rsidP="00CC2EAA">
      <w:r>
        <w:continuationSeparator/>
      </w:r>
    </w:p>
  </w:footnote>
  <w:footnote w:type="continuationNotice" w:id="1">
    <w:p w14:paraId="00F2D71D" w14:textId="77777777" w:rsidR="005601FF" w:rsidRDefault="005601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2E2C" w14:textId="25956A61" w:rsidR="005713FF" w:rsidRDefault="00571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21288" w14:textId="701ED258" w:rsidR="005713FF" w:rsidRDefault="00571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62D64" w14:textId="62A9C272" w:rsidR="005713FF" w:rsidRDefault="00571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24D98"/>
    <w:multiLevelType w:val="hybridMultilevel"/>
    <w:tmpl w:val="2C82DFF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A62050"/>
    <w:multiLevelType w:val="multilevel"/>
    <w:tmpl w:val="66EA9B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A6BBE"/>
    <w:multiLevelType w:val="hybridMultilevel"/>
    <w:tmpl w:val="68A4CF6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4F67B8"/>
    <w:multiLevelType w:val="multilevel"/>
    <w:tmpl w:val="A7C2558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17A54B6"/>
    <w:multiLevelType w:val="multilevel"/>
    <w:tmpl w:val="F496DA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984936"/>
    <w:multiLevelType w:val="hybridMultilevel"/>
    <w:tmpl w:val="EB4C3F44"/>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E507F"/>
    <w:multiLevelType w:val="hybridMultilevel"/>
    <w:tmpl w:val="F468C9A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A24EF"/>
    <w:multiLevelType w:val="hybridMultilevel"/>
    <w:tmpl w:val="B4D267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36A2890"/>
    <w:multiLevelType w:val="multilevel"/>
    <w:tmpl w:val="16D66C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3C8455A"/>
    <w:multiLevelType w:val="hybridMultilevel"/>
    <w:tmpl w:val="6C9AB7B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3FB6DEC"/>
    <w:multiLevelType w:val="multilevel"/>
    <w:tmpl w:val="D0CE11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247691"/>
    <w:multiLevelType w:val="hybridMultilevel"/>
    <w:tmpl w:val="CFB03BE0"/>
    <w:lvl w:ilvl="0" w:tplc="0414001B">
      <w:start w:val="1"/>
      <w:numFmt w:val="lowerRoman"/>
      <w:lvlText w:val="%1."/>
      <w:lvlJc w:val="right"/>
      <w:pPr>
        <w:ind w:left="1111" w:hanging="360"/>
      </w:pPr>
    </w:lvl>
    <w:lvl w:ilvl="1" w:tplc="08090019" w:tentative="1">
      <w:start w:val="1"/>
      <w:numFmt w:val="lowerLetter"/>
      <w:lvlText w:val="%2."/>
      <w:lvlJc w:val="left"/>
      <w:pPr>
        <w:ind w:left="1831" w:hanging="360"/>
      </w:pPr>
    </w:lvl>
    <w:lvl w:ilvl="2" w:tplc="0809001B" w:tentative="1">
      <w:start w:val="1"/>
      <w:numFmt w:val="lowerRoman"/>
      <w:lvlText w:val="%3."/>
      <w:lvlJc w:val="right"/>
      <w:pPr>
        <w:ind w:left="2551" w:hanging="180"/>
      </w:pPr>
    </w:lvl>
    <w:lvl w:ilvl="3" w:tplc="0809000F">
      <w:start w:val="1"/>
      <w:numFmt w:val="decimal"/>
      <w:lvlText w:val="%4."/>
      <w:lvlJc w:val="left"/>
      <w:pPr>
        <w:ind w:left="3271" w:hanging="360"/>
      </w:pPr>
    </w:lvl>
    <w:lvl w:ilvl="4" w:tplc="08090019" w:tentative="1">
      <w:start w:val="1"/>
      <w:numFmt w:val="lowerLetter"/>
      <w:lvlText w:val="%5."/>
      <w:lvlJc w:val="left"/>
      <w:pPr>
        <w:ind w:left="3991" w:hanging="360"/>
      </w:pPr>
    </w:lvl>
    <w:lvl w:ilvl="5" w:tplc="0809001B" w:tentative="1">
      <w:start w:val="1"/>
      <w:numFmt w:val="lowerRoman"/>
      <w:lvlText w:val="%6."/>
      <w:lvlJc w:val="right"/>
      <w:pPr>
        <w:ind w:left="4711" w:hanging="180"/>
      </w:pPr>
    </w:lvl>
    <w:lvl w:ilvl="6" w:tplc="0809000F" w:tentative="1">
      <w:start w:val="1"/>
      <w:numFmt w:val="decimal"/>
      <w:lvlText w:val="%7."/>
      <w:lvlJc w:val="left"/>
      <w:pPr>
        <w:ind w:left="5431" w:hanging="360"/>
      </w:pPr>
    </w:lvl>
    <w:lvl w:ilvl="7" w:tplc="08090019" w:tentative="1">
      <w:start w:val="1"/>
      <w:numFmt w:val="lowerLetter"/>
      <w:lvlText w:val="%8."/>
      <w:lvlJc w:val="left"/>
      <w:pPr>
        <w:ind w:left="6151" w:hanging="360"/>
      </w:pPr>
    </w:lvl>
    <w:lvl w:ilvl="8" w:tplc="0809001B" w:tentative="1">
      <w:start w:val="1"/>
      <w:numFmt w:val="lowerRoman"/>
      <w:lvlText w:val="%9."/>
      <w:lvlJc w:val="right"/>
      <w:pPr>
        <w:ind w:left="6871" w:hanging="180"/>
      </w:pPr>
    </w:lvl>
  </w:abstractNum>
  <w:abstractNum w:abstractNumId="12" w15:restartNumberingAfterBreak="0">
    <w:nsid w:val="04F601FC"/>
    <w:multiLevelType w:val="hybridMultilevel"/>
    <w:tmpl w:val="A288CB1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C5D25"/>
    <w:multiLevelType w:val="hybridMultilevel"/>
    <w:tmpl w:val="B672CFE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5083770"/>
    <w:multiLevelType w:val="hybridMultilevel"/>
    <w:tmpl w:val="E278994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54F580B"/>
    <w:multiLevelType w:val="hybridMultilevel"/>
    <w:tmpl w:val="1D48A5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57F781E"/>
    <w:multiLevelType w:val="hybridMultilevel"/>
    <w:tmpl w:val="84C03B5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5B65726"/>
    <w:multiLevelType w:val="hybridMultilevel"/>
    <w:tmpl w:val="01380DA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628687D"/>
    <w:multiLevelType w:val="multilevel"/>
    <w:tmpl w:val="A0B018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29032F"/>
    <w:multiLevelType w:val="multilevel"/>
    <w:tmpl w:val="AB0C67F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06DA041A"/>
    <w:multiLevelType w:val="multilevel"/>
    <w:tmpl w:val="CD6C5EA0"/>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 w15:restartNumberingAfterBreak="0">
    <w:nsid w:val="06DF3F5B"/>
    <w:multiLevelType w:val="hybridMultilevel"/>
    <w:tmpl w:val="144E798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70E65C1"/>
    <w:multiLevelType w:val="multilevel"/>
    <w:tmpl w:val="01C404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716110B"/>
    <w:multiLevelType w:val="multilevel"/>
    <w:tmpl w:val="ACE42F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5318FD"/>
    <w:multiLevelType w:val="hybridMultilevel"/>
    <w:tmpl w:val="D82EFA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963B98"/>
    <w:multiLevelType w:val="multilevel"/>
    <w:tmpl w:val="F2007AD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083E6BA6"/>
    <w:multiLevelType w:val="hybridMultilevel"/>
    <w:tmpl w:val="9E6030E4"/>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9EF47B6"/>
    <w:multiLevelType w:val="hybridMultilevel"/>
    <w:tmpl w:val="AC8ACD8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A1C75B4"/>
    <w:multiLevelType w:val="hybridMultilevel"/>
    <w:tmpl w:val="E94836B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8368B6"/>
    <w:multiLevelType w:val="hybridMultilevel"/>
    <w:tmpl w:val="944A4F9C"/>
    <w:lvl w:ilvl="0" w:tplc="0414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AA9210D"/>
    <w:multiLevelType w:val="multilevel"/>
    <w:tmpl w:val="18EA08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0AB60EB0"/>
    <w:multiLevelType w:val="hybridMultilevel"/>
    <w:tmpl w:val="707006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0AC677F8"/>
    <w:multiLevelType w:val="hybridMultilevel"/>
    <w:tmpl w:val="036479E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B072DE2"/>
    <w:multiLevelType w:val="hybridMultilevel"/>
    <w:tmpl w:val="E13A23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B457A0F"/>
    <w:multiLevelType w:val="hybridMultilevel"/>
    <w:tmpl w:val="ECE6EE8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BBF5C38"/>
    <w:multiLevelType w:val="hybridMultilevel"/>
    <w:tmpl w:val="8C38E072"/>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BD80F01"/>
    <w:multiLevelType w:val="multilevel"/>
    <w:tmpl w:val="0832C0E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0C320FCB"/>
    <w:multiLevelType w:val="hybridMultilevel"/>
    <w:tmpl w:val="07AA606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C9C696A"/>
    <w:multiLevelType w:val="multilevel"/>
    <w:tmpl w:val="D9BC7FB0"/>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39" w15:restartNumberingAfterBreak="0">
    <w:nsid w:val="0D5C44BA"/>
    <w:multiLevelType w:val="hybridMultilevel"/>
    <w:tmpl w:val="D71AADA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0E08043A"/>
    <w:multiLevelType w:val="multilevel"/>
    <w:tmpl w:val="073E13F6"/>
    <w:styleLink w:val="Style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E4A6B5E"/>
    <w:multiLevelType w:val="hybridMultilevel"/>
    <w:tmpl w:val="B0204C0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03D31D4"/>
    <w:multiLevelType w:val="hybridMultilevel"/>
    <w:tmpl w:val="1E9E01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0972858"/>
    <w:multiLevelType w:val="hybridMultilevel"/>
    <w:tmpl w:val="9CB0A3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44" w15:restartNumberingAfterBreak="0">
    <w:nsid w:val="109D048E"/>
    <w:multiLevelType w:val="hybridMultilevel"/>
    <w:tmpl w:val="EA320B8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0A24E85"/>
    <w:multiLevelType w:val="hybridMultilevel"/>
    <w:tmpl w:val="D6D8BA4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0F54603"/>
    <w:multiLevelType w:val="multilevel"/>
    <w:tmpl w:val="D2CEC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12F5A37"/>
    <w:multiLevelType w:val="multilevel"/>
    <w:tmpl w:val="150CD1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43C0100"/>
    <w:multiLevelType w:val="multilevel"/>
    <w:tmpl w:val="D28A951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14F7784B"/>
    <w:multiLevelType w:val="multilevel"/>
    <w:tmpl w:val="BE1E00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5017A32"/>
    <w:multiLevelType w:val="hybridMultilevel"/>
    <w:tmpl w:val="28F48B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50478D4"/>
    <w:multiLevelType w:val="hybridMultilevel"/>
    <w:tmpl w:val="7FB6D57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5436A49"/>
    <w:multiLevelType w:val="multilevel"/>
    <w:tmpl w:val="8E2A87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5DD060F"/>
    <w:multiLevelType w:val="hybridMultilevel"/>
    <w:tmpl w:val="3D4E268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604512D"/>
    <w:multiLevelType w:val="multilevel"/>
    <w:tmpl w:val="77E62E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78B6A89"/>
    <w:multiLevelType w:val="multilevel"/>
    <w:tmpl w:val="F06CEB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7971F6D"/>
    <w:multiLevelType w:val="hybridMultilevel"/>
    <w:tmpl w:val="872C479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7A01995"/>
    <w:multiLevelType w:val="hybridMultilevel"/>
    <w:tmpl w:val="F44C89CC"/>
    <w:lvl w:ilvl="0" w:tplc="FFFFFFFF">
      <w:start w:val="1"/>
      <w:numFmt w:val="decimal"/>
      <w:lvlText w:val="%1."/>
      <w:lvlJc w:val="lef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8" w15:restartNumberingAfterBreak="0">
    <w:nsid w:val="17A83AF8"/>
    <w:multiLevelType w:val="multilevel"/>
    <w:tmpl w:val="4C7232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17AA7FD0"/>
    <w:multiLevelType w:val="hybridMultilevel"/>
    <w:tmpl w:val="2C2C13AA"/>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18DA1490"/>
    <w:multiLevelType w:val="hybridMultilevel"/>
    <w:tmpl w:val="CB5ADFA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18E000C8"/>
    <w:multiLevelType w:val="hybridMultilevel"/>
    <w:tmpl w:val="1F44E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1939585D"/>
    <w:multiLevelType w:val="multilevel"/>
    <w:tmpl w:val="05640A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A2F3F55"/>
    <w:multiLevelType w:val="hybridMultilevel"/>
    <w:tmpl w:val="BB228B5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ABF41D4"/>
    <w:multiLevelType w:val="hybridMultilevel"/>
    <w:tmpl w:val="3072DD9C"/>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14001B">
      <w:start w:val="1"/>
      <w:numFmt w:val="lowerRoman"/>
      <w:lvlText w:val="%4."/>
      <w:lvlJc w:val="right"/>
      <w:pPr>
        <w:ind w:left="72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1B583683"/>
    <w:multiLevelType w:val="hybridMultilevel"/>
    <w:tmpl w:val="9766AD16"/>
    <w:lvl w:ilvl="0" w:tplc="0414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BB51B76"/>
    <w:multiLevelType w:val="multilevel"/>
    <w:tmpl w:val="E586D0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BC62E93"/>
    <w:multiLevelType w:val="hybridMultilevel"/>
    <w:tmpl w:val="765E845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C7E3D80"/>
    <w:multiLevelType w:val="multilevel"/>
    <w:tmpl w:val="7AE408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CD13F0A"/>
    <w:multiLevelType w:val="multilevel"/>
    <w:tmpl w:val="4E5CB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D1A379A"/>
    <w:multiLevelType w:val="multilevel"/>
    <w:tmpl w:val="2F38CB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D7B2FAA"/>
    <w:multiLevelType w:val="hybridMultilevel"/>
    <w:tmpl w:val="5D18E33C"/>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1D980C39"/>
    <w:multiLevelType w:val="hybridMultilevel"/>
    <w:tmpl w:val="FF146CE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1DB14025"/>
    <w:multiLevelType w:val="hybridMultilevel"/>
    <w:tmpl w:val="5686AF3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74" w15:restartNumberingAfterBreak="0">
    <w:nsid w:val="1E6A79B6"/>
    <w:multiLevelType w:val="hybridMultilevel"/>
    <w:tmpl w:val="808AC5D2"/>
    <w:lvl w:ilvl="0" w:tplc="0414001B">
      <w:start w:val="1"/>
      <w:numFmt w:val="lowerRoman"/>
      <w:lvlText w:val="%1."/>
      <w:lvlJc w:val="right"/>
      <w:pPr>
        <w:ind w:left="1111" w:hanging="360"/>
      </w:pPr>
    </w:lvl>
    <w:lvl w:ilvl="1" w:tplc="FFFFFFFF" w:tentative="1">
      <w:start w:val="1"/>
      <w:numFmt w:val="lowerLetter"/>
      <w:lvlText w:val="%2."/>
      <w:lvlJc w:val="left"/>
      <w:pPr>
        <w:ind w:left="1831" w:hanging="360"/>
      </w:pPr>
    </w:lvl>
    <w:lvl w:ilvl="2" w:tplc="FFFFFFFF" w:tentative="1">
      <w:start w:val="1"/>
      <w:numFmt w:val="lowerRoman"/>
      <w:lvlText w:val="%3."/>
      <w:lvlJc w:val="right"/>
      <w:pPr>
        <w:ind w:left="2551" w:hanging="180"/>
      </w:pPr>
    </w:lvl>
    <w:lvl w:ilvl="3" w:tplc="FFFFFFFF" w:tentative="1">
      <w:start w:val="1"/>
      <w:numFmt w:val="decimal"/>
      <w:lvlText w:val="%4."/>
      <w:lvlJc w:val="left"/>
      <w:pPr>
        <w:ind w:left="3271" w:hanging="360"/>
      </w:pPr>
    </w:lvl>
    <w:lvl w:ilvl="4" w:tplc="FFFFFFFF" w:tentative="1">
      <w:start w:val="1"/>
      <w:numFmt w:val="lowerLetter"/>
      <w:lvlText w:val="%5."/>
      <w:lvlJc w:val="left"/>
      <w:pPr>
        <w:ind w:left="3991" w:hanging="360"/>
      </w:pPr>
    </w:lvl>
    <w:lvl w:ilvl="5" w:tplc="FFFFFFFF" w:tentative="1">
      <w:start w:val="1"/>
      <w:numFmt w:val="lowerRoman"/>
      <w:lvlText w:val="%6."/>
      <w:lvlJc w:val="right"/>
      <w:pPr>
        <w:ind w:left="4711" w:hanging="180"/>
      </w:pPr>
    </w:lvl>
    <w:lvl w:ilvl="6" w:tplc="FFFFFFFF" w:tentative="1">
      <w:start w:val="1"/>
      <w:numFmt w:val="decimal"/>
      <w:lvlText w:val="%7."/>
      <w:lvlJc w:val="left"/>
      <w:pPr>
        <w:ind w:left="5431" w:hanging="360"/>
      </w:pPr>
    </w:lvl>
    <w:lvl w:ilvl="7" w:tplc="FFFFFFFF" w:tentative="1">
      <w:start w:val="1"/>
      <w:numFmt w:val="lowerLetter"/>
      <w:lvlText w:val="%8."/>
      <w:lvlJc w:val="left"/>
      <w:pPr>
        <w:ind w:left="6151" w:hanging="360"/>
      </w:pPr>
    </w:lvl>
    <w:lvl w:ilvl="8" w:tplc="FFFFFFFF" w:tentative="1">
      <w:start w:val="1"/>
      <w:numFmt w:val="lowerRoman"/>
      <w:lvlText w:val="%9."/>
      <w:lvlJc w:val="right"/>
      <w:pPr>
        <w:ind w:left="6871" w:hanging="180"/>
      </w:pPr>
    </w:lvl>
  </w:abstractNum>
  <w:abstractNum w:abstractNumId="75" w15:restartNumberingAfterBreak="0">
    <w:nsid w:val="1EB24651"/>
    <w:multiLevelType w:val="hybridMultilevel"/>
    <w:tmpl w:val="D0D2C4EC"/>
    <w:lvl w:ilvl="0" w:tplc="0414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1ECF2AC2"/>
    <w:multiLevelType w:val="hybridMultilevel"/>
    <w:tmpl w:val="3CE477B4"/>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1EE14478"/>
    <w:multiLevelType w:val="hybridMultilevel"/>
    <w:tmpl w:val="5AE0DD8A"/>
    <w:lvl w:ilvl="0" w:tplc="FFFFFFFF">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1F152487"/>
    <w:multiLevelType w:val="hybridMultilevel"/>
    <w:tmpl w:val="E8C6955A"/>
    <w:lvl w:ilvl="0" w:tplc="FFFFFFFF">
      <w:start w:val="1"/>
      <w:numFmt w:val="decimal"/>
      <w:lvlText w:val="%1."/>
      <w:lvlJc w:val="left"/>
      <w:pPr>
        <w:ind w:left="720" w:hanging="360"/>
      </w:pPr>
    </w:lvl>
    <w:lvl w:ilvl="1" w:tplc="4754B5A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1F3C7309"/>
    <w:multiLevelType w:val="multilevel"/>
    <w:tmpl w:val="084E021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80" w15:restartNumberingAfterBreak="0">
    <w:nsid w:val="1F3D3195"/>
    <w:multiLevelType w:val="multilevel"/>
    <w:tmpl w:val="73F02D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205104C2"/>
    <w:multiLevelType w:val="hybridMultilevel"/>
    <w:tmpl w:val="4C581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1207AE7"/>
    <w:multiLevelType w:val="multilevel"/>
    <w:tmpl w:val="45D8C6B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226A6F45"/>
    <w:multiLevelType w:val="multilevel"/>
    <w:tmpl w:val="C4823D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2FC613D"/>
    <w:multiLevelType w:val="multilevel"/>
    <w:tmpl w:val="F580D7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31C34A2"/>
    <w:multiLevelType w:val="hybridMultilevel"/>
    <w:tmpl w:val="0AA4B9DE"/>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86" w15:restartNumberingAfterBreak="0">
    <w:nsid w:val="23BD3DFE"/>
    <w:multiLevelType w:val="hybridMultilevel"/>
    <w:tmpl w:val="BCF6BD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3D844BB"/>
    <w:multiLevelType w:val="multilevel"/>
    <w:tmpl w:val="BBB48198"/>
    <w:styleLink w:val="Style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241746C3"/>
    <w:multiLevelType w:val="hybridMultilevel"/>
    <w:tmpl w:val="5F3A997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24330466"/>
    <w:multiLevelType w:val="hybridMultilevel"/>
    <w:tmpl w:val="BB60F3F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447732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4755324"/>
    <w:multiLevelType w:val="multilevel"/>
    <w:tmpl w:val="1E028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253F26EC"/>
    <w:multiLevelType w:val="multilevel"/>
    <w:tmpl w:val="7E0AC0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263E59AB"/>
    <w:multiLevelType w:val="hybridMultilevel"/>
    <w:tmpl w:val="D41833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27662DFF"/>
    <w:multiLevelType w:val="multilevel"/>
    <w:tmpl w:val="91DC386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5" w15:restartNumberingAfterBreak="0">
    <w:nsid w:val="280913BF"/>
    <w:multiLevelType w:val="multilevel"/>
    <w:tmpl w:val="C41012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283006BB"/>
    <w:multiLevelType w:val="multilevel"/>
    <w:tmpl w:val="5ACA884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287D06C1"/>
    <w:multiLevelType w:val="hybridMultilevel"/>
    <w:tmpl w:val="51966EA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8C545F0"/>
    <w:multiLevelType w:val="hybridMultilevel"/>
    <w:tmpl w:val="549675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2A065D5E"/>
    <w:multiLevelType w:val="hybridMultilevel"/>
    <w:tmpl w:val="EE0839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A181DC1"/>
    <w:multiLevelType w:val="hybridMultilevel"/>
    <w:tmpl w:val="8E46A7FE"/>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313" w:hanging="360"/>
      </w:pPr>
    </w:lvl>
    <w:lvl w:ilvl="2" w:tplc="FFFFFFFF" w:tentative="1">
      <w:start w:val="1"/>
      <w:numFmt w:val="lowerRoman"/>
      <w:lvlText w:val="%3."/>
      <w:lvlJc w:val="right"/>
      <w:pPr>
        <w:ind w:left="3033" w:hanging="180"/>
      </w:pPr>
    </w:lvl>
    <w:lvl w:ilvl="3" w:tplc="FFFFFFFF" w:tentative="1">
      <w:start w:val="1"/>
      <w:numFmt w:val="decimal"/>
      <w:lvlText w:val="%4."/>
      <w:lvlJc w:val="left"/>
      <w:pPr>
        <w:ind w:left="3753" w:hanging="360"/>
      </w:pPr>
    </w:lvl>
    <w:lvl w:ilvl="4" w:tplc="FFFFFFFF" w:tentative="1">
      <w:start w:val="1"/>
      <w:numFmt w:val="lowerLetter"/>
      <w:lvlText w:val="%5."/>
      <w:lvlJc w:val="left"/>
      <w:pPr>
        <w:ind w:left="4473" w:hanging="360"/>
      </w:pPr>
    </w:lvl>
    <w:lvl w:ilvl="5" w:tplc="FFFFFFFF" w:tentative="1">
      <w:start w:val="1"/>
      <w:numFmt w:val="lowerRoman"/>
      <w:lvlText w:val="%6."/>
      <w:lvlJc w:val="right"/>
      <w:pPr>
        <w:ind w:left="5193" w:hanging="180"/>
      </w:pPr>
    </w:lvl>
    <w:lvl w:ilvl="6" w:tplc="FFFFFFFF" w:tentative="1">
      <w:start w:val="1"/>
      <w:numFmt w:val="decimal"/>
      <w:lvlText w:val="%7."/>
      <w:lvlJc w:val="left"/>
      <w:pPr>
        <w:ind w:left="5913" w:hanging="360"/>
      </w:pPr>
    </w:lvl>
    <w:lvl w:ilvl="7" w:tplc="FFFFFFFF" w:tentative="1">
      <w:start w:val="1"/>
      <w:numFmt w:val="lowerLetter"/>
      <w:lvlText w:val="%8."/>
      <w:lvlJc w:val="left"/>
      <w:pPr>
        <w:ind w:left="6633" w:hanging="360"/>
      </w:pPr>
    </w:lvl>
    <w:lvl w:ilvl="8" w:tplc="FFFFFFFF" w:tentative="1">
      <w:start w:val="1"/>
      <w:numFmt w:val="lowerRoman"/>
      <w:lvlText w:val="%9."/>
      <w:lvlJc w:val="right"/>
      <w:pPr>
        <w:ind w:left="7353" w:hanging="180"/>
      </w:pPr>
    </w:lvl>
  </w:abstractNum>
  <w:abstractNum w:abstractNumId="101" w15:restartNumberingAfterBreak="0">
    <w:nsid w:val="2A414328"/>
    <w:multiLevelType w:val="multilevel"/>
    <w:tmpl w:val="F9F6FF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B214513"/>
    <w:multiLevelType w:val="hybridMultilevel"/>
    <w:tmpl w:val="E2160BD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2B7A113D"/>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2BDF393D"/>
    <w:multiLevelType w:val="hybridMultilevel"/>
    <w:tmpl w:val="019E7816"/>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05" w15:restartNumberingAfterBreak="0">
    <w:nsid w:val="2C1A185C"/>
    <w:multiLevelType w:val="hybridMultilevel"/>
    <w:tmpl w:val="BAE2F53E"/>
    <w:lvl w:ilvl="0" w:tplc="08090001">
      <w:start w:val="1"/>
      <w:numFmt w:val="bullet"/>
      <w:lvlText w:val=""/>
      <w:lvlJc w:val="left"/>
      <w:pPr>
        <w:ind w:left="1124" w:hanging="360"/>
      </w:pPr>
      <w:rPr>
        <w:rFonts w:ascii="Symbol" w:hAnsi="Symbol" w:hint="default"/>
      </w:rPr>
    </w:lvl>
    <w:lvl w:ilvl="1" w:tplc="FFFFFFFF" w:tentative="1">
      <w:start w:val="1"/>
      <w:numFmt w:val="lowerLetter"/>
      <w:lvlText w:val="%2."/>
      <w:lvlJc w:val="left"/>
      <w:pPr>
        <w:ind w:left="1844" w:hanging="360"/>
      </w:pPr>
    </w:lvl>
    <w:lvl w:ilvl="2" w:tplc="FFFFFFFF" w:tentative="1">
      <w:start w:val="1"/>
      <w:numFmt w:val="lowerRoman"/>
      <w:lvlText w:val="%3."/>
      <w:lvlJc w:val="right"/>
      <w:pPr>
        <w:ind w:left="2564" w:hanging="180"/>
      </w:pPr>
    </w:lvl>
    <w:lvl w:ilvl="3" w:tplc="FFFFFFFF" w:tentative="1">
      <w:start w:val="1"/>
      <w:numFmt w:val="decimal"/>
      <w:lvlText w:val="%4."/>
      <w:lvlJc w:val="left"/>
      <w:pPr>
        <w:ind w:left="3284" w:hanging="360"/>
      </w:pPr>
    </w:lvl>
    <w:lvl w:ilvl="4" w:tplc="FFFFFFFF" w:tentative="1">
      <w:start w:val="1"/>
      <w:numFmt w:val="lowerLetter"/>
      <w:lvlText w:val="%5."/>
      <w:lvlJc w:val="left"/>
      <w:pPr>
        <w:ind w:left="4004" w:hanging="360"/>
      </w:pPr>
    </w:lvl>
    <w:lvl w:ilvl="5" w:tplc="FFFFFFFF" w:tentative="1">
      <w:start w:val="1"/>
      <w:numFmt w:val="lowerRoman"/>
      <w:lvlText w:val="%6."/>
      <w:lvlJc w:val="right"/>
      <w:pPr>
        <w:ind w:left="4724" w:hanging="180"/>
      </w:pPr>
    </w:lvl>
    <w:lvl w:ilvl="6" w:tplc="FFFFFFFF" w:tentative="1">
      <w:start w:val="1"/>
      <w:numFmt w:val="decimal"/>
      <w:lvlText w:val="%7."/>
      <w:lvlJc w:val="left"/>
      <w:pPr>
        <w:ind w:left="5444" w:hanging="360"/>
      </w:pPr>
    </w:lvl>
    <w:lvl w:ilvl="7" w:tplc="FFFFFFFF" w:tentative="1">
      <w:start w:val="1"/>
      <w:numFmt w:val="lowerLetter"/>
      <w:lvlText w:val="%8."/>
      <w:lvlJc w:val="left"/>
      <w:pPr>
        <w:ind w:left="6164" w:hanging="360"/>
      </w:pPr>
    </w:lvl>
    <w:lvl w:ilvl="8" w:tplc="FFFFFFFF" w:tentative="1">
      <w:start w:val="1"/>
      <w:numFmt w:val="lowerRoman"/>
      <w:lvlText w:val="%9."/>
      <w:lvlJc w:val="right"/>
      <w:pPr>
        <w:ind w:left="6884" w:hanging="180"/>
      </w:pPr>
    </w:lvl>
  </w:abstractNum>
  <w:abstractNum w:abstractNumId="106" w15:restartNumberingAfterBreak="0">
    <w:nsid w:val="2C1F5B21"/>
    <w:multiLevelType w:val="hybridMultilevel"/>
    <w:tmpl w:val="6C7060C0"/>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107" w15:restartNumberingAfterBreak="0">
    <w:nsid w:val="2D0C6C5D"/>
    <w:multiLevelType w:val="hybridMultilevel"/>
    <w:tmpl w:val="F5904B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D2E7520"/>
    <w:multiLevelType w:val="multilevel"/>
    <w:tmpl w:val="CC0C78A2"/>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09" w15:restartNumberingAfterBreak="0">
    <w:nsid w:val="2F9F2BD8"/>
    <w:multiLevelType w:val="multilevel"/>
    <w:tmpl w:val="6A58184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15:restartNumberingAfterBreak="0">
    <w:nsid w:val="2FAF7F08"/>
    <w:multiLevelType w:val="multilevel"/>
    <w:tmpl w:val="517211E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1" w15:restartNumberingAfterBreak="0">
    <w:nsid w:val="2FE071B1"/>
    <w:multiLevelType w:val="multilevel"/>
    <w:tmpl w:val="B31CDFC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12" w15:restartNumberingAfterBreak="0">
    <w:nsid w:val="30660305"/>
    <w:multiLevelType w:val="multilevel"/>
    <w:tmpl w:val="AB7679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081017F"/>
    <w:multiLevelType w:val="hybridMultilevel"/>
    <w:tmpl w:val="958E019A"/>
    <w:lvl w:ilvl="0" w:tplc="0409001B">
      <w:start w:val="1"/>
      <w:numFmt w:val="lowerRoman"/>
      <w:lvlText w:val="%1."/>
      <w:lvlJc w:val="right"/>
      <w:pPr>
        <w:ind w:left="1115" w:hanging="360"/>
      </w:pPr>
    </w:lvl>
    <w:lvl w:ilvl="1" w:tplc="FFFFFFFF" w:tentative="1">
      <w:start w:val="1"/>
      <w:numFmt w:val="lowerLetter"/>
      <w:lvlText w:val="%2."/>
      <w:lvlJc w:val="left"/>
      <w:pPr>
        <w:ind w:left="1835" w:hanging="360"/>
      </w:pPr>
    </w:lvl>
    <w:lvl w:ilvl="2" w:tplc="FFFFFFFF" w:tentative="1">
      <w:start w:val="1"/>
      <w:numFmt w:val="lowerRoman"/>
      <w:lvlText w:val="%3."/>
      <w:lvlJc w:val="right"/>
      <w:pPr>
        <w:ind w:left="2555" w:hanging="180"/>
      </w:pPr>
    </w:lvl>
    <w:lvl w:ilvl="3" w:tplc="FFFFFFFF" w:tentative="1">
      <w:start w:val="1"/>
      <w:numFmt w:val="decimal"/>
      <w:lvlText w:val="%4."/>
      <w:lvlJc w:val="left"/>
      <w:pPr>
        <w:ind w:left="3275" w:hanging="360"/>
      </w:pPr>
    </w:lvl>
    <w:lvl w:ilvl="4" w:tplc="FFFFFFFF" w:tentative="1">
      <w:start w:val="1"/>
      <w:numFmt w:val="lowerLetter"/>
      <w:lvlText w:val="%5."/>
      <w:lvlJc w:val="left"/>
      <w:pPr>
        <w:ind w:left="3995" w:hanging="360"/>
      </w:pPr>
    </w:lvl>
    <w:lvl w:ilvl="5" w:tplc="FFFFFFFF" w:tentative="1">
      <w:start w:val="1"/>
      <w:numFmt w:val="lowerRoman"/>
      <w:lvlText w:val="%6."/>
      <w:lvlJc w:val="right"/>
      <w:pPr>
        <w:ind w:left="4715" w:hanging="180"/>
      </w:pPr>
    </w:lvl>
    <w:lvl w:ilvl="6" w:tplc="FFFFFFFF" w:tentative="1">
      <w:start w:val="1"/>
      <w:numFmt w:val="decimal"/>
      <w:lvlText w:val="%7."/>
      <w:lvlJc w:val="left"/>
      <w:pPr>
        <w:ind w:left="5435" w:hanging="360"/>
      </w:pPr>
    </w:lvl>
    <w:lvl w:ilvl="7" w:tplc="FFFFFFFF" w:tentative="1">
      <w:start w:val="1"/>
      <w:numFmt w:val="lowerLetter"/>
      <w:lvlText w:val="%8."/>
      <w:lvlJc w:val="left"/>
      <w:pPr>
        <w:ind w:left="6155" w:hanging="360"/>
      </w:pPr>
    </w:lvl>
    <w:lvl w:ilvl="8" w:tplc="FFFFFFFF" w:tentative="1">
      <w:start w:val="1"/>
      <w:numFmt w:val="lowerRoman"/>
      <w:lvlText w:val="%9."/>
      <w:lvlJc w:val="right"/>
      <w:pPr>
        <w:ind w:left="6875" w:hanging="180"/>
      </w:pPr>
    </w:lvl>
  </w:abstractNum>
  <w:abstractNum w:abstractNumId="114" w15:restartNumberingAfterBreak="0">
    <w:nsid w:val="30B5455D"/>
    <w:multiLevelType w:val="hybridMultilevel"/>
    <w:tmpl w:val="E62A572C"/>
    <w:lvl w:ilvl="0" w:tplc="0414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5" w15:restartNumberingAfterBreak="0">
    <w:nsid w:val="30C81EE8"/>
    <w:multiLevelType w:val="multilevel"/>
    <w:tmpl w:val="D91ECD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0E17180"/>
    <w:multiLevelType w:val="hybridMultilevel"/>
    <w:tmpl w:val="3430743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31584CB0"/>
    <w:multiLevelType w:val="multilevel"/>
    <w:tmpl w:val="5A2EF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29F30D8"/>
    <w:multiLevelType w:val="multilevel"/>
    <w:tmpl w:val="9580DE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3197CDD"/>
    <w:multiLevelType w:val="hybridMultilevel"/>
    <w:tmpl w:val="2C949C9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337962D2"/>
    <w:multiLevelType w:val="multilevel"/>
    <w:tmpl w:val="5BE244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338126B8"/>
    <w:multiLevelType w:val="hybridMultilevel"/>
    <w:tmpl w:val="5D2CD6F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upp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3BF738F"/>
    <w:multiLevelType w:val="multilevel"/>
    <w:tmpl w:val="BCA6E2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33C65EF4"/>
    <w:multiLevelType w:val="hybridMultilevel"/>
    <w:tmpl w:val="A81814DA"/>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35D0227D"/>
    <w:multiLevelType w:val="hybridMultilevel"/>
    <w:tmpl w:val="3BEE7FCE"/>
    <w:lvl w:ilvl="0" w:tplc="0414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5" w15:restartNumberingAfterBreak="0">
    <w:nsid w:val="36214923"/>
    <w:multiLevelType w:val="multilevel"/>
    <w:tmpl w:val="575CE6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365817A4"/>
    <w:multiLevelType w:val="hybridMultilevel"/>
    <w:tmpl w:val="D4D6C91C"/>
    <w:lvl w:ilvl="0" w:tplc="0409001B">
      <w:start w:val="1"/>
      <w:numFmt w:val="lowerRoman"/>
      <w:lvlText w:val="%1."/>
      <w:lvlJc w:val="right"/>
      <w:pPr>
        <w:ind w:left="1115" w:hanging="360"/>
      </w:pPr>
    </w:lvl>
    <w:lvl w:ilvl="1" w:tplc="FFFFFFFF" w:tentative="1">
      <w:start w:val="1"/>
      <w:numFmt w:val="lowerLetter"/>
      <w:lvlText w:val="%2."/>
      <w:lvlJc w:val="left"/>
      <w:pPr>
        <w:ind w:left="1863" w:hanging="360"/>
      </w:pPr>
    </w:lvl>
    <w:lvl w:ilvl="2" w:tplc="FFFFFFFF" w:tentative="1">
      <w:start w:val="1"/>
      <w:numFmt w:val="lowerRoman"/>
      <w:lvlText w:val="%3."/>
      <w:lvlJc w:val="right"/>
      <w:pPr>
        <w:ind w:left="2583" w:hanging="180"/>
      </w:pPr>
    </w:lvl>
    <w:lvl w:ilvl="3" w:tplc="FFFFFFFF" w:tentative="1">
      <w:start w:val="1"/>
      <w:numFmt w:val="decimal"/>
      <w:lvlText w:val="%4."/>
      <w:lvlJc w:val="left"/>
      <w:pPr>
        <w:ind w:left="3303" w:hanging="360"/>
      </w:pPr>
    </w:lvl>
    <w:lvl w:ilvl="4" w:tplc="FFFFFFFF" w:tentative="1">
      <w:start w:val="1"/>
      <w:numFmt w:val="lowerLetter"/>
      <w:lvlText w:val="%5."/>
      <w:lvlJc w:val="left"/>
      <w:pPr>
        <w:ind w:left="4023" w:hanging="360"/>
      </w:pPr>
    </w:lvl>
    <w:lvl w:ilvl="5" w:tplc="FFFFFFFF" w:tentative="1">
      <w:start w:val="1"/>
      <w:numFmt w:val="lowerRoman"/>
      <w:lvlText w:val="%6."/>
      <w:lvlJc w:val="right"/>
      <w:pPr>
        <w:ind w:left="4743" w:hanging="180"/>
      </w:pPr>
    </w:lvl>
    <w:lvl w:ilvl="6" w:tplc="FFFFFFFF" w:tentative="1">
      <w:start w:val="1"/>
      <w:numFmt w:val="decimal"/>
      <w:lvlText w:val="%7."/>
      <w:lvlJc w:val="left"/>
      <w:pPr>
        <w:ind w:left="5463" w:hanging="360"/>
      </w:pPr>
    </w:lvl>
    <w:lvl w:ilvl="7" w:tplc="FFFFFFFF" w:tentative="1">
      <w:start w:val="1"/>
      <w:numFmt w:val="lowerLetter"/>
      <w:lvlText w:val="%8."/>
      <w:lvlJc w:val="left"/>
      <w:pPr>
        <w:ind w:left="6183" w:hanging="360"/>
      </w:pPr>
    </w:lvl>
    <w:lvl w:ilvl="8" w:tplc="FFFFFFFF" w:tentative="1">
      <w:start w:val="1"/>
      <w:numFmt w:val="lowerRoman"/>
      <w:lvlText w:val="%9."/>
      <w:lvlJc w:val="right"/>
      <w:pPr>
        <w:ind w:left="6903" w:hanging="180"/>
      </w:pPr>
    </w:lvl>
  </w:abstractNum>
  <w:abstractNum w:abstractNumId="127" w15:restartNumberingAfterBreak="0">
    <w:nsid w:val="36755E0A"/>
    <w:multiLevelType w:val="hybridMultilevel"/>
    <w:tmpl w:val="0E1A783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B">
      <w:start w:val="1"/>
      <w:numFmt w:val="lowerRoman"/>
      <w:lvlText w:val="%4."/>
      <w:lvlJc w:val="right"/>
      <w:pPr>
        <w:ind w:left="1115"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36A47D1E"/>
    <w:multiLevelType w:val="hybridMultilevel"/>
    <w:tmpl w:val="D13C90B4"/>
    <w:lvl w:ilvl="0" w:tplc="04140019">
      <w:start w:val="1"/>
      <w:numFmt w:val="lowerLetter"/>
      <w:lvlText w:val="%1."/>
      <w:lvlJc w:val="left"/>
      <w:pPr>
        <w:ind w:left="720" w:hanging="360"/>
      </w:pPr>
    </w:lvl>
    <w:lvl w:ilvl="1" w:tplc="78B66B9A">
      <w:start w:val="1"/>
      <w:numFmt w:val="lowerRoman"/>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9" w15:restartNumberingAfterBreak="0">
    <w:nsid w:val="3757375E"/>
    <w:multiLevelType w:val="multilevel"/>
    <w:tmpl w:val="BAB8D87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0" w15:restartNumberingAfterBreak="0">
    <w:nsid w:val="37951A7B"/>
    <w:multiLevelType w:val="multilevel"/>
    <w:tmpl w:val="969C52DE"/>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31" w15:restartNumberingAfterBreak="0">
    <w:nsid w:val="37A326DF"/>
    <w:multiLevelType w:val="multilevel"/>
    <w:tmpl w:val="886075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380B43BF"/>
    <w:multiLevelType w:val="multilevel"/>
    <w:tmpl w:val="25F475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385E31D6"/>
    <w:multiLevelType w:val="hybridMultilevel"/>
    <w:tmpl w:val="1338A4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387A5CFA"/>
    <w:multiLevelType w:val="hybridMultilevel"/>
    <w:tmpl w:val="58924B8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38D44984"/>
    <w:multiLevelType w:val="hybridMultilevel"/>
    <w:tmpl w:val="58FE9E8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38E97AFF"/>
    <w:multiLevelType w:val="hybridMultilevel"/>
    <w:tmpl w:val="AD80968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38FE2E8B"/>
    <w:multiLevelType w:val="hybridMultilevel"/>
    <w:tmpl w:val="64CA3630"/>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39801062"/>
    <w:multiLevelType w:val="hybridMultilevel"/>
    <w:tmpl w:val="3E18794E"/>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39" w15:restartNumberingAfterBreak="0">
    <w:nsid w:val="3A326014"/>
    <w:multiLevelType w:val="hybridMultilevel"/>
    <w:tmpl w:val="A176D41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3A906FE5"/>
    <w:multiLevelType w:val="hybridMultilevel"/>
    <w:tmpl w:val="1E285C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3B7C3269"/>
    <w:multiLevelType w:val="multilevel"/>
    <w:tmpl w:val="13CE2E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3C507BE9"/>
    <w:multiLevelType w:val="hybridMultilevel"/>
    <w:tmpl w:val="32A68512"/>
    <w:lvl w:ilvl="0" w:tplc="FFFFFFFF">
      <w:start w:val="1"/>
      <w:numFmt w:val="lowerRoman"/>
      <w:lvlText w:val="%1."/>
      <w:lvlJc w:val="right"/>
      <w:pPr>
        <w:ind w:left="1162" w:hanging="360"/>
      </w:pPr>
    </w:lvl>
    <w:lvl w:ilvl="1" w:tplc="FFFFFFFF" w:tentative="1">
      <w:start w:val="1"/>
      <w:numFmt w:val="lowerLetter"/>
      <w:lvlText w:val="%2."/>
      <w:lvlJc w:val="left"/>
      <w:pPr>
        <w:ind w:left="1882" w:hanging="360"/>
      </w:pPr>
    </w:lvl>
    <w:lvl w:ilvl="2" w:tplc="FFFFFFFF" w:tentative="1">
      <w:start w:val="1"/>
      <w:numFmt w:val="lowerRoman"/>
      <w:lvlText w:val="%3."/>
      <w:lvlJc w:val="right"/>
      <w:pPr>
        <w:ind w:left="2602" w:hanging="180"/>
      </w:pPr>
    </w:lvl>
    <w:lvl w:ilvl="3" w:tplc="0414001B">
      <w:start w:val="1"/>
      <w:numFmt w:val="lowerRoman"/>
      <w:lvlText w:val="%4."/>
      <w:lvlJc w:val="right"/>
      <w:pPr>
        <w:ind w:left="720" w:hanging="360"/>
      </w:pPr>
    </w:lvl>
    <w:lvl w:ilvl="4" w:tplc="FFFFFFFF" w:tentative="1">
      <w:start w:val="1"/>
      <w:numFmt w:val="lowerLetter"/>
      <w:lvlText w:val="%5."/>
      <w:lvlJc w:val="left"/>
      <w:pPr>
        <w:ind w:left="4042" w:hanging="360"/>
      </w:pPr>
    </w:lvl>
    <w:lvl w:ilvl="5" w:tplc="FFFFFFFF" w:tentative="1">
      <w:start w:val="1"/>
      <w:numFmt w:val="lowerRoman"/>
      <w:lvlText w:val="%6."/>
      <w:lvlJc w:val="right"/>
      <w:pPr>
        <w:ind w:left="4762" w:hanging="180"/>
      </w:pPr>
    </w:lvl>
    <w:lvl w:ilvl="6" w:tplc="FFFFFFFF" w:tentative="1">
      <w:start w:val="1"/>
      <w:numFmt w:val="decimal"/>
      <w:lvlText w:val="%7."/>
      <w:lvlJc w:val="left"/>
      <w:pPr>
        <w:ind w:left="5482" w:hanging="360"/>
      </w:pPr>
    </w:lvl>
    <w:lvl w:ilvl="7" w:tplc="FFFFFFFF" w:tentative="1">
      <w:start w:val="1"/>
      <w:numFmt w:val="lowerLetter"/>
      <w:lvlText w:val="%8."/>
      <w:lvlJc w:val="left"/>
      <w:pPr>
        <w:ind w:left="6202" w:hanging="360"/>
      </w:pPr>
    </w:lvl>
    <w:lvl w:ilvl="8" w:tplc="FFFFFFFF" w:tentative="1">
      <w:start w:val="1"/>
      <w:numFmt w:val="lowerRoman"/>
      <w:lvlText w:val="%9."/>
      <w:lvlJc w:val="right"/>
      <w:pPr>
        <w:ind w:left="6922" w:hanging="180"/>
      </w:pPr>
    </w:lvl>
  </w:abstractNum>
  <w:abstractNum w:abstractNumId="143" w15:restartNumberingAfterBreak="0">
    <w:nsid w:val="3CC63CC6"/>
    <w:multiLevelType w:val="hybridMultilevel"/>
    <w:tmpl w:val="78BAF7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D2C01FD"/>
    <w:multiLevelType w:val="multilevel"/>
    <w:tmpl w:val="5D146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E1A342E"/>
    <w:multiLevelType w:val="hybridMultilevel"/>
    <w:tmpl w:val="4472268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3E55028F"/>
    <w:multiLevelType w:val="hybridMultilevel"/>
    <w:tmpl w:val="658AB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E7302E9"/>
    <w:multiLevelType w:val="multilevel"/>
    <w:tmpl w:val="2AB602B4"/>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48" w15:restartNumberingAfterBreak="0">
    <w:nsid w:val="3F055CA9"/>
    <w:multiLevelType w:val="multilevel"/>
    <w:tmpl w:val="6C5EAB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9" w15:restartNumberingAfterBreak="0">
    <w:nsid w:val="3F722A89"/>
    <w:multiLevelType w:val="multilevel"/>
    <w:tmpl w:val="637CF1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F72438F"/>
    <w:multiLevelType w:val="hybridMultilevel"/>
    <w:tmpl w:val="F182C802"/>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151" w15:restartNumberingAfterBreak="0">
    <w:nsid w:val="3F862E28"/>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0CC0D0C"/>
    <w:multiLevelType w:val="multilevel"/>
    <w:tmpl w:val="0F0A7166"/>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53" w15:restartNumberingAfterBreak="0">
    <w:nsid w:val="40E25C95"/>
    <w:multiLevelType w:val="hybridMultilevel"/>
    <w:tmpl w:val="24D086F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0FD78F9"/>
    <w:multiLevelType w:val="multilevel"/>
    <w:tmpl w:val="F4805E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4115172E"/>
    <w:multiLevelType w:val="hybridMultilevel"/>
    <w:tmpl w:val="C3BA60A2"/>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156" w15:restartNumberingAfterBreak="0">
    <w:nsid w:val="427E1E11"/>
    <w:multiLevelType w:val="hybridMultilevel"/>
    <w:tmpl w:val="F8906A7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42A4484D"/>
    <w:multiLevelType w:val="hybridMultilevel"/>
    <w:tmpl w:val="49084B6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42AC06C7"/>
    <w:multiLevelType w:val="multilevel"/>
    <w:tmpl w:val="3D88E0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42B56A3A"/>
    <w:multiLevelType w:val="hybridMultilevel"/>
    <w:tmpl w:val="518E2A7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35265A0"/>
    <w:multiLevelType w:val="hybridMultilevel"/>
    <w:tmpl w:val="D5802EB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36D6B5B"/>
    <w:multiLevelType w:val="hybridMultilevel"/>
    <w:tmpl w:val="AF46B26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437237B0"/>
    <w:multiLevelType w:val="hybridMultilevel"/>
    <w:tmpl w:val="99FE4B06"/>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3EA189E"/>
    <w:multiLevelType w:val="hybridMultilevel"/>
    <w:tmpl w:val="E9AAC22C"/>
    <w:lvl w:ilvl="0" w:tplc="08090001">
      <w:start w:val="1"/>
      <w:numFmt w:val="bullet"/>
      <w:lvlText w:val=""/>
      <w:lvlJc w:val="left"/>
      <w:pPr>
        <w:ind w:left="1383" w:hanging="360"/>
      </w:pPr>
      <w:rPr>
        <w:rFonts w:ascii="Symbol" w:hAnsi="Symbol" w:hint="default"/>
      </w:rPr>
    </w:lvl>
    <w:lvl w:ilvl="1" w:tplc="FFFFFFFF" w:tentative="1">
      <w:start w:val="1"/>
      <w:numFmt w:val="lowerLetter"/>
      <w:lvlText w:val="%2."/>
      <w:lvlJc w:val="left"/>
      <w:pPr>
        <w:ind w:left="2103" w:hanging="360"/>
      </w:pPr>
    </w:lvl>
    <w:lvl w:ilvl="2" w:tplc="FFFFFFFF" w:tentative="1">
      <w:start w:val="1"/>
      <w:numFmt w:val="lowerRoman"/>
      <w:lvlText w:val="%3."/>
      <w:lvlJc w:val="right"/>
      <w:pPr>
        <w:ind w:left="2823" w:hanging="180"/>
      </w:pPr>
    </w:lvl>
    <w:lvl w:ilvl="3" w:tplc="FFFFFFFF" w:tentative="1">
      <w:start w:val="1"/>
      <w:numFmt w:val="decimal"/>
      <w:lvlText w:val="%4."/>
      <w:lvlJc w:val="left"/>
      <w:pPr>
        <w:ind w:left="3543" w:hanging="360"/>
      </w:pPr>
    </w:lvl>
    <w:lvl w:ilvl="4" w:tplc="FFFFFFFF" w:tentative="1">
      <w:start w:val="1"/>
      <w:numFmt w:val="lowerLetter"/>
      <w:lvlText w:val="%5."/>
      <w:lvlJc w:val="left"/>
      <w:pPr>
        <w:ind w:left="4263" w:hanging="360"/>
      </w:pPr>
    </w:lvl>
    <w:lvl w:ilvl="5" w:tplc="FFFFFFFF" w:tentative="1">
      <w:start w:val="1"/>
      <w:numFmt w:val="lowerRoman"/>
      <w:lvlText w:val="%6."/>
      <w:lvlJc w:val="right"/>
      <w:pPr>
        <w:ind w:left="4983" w:hanging="180"/>
      </w:pPr>
    </w:lvl>
    <w:lvl w:ilvl="6" w:tplc="FFFFFFFF" w:tentative="1">
      <w:start w:val="1"/>
      <w:numFmt w:val="decimal"/>
      <w:lvlText w:val="%7."/>
      <w:lvlJc w:val="left"/>
      <w:pPr>
        <w:ind w:left="5703" w:hanging="360"/>
      </w:pPr>
    </w:lvl>
    <w:lvl w:ilvl="7" w:tplc="FFFFFFFF" w:tentative="1">
      <w:start w:val="1"/>
      <w:numFmt w:val="lowerLetter"/>
      <w:lvlText w:val="%8."/>
      <w:lvlJc w:val="left"/>
      <w:pPr>
        <w:ind w:left="6423" w:hanging="360"/>
      </w:pPr>
    </w:lvl>
    <w:lvl w:ilvl="8" w:tplc="FFFFFFFF" w:tentative="1">
      <w:start w:val="1"/>
      <w:numFmt w:val="lowerRoman"/>
      <w:lvlText w:val="%9."/>
      <w:lvlJc w:val="right"/>
      <w:pPr>
        <w:ind w:left="7143" w:hanging="180"/>
      </w:pPr>
    </w:lvl>
  </w:abstractNum>
  <w:abstractNum w:abstractNumId="164" w15:restartNumberingAfterBreak="0">
    <w:nsid w:val="442F14B4"/>
    <w:multiLevelType w:val="hybridMultilevel"/>
    <w:tmpl w:val="0B1C925A"/>
    <w:lvl w:ilvl="0" w:tplc="04090015">
      <w:start w:val="1"/>
      <w:numFmt w:val="upperLetter"/>
      <w:lvlText w:val="%1."/>
      <w:lvlJc w:val="left"/>
      <w:pPr>
        <w:ind w:left="720" w:hanging="360"/>
      </w:pPr>
    </w:lvl>
    <w:lvl w:ilvl="1" w:tplc="04140019">
      <w:start w:val="1"/>
      <w:numFmt w:val="lowerLetter"/>
      <w:lvlText w:val="%2."/>
      <w:lvlJc w:val="left"/>
      <w:pPr>
        <w:ind w:left="720" w:hanging="360"/>
      </w:pPr>
    </w:lvl>
    <w:lvl w:ilvl="2" w:tplc="0409001B" w:tentative="1">
      <w:start w:val="1"/>
      <w:numFmt w:val="lowerRoman"/>
      <w:lvlText w:val="%3."/>
      <w:lvlJc w:val="right"/>
      <w:pPr>
        <w:ind w:left="2160" w:hanging="180"/>
      </w:pPr>
    </w:lvl>
    <w:lvl w:ilvl="3" w:tplc="3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53D714F"/>
    <w:multiLevelType w:val="multilevel"/>
    <w:tmpl w:val="566830E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66" w15:restartNumberingAfterBreak="0">
    <w:nsid w:val="456A38F0"/>
    <w:multiLevelType w:val="hybridMultilevel"/>
    <w:tmpl w:val="9C948AE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5D363FC"/>
    <w:multiLevelType w:val="hybridMultilevel"/>
    <w:tmpl w:val="C1FC5D5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lowerRoman"/>
      <w:lvlText w:val="(%4)"/>
      <w:lvlJc w:val="left"/>
      <w:pPr>
        <w:ind w:left="3240" w:hanging="72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6307023"/>
    <w:multiLevelType w:val="hybridMultilevel"/>
    <w:tmpl w:val="D76861A6"/>
    <w:lvl w:ilvl="0" w:tplc="04090019">
      <w:start w:val="1"/>
      <w:numFmt w:val="lowerLetter"/>
      <w:lvlText w:val="%1."/>
      <w:lvlJc w:val="left"/>
      <w:pPr>
        <w:ind w:left="720" w:hanging="360"/>
      </w:pPr>
    </w:lvl>
    <w:lvl w:ilvl="1" w:tplc="FFFFFFFF" w:tentative="1">
      <w:start w:val="1"/>
      <w:numFmt w:val="lowerLetter"/>
      <w:lvlText w:val="%2."/>
      <w:lvlJc w:val="left"/>
      <w:pPr>
        <w:ind w:left="1491" w:hanging="360"/>
      </w:pPr>
    </w:lvl>
    <w:lvl w:ilvl="2" w:tplc="FFFFFFFF" w:tentative="1">
      <w:start w:val="1"/>
      <w:numFmt w:val="lowerRoman"/>
      <w:lvlText w:val="%3."/>
      <w:lvlJc w:val="right"/>
      <w:pPr>
        <w:ind w:left="2211" w:hanging="180"/>
      </w:pPr>
    </w:lvl>
    <w:lvl w:ilvl="3" w:tplc="FFFFFFFF" w:tentative="1">
      <w:start w:val="1"/>
      <w:numFmt w:val="decimal"/>
      <w:lvlText w:val="%4."/>
      <w:lvlJc w:val="left"/>
      <w:pPr>
        <w:ind w:left="2931" w:hanging="360"/>
      </w:pPr>
    </w:lvl>
    <w:lvl w:ilvl="4" w:tplc="FFFFFFFF" w:tentative="1">
      <w:start w:val="1"/>
      <w:numFmt w:val="lowerLetter"/>
      <w:lvlText w:val="%5."/>
      <w:lvlJc w:val="left"/>
      <w:pPr>
        <w:ind w:left="3651" w:hanging="360"/>
      </w:pPr>
    </w:lvl>
    <w:lvl w:ilvl="5" w:tplc="FFFFFFFF" w:tentative="1">
      <w:start w:val="1"/>
      <w:numFmt w:val="lowerRoman"/>
      <w:lvlText w:val="%6."/>
      <w:lvlJc w:val="right"/>
      <w:pPr>
        <w:ind w:left="4371" w:hanging="180"/>
      </w:pPr>
    </w:lvl>
    <w:lvl w:ilvl="6" w:tplc="FFFFFFFF" w:tentative="1">
      <w:start w:val="1"/>
      <w:numFmt w:val="decimal"/>
      <w:lvlText w:val="%7."/>
      <w:lvlJc w:val="left"/>
      <w:pPr>
        <w:ind w:left="5091" w:hanging="360"/>
      </w:pPr>
    </w:lvl>
    <w:lvl w:ilvl="7" w:tplc="FFFFFFFF" w:tentative="1">
      <w:start w:val="1"/>
      <w:numFmt w:val="lowerLetter"/>
      <w:lvlText w:val="%8."/>
      <w:lvlJc w:val="left"/>
      <w:pPr>
        <w:ind w:left="5811" w:hanging="360"/>
      </w:pPr>
    </w:lvl>
    <w:lvl w:ilvl="8" w:tplc="FFFFFFFF" w:tentative="1">
      <w:start w:val="1"/>
      <w:numFmt w:val="lowerRoman"/>
      <w:lvlText w:val="%9."/>
      <w:lvlJc w:val="right"/>
      <w:pPr>
        <w:ind w:left="6531" w:hanging="180"/>
      </w:pPr>
    </w:lvl>
  </w:abstractNum>
  <w:abstractNum w:abstractNumId="169" w15:restartNumberingAfterBreak="0">
    <w:nsid w:val="46556548"/>
    <w:multiLevelType w:val="multilevel"/>
    <w:tmpl w:val="9856C7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465A3D32"/>
    <w:multiLevelType w:val="multilevel"/>
    <w:tmpl w:val="4A76E7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466965F2"/>
    <w:multiLevelType w:val="hybridMultilevel"/>
    <w:tmpl w:val="935CB5F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6AB4873"/>
    <w:multiLevelType w:val="multilevel"/>
    <w:tmpl w:val="9CF6F63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798663B"/>
    <w:multiLevelType w:val="multilevel"/>
    <w:tmpl w:val="486E08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47BF36A9"/>
    <w:multiLevelType w:val="hybridMultilevel"/>
    <w:tmpl w:val="E946D7C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48106433"/>
    <w:multiLevelType w:val="multilevel"/>
    <w:tmpl w:val="90520A1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85F1E9B"/>
    <w:multiLevelType w:val="multilevel"/>
    <w:tmpl w:val="1A1036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48860128"/>
    <w:multiLevelType w:val="singleLevel"/>
    <w:tmpl w:val="04090019"/>
    <w:lvl w:ilvl="0">
      <w:start w:val="1"/>
      <w:numFmt w:val="lowerLetter"/>
      <w:lvlText w:val="%1."/>
      <w:lvlJc w:val="left"/>
      <w:pPr>
        <w:ind w:left="720" w:hanging="360"/>
      </w:pPr>
    </w:lvl>
  </w:abstractNum>
  <w:abstractNum w:abstractNumId="178" w15:restartNumberingAfterBreak="0">
    <w:nsid w:val="48F645AE"/>
    <w:multiLevelType w:val="hybridMultilevel"/>
    <w:tmpl w:val="FC981D1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490A39AF"/>
    <w:multiLevelType w:val="multilevel"/>
    <w:tmpl w:val="4620C5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494E6F35"/>
    <w:multiLevelType w:val="multilevel"/>
    <w:tmpl w:val="D5688FA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1" w15:restartNumberingAfterBreak="0">
    <w:nsid w:val="4A265F3A"/>
    <w:multiLevelType w:val="hybridMultilevel"/>
    <w:tmpl w:val="C0400CF8"/>
    <w:lvl w:ilvl="0" w:tplc="0414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A3D5B26"/>
    <w:multiLevelType w:val="multilevel"/>
    <w:tmpl w:val="7D4EA3EA"/>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183" w15:restartNumberingAfterBreak="0">
    <w:nsid w:val="4A571D0C"/>
    <w:multiLevelType w:val="multilevel"/>
    <w:tmpl w:val="F5A686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4A765E0B"/>
    <w:multiLevelType w:val="hybridMultilevel"/>
    <w:tmpl w:val="0CD6C9F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AA3261D"/>
    <w:multiLevelType w:val="multilevel"/>
    <w:tmpl w:val="04CC70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4B12232C"/>
    <w:multiLevelType w:val="multilevel"/>
    <w:tmpl w:val="74AEBA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4B1C3329"/>
    <w:multiLevelType w:val="singleLevel"/>
    <w:tmpl w:val="04090019"/>
    <w:lvl w:ilvl="0">
      <w:start w:val="1"/>
      <w:numFmt w:val="lowerLetter"/>
      <w:lvlText w:val="%1."/>
      <w:lvlJc w:val="left"/>
      <w:pPr>
        <w:ind w:left="720" w:hanging="360"/>
      </w:pPr>
    </w:lvl>
  </w:abstractNum>
  <w:abstractNum w:abstractNumId="188" w15:restartNumberingAfterBreak="0">
    <w:nsid w:val="4B8858A2"/>
    <w:multiLevelType w:val="multilevel"/>
    <w:tmpl w:val="2648EB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4BC2237A"/>
    <w:multiLevelType w:val="multilevel"/>
    <w:tmpl w:val="D3D89ED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A17192"/>
    <w:multiLevelType w:val="multilevel"/>
    <w:tmpl w:val="2446DB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4CBD294B"/>
    <w:multiLevelType w:val="hybridMultilevel"/>
    <w:tmpl w:val="D36C5E3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4D3E0EA0"/>
    <w:multiLevelType w:val="hybridMultilevel"/>
    <w:tmpl w:val="716008AC"/>
    <w:lvl w:ilvl="0" w:tplc="0414001B">
      <w:start w:val="1"/>
      <w:numFmt w:val="lowerRoman"/>
      <w:lvlText w:val="%1."/>
      <w:lvlJc w:val="right"/>
      <w:pPr>
        <w:ind w:left="1588" w:hanging="360"/>
      </w:pPr>
    </w:lvl>
    <w:lvl w:ilvl="1" w:tplc="08090019" w:tentative="1">
      <w:start w:val="1"/>
      <w:numFmt w:val="lowerLetter"/>
      <w:lvlText w:val="%2."/>
      <w:lvlJc w:val="left"/>
      <w:pPr>
        <w:ind w:left="2308" w:hanging="360"/>
      </w:pPr>
    </w:lvl>
    <w:lvl w:ilvl="2" w:tplc="0809001B" w:tentative="1">
      <w:start w:val="1"/>
      <w:numFmt w:val="lowerRoman"/>
      <w:lvlText w:val="%3."/>
      <w:lvlJc w:val="right"/>
      <w:pPr>
        <w:ind w:left="3028" w:hanging="180"/>
      </w:pPr>
    </w:lvl>
    <w:lvl w:ilvl="3" w:tplc="0809000F" w:tentative="1">
      <w:start w:val="1"/>
      <w:numFmt w:val="decimal"/>
      <w:lvlText w:val="%4."/>
      <w:lvlJc w:val="left"/>
      <w:pPr>
        <w:ind w:left="3748" w:hanging="360"/>
      </w:pPr>
    </w:lvl>
    <w:lvl w:ilvl="4" w:tplc="08090019" w:tentative="1">
      <w:start w:val="1"/>
      <w:numFmt w:val="lowerLetter"/>
      <w:lvlText w:val="%5."/>
      <w:lvlJc w:val="left"/>
      <w:pPr>
        <w:ind w:left="4468" w:hanging="360"/>
      </w:pPr>
    </w:lvl>
    <w:lvl w:ilvl="5" w:tplc="0809001B" w:tentative="1">
      <w:start w:val="1"/>
      <w:numFmt w:val="lowerRoman"/>
      <w:lvlText w:val="%6."/>
      <w:lvlJc w:val="right"/>
      <w:pPr>
        <w:ind w:left="5188" w:hanging="180"/>
      </w:pPr>
    </w:lvl>
    <w:lvl w:ilvl="6" w:tplc="0809000F" w:tentative="1">
      <w:start w:val="1"/>
      <w:numFmt w:val="decimal"/>
      <w:lvlText w:val="%7."/>
      <w:lvlJc w:val="left"/>
      <w:pPr>
        <w:ind w:left="5908" w:hanging="360"/>
      </w:pPr>
    </w:lvl>
    <w:lvl w:ilvl="7" w:tplc="08090019" w:tentative="1">
      <w:start w:val="1"/>
      <w:numFmt w:val="lowerLetter"/>
      <w:lvlText w:val="%8."/>
      <w:lvlJc w:val="left"/>
      <w:pPr>
        <w:ind w:left="6628" w:hanging="360"/>
      </w:pPr>
    </w:lvl>
    <w:lvl w:ilvl="8" w:tplc="0809001B" w:tentative="1">
      <w:start w:val="1"/>
      <w:numFmt w:val="lowerRoman"/>
      <w:lvlText w:val="%9."/>
      <w:lvlJc w:val="right"/>
      <w:pPr>
        <w:ind w:left="7348" w:hanging="180"/>
      </w:pPr>
    </w:lvl>
  </w:abstractNum>
  <w:abstractNum w:abstractNumId="193" w15:restartNumberingAfterBreak="0">
    <w:nsid w:val="4D6319EA"/>
    <w:multiLevelType w:val="hybridMultilevel"/>
    <w:tmpl w:val="7DFEFB4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4E585AC8"/>
    <w:multiLevelType w:val="hybridMultilevel"/>
    <w:tmpl w:val="F0D48464"/>
    <w:lvl w:ilvl="0" w:tplc="04140019">
      <w:start w:val="1"/>
      <w:numFmt w:val="lowerLetter"/>
      <w:lvlText w:val="%1."/>
      <w:lvlJc w:val="left"/>
      <w:pPr>
        <w:ind w:left="802" w:hanging="360"/>
      </w:pPr>
    </w:lvl>
    <w:lvl w:ilvl="1" w:tplc="08090019">
      <w:start w:val="1"/>
      <w:numFmt w:val="lowerLetter"/>
      <w:lvlText w:val="%2."/>
      <w:lvlJc w:val="left"/>
      <w:pPr>
        <w:ind w:left="1522" w:hanging="360"/>
      </w:pPr>
    </w:lvl>
    <w:lvl w:ilvl="2" w:tplc="0809001B" w:tentative="1">
      <w:start w:val="1"/>
      <w:numFmt w:val="lowerRoman"/>
      <w:lvlText w:val="%3."/>
      <w:lvlJc w:val="right"/>
      <w:pPr>
        <w:ind w:left="2242" w:hanging="180"/>
      </w:pPr>
    </w:lvl>
    <w:lvl w:ilvl="3" w:tplc="0809000F" w:tentative="1">
      <w:start w:val="1"/>
      <w:numFmt w:val="decimal"/>
      <w:lvlText w:val="%4."/>
      <w:lvlJc w:val="left"/>
      <w:pPr>
        <w:ind w:left="2962" w:hanging="360"/>
      </w:pPr>
    </w:lvl>
    <w:lvl w:ilvl="4" w:tplc="08090019" w:tentative="1">
      <w:start w:val="1"/>
      <w:numFmt w:val="lowerLetter"/>
      <w:lvlText w:val="%5."/>
      <w:lvlJc w:val="left"/>
      <w:pPr>
        <w:ind w:left="3682" w:hanging="360"/>
      </w:pPr>
    </w:lvl>
    <w:lvl w:ilvl="5" w:tplc="0809001B" w:tentative="1">
      <w:start w:val="1"/>
      <w:numFmt w:val="lowerRoman"/>
      <w:lvlText w:val="%6."/>
      <w:lvlJc w:val="right"/>
      <w:pPr>
        <w:ind w:left="4402" w:hanging="180"/>
      </w:pPr>
    </w:lvl>
    <w:lvl w:ilvl="6" w:tplc="0809000F" w:tentative="1">
      <w:start w:val="1"/>
      <w:numFmt w:val="decimal"/>
      <w:lvlText w:val="%7."/>
      <w:lvlJc w:val="left"/>
      <w:pPr>
        <w:ind w:left="5122" w:hanging="360"/>
      </w:pPr>
    </w:lvl>
    <w:lvl w:ilvl="7" w:tplc="08090019" w:tentative="1">
      <w:start w:val="1"/>
      <w:numFmt w:val="lowerLetter"/>
      <w:lvlText w:val="%8."/>
      <w:lvlJc w:val="left"/>
      <w:pPr>
        <w:ind w:left="5842" w:hanging="360"/>
      </w:pPr>
    </w:lvl>
    <w:lvl w:ilvl="8" w:tplc="0809001B" w:tentative="1">
      <w:start w:val="1"/>
      <w:numFmt w:val="lowerRoman"/>
      <w:lvlText w:val="%9."/>
      <w:lvlJc w:val="right"/>
      <w:pPr>
        <w:ind w:left="6562" w:hanging="180"/>
      </w:pPr>
    </w:lvl>
  </w:abstractNum>
  <w:abstractNum w:abstractNumId="195" w15:restartNumberingAfterBreak="0">
    <w:nsid w:val="4ED20DDA"/>
    <w:multiLevelType w:val="hybridMultilevel"/>
    <w:tmpl w:val="89561AC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4F536AD4"/>
    <w:multiLevelType w:val="multilevel"/>
    <w:tmpl w:val="200E0CB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4F566CCD"/>
    <w:multiLevelType w:val="hybridMultilevel"/>
    <w:tmpl w:val="88743DE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4FCD41E2"/>
    <w:multiLevelType w:val="hybridMultilevel"/>
    <w:tmpl w:val="82F4525A"/>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50022C78"/>
    <w:multiLevelType w:val="hybridMultilevel"/>
    <w:tmpl w:val="438CB67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00" w15:restartNumberingAfterBreak="0">
    <w:nsid w:val="50190D8A"/>
    <w:multiLevelType w:val="multilevel"/>
    <w:tmpl w:val="884A02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50504C37"/>
    <w:multiLevelType w:val="multilevel"/>
    <w:tmpl w:val="E9866C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51154890"/>
    <w:multiLevelType w:val="hybridMultilevel"/>
    <w:tmpl w:val="CD66785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12A70DA"/>
    <w:multiLevelType w:val="hybridMultilevel"/>
    <w:tmpl w:val="7416E81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51707518"/>
    <w:multiLevelType w:val="multilevel"/>
    <w:tmpl w:val="4BD47A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517B21AC"/>
    <w:multiLevelType w:val="hybridMultilevel"/>
    <w:tmpl w:val="B30C5B0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51D174AC"/>
    <w:multiLevelType w:val="multilevel"/>
    <w:tmpl w:val="FC62E8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52152E78"/>
    <w:multiLevelType w:val="multilevel"/>
    <w:tmpl w:val="518A77D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08" w15:restartNumberingAfterBreak="0">
    <w:nsid w:val="53E24D48"/>
    <w:multiLevelType w:val="multilevel"/>
    <w:tmpl w:val="A6C2E8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54A92BB4"/>
    <w:multiLevelType w:val="multilevel"/>
    <w:tmpl w:val="1EB6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4DF2CD6"/>
    <w:multiLevelType w:val="multilevel"/>
    <w:tmpl w:val="8EDE7B9C"/>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11" w15:restartNumberingAfterBreak="0">
    <w:nsid w:val="5555538A"/>
    <w:multiLevelType w:val="hybridMultilevel"/>
    <w:tmpl w:val="2A78C75E"/>
    <w:lvl w:ilvl="0" w:tplc="0414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556D70C6"/>
    <w:multiLevelType w:val="hybridMultilevel"/>
    <w:tmpl w:val="6F207D5A"/>
    <w:lvl w:ilvl="0" w:tplc="04140019">
      <w:start w:val="1"/>
      <w:numFmt w:val="lowerLetter"/>
      <w:lvlText w:val="%1."/>
      <w:lvlJc w:val="lef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55A14D7E"/>
    <w:multiLevelType w:val="hybridMultilevel"/>
    <w:tmpl w:val="29F4E28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57151636"/>
    <w:multiLevelType w:val="hybridMultilevel"/>
    <w:tmpl w:val="8A4E40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572E5A2D"/>
    <w:multiLevelType w:val="hybridMultilevel"/>
    <w:tmpl w:val="6FD0F4F6"/>
    <w:lvl w:ilvl="0" w:tplc="0414001B">
      <w:start w:val="1"/>
      <w:numFmt w:val="lowerRoman"/>
      <w:lvlText w:val="%1."/>
      <w:lvlJc w:val="right"/>
      <w:pPr>
        <w:ind w:left="1113"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16" w15:restartNumberingAfterBreak="0">
    <w:nsid w:val="5799543D"/>
    <w:multiLevelType w:val="hybridMultilevel"/>
    <w:tmpl w:val="15AA7F8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7E0663A"/>
    <w:multiLevelType w:val="hybridMultilevel"/>
    <w:tmpl w:val="4E5E0504"/>
    <w:lvl w:ilvl="0" w:tplc="0414001B">
      <w:start w:val="1"/>
      <w:numFmt w:val="lowerRoman"/>
      <w:lvlText w:val="%1."/>
      <w:lvlJc w:val="right"/>
      <w:pPr>
        <w:ind w:left="1114" w:hanging="360"/>
      </w:pPr>
    </w:lvl>
    <w:lvl w:ilvl="1" w:tplc="FFFFFFFF" w:tentative="1">
      <w:start w:val="1"/>
      <w:numFmt w:val="lowerLetter"/>
      <w:lvlText w:val="%2."/>
      <w:lvlJc w:val="left"/>
      <w:pPr>
        <w:ind w:left="1834" w:hanging="360"/>
      </w:pPr>
    </w:lvl>
    <w:lvl w:ilvl="2" w:tplc="FFFFFFFF" w:tentative="1">
      <w:start w:val="1"/>
      <w:numFmt w:val="lowerRoman"/>
      <w:lvlText w:val="%3."/>
      <w:lvlJc w:val="right"/>
      <w:pPr>
        <w:ind w:left="2554" w:hanging="180"/>
      </w:pPr>
    </w:lvl>
    <w:lvl w:ilvl="3" w:tplc="FFFFFFFF" w:tentative="1">
      <w:start w:val="1"/>
      <w:numFmt w:val="decimal"/>
      <w:lvlText w:val="%4."/>
      <w:lvlJc w:val="left"/>
      <w:pPr>
        <w:ind w:left="3274" w:hanging="360"/>
      </w:pPr>
    </w:lvl>
    <w:lvl w:ilvl="4" w:tplc="FFFFFFFF" w:tentative="1">
      <w:start w:val="1"/>
      <w:numFmt w:val="lowerLetter"/>
      <w:lvlText w:val="%5."/>
      <w:lvlJc w:val="left"/>
      <w:pPr>
        <w:ind w:left="3994" w:hanging="360"/>
      </w:pPr>
    </w:lvl>
    <w:lvl w:ilvl="5" w:tplc="FFFFFFFF" w:tentative="1">
      <w:start w:val="1"/>
      <w:numFmt w:val="lowerRoman"/>
      <w:lvlText w:val="%6."/>
      <w:lvlJc w:val="right"/>
      <w:pPr>
        <w:ind w:left="4714" w:hanging="180"/>
      </w:pPr>
    </w:lvl>
    <w:lvl w:ilvl="6" w:tplc="FFFFFFFF" w:tentative="1">
      <w:start w:val="1"/>
      <w:numFmt w:val="decimal"/>
      <w:lvlText w:val="%7."/>
      <w:lvlJc w:val="left"/>
      <w:pPr>
        <w:ind w:left="5434" w:hanging="360"/>
      </w:pPr>
    </w:lvl>
    <w:lvl w:ilvl="7" w:tplc="FFFFFFFF" w:tentative="1">
      <w:start w:val="1"/>
      <w:numFmt w:val="lowerLetter"/>
      <w:lvlText w:val="%8."/>
      <w:lvlJc w:val="left"/>
      <w:pPr>
        <w:ind w:left="6154" w:hanging="360"/>
      </w:pPr>
    </w:lvl>
    <w:lvl w:ilvl="8" w:tplc="FFFFFFFF" w:tentative="1">
      <w:start w:val="1"/>
      <w:numFmt w:val="lowerRoman"/>
      <w:lvlText w:val="%9."/>
      <w:lvlJc w:val="right"/>
      <w:pPr>
        <w:ind w:left="6874" w:hanging="180"/>
      </w:pPr>
    </w:lvl>
  </w:abstractNum>
  <w:abstractNum w:abstractNumId="218" w15:restartNumberingAfterBreak="0">
    <w:nsid w:val="580574D2"/>
    <w:multiLevelType w:val="multilevel"/>
    <w:tmpl w:val="FFDAFC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580B6FB2"/>
    <w:multiLevelType w:val="multilevel"/>
    <w:tmpl w:val="927C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58451623"/>
    <w:multiLevelType w:val="hybridMultilevel"/>
    <w:tmpl w:val="4512102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58C7188F"/>
    <w:multiLevelType w:val="multilevel"/>
    <w:tmpl w:val="8168EB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59485729"/>
    <w:multiLevelType w:val="multilevel"/>
    <w:tmpl w:val="D1CE43D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9AD7EA4"/>
    <w:multiLevelType w:val="hybridMultilevel"/>
    <w:tmpl w:val="C590CC1A"/>
    <w:lvl w:ilvl="0" w:tplc="0414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5A3F5A87"/>
    <w:multiLevelType w:val="multilevel"/>
    <w:tmpl w:val="8CD2F9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5A72027E"/>
    <w:multiLevelType w:val="multilevel"/>
    <w:tmpl w:val="13EE1092"/>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26" w15:restartNumberingAfterBreak="0">
    <w:nsid w:val="5AFC2DE7"/>
    <w:multiLevelType w:val="hybridMultilevel"/>
    <w:tmpl w:val="67D0265A"/>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27" w15:restartNumberingAfterBreak="0">
    <w:nsid w:val="5C6E2459"/>
    <w:multiLevelType w:val="hybridMultilevel"/>
    <w:tmpl w:val="55D6570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5C741B22"/>
    <w:multiLevelType w:val="multilevel"/>
    <w:tmpl w:val="40CC1DC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5CD47009"/>
    <w:multiLevelType w:val="hybridMultilevel"/>
    <w:tmpl w:val="A93CED4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5DD050B8"/>
    <w:multiLevelType w:val="multilevel"/>
    <w:tmpl w:val="3FDC70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5F325281"/>
    <w:multiLevelType w:val="multilevel"/>
    <w:tmpl w:val="B4DC0C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FA33F4E"/>
    <w:multiLevelType w:val="multilevel"/>
    <w:tmpl w:val="14C8997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5FDF2CB9"/>
    <w:multiLevelType w:val="hybridMultilevel"/>
    <w:tmpl w:val="F44C89CC"/>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4" w15:restartNumberingAfterBreak="0">
    <w:nsid w:val="60A3072F"/>
    <w:multiLevelType w:val="multilevel"/>
    <w:tmpl w:val="05B2E21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0E201FE"/>
    <w:multiLevelType w:val="hybridMultilevel"/>
    <w:tmpl w:val="E8F209F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15:restartNumberingAfterBreak="0">
    <w:nsid w:val="60F27B07"/>
    <w:multiLevelType w:val="hybridMultilevel"/>
    <w:tmpl w:val="AB4E3ABA"/>
    <w:lvl w:ilvl="0" w:tplc="04090019">
      <w:start w:val="1"/>
      <w:numFmt w:val="lowerLetter"/>
      <w:lvlText w:val="%1."/>
      <w:lvlJc w:val="left"/>
      <w:pPr>
        <w:ind w:left="720"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37" w15:restartNumberingAfterBreak="0">
    <w:nsid w:val="61012427"/>
    <w:multiLevelType w:val="hybridMultilevel"/>
    <w:tmpl w:val="14788C62"/>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61496C9D"/>
    <w:multiLevelType w:val="multilevel"/>
    <w:tmpl w:val="2182DF7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9" w15:restartNumberingAfterBreak="0">
    <w:nsid w:val="61803C24"/>
    <w:multiLevelType w:val="hybridMultilevel"/>
    <w:tmpl w:val="34121710"/>
    <w:lvl w:ilvl="0" w:tplc="0409001B">
      <w:start w:val="1"/>
      <w:numFmt w:val="lowerRoman"/>
      <w:lvlText w:val="%1."/>
      <w:lvlJc w:val="right"/>
      <w:pPr>
        <w:ind w:left="1115" w:hanging="360"/>
      </w:pPr>
    </w:lvl>
    <w:lvl w:ilvl="1" w:tplc="FFFFFFFF" w:tentative="1">
      <w:start w:val="1"/>
      <w:numFmt w:val="lowerLetter"/>
      <w:lvlText w:val="%2."/>
      <w:lvlJc w:val="left"/>
      <w:pPr>
        <w:ind w:left="1833" w:hanging="360"/>
      </w:pPr>
    </w:lvl>
    <w:lvl w:ilvl="2" w:tplc="FFFFFFFF" w:tentative="1">
      <w:start w:val="1"/>
      <w:numFmt w:val="lowerRoman"/>
      <w:lvlText w:val="%3."/>
      <w:lvlJc w:val="right"/>
      <w:pPr>
        <w:ind w:left="2553" w:hanging="180"/>
      </w:pPr>
    </w:lvl>
    <w:lvl w:ilvl="3" w:tplc="FFFFFFFF" w:tentative="1">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40" w15:restartNumberingAfterBreak="0">
    <w:nsid w:val="61E846D9"/>
    <w:multiLevelType w:val="multilevel"/>
    <w:tmpl w:val="C7CC69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62191B89"/>
    <w:multiLevelType w:val="multilevel"/>
    <w:tmpl w:val="AC305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62260F60"/>
    <w:multiLevelType w:val="hybridMultilevel"/>
    <w:tmpl w:val="331291AC"/>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624F4E3C"/>
    <w:multiLevelType w:val="multilevel"/>
    <w:tmpl w:val="D8B8B8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4" w15:restartNumberingAfterBreak="0">
    <w:nsid w:val="629D6774"/>
    <w:multiLevelType w:val="hybridMultilevel"/>
    <w:tmpl w:val="FEB290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62A0637D"/>
    <w:multiLevelType w:val="hybridMultilevel"/>
    <w:tmpl w:val="DBDAE334"/>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62E532C8"/>
    <w:multiLevelType w:val="multilevel"/>
    <w:tmpl w:val="F8B85B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648519D5"/>
    <w:multiLevelType w:val="hybridMultilevel"/>
    <w:tmpl w:val="36908A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64C94ADD"/>
    <w:multiLevelType w:val="singleLevel"/>
    <w:tmpl w:val="04090019"/>
    <w:lvl w:ilvl="0">
      <w:start w:val="1"/>
      <w:numFmt w:val="lowerLetter"/>
      <w:lvlText w:val="%1."/>
      <w:lvlJc w:val="left"/>
      <w:pPr>
        <w:ind w:left="720" w:hanging="360"/>
      </w:pPr>
    </w:lvl>
  </w:abstractNum>
  <w:abstractNum w:abstractNumId="249" w15:restartNumberingAfterBreak="0">
    <w:nsid w:val="64FB3A63"/>
    <w:multiLevelType w:val="hybridMultilevel"/>
    <w:tmpl w:val="6C94C9C6"/>
    <w:lvl w:ilvl="0" w:tplc="0414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65024CCD"/>
    <w:multiLevelType w:val="hybridMultilevel"/>
    <w:tmpl w:val="B7D4EAA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56066B3"/>
    <w:multiLevelType w:val="multilevel"/>
    <w:tmpl w:val="AB3A5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65C05475"/>
    <w:multiLevelType w:val="hybridMultilevel"/>
    <w:tmpl w:val="6A18BC10"/>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661B6664"/>
    <w:multiLevelType w:val="multilevel"/>
    <w:tmpl w:val="FF1EDE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663B2CA1"/>
    <w:multiLevelType w:val="hybridMultilevel"/>
    <w:tmpl w:val="E616964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6BC0B57"/>
    <w:multiLevelType w:val="multilevel"/>
    <w:tmpl w:val="5A24816E"/>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6" w15:restartNumberingAfterBreak="0">
    <w:nsid w:val="672A120A"/>
    <w:multiLevelType w:val="hybridMultilevel"/>
    <w:tmpl w:val="49D01176"/>
    <w:lvl w:ilvl="0" w:tplc="FFFFFFFF">
      <w:start w:val="1"/>
      <w:numFmt w:val="decimal"/>
      <w:lvlText w:val="%1."/>
      <w:lvlJc w:val="left"/>
      <w:pPr>
        <w:ind w:left="1113" w:hanging="360"/>
      </w:pPr>
    </w:lvl>
    <w:lvl w:ilvl="1" w:tplc="FFFFFFFF">
      <w:start w:val="1"/>
      <w:numFmt w:val="lowerLetter"/>
      <w:lvlText w:val="%2."/>
      <w:lvlJc w:val="left"/>
      <w:pPr>
        <w:ind w:left="1833" w:hanging="360"/>
      </w:pPr>
    </w:lvl>
    <w:lvl w:ilvl="2" w:tplc="00000000">
      <w:start w:val="1"/>
      <w:numFmt w:val="lowerRoman"/>
      <w:lvlText w:val="%3."/>
      <w:lvlJc w:val="right"/>
      <w:pPr>
        <w:ind w:left="2733" w:hanging="360"/>
      </w:pPr>
    </w:lvl>
    <w:lvl w:ilvl="3" w:tplc="FFFFFFFF">
      <w:start w:val="1"/>
      <w:numFmt w:val="decimal"/>
      <w:lvlText w:val="%4."/>
      <w:lvlJc w:val="left"/>
      <w:pPr>
        <w:ind w:left="3273" w:hanging="360"/>
      </w:pPr>
    </w:lvl>
    <w:lvl w:ilvl="4" w:tplc="FFFFFFFF" w:tentative="1">
      <w:start w:val="1"/>
      <w:numFmt w:val="lowerLetter"/>
      <w:lvlText w:val="%5."/>
      <w:lvlJc w:val="left"/>
      <w:pPr>
        <w:ind w:left="3993" w:hanging="360"/>
      </w:pPr>
    </w:lvl>
    <w:lvl w:ilvl="5" w:tplc="FFFFFFFF" w:tentative="1">
      <w:start w:val="1"/>
      <w:numFmt w:val="lowerRoman"/>
      <w:lvlText w:val="%6."/>
      <w:lvlJc w:val="right"/>
      <w:pPr>
        <w:ind w:left="4713" w:hanging="180"/>
      </w:pPr>
    </w:lvl>
    <w:lvl w:ilvl="6" w:tplc="FFFFFFFF" w:tentative="1">
      <w:start w:val="1"/>
      <w:numFmt w:val="decimal"/>
      <w:lvlText w:val="%7."/>
      <w:lvlJc w:val="left"/>
      <w:pPr>
        <w:ind w:left="5433" w:hanging="360"/>
      </w:pPr>
    </w:lvl>
    <w:lvl w:ilvl="7" w:tplc="FFFFFFFF" w:tentative="1">
      <w:start w:val="1"/>
      <w:numFmt w:val="lowerLetter"/>
      <w:lvlText w:val="%8."/>
      <w:lvlJc w:val="left"/>
      <w:pPr>
        <w:ind w:left="6153" w:hanging="360"/>
      </w:pPr>
    </w:lvl>
    <w:lvl w:ilvl="8" w:tplc="FFFFFFFF" w:tentative="1">
      <w:start w:val="1"/>
      <w:numFmt w:val="lowerRoman"/>
      <w:lvlText w:val="%9."/>
      <w:lvlJc w:val="right"/>
      <w:pPr>
        <w:ind w:left="6873" w:hanging="180"/>
      </w:pPr>
    </w:lvl>
  </w:abstractNum>
  <w:abstractNum w:abstractNumId="257" w15:restartNumberingAfterBreak="0">
    <w:nsid w:val="676316CE"/>
    <w:multiLevelType w:val="multilevel"/>
    <w:tmpl w:val="8834A3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678E7C9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9" w15:restartNumberingAfterBreak="0">
    <w:nsid w:val="679875C4"/>
    <w:multiLevelType w:val="hybridMultilevel"/>
    <w:tmpl w:val="ABF0CC8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67E46B6A"/>
    <w:multiLevelType w:val="multilevel"/>
    <w:tmpl w:val="EE860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688D2A32"/>
    <w:multiLevelType w:val="hybridMultilevel"/>
    <w:tmpl w:val="0582A868"/>
    <w:lvl w:ilvl="0" w:tplc="0409001B">
      <w:start w:val="1"/>
      <w:numFmt w:val="lowerRoman"/>
      <w:lvlText w:val="%1."/>
      <w:lvlJc w:val="right"/>
      <w:pPr>
        <w:ind w:left="1115" w:hanging="360"/>
      </w:p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262" w15:restartNumberingAfterBreak="0">
    <w:nsid w:val="688D3B98"/>
    <w:multiLevelType w:val="hybridMultilevel"/>
    <w:tmpl w:val="9F5E685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689E3EF1"/>
    <w:multiLevelType w:val="multilevel"/>
    <w:tmpl w:val="435C8C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693E48E3"/>
    <w:multiLevelType w:val="hybridMultilevel"/>
    <w:tmpl w:val="437C6D1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5" w15:restartNumberingAfterBreak="0">
    <w:nsid w:val="694845EF"/>
    <w:multiLevelType w:val="hybridMultilevel"/>
    <w:tmpl w:val="C1C892A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6" w15:restartNumberingAfterBreak="0">
    <w:nsid w:val="698B544E"/>
    <w:multiLevelType w:val="hybridMultilevel"/>
    <w:tmpl w:val="13E0F420"/>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7" w15:restartNumberingAfterBreak="0">
    <w:nsid w:val="6A9A51CF"/>
    <w:multiLevelType w:val="hybridMultilevel"/>
    <w:tmpl w:val="2232500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0414001B">
      <w:start w:val="1"/>
      <w:numFmt w:val="lowerRoman"/>
      <w:lvlText w:val="%3."/>
      <w:lvlJc w:val="right"/>
      <w:pPr>
        <w:ind w:left="1111" w:hanging="360"/>
      </w:pPr>
    </w:lvl>
    <w:lvl w:ilvl="3" w:tplc="FFFFFFFF">
      <w:start w:val="1"/>
      <w:numFmt w:val="upp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8" w15:restartNumberingAfterBreak="0">
    <w:nsid w:val="6C16653F"/>
    <w:multiLevelType w:val="hybridMultilevel"/>
    <w:tmpl w:val="DE00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C747300"/>
    <w:multiLevelType w:val="hybridMultilevel"/>
    <w:tmpl w:val="4A700DC8"/>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6CFF3713"/>
    <w:multiLevelType w:val="hybridMultilevel"/>
    <w:tmpl w:val="AAB0B50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6D342125"/>
    <w:multiLevelType w:val="hybridMultilevel"/>
    <w:tmpl w:val="8EE68C5E"/>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2" w15:restartNumberingAfterBreak="0">
    <w:nsid w:val="6DB74780"/>
    <w:multiLevelType w:val="multilevel"/>
    <w:tmpl w:val="7026BD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6E5C200F"/>
    <w:multiLevelType w:val="hybridMultilevel"/>
    <w:tmpl w:val="7806130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4" w15:restartNumberingAfterBreak="0">
    <w:nsid w:val="6E7E30D3"/>
    <w:multiLevelType w:val="hybridMultilevel"/>
    <w:tmpl w:val="B4663490"/>
    <w:lvl w:ilvl="0" w:tplc="0414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6E8C454A"/>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6E9B7AF2"/>
    <w:multiLevelType w:val="multilevel"/>
    <w:tmpl w:val="C346DC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6F91539E"/>
    <w:multiLevelType w:val="hybridMultilevel"/>
    <w:tmpl w:val="1554874C"/>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8" w15:restartNumberingAfterBreak="0">
    <w:nsid w:val="6FBA0F43"/>
    <w:multiLevelType w:val="hybridMultilevel"/>
    <w:tmpl w:val="72B2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FCA561C"/>
    <w:multiLevelType w:val="hybridMultilevel"/>
    <w:tmpl w:val="09C29D7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0" w15:restartNumberingAfterBreak="0">
    <w:nsid w:val="6FEC0B27"/>
    <w:multiLevelType w:val="hybridMultilevel"/>
    <w:tmpl w:val="1F16FA9E"/>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704B31DB"/>
    <w:multiLevelType w:val="hybridMultilevel"/>
    <w:tmpl w:val="DBB2C3F2"/>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7077544F"/>
    <w:multiLevelType w:val="hybridMultilevel"/>
    <w:tmpl w:val="30C2D25C"/>
    <w:lvl w:ilvl="0" w:tplc="4754B5A0">
      <w:start w:val="1"/>
      <w:numFmt w:val="lowerLetter"/>
      <w:lvlText w:val="(%1)"/>
      <w:lvlJc w:val="left"/>
      <w:pPr>
        <w:ind w:left="1162" w:hanging="360"/>
      </w:pPr>
      <w:rPr>
        <w:rFonts w:hint="default"/>
      </w:r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283" w15:restartNumberingAfterBreak="0">
    <w:nsid w:val="70970E06"/>
    <w:multiLevelType w:val="multilevel"/>
    <w:tmpl w:val="A9C8E624"/>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4" w15:restartNumberingAfterBreak="0">
    <w:nsid w:val="70D73DE1"/>
    <w:multiLevelType w:val="multilevel"/>
    <w:tmpl w:val="8E14F6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71812997"/>
    <w:multiLevelType w:val="hybridMultilevel"/>
    <w:tmpl w:val="717E6E5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6" w15:restartNumberingAfterBreak="0">
    <w:nsid w:val="72987326"/>
    <w:multiLevelType w:val="multilevel"/>
    <w:tmpl w:val="426481E8"/>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87" w15:restartNumberingAfterBreak="0">
    <w:nsid w:val="73A95E27"/>
    <w:multiLevelType w:val="hybridMultilevel"/>
    <w:tmpl w:val="3CD4FDA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8" w15:restartNumberingAfterBreak="0">
    <w:nsid w:val="74DF6432"/>
    <w:multiLevelType w:val="hybridMultilevel"/>
    <w:tmpl w:val="9DD46DE8"/>
    <w:lvl w:ilvl="0" w:tplc="FFFFFFFF">
      <w:start w:val="1"/>
      <w:numFmt w:val="upperLetter"/>
      <w:lvlText w:val="%1."/>
      <w:lvlJc w:val="left"/>
      <w:pPr>
        <w:ind w:left="720" w:hanging="360"/>
      </w:p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9" w15:restartNumberingAfterBreak="0">
    <w:nsid w:val="76FB3DBF"/>
    <w:multiLevelType w:val="multilevel"/>
    <w:tmpl w:val="260CDE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773C7BB0"/>
    <w:multiLevelType w:val="hybridMultilevel"/>
    <w:tmpl w:val="5B68228A"/>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1" w15:restartNumberingAfterBreak="0">
    <w:nsid w:val="773E62A2"/>
    <w:multiLevelType w:val="multilevel"/>
    <w:tmpl w:val="38322D46"/>
    <w:lvl w:ilvl="0">
      <w:start w:val="1"/>
      <w:numFmt w:val="lowerRoman"/>
      <w:lvlText w:val="%1."/>
      <w:lvlJc w:val="right"/>
      <w:pPr>
        <w:ind w:left="1115" w:hanging="360"/>
      </w:pPr>
      <w:rPr>
        <w:b w:val="0"/>
      </w:rPr>
    </w:lvl>
    <w:lvl w:ilvl="1">
      <w:start w:val="1"/>
      <w:numFmt w:val="lowerLetter"/>
      <w:lvlText w:val="%2."/>
      <w:lvlJc w:val="left"/>
      <w:pPr>
        <w:ind w:left="1262"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2" w15:restartNumberingAfterBreak="0">
    <w:nsid w:val="777335C4"/>
    <w:multiLevelType w:val="hybridMultilevel"/>
    <w:tmpl w:val="72B290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3" w15:restartNumberingAfterBreak="0">
    <w:nsid w:val="77F53A51"/>
    <w:multiLevelType w:val="hybridMultilevel"/>
    <w:tmpl w:val="35C42398"/>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4" w15:restartNumberingAfterBreak="0">
    <w:nsid w:val="78AE7DD5"/>
    <w:multiLevelType w:val="multilevel"/>
    <w:tmpl w:val="6DACD9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795C0A0B"/>
    <w:multiLevelType w:val="hybridMultilevel"/>
    <w:tmpl w:val="B04C0544"/>
    <w:lvl w:ilvl="0" w:tplc="FFFFFFFF">
      <w:start w:val="1"/>
      <w:numFmt w:val="lowerLetter"/>
      <w:lvlText w:val="%1."/>
      <w:lvlJc w:val="left"/>
      <w:pPr>
        <w:ind w:left="720" w:hanging="360"/>
      </w:pPr>
    </w:lvl>
    <w:lvl w:ilvl="1" w:tplc="0414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6" w15:restartNumberingAfterBreak="0">
    <w:nsid w:val="79916FF1"/>
    <w:multiLevelType w:val="multilevel"/>
    <w:tmpl w:val="FCE6AC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79947E31"/>
    <w:multiLevelType w:val="hybridMultilevel"/>
    <w:tmpl w:val="DEC01CD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79D82FD5"/>
    <w:multiLevelType w:val="multilevel"/>
    <w:tmpl w:val="ACF4AD4E"/>
    <w:lvl w:ilvl="0">
      <w:start w:val="1"/>
      <w:numFmt w:val="upperRoman"/>
      <w:lvlText w:val="%1."/>
      <w:lvlJc w:val="right"/>
      <w:pPr>
        <w:ind w:left="542" w:hanging="360"/>
      </w:pPr>
      <w:rPr>
        <w:b w:val="0"/>
      </w:rPr>
    </w:lvl>
    <w:lvl w:ilvl="1">
      <w:start w:val="1"/>
      <w:numFmt w:val="lowerRoman"/>
      <w:lvlText w:val="%2."/>
      <w:lvlJc w:val="right"/>
      <w:pPr>
        <w:ind w:left="1115" w:hanging="360"/>
      </w:pPr>
    </w:lvl>
    <w:lvl w:ilvl="2">
      <w:start w:val="1"/>
      <w:numFmt w:val="lowerRoman"/>
      <w:lvlText w:val="%3."/>
      <w:lvlJc w:val="right"/>
      <w:pPr>
        <w:ind w:left="1982" w:hanging="180"/>
      </w:pPr>
    </w:lvl>
    <w:lvl w:ilvl="3">
      <w:start w:val="1"/>
      <w:numFmt w:val="decimal"/>
      <w:lvlText w:val="%4."/>
      <w:lvlJc w:val="left"/>
      <w:pPr>
        <w:ind w:left="2702" w:hanging="360"/>
      </w:pPr>
    </w:lvl>
    <w:lvl w:ilvl="4">
      <w:start w:val="1"/>
      <w:numFmt w:val="lowerLetter"/>
      <w:lvlText w:val="%5."/>
      <w:lvlJc w:val="left"/>
      <w:pPr>
        <w:ind w:left="3422" w:hanging="360"/>
      </w:pPr>
    </w:lvl>
    <w:lvl w:ilvl="5">
      <w:start w:val="1"/>
      <w:numFmt w:val="lowerRoman"/>
      <w:lvlText w:val="%6."/>
      <w:lvlJc w:val="right"/>
      <w:pPr>
        <w:ind w:left="4142" w:hanging="180"/>
      </w:pPr>
    </w:lvl>
    <w:lvl w:ilvl="6">
      <w:start w:val="1"/>
      <w:numFmt w:val="decimal"/>
      <w:lvlText w:val="%7."/>
      <w:lvlJc w:val="left"/>
      <w:pPr>
        <w:ind w:left="4862" w:hanging="360"/>
      </w:pPr>
    </w:lvl>
    <w:lvl w:ilvl="7">
      <w:start w:val="1"/>
      <w:numFmt w:val="lowerLetter"/>
      <w:lvlText w:val="%8."/>
      <w:lvlJc w:val="left"/>
      <w:pPr>
        <w:ind w:left="5582" w:hanging="360"/>
      </w:pPr>
    </w:lvl>
    <w:lvl w:ilvl="8">
      <w:start w:val="1"/>
      <w:numFmt w:val="lowerRoman"/>
      <w:lvlText w:val="%9."/>
      <w:lvlJc w:val="right"/>
      <w:pPr>
        <w:ind w:left="6302" w:hanging="180"/>
      </w:pPr>
    </w:lvl>
  </w:abstractNum>
  <w:abstractNum w:abstractNumId="299" w15:restartNumberingAfterBreak="0">
    <w:nsid w:val="7A847C90"/>
    <w:multiLevelType w:val="multilevel"/>
    <w:tmpl w:val="98DE14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7B3165BD"/>
    <w:multiLevelType w:val="hybridMultilevel"/>
    <w:tmpl w:val="5BA2CEB6"/>
    <w:lvl w:ilvl="0" w:tplc="FFFFFFFF">
      <w:start w:val="1"/>
      <w:numFmt w:val="upperLetter"/>
      <w:lvlText w:val="%1."/>
      <w:lvlJc w:val="left"/>
      <w:pPr>
        <w:ind w:left="720" w:hanging="360"/>
      </w:pPr>
    </w:lvl>
    <w:lvl w:ilvl="1" w:tplc="FFFFFFFF">
      <w:start w:val="1"/>
      <w:numFmt w:val="lowerLetter"/>
      <w:lvlText w:val="%2."/>
      <w:lvlJc w:val="left"/>
      <w:pPr>
        <w:ind w:left="720" w:hanging="360"/>
      </w:pPr>
    </w:lvl>
    <w:lvl w:ilvl="2" w:tplc="FFFFFFFF" w:tentative="1">
      <w:start w:val="1"/>
      <w:numFmt w:val="lowerRoman"/>
      <w:lvlText w:val="%3."/>
      <w:lvlJc w:val="right"/>
      <w:pPr>
        <w:ind w:left="2160" w:hanging="180"/>
      </w:pPr>
    </w:lvl>
    <w:lvl w:ilvl="3" w:tplc="0414001B">
      <w:start w:val="1"/>
      <w:numFmt w:val="lowerRoman"/>
      <w:lvlText w:val="%4."/>
      <w:lvlJc w:val="right"/>
      <w:pPr>
        <w:ind w:left="1111"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1" w15:restartNumberingAfterBreak="0">
    <w:nsid w:val="7B941FE3"/>
    <w:multiLevelType w:val="hybridMultilevel"/>
    <w:tmpl w:val="4E7A0048"/>
    <w:lvl w:ilvl="0" w:tplc="FFFFFFFF">
      <w:start w:val="1"/>
      <w:numFmt w:val="upperLetter"/>
      <w:lvlText w:val="%1."/>
      <w:lvlJc w:val="left"/>
      <w:pPr>
        <w:ind w:left="720" w:hanging="360"/>
      </w:pPr>
    </w:lvl>
    <w:lvl w:ilvl="1" w:tplc="0414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2" w15:restartNumberingAfterBreak="0">
    <w:nsid w:val="7C146D65"/>
    <w:multiLevelType w:val="multilevel"/>
    <w:tmpl w:val="3C66A9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7C8F3B2A"/>
    <w:multiLevelType w:val="hybridMultilevel"/>
    <w:tmpl w:val="3B603802"/>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7C924F52"/>
    <w:multiLevelType w:val="hybridMultilevel"/>
    <w:tmpl w:val="3460AD36"/>
    <w:lvl w:ilvl="0" w:tplc="0414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5" w15:restartNumberingAfterBreak="0">
    <w:nsid w:val="7D8C4A6B"/>
    <w:multiLevelType w:val="hybridMultilevel"/>
    <w:tmpl w:val="4B7A18E2"/>
    <w:lvl w:ilvl="0" w:tplc="0414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6" w15:restartNumberingAfterBreak="0">
    <w:nsid w:val="7D980EF7"/>
    <w:multiLevelType w:val="hybridMultilevel"/>
    <w:tmpl w:val="99B2BD48"/>
    <w:lvl w:ilvl="0" w:tplc="04140019">
      <w:start w:val="1"/>
      <w:numFmt w:val="lowerLetter"/>
      <w:lvlText w:val="%1."/>
      <w:lvlJc w:val="left"/>
      <w:pPr>
        <w:ind w:left="1162" w:hanging="360"/>
      </w:pPr>
    </w:lvl>
    <w:lvl w:ilvl="1" w:tplc="08090019">
      <w:start w:val="1"/>
      <w:numFmt w:val="lowerLetter"/>
      <w:lvlText w:val="%2."/>
      <w:lvlJc w:val="left"/>
      <w:pPr>
        <w:ind w:left="1882" w:hanging="360"/>
      </w:pPr>
    </w:lvl>
    <w:lvl w:ilvl="2" w:tplc="0809001B" w:tentative="1">
      <w:start w:val="1"/>
      <w:numFmt w:val="lowerRoman"/>
      <w:lvlText w:val="%3."/>
      <w:lvlJc w:val="right"/>
      <w:pPr>
        <w:ind w:left="2602" w:hanging="180"/>
      </w:pPr>
    </w:lvl>
    <w:lvl w:ilvl="3" w:tplc="0809000F" w:tentative="1">
      <w:start w:val="1"/>
      <w:numFmt w:val="decimal"/>
      <w:lvlText w:val="%4."/>
      <w:lvlJc w:val="left"/>
      <w:pPr>
        <w:ind w:left="3322" w:hanging="360"/>
      </w:pPr>
    </w:lvl>
    <w:lvl w:ilvl="4" w:tplc="08090019" w:tentative="1">
      <w:start w:val="1"/>
      <w:numFmt w:val="lowerLetter"/>
      <w:lvlText w:val="%5."/>
      <w:lvlJc w:val="left"/>
      <w:pPr>
        <w:ind w:left="4042" w:hanging="360"/>
      </w:pPr>
    </w:lvl>
    <w:lvl w:ilvl="5" w:tplc="0809001B" w:tentative="1">
      <w:start w:val="1"/>
      <w:numFmt w:val="lowerRoman"/>
      <w:lvlText w:val="%6."/>
      <w:lvlJc w:val="right"/>
      <w:pPr>
        <w:ind w:left="4762" w:hanging="180"/>
      </w:pPr>
    </w:lvl>
    <w:lvl w:ilvl="6" w:tplc="0809000F" w:tentative="1">
      <w:start w:val="1"/>
      <w:numFmt w:val="decimal"/>
      <w:lvlText w:val="%7."/>
      <w:lvlJc w:val="left"/>
      <w:pPr>
        <w:ind w:left="5482" w:hanging="360"/>
      </w:pPr>
    </w:lvl>
    <w:lvl w:ilvl="7" w:tplc="08090019" w:tentative="1">
      <w:start w:val="1"/>
      <w:numFmt w:val="lowerLetter"/>
      <w:lvlText w:val="%8."/>
      <w:lvlJc w:val="left"/>
      <w:pPr>
        <w:ind w:left="6202" w:hanging="360"/>
      </w:pPr>
    </w:lvl>
    <w:lvl w:ilvl="8" w:tplc="0809001B" w:tentative="1">
      <w:start w:val="1"/>
      <w:numFmt w:val="lowerRoman"/>
      <w:lvlText w:val="%9."/>
      <w:lvlJc w:val="right"/>
      <w:pPr>
        <w:ind w:left="6922" w:hanging="180"/>
      </w:pPr>
    </w:lvl>
  </w:abstractNum>
  <w:abstractNum w:abstractNumId="307" w15:restartNumberingAfterBreak="0">
    <w:nsid w:val="7E9566B8"/>
    <w:multiLevelType w:val="singleLevel"/>
    <w:tmpl w:val="04090019"/>
    <w:lvl w:ilvl="0">
      <w:start w:val="1"/>
      <w:numFmt w:val="lowerLetter"/>
      <w:lvlText w:val="%1."/>
      <w:lvlJc w:val="left"/>
      <w:pPr>
        <w:ind w:left="720" w:hanging="360"/>
      </w:pPr>
    </w:lvl>
  </w:abstractNum>
  <w:abstractNum w:abstractNumId="308" w15:restartNumberingAfterBreak="0">
    <w:nsid w:val="7E9853BC"/>
    <w:multiLevelType w:val="multilevel"/>
    <w:tmpl w:val="A9B4DEF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96393532">
    <w:abstractNumId w:val="196"/>
  </w:num>
  <w:num w:numId="2" w16cid:durableId="1572542260">
    <w:abstractNumId w:val="278"/>
  </w:num>
  <w:num w:numId="3" w16cid:durableId="1788039749">
    <w:abstractNumId w:val="90"/>
  </w:num>
  <w:num w:numId="4" w16cid:durableId="223101080">
    <w:abstractNumId w:val="292"/>
  </w:num>
  <w:num w:numId="5" w16cid:durableId="1281647765">
    <w:abstractNumId w:val="275"/>
  </w:num>
  <w:num w:numId="6" w16cid:durableId="1058169213">
    <w:abstractNumId w:val="258"/>
  </w:num>
  <w:num w:numId="7" w16cid:durableId="2086296100">
    <w:abstractNumId w:val="103"/>
  </w:num>
  <w:num w:numId="8" w16cid:durableId="528569937">
    <w:abstractNumId w:val="233"/>
  </w:num>
  <w:num w:numId="9" w16cid:durableId="1575427826">
    <w:abstractNumId w:val="151"/>
  </w:num>
  <w:num w:numId="10" w16cid:durableId="1543321116">
    <w:abstractNumId w:val="15"/>
  </w:num>
  <w:num w:numId="11" w16cid:durableId="929434196">
    <w:abstractNumId w:val="105"/>
  </w:num>
  <w:num w:numId="12" w16cid:durableId="1769348637">
    <w:abstractNumId w:val="6"/>
  </w:num>
  <w:num w:numId="13" w16cid:durableId="1442262931">
    <w:abstractNumId w:val="214"/>
  </w:num>
  <w:num w:numId="14" w16cid:durableId="686441060">
    <w:abstractNumId w:val="153"/>
  </w:num>
  <w:num w:numId="15" w16cid:durableId="336806482">
    <w:abstractNumId w:val="128"/>
  </w:num>
  <w:num w:numId="16" w16cid:durableId="1192374560">
    <w:abstractNumId w:val="124"/>
  </w:num>
  <w:num w:numId="17" w16cid:durableId="1693413109">
    <w:abstractNumId w:val="114"/>
  </w:num>
  <w:num w:numId="18" w16cid:durableId="582571103">
    <w:abstractNumId w:val="65"/>
  </w:num>
  <w:num w:numId="19" w16cid:durableId="74910237">
    <w:abstractNumId w:val="164"/>
  </w:num>
  <w:num w:numId="20" w16cid:durableId="1538472827">
    <w:abstractNumId w:val="5"/>
  </w:num>
  <w:num w:numId="21" w16cid:durableId="566038731">
    <w:abstractNumId w:val="35"/>
  </w:num>
  <w:num w:numId="22" w16cid:durableId="1569537910">
    <w:abstractNumId w:val="17"/>
  </w:num>
  <w:num w:numId="23" w16cid:durableId="2066097172">
    <w:abstractNumId w:val="28"/>
  </w:num>
  <w:num w:numId="24" w16cid:durableId="2068331855">
    <w:abstractNumId w:val="181"/>
  </w:num>
  <w:num w:numId="25" w16cid:durableId="1968777635">
    <w:abstractNumId w:val="146"/>
  </w:num>
  <w:num w:numId="26" w16cid:durableId="348289228">
    <w:abstractNumId w:val="24"/>
  </w:num>
  <w:num w:numId="27" w16cid:durableId="2047170509">
    <w:abstractNumId w:val="244"/>
  </w:num>
  <w:num w:numId="28" w16cid:durableId="511453025">
    <w:abstractNumId w:val="261"/>
  </w:num>
  <w:num w:numId="29" w16cid:durableId="2121492704">
    <w:abstractNumId w:val="49"/>
  </w:num>
  <w:num w:numId="30" w16cid:durableId="1049375024">
    <w:abstractNumId w:val="87"/>
  </w:num>
  <w:num w:numId="31" w16cid:durableId="802234228">
    <w:abstractNumId w:val="40"/>
  </w:num>
  <w:num w:numId="32" w16cid:durableId="1961036167">
    <w:abstractNumId w:val="248"/>
  </w:num>
  <w:num w:numId="33" w16cid:durableId="74866873">
    <w:abstractNumId w:val="177"/>
  </w:num>
  <w:num w:numId="34" w16cid:durableId="1259634156">
    <w:abstractNumId w:val="187"/>
  </w:num>
  <w:num w:numId="35" w16cid:durableId="736519336">
    <w:abstractNumId w:val="308"/>
  </w:num>
  <w:num w:numId="36" w16cid:durableId="1938371174">
    <w:abstractNumId w:val="78"/>
  </w:num>
  <w:num w:numId="37" w16cid:durableId="2094161841">
    <w:abstractNumId w:val="295"/>
  </w:num>
  <w:num w:numId="38" w16cid:durableId="1970429387">
    <w:abstractNumId w:val="178"/>
  </w:num>
  <w:num w:numId="39" w16cid:durableId="1178928963">
    <w:abstractNumId w:val="9"/>
  </w:num>
  <w:num w:numId="40" w16cid:durableId="1707870727">
    <w:abstractNumId w:val="262"/>
  </w:num>
  <w:num w:numId="41" w16cid:durableId="88889897">
    <w:abstractNumId w:val="135"/>
  </w:num>
  <w:num w:numId="42" w16cid:durableId="756829707">
    <w:abstractNumId w:val="215"/>
  </w:num>
  <w:num w:numId="43" w16cid:durableId="1159611290">
    <w:abstractNumId w:val="98"/>
  </w:num>
  <w:num w:numId="44" w16cid:durableId="2018845116">
    <w:abstractNumId w:val="89"/>
  </w:num>
  <w:num w:numId="45" w16cid:durableId="116221137">
    <w:abstractNumId w:val="14"/>
  </w:num>
  <w:num w:numId="46" w16cid:durableId="1764521917">
    <w:abstractNumId w:val="39"/>
  </w:num>
  <w:num w:numId="47" w16cid:durableId="1904825530">
    <w:abstractNumId w:val="220"/>
  </w:num>
  <w:num w:numId="48" w16cid:durableId="1032536038">
    <w:abstractNumId w:val="256"/>
  </w:num>
  <w:num w:numId="49" w16cid:durableId="290937267">
    <w:abstractNumId w:val="163"/>
  </w:num>
  <w:num w:numId="50" w16cid:durableId="181095688">
    <w:abstractNumId w:val="280"/>
  </w:num>
  <w:num w:numId="51" w16cid:durableId="1330912577">
    <w:abstractNumId w:val="44"/>
  </w:num>
  <w:num w:numId="52" w16cid:durableId="1214736879">
    <w:abstractNumId w:val="161"/>
  </w:num>
  <w:num w:numId="53" w16cid:durableId="175269675">
    <w:abstractNumId w:val="76"/>
  </w:num>
  <w:num w:numId="54" w16cid:durableId="279919514">
    <w:abstractNumId w:val="211"/>
  </w:num>
  <w:num w:numId="55" w16cid:durableId="53704725">
    <w:abstractNumId w:val="59"/>
  </w:num>
  <w:num w:numId="56" w16cid:durableId="1216087451">
    <w:abstractNumId w:val="160"/>
  </w:num>
  <w:num w:numId="57" w16cid:durableId="243759278">
    <w:abstractNumId w:val="305"/>
  </w:num>
  <w:num w:numId="58" w16cid:durableId="1258751055">
    <w:abstractNumId w:val="12"/>
  </w:num>
  <w:num w:numId="59" w16cid:durableId="2093310758">
    <w:abstractNumId w:val="285"/>
  </w:num>
  <w:num w:numId="60" w16cid:durableId="106044644">
    <w:abstractNumId w:val="37"/>
  </w:num>
  <w:num w:numId="61" w16cid:durableId="1768696411">
    <w:abstractNumId w:val="51"/>
  </w:num>
  <w:num w:numId="62" w16cid:durableId="1760326197">
    <w:abstractNumId w:val="88"/>
  </w:num>
  <w:num w:numId="63" w16cid:durableId="1932932796">
    <w:abstractNumId w:val="107"/>
  </w:num>
  <w:num w:numId="64" w16cid:durableId="624041599">
    <w:abstractNumId w:val="2"/>
  </w:num>
  <w:num w:numId="65" w16cid:durableId="475268914">
    <w:abstractNumId w:val="273"/>
  </w:num>
  <w:num w:numId="66" w16cid:durableId="30736772">
    <w:abstractNumId w:val="166"/>
  </w:num>
  <w:num w:numId="67" w16cid:durableId="2098331924">
    <w:abstractNumId w:val="242"/>
  </w:num>
  <w:num w:numId="68" w16cid:durableId="1825510884">
    <w:abstractNumId w:val="85"/>
  </w:num>
  <w:num w:numId="69" w16cid:durableId="1410808393">
    <w:abstractNumId w:val="29"/>
  </w:num>
  <w:num w:numId="70" w16cid:durableId="401291400">
    <w:abstractNumId w:val="243"/>
  </w:num>
  <w:num w:numId="71" w16cid:durableId="1552033512">
    <w:abstractNumId w:val="274"/>
  </w:num>
  <w:num w:numId="72" w16cid:durableId="855772462">
    <w:abstractNumId w:val="139"/>
  </w:num>
  <w:num w:numId="73" w16cid:durableId="1914392726">
    <w:abstractNumId w:val="155"/>
  </w:num>
  <w:num w:numId="74" w16cid:durableId="799416145">
    <w:abstractNumId w:val="227"/>
  </w:num>
  <w:num w:numId="75" w16cid:durableId="610088726">
    <w:abstractNumId w:val="184"/>
  </w:num>
  <w:num w:numId="76" w16cid:durableId="1898935230">
    <w:abstractNumId w:val="140"/>
  </w:num>
  <w:num w:numId="77" w16cid:durableId="2088453693">
    <w:abstractNumId w:val="26"/>
  </w:num>
  <w:num w:numId="78" w16cid:durableId="1841500381">
    <w:abstractNumId w:val="293"/>
  </w:num>
  <w:num w:numId="79" w16cid:durableId="1172794051">
    <w:abstractNumId w:val="21"/>
  </w:num>
  <w:num w:numId="80" w16cid:durableId="83382347">
    <w:abstractNumId w:val="145"/>
  </w:num>
  <w:num w:numId="81" w16cid:durableId="414321644">
    <w:abstractNumId w:val="133"/>
  </w:num>
  <w:num w:numId="82" w16cid:durableId="892620790">
    <w:abstractNumId w:val="41"/>
  </w:num>
  <w:num w:numId="83" w16cid:durableId="1385254392">
    <w:abstractNumId w:val="75"/>
  </w:num>
  <w:num w:numId="84" w16cid:durableId="1236431781">
    <w:abstractNumId w:val="192"/>
  </w:num>
  <w:num w:numId="85" w16cid:durableId="1683163123">
    <w:abstractNumId w:val="290"/>
  </w:num>
  <w:num w:numId="86" w16cid:durableId="537938052">
    <w:abstractNumId w:val="212"/>
  </w:num>
  <w:num w:numId="87" w16cid:durableId="149835142">
    <w:abstractNumId w:val="74"/>
  </w:num>
  <w:num w:numId="88" w16cid:durableId="1265114988">
    <w:abstractNumId w:val="252"/>
  </w:num>
  <w:num w:numId="89" w16cid:durableId="56321313">
    <w:abstractNumId w:val="86"/>
  </w:num>
  <w:num w:numId="90" w16cid:durableId="143744426">
    <w:abstractNumId w:val="303"/>
  </w:num>
  <w:num w:numId="91" w16cid:durableId="947159037">
    <w:abstractNumId w:val="174"/>
  </w:num>
  <w:num w:numId="92" w16cid:durableId="627055553">
    <w:abstractNumId w:val="32"/>
  </w:num>
  <w:num w:numId="93" w16cid:durableId="503086972">
    <w:abstractNumId w:val="237"/>
  </w:num>
  <w:num w:numId="94" w16cid:durableId="202333437">
    <w:abstractNumId w:val="116"/>
  </w:num>
  <w:num w:numId="95" w16cid:durableId="75590578">
    <w:abstractNumId w:val="203"/>
  </w:num>
  <w:num w:numId="96" w16cid:durableId="415135056">
    <w:abstractNumId w:val="167"/>
  </w:num>
  <w:num w:numId="97" w16cid:durableId="1214582681">
    <w:abstractNumId w:val="267"/>
  </w:num>
  <w:num w:numId="98" w16cid:durableId="417601748">
    <w:abstractNumId w:val="121"/>
  </w:num>
  <w:num w:numId="99" w16cid:durableId="2029481045">
    <w:abstractNumId w:val="123"/>
  </w:num>
  <w:num w:numId="100" w16cid:durableId="1965694101">
    <w:abstractNumId w:val="301"/>
  </w:num>
  <w:num w:numId="101" w16cid:durableId="1407221707">
    <w:abstractNumId w:val="281"/>
  </w:num>
  <w:num w:numId="102" w16cid:durableId="1107505529">
    <w:abstractNumId w:val="300"/>
  </w:num>
  <w:num w:numId="103" w16cid:durableId="2052728980">
    <w:abstractNumId w:val="297"/>
  </w:num>
  <w:num w:numId="104" w16cid:durableId="348265105">
    <w:abstractNumId w:val="265"/>
  </w:num>
  <w:num w:numId="105" w16cid:durableId="1176459926">
    <w:abstractNumId w:val="93"/>
  </w:num>
  <w:num w:numId="106" w16cid:durableId="1348168734">
    <w:abstractNumId w:val="11"/>
  </w:num>
  <w:num w:numId="107" w16cid:durableId="968364373">
    <w:abstractNumId w:val="71"/>
  </w:num>
  <w:num w:numId="108" w16cid:durableId="1121607806">
    <w:abstractNumId w:val="0"/>
  </w:num>
  <w:num w:numId="109" w16cid:durableId="553932371">
    <w:abstractNumId w:val="72"/>
  </w:num>
  <w:num w:numId="110" w16cid:durableId="1360089625">
    <w:abstractNumId w:val="193"/>
  </w:num>
  <w:num w:numId="111" w16cid:durableId="230048552">
    <w:abstractNumId w:val="217"/>
  </w:num>
  <w:num w:numId="112" w16cid:durableId="140850184">
    <w:abstractNumId w:val="162"/>
  </w:num>
  <w:num w:numId="113" w16cid:durableId="1100028647">
    <w:abstractNumId w:val="106"/>
  </w:num>
  <w:num w:numId="114" w16cid:durableId="977144104">
    <w:abstractNumId w:val="223"/>
  </w:num>
  <w:num w:numId="115" w16cid:durableId="917596516">
    <w:abstractNumId w:val="102"/>
  </w:num>
  <w:num w:numId="116" w16cid:durableId="909927854">
    <w:abstractNumId w:val="304"/>
  </w:num>
  <w:num w:numId="117" w16cid:durableId="1211068555">
    <w:abstractNumId w:val="271"/>
  </w:num>
  <w:num w:numId="118" w16cid:durableId="731588458">
    <w:abstractNumId w:val="143"/>
  </w:num>
  <w:num w:numId="119" w16cid:durableId="1146437474">
    <w:abstractNumId w:val="56"/>
  </w:num>
  <w:num w:numId="120" w16cid:durableId="1712922765">
    <w:abstractNumId w:val="268"/>
  </w:num>
  <w:num w:numId="121" w16cid:durableId="2044205251">
    <w:abstractNumId w:val="157"/>
  </w:num>
  <w:num w:numId="122" w16cid:durableId="397173405">
    <w:abstractNumId w:val="13"/>
  </w:num>
  <w:num w:numId="123" w16cid:durableId="104812071">
    <w:abstractNumId w:val="60"/>
  </w:num>
  <w:num w:numId="124" w16cid:durableId="67461407">
    <w:abstractNumId w:val="159"/>
  </w:num>
  <w:num w:numId="125" w16cid:durableId="2008903485">
    <w:abstractNumId w:val="67"/>
  </w:num>
  <w:num w:numId="126" w16cid:durableId="1346328800">
    <w:abstractNumId w:val="63"/>
  </w:num>
  <w:num w:numId="127" w16cid:durableId="599870110">
    <w:abstractNumId w:val="7"/>
  </w:num>
  <w:num w:numId="128" w16cid:durableId="770200885">
    <w:abstractNumId w:val="50"/>
  </w:num>
  <w:num w:numId="129" w16cid:durableId="1874423274">
    <w:abstractNumId w:val="202"/>
  </w:num>
  <w:num w:numId="130" w16cid:durableId="1724138215">
    <w:abstractNumId w:val="136"/>
  </w:num>
  <w:num w:numId="131" w16cid:durableId="774445459">
    <w:abstractNumId w:val="288"/>
  </w:num>
  <w:num w:numId="132" w16cid:durableId="1874343102">
    <w:abstractNumId w:val="264"/>
  </w:num>
  <w:num w:numId="133" w16cid:durableId="1508978149">
    <w:abstractNumId w:val="254"/>
  </w:num>
  <w:num w:numId="134" w16cid:durableId="2071690687">
    <w:abstractNumId w:val="236"/>
  </w:num>
  <w:num w:numId="135" w16cid:durableId="1605461113">
    <w:abstractNumId w:val="43"/>
  </w:num>
  <w:num w:numId="136" w16cid:durableId="602956661">
    <w:abstractNumId w:val="270"/>
  </w:num>
  <w:num w:numId="137" w16cid:durableId="570232150">
    <w:abstractNumId w:val="195"/>
  </w:num>
  <w:num w:numId="138" w16cid:durableId="422802736">
    <w:abstractNumId w:val="156"/>
  </w:num>
  <w:num w:numId="139" w16cid:durableId="224880750">
    <w:abstractNumId w:val="104"/>
  </w:num>
  <w:num w:numId="140" w16cid:durableId="1647778473">
    <w:abstractNumId w:val="216"/>
  </w:num>
  <w:num w:numId="141" w16cid:durableId="604462236">
    <w:abstractNumId w:val="213"/>
  </w:num>
  <w:num w:numId="142" w16cid:durableId="741758417">
    <w:abstractNumId w:val="168"/>
  </w:num>
  <w:num w:numId="143" w16cid:durableId="703748979">
    <w:abstractNumId w:val="61"/>
  </w:num>
  <w:num w:numId="144" w16cid:durableId="526334547">
    <w:abstractNumId w:val="113"/>
  </w:num>
  <w:num w:numId="145" w16cid:durableId="52168067">
    <w:abstractNumId w:val="119"/>
  </w:num>
  <w:num w:numId="146" w16cid:durableId="877086930">
    <w:abstractNumId w:val="99"/>
  </w:num>
  <w:num w:numId="147" w16cid:durableId="833380035">
    <w:abstractNumId w:val="81"/>
  </w:num>
  <w:num w:numId="148" w16cid:durableId="1136795683">
    <w:abstractNumId w:val="138"/>
  </w:num>
  <w:num w:numId="149" w16cid:durableId="1268387614">
    <w:abstractNumId w:val="137"/>
  </w:num>
  <w:num w:numId="150" w16cid:durableId="1623726224">
    <w:abstractNumId w:val="127"/>
  </w:num>
  <w:num w:numId="151" w16cid:durableId="2075425350">
    <w:abstractNumId w:val="77"/>
  </w:num>
  <w:num w:numId="152" w16cid:durableId="1779594279">
    <w:abstractNumId w:val="205"/>
  </w:num>
  <w:num w:numId="153" w16cid:durableId="565072783">
    <w:abstractNumId w:val="250"/>
  </w:num>
  <w:num w:numId="154" w16cid:durableId="1373461545">
    <w:abstractNumId w:val="171"/>
  </w:num>
  <w:num w:numId="155" w16cid:durableId="874195547">
    <w:abstractNumId w:val="247"/>
  </w:num>
  <w:num w:numId="156" w16cid:durableId="299573572">
    <w:abstractNumId w:val="45"/>
  </w:num>
  <w:num w:numId="157" w16cid:durableId="321086294">
    <w:abstractNumId w:val="73"/>
  </w:num>
  <w:num w:numId="158" w16cid:durableId="670648247">
    <w:abstractNumId w:val="235"/>
  </w:num>
  <w:num w:numId="159" w16cid:durableId="1096942103">
    <w:abstractNumId w:val="259"/>
  </w:num>
  <w:num w:numId="160" w16cid:durableId="1111556903">
    <w:abstractNumId w:val="42"/>
  </w:num>
  <w:num w:numId="161" w16cid:durableId="1464468850">
    <w:abstractNumId w:val="287"/>
  </w:num>
  <w:num w:numId="162" w16cid:durableId="1097217945">
    <w:abstractNumId w:val="97"/>
  </w:num>
  <w:num w:numId="163" w16cid:durableId="1536039054">
    <w:abstractNumId w:val="16"/>
  </w:num>
  <w:num w:numId="164" w16cid:durableId="1301305897">
    <w:abstractNumId w:val="209"/>
  </w:num>
  <w:num w:numId="165" w16cid:durableId="254173351">
    <w:abstractNumId w:val="149"/>
  </w:num>
  <w:num w:numId="166" w16cid:durableId="352655106">
    <w:abstractNumId w:val="118"/>
  </w:num>
  <w:num w:numId="167" w16cid:durableId="1449660474">
    <w:abstractNumId w:val="263"/>
  </w:num>
  <w:num w:numId="168" w16cid:durableId="1177232429">
    <w:abstractNumId w:val="190"/>
  </w:num>
  <w:num w:numId="169" w16cid:durableId="1497957871">
    <w:abstractNumId w:val="276"/>
  </w:num>
  <w:num w:numId="170" w16cid:durableId="1663773526">
    <w:abstractNumId w:val="1"/>
  </w:num>
  <w:num w:numId="171" w16cid:durableId="916011804">
    <w:abstractNumId w:val="298"/>
  </w:num>
  <w:num w:numId="172" w16cid:durableId="1169101025">
    <w:abstractNumId w:val="210"/>
  </w:num>
  <w:num w:numId="173" w16cid:durableId="1731076721">
    <w:abstractNumId w:val="55"/>
  </w:num>
  <w:num w:numId="174" w16cid:durableId="1741440445">
    <w:abstractNumId w:val="239"/>
  </w:num>
  <w:num w:numId="175" w16cid:durableId="812525024">
    <w:abstractNumId w:val="294"/>
  </w:num>
  <w:num w:numId="176" w16cid:durableId="1055859876">
    <w:abstractNumId w:val="66"/>
  </w:num>
  <w:num w:numId="177" w16cid:durableId="1282423940">
    <w:abstractNumId w:val="169"/>
  </w:num>
  <w:num w:numId="178" w16cid:durableId="978532053">
    <w:abstractNumId w:val="224"/>
  </w:num>
  <w:num w:numId="179" w16cid:durableId="577592688">
    <w:abstractNumId w:val="180"/>
  </w:num>
  <w:num w:numId="180" w16cid:durableId="829831224">
    <w:abstractNumId w:val="296"/>
  </w:num>
  <w:num w:numId="181" w16cid:durableId="223948411">
    <w:abstractNumId w:val="122"/>
  </w:num>
  <w:num w:numId="182" w16cid:durableId="1733040332">
    <w:abstractNumId w:val="218"/>
  </w:num>
  <w:num w:numId="183" w16cid:durableId="1755055745">
    <w:abstractNumId w:val="131"/>
  </w:num>
  <w:num w:numId="184" w16cid:durableId="936331406">
    <w:abstractNumId w:val="110"/>
  </w:num>
  <w:num w:numId="185" w16cid:durableId="618071163">
    <w:abstractNumId w:val="62"/>
  </w:num>
  <w:num w:numId="186" w16cid:durableId="1743211443">
    <w:abstractNumId w:val="231"/>
  </w:num>
  <w:num w:numId="187" w16cid:durableId="1691373929">
    <w:abstractNumId w:val="185"/>
  </w:num>
  <w:num w:numId="188" w16cid:durableId="509564442">
    <w:abstractNumId w:val="183"/>
  </w:num>
  <w:num w:numId="189" w16cid:durableId="412438441">
    <w:abstractNumId w:val="284"/>
  </w:num>
  <w:num w:numId="190" w16cid:durableId="1841579068">
    <w:abstractNumId w:val="246"/>
  </w:num>
  <w:num w:numId="191" w16cid:durableId="974023221">
    <w:abstractNumId w:val="52"/>
  </w:num>
  <w:num w:numId="192" w16cid:durableId="1659191967">
    <w:abstractNumId w:val="79"/>
  </w:num>
  <w:num w:numId="193" w16cid:durableId="1035541152">
    <w:abstractNumId w:val="132"/>
  </w:num>
  <w:num w:numId="194" w16cid:durableId="2074623268">
    <w:abstractNumId w:val="54"/>
  </w:num>
  <w:num w:numId="195" w16cid:durableId="694428862">
    <w:abstractNumId w:val="200"/>
  </w:num>
  <w:num w:numId="196" w16cid:durableId="992493305">
    <w:abstractNumId w:val="70"/>
  </w:num>
  <w:num w:numId="197" w16cid:durableId="856236521">
    <w:abstractNumId w:val="117"/>
  </w:num>
  <w:num w:numId="198" w16cid:durableId="647899388">
    <w:abstractNumId w:val="201"/>
  </w:num>
  <w:num w:numId="199" w16cid:durableId="1495104991">
    <w:abstractNumId w:val="204"/>
  </w:num>
  <w:num w:numId="200" w16cid:durableId="404035564">
    <w:abstractNumId w:val="4"/>
  </w:num>
  <w:num w:numId="201" w16cid:durableId="83915664">
    <w:abstractNumId w:val="302"/>
  </w:num>
  <w:num w:numId="202" w16cid:durableId="928388934">
    <w:abstractNumId w:val="152"/>
  </w:num>
  <w:num w:numId="203" w16cid:durableId="1335765072">
    <w:abstractNumId w:val="120"/>
  </w:num>
  <w:num w:numId="204" w16cid:durableId="648902883">
    <w:abstractNumId w:val="46"/>
  </w:num>
  <w:num w:numId="205" w16cid:durableId="1282499188">
    <w:abstractNumId w:val="221"/>
  </w:num>
  <w:num w:numId="206" w16cid:durableId="1969892971">
    <w:abstractNumId w:val="307"/>
  </w:num>
  <w:num w:numId="207" w16cid:durableId="2086105052">
    <w:abstractNumId w:val="207"/>
  </w:num>
  <w:num w:numId="208" w16cid:durableId="412094256">
    <w:abstractNumId w:val="257"/>
  </w:num>
  <w:num w:numId="209" w16cid:durableId="1507935437">
    <w:abstractNumId w:val="80"/>
  </w:num>
  <w:num w:numId="210" w16cid:durableId="1787311026">
    <w:abstractNumId w:val="83"/>
  </w:num>
  <w:num w:numId="211" w16cid:durableId="1436242202">
    <w:abstractNumId w:val="176"/>
  </w:num>
  <w:num w:numId="212" w16cid:durableId="682365690">
    <w:abstractNumId w:val="69"/>
  </w:num>
  <w:num w:numId="213" w16cid:durableId="1991329210">
    <w:abstractNumId w:val="92"/>
  </w:num>
  <w:num w:numId="214" w16cid:durableId="1088650612">
    <w:abstractNumId w:val="158"/>
  </w:num>
  <w:num w:numId="215" w16cid:durableId="1100026938">
    <w:abstractNumId w:val="165"/>
  </w:num>
  <w:num w:numId="216" w16cid:durableId="906643972">
    <w:abstractNumId w:val="272"/>
  </w:num>
  <w:num w:numId="217" w16cid:durableId="2032759514">
    <w:abstractNumId w:val="23"/>
  </w:num>
  <w:num w:numId="218" w16cid:durableId="1293632095">
    <w:abstractNumId w:val="10"/>
  </w:num>
  <w:num w:numId="219" w16cid:durableId="320549095">
    <w:abstractNumId w:val="112"/>
  </w:num>
  <w:num w:numId="220" w16cid:durableId="1662391394">
    <w:abstractNumId w:val="144"/>
  </w:num>
  <w:num w:numId="221" w16cid:durableId="1842699079">
    <w:abstractNumId w:val="115"/>
  </w:num>
  <w:num w:numId="222" w16cid:durableId="1493175466">
    <w:abstractNumId w:val="147"/>
  </w:num>
  <w:num w:numId="223" w16cid:durableId="555550934">
    <w:abstractNumId w:val="291"/>
  </w:num>
  <w:num w:numId="224" w16cid:durableId="417101424">
    <w:abstractNumId w:val="101"/>
  </w:num>
  <w:num w:numId="225" w16cid:durableId="292252664">
    <w:abstractNumId w:val="130"/>
  </w:num>
  <w:num w:numId="226" w16cid:durableId="1346785211">
    <w:abstractNumId w:val="38"/>
  </w:num>
  <w:num w:numId="227" w16cid:durableId="776103003">
    <w:abstractNumId w:val="283"/>
  </w:num>
  <w:num w:numId="228" w16cid:durableId="377315481">
    <w:abstractNumId w:val="238"/>
  </w:num>
  <w:num w:numId="229" w16cid:durableId="1218471861">
    <w:abstractNumId w:val="19"/>
  </w:num>
  <w:num w:numId="230" w16cid:durableId="882212680">
    <w:abstractNumId w:val="172"/>
  </w:num>
  <w:num w:numId="231" w16cid:durableId="1555584809">
    <w:abstractNumId w:val="225"/>
  </w:num>
  <w:num w:numId="232" w16cid:durableId="757017493">
    <w:abstractNumId w:val="109"/>
  </w:num>
  <w:num w:numId="233" w16cid:durableId="217325832">
    <w:abstractNumId w:val="222"/>
  </w:num>
  <w:num w:numId="234" w16cid:durableId="364839745">
    <w:abstractNumId w:val="30"/>
  </w:num>
  <w:num w:numId="235" w16cid:durableId="1851945460">
    <w:abstractNumId w:val="25"/>
  </w:num>
  <w:num w:numId="236" w16cid:durableId="1349680359">
    <w:abstractNumId w:val="234"/>
  </w:num>
  <w:num w:numId="237" w16cid:durableId="374358568">
    <w:abstractNumId w:val="148"/>
  </w:num>
  <w:num w:numId="238" w16cid:durableId="264702441">
    <w:abstractNumId w:val="48"/>
  </w:num>
  <w:num w:numId="239" w16cid:durableId="1301302974">
    <w:abstractNumId w:val="232"/>
  </w:num>
  <w:num w:numId="240" w16cid:durableId="1700157873">
    <w:abstractNumId w:val="96"/>
  </w:num>
  <w:num w:numId="241" w16cid:durableId="571963680">
    <w:abstractNumId w:val="228"/>
  </w:num>
  <w:num w:numId="242" w16cid:durableId="313683337">
    <w:abstractNumId w:val="108"/>
  </w:num>
  <w:num w:numId="243" w16cid:durableId="1032072296">
    <w:abstractNumId w:val="94"/>
  </w:num>
  <w:num w:numId="244" w16cid:durableId="1985230301">
    <w:abstractNumId w:val="58"/>
  </w:num>
  <w:num w:numId="245" w16cid:durableId="640157606">
    <w:abstractNumId w:val="47"/>
  </w:num>
  <w:num w:numId="246" w16cid:durableId="1729067106">
    <w:abstractNumId w:val="170"/>
  </w:num>
  <w:num w:numId="247" w16cid:durableId="1306423585">
    <w:abstractNumId w:val="219"/>
  </w:num>
  <w:num w:numId="248" w16cid:durableId="938179955">
    <w:abstractNumId w:val="154"/>
  </w:num>
  <w:num w:numId="249" w16cid:durableId="396973830">
    <w:abstractNumId w:val="208"/>
  </w:num>
  <w:num w:numId="250" w16cid:durableId="1630816102">
    <w:abstractNumId w:val="18"/>
  </w:num>
  <w:num w:numId="251" w16cid:durableId="1714577705">
    <w:abstractNumId w:val="230"/>
  </w:num>
  <w:num w:numId="252" w16cid:durableId="577714630">
    <w:abstractNumId w:val="179"/>
  </w:num>
  <w:num w:numId="253" w16cid:durableId="968365847">
    <w:abstractNumId w:val="279"/>
  </w:num>
  <w:num w:numId="254" w16cid:durableId="757945508">
    <w:abstractNumId w:val="251"/>
  </w:num>
  <w:num w:numId="255" w16cid:durableId="61831447">
    <w:abstractNumId w:val="299"/>
  </w:num>
  <w:num w:numId="256" w16cid:durableId="736824341">
    <w:abstractNumId w:val="173"/>
  </w:num>
  <w:num w:numId="257" w16cid:durableId="82267048">
    <w:abstractNumId w:val="186"/>
  </w:num>
  <w:num w:numId="258" w16cid:durableId="2014263846">
    <w:abstractNumId w:val="289"/>
  </w:num>
  <w:num w:numId="259" w16cid:durableId="1205753811">
    <w:abstractNumId w:val="206"/>
  </w:num>
  <w:num w:numId="260" w16cid:durableId="127749126">
    <w:abstractNumId w:val="182"/>
  </w:num>
  <w:num w:numId="261" w16cid:durableId="1535657158">
    <w:abstractNumId w:val="286"/>
  </w:num>
  <w:num w:numId="262" w16cid:durableId="1724868057">
    <w:abstractNumId w:val="22"/>
  </w:num>
  <w:num w:numId="263" w16cid:durableId="2145271538">
    <w:abstractNumId w:val="188"/>
  </w:num>
  <w:num w:numId="264" w16cid:durableId="645623322">
    <w:abstractNumId w:val="68"/>
  </w:num>
  <w:num w:numId="265" w16cid:durableId="942494904">
    <w:abstractNumId w:val="95"/>
  </w:num>
  <w:num w:numId="266" w16cid:durableId="2051949417">
    <w:abstractNumId w:val="241"/>
  </w:num>
  <w:num w:numId="267" w16cid:durableId="2008433989">
    <w:abstractNumId w:val="125"/>
  </w:num>
  <w:num w:numId="268" w16cid:durableId="1408115233">
    <w:abstractNumId w:val="253"/>
  </w:num>
  <w:num w:numId="269" w16cid:durableId="876161506">
    <w:abstractNumId w:val="84"/>
  </w:num>
  <w:num w:numId="270" w16cid:durableId="260338671">
    <w:abstractNumId w:val="260"/>
  </w:num>
  <w:num w:numId="271" w16cid:durableId="454718952">
    <w:abstractNumId w:val="141"/>
  </w:num>
  <w:num w:numId="272" w16cid:durableId="1144160130">
    <w:abstractNumId w:val="240"/>
  </w:num>
  <w:num w:numId="273" w16cid:durableId="1576280439">
    <w:abstractNumId w:val="91"/>
  </w:num>
  <w:num w:numId="274" w16cid:durableId="1357152039">
    <w:abstractNumId w:val="111"/>
  </w:num>
  <w:num w:numId="275" w16cid:durableId="719213402">
    <w:abstractNumId w:val="189"/>
  </w:num>
  <w:num w:numId="276" w16cid:durableId="2050258904">
    <w:abstractNumId w:val="20"/>
  </w:num>
  <w:num w:numId="277" w16cid:durableId="1296595569">
    <w:abstractNumId w:val="82"/>
  </w:num>
  <w:num w:numId="278" w16cid:durableId="864097862">
    <w:abstractNumId w:val="255"/>
  </w:num>
  <w:num w:numId="279" w16cid:durableId="1120421815">
    <w:abstractNumId w:val="36"/>
  </w:num>
  <w:num w:numId="280" w16cid:durableId="1070151562">
    <w:abstractNumId w:val="129"/>
  </w:num>
  <w:num w:numId="281" w16cid:durableId="1139567658">
    <w:abstractNumId w:val="3"/>
  </w:num>
  <w:num w:numId="282" w16cid:durableId="486942327">
    <w:abstractNumId w:val="126"/>
  </w:num>
  <w:num w:numId="283" w16cid:durableId="838689376">
    <w:abstractNumId w:val="100"/>
  </w:num>
  <w:num w:numId="284" w16cid:durableId="1210875372">
    <w:abstractNumId w:val="8"/>
  </w:num>
  <w:num w:numId="285" w16cid:durableId="1222398429">
    <w:abstractNumId w:val="175"/>
  </w:num>
  <w:num w:numId="286" w16cid:durableId="1690521220">
    <w:abstractNumId w:val="266"/>
  </w:num>
  <w:num w:numId="287" w16cid:durableId="347877604">
    <w:abstractNumId w:val="197"/>
  </w:num>
  <w:num w:numId="288" w16cid:durableId="65807581">
    <w:abstractNumId w:val="249"/>
  </w:num>
  <w:num w:numId="289" w16cid:durableId="1541286320">
    <w:abstractNumId w:val="27"/>
  </w:num>
  <w:num w:numId="290" w16cid:durableId="843712567">
    <w:abstractNumId w:val="194"/>
  </w:num>
  <w:num w:numId="291" w16cid:durableId="2033456127">
    <w:abstractNumId w:val="191"/>
  </w:num>
  <w:num w:numId="292" w16cid:durableId="425812721">
    <w:abstractNumId w:val="31"/>
  </w:num>
  <w:num w:numId="293" w16cid:durableId="1462990121">
    <w:abstractNumId w:val="269"/>
  </w:num>
  <w:num w:numId="294" w16cid:durableId="1284382672">
    <w:abstractNumId w:val="134"/>
  </w:num>
  <w:num w:numId="295" w16cid:durableId="1043674639">
    <w:abstractNumId w:val="34"/>
  </w:num>
  <w:num w:numId="296" w16cid:durableId="1838882487">
    <w:abstractNumId w:val="33"/>
  </w:num>
  <w:num w:numId="297" w16cid:durableId="1154561671">
    <w:abstractNumId w:val="64"/>
  </w:num>
  <w:num w:numId="298" w16cid:durableId="372386043">
    <w:abstractNumId w:val="245"/>
  </w:num>
  <w:num w:numId="299" w16cid:durableId="2041085365">
    <w:abstractNumId w:val="226"/>
  </w:num>
  <w:num w:numId="300" w16cid:durableId="391973367">
    <w:abstractNumId w:val="282"/>
  </w:num>
  <w:num w:numId="301" w16cid:durableId="7486556">
    <w:abstractNumId w:val="198"/>
  </w:num>
  <w:num w:numId="302" w16cid:durableId="652831379">
    <w:abstractNumId w:val="199"/>
  </w:num>
  <w:num w:numId="303" w16cid:durableId="824591464">
    <w:abstractNumId w:val="53"/>
  </w:num>
  <w:num w:numId="304" w16cid:durableId="1184633262">
    <w:abstractNumId w:val="277"/>
  </w:num>
  <w:num w:numId="305" w16cid:durableId="780145026">
    <w:abstractNumId w:val="229"/>
  </w:num>
  <w:num w:numId="306" w16cid:durableId="66920279">
    <w:abstractNumId w:val="306"/>
  </w:num>
  <w:num w:numId="307" w16cid:durableId="1837989050">
    <w:abstractNumId w:val="150"/>
  </w:num>
  <w:num w:numId="308" w16cid:durableId="2128379856">
    <w:abstractNumId w:val="142"/>
  </w:num>
  <w:num w:numId="309" w16cid:durableId="440104337">
    <w:abstractNumId w:val="57"/>
  </w:num>
  <w:numIdMacAtCleanup w:val="3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PH" w:vendorID="64" w:dllVersion="0" w:nlCheck="1" w:checkStyle="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M0MrcwsDA3NbRU0lEKTi0uzszPAykwqQUANixEjywAAAA="/>
  </w:docVars>
  <w:rsids>
    <w:rsidRoot w:val="00CC2EAA"/>
    <w:rsid w:val="00000571"/>
    <w:rsid w:val="00000884"/>
    <w:rsid w:val="00000F09"/>
    <w:rsid w:val="000013B2"/>
    <w:rsid w:val="0000162E"/>
    <w:rsid w:val="00001D20"/>
    <w:rsid w:val="00001D6D"/>
    <w:rsid w:val="00002827"/>
    <w:rsid w:val="00002CA6"/>
    <w:rsid w:val="00002F9D"/>
    <w:rsid w:val="0000375F"/>
    <w:rsid w:val="000037C7"/>
    <w:rsid w:val="00003C65"/>
    <w:rsid w:val="00003D75"/>
    <w:rsid w:val="00003F97"/>
    <w:rsid w:val="0000501C"/>
    <w:rsid w:val="00005118"/>
    <w:rsid w:val="000054CF"/>
    <w:rsid w:val="000055C5"/>
    <w:rsid w:val="00005946"/>
    <w:rsid w:val="00005BE6"/>
    <w:rsid w:val="000064D2"/>
    <w:rsid w:val="00006663"/>
    <w:rsid w:val="000067E8"/>
    <w:rsid w:val="00006881"/>
    <w:rsid w:val="00006883"/>
    <w:rsid w:val="00006998"/>
    <w:rsid w:val="0000758C"/>
    <w:rsid w:val="00007C0C"/>
    <w:rsid w:val="00007CAF"/>
    <w:rsid w:val="0001041C"/>
    <w:rsid w:val="000113E3"/>
    <w:rsid w:val="0001183A"/>
    <w:rsid w:val="000119AE"/>
    <w:rsid w:val="000119EA"/>
    <w:rsid w:val="00011AEA"/>
    <w:rsid w:val="00011BC9"/>
    <w:rsid w:val="00011C22"/>
    <w:rsid w:val="00011E90"/>
    <w:rsid w:val="00012AC1"/>
    <w:rsid w:val="00012C38"/>
    <w:rsid w:val="00012DD9"/>
    <w:rsid w:val="000131A2"/>
    <w:rsid w:val="000131DE"/>
    <w:rsid w:val="0001322A"/>
    <w:rsid w:val="00013509"/>
    <w:rsid w:val="00013D14"/>
    <w:rsid w:val="0001419B"/>
    <w:rsid w:val="00014561"/>
    <w:rsid w:val="00014DB2"/>
    <w:rsid w:val="00014E0C"/>
    <w:rsid w:val="00014F16"/>
    <w:rsid w:val="00015025"/>
    <w:rsid w:val="0001545E"/>
    <w:rsid w:val="00015DAE"/>
    <w:rsid w:val="000166ED"/>
    <w:rsid w:val="00016EF0"/>
    <w:rsid w:val="0001745F"/>
    <w:rsid w:val="00017536"/>
    <w:rsid w:val="00017651"/>
    <w:rsid w:val="00017C51"/>
    <w:rsid w:val="00020149"/>
    <w:rsid w:val="00021516"/>
    <w:rsid w:val="00021A46"/>
    <w:rsid w:val="00021E35"/>
    <w:rsid w:val="0002205C"/>
    <w:rsid w:val="0002225B"/>
    <w:rsid w:val="00022E61"/>
    <w:rsid w:val="0002304A"/>
    <w:rsid w:val="00023BBE"/>
    <w:rsid w:val="0002402F"/>
    <w:rsid w:val="00024350"/>
    <w:rsid w:val="000243B8"/>
    <w:rsid w:val="00024900"/>
    <w:rsid w:val="00024CA3"/>
    <w:rsid w:val="00024E3F"/>
    <w:rsid w:val="000254F7"/>
    <w:rsid w:val="00025563"/>
    <w:rsid w:val="00025838"/>
    <w:rsid w:val="00025C69"/>
    <w:rsid w:val="000272A2"/>
    <w:rsid w:val="00027CC7"/>
    <w:rsid w:val="00027CE6"/>
    <w:rsid w:val="000306CF"/>
    <w:rsid w:val="00030A24"/>
    <w:rsid w:val="0003182B"/>
    <w:rsid w:val="00031AD2"/>
    <w:rsid w:val="00031E12"/>
    <w:rsid w:val="00032655"/>
    <w:rsid w:val="000328FE"/>
    <w:rsid w:val="00032D1B"/>
    <w:rsid w:val="00033674"/>
    <w:rsid w:val="00033AF4"/>
    <w:rsid w:val="00033D99"/>
    <w:rsid w:val="00033EC5"/>
    <w:rsid w:val="000346DB"/>
    <w:rsid w:val="00034820"/>
    <w:rsid w:val="0003517A"/>
    <w:rsid w:val="000356B7"/>
    <w:rsid w:val="0003576E"/>
    <w:rsid w:val="0003591B"/>
    <w:rsid w:val="0003598E"/>
    <w:rsid w:val="00036001"/>
    <w:rsid w:val="00036139"/>
    <w:rsid w:val="00036198"/>
    <w:rsid w:val="00036547"/>
    <w:rsid w:val="0003680F"/>
    <w:rsid w:val="00036953"/>
    <w:rsid w:val="00037053"/>
    <w:rsid w:val="00037A55"/>
    <w:rsid w:val="00037E6C"/>
    <w:rsid w:val="00040B51"/>
    <w:rsid w:val="00040F00"/>
    <w:rsid w:val="0004175B"/>
    <w:rsid w:val="000418BC"/>
    <w:rsid w:val="00041EC4"/>
    <w:rsid w:val="00041FB6"/>
    <w:rsid w:val="000422BF"/>
    <w:rsid w:val="0004327E"/>
    <w:rsid w:val="00043945"/>
    <w:rsid w:val="00043B1C"/>
    <w:rsid w:val="00043F48"/>
    <w:rsid w:val="00044267"/>
    <w:rsid w:val="000444F1"/>
    <w:rsid w:val="00044641"/>
    <w:rsid w:val="0004477F"/>
    <w:rsid w:val="00044E56"/>
    <w:rsid w:val="0004590C"/>
    <w:rsid w:val="00045B7B"/>
    <w:rsid w:val="00045C4A"/>
    <w:rsid w:val="00045CAF"/>
    <w:rsid w:val="00045D76"/>
    <w:rsid w:val="00045E7B"/>
    <w:rsid w:val="00045FE0"/>
    <w:rsid w:val="000460AA"/>
    <w:rsid w:val="00046437"/>
    <w:rsid w:val="0004673B"/>
    <w:rsid w:val="000469CB"/>
    <w:rsid w:val="00046F06"/>
    <w:rsid w:val="0004731C"/>
    <w:rsid w:val="00047506"/>
    <w:rsid w:val="000477A2"/>
    <w:rsid w:val="00047CAD"/>
    <w:rsid w:val="00047F24"/>
    <w:rsid w:val="00047F44"/>
    <w:rsid w:val="000513B6"/>
    <w:rsid w:val="00051E01"/>
    <w:rsid w:val="00051ECB"/>
    <w:rsid w:val="000520C2"/>
    <w:rsid w:val="0005257C"/>
    <w:rsid w:val="0005267D"/>
    <w:rsid w:val="00052F3F"/>
    <w:rsid w:val="000530AC"/>
    <w:rsid w:val="00053906"/>
    <w:rsid w:val="00053CBD"/>
    <w:rsid w:val="0005429E"/>
    <w:rsid w:val="000545D3"/>
    <w:rsid w:val="00054767"/>
    <w:rsid w:val="00054C42"/>
    <w:rsid w:val="00055169"/>
    <w:rsid w:val="000551F4"/>
    <w:rsid w:val="0005533E"/>
    <w:rsid w:val="0005543E"/>
    <w:rsid w:val="0005585E"/>
    <w:rsid w:val="00055EBA"/>
    <w:rsid w:val="00056347"/>
    <w:rsid w:val="00056CA6"/>
    <w:rsid w:val="00056F9B"/>
    <w:rsid w:val="00057206"/>
    <w:rsid w:val="00057641"/>
    <w:rsid w:val="000577F8"/>
    <w:rsid w:val="000603CD"/>
    <w:rsid w:val="000607D9"/>
    <w:rsid w:val="00060847"/>
    <w:rsid w:val="00060A57"/>
    <w:rsid w:val="00060FD9"/>
    <w:rsid w:val="0006122A"/>
    <w:rsid w:val="00061312"/>
    <w:rsid w:val="000616EA"/>
    <w:rsid w:val="0006177D"/>
    <w:rsid w:val="0006185F"/>
    <w:rsid w:val="00062620"/>
    <w:rsid w:val="00062718"/>
    <w:rsid w:val="00062A71"/>
    <w:rsid w:val="00062DD0"/>
    <w:rsid w:val="00062EF1"/>
    <w:rsid w:val="00063077"/>
    <w:rsid w:val="0006313F"/>
    <w:rsid w:val="0006320E"/>
    <w:rsid w:val="0006343A"/>
    <w:rsid w:val="000643B9"/>
    <w:rsid w:val="0006477C"/>
    <w:rsid w:val="00064E35"/>
    <w:rsid w:val="000654E6"/>
    <w:rsid w:val="00065658"/>
    <w:rsid w:val="00065B35"/>
    <w:rsid w:val="00065B79"/>
    <w:rsid w:val="00065CA0"/>
    <w:rsid w:val="00065D23"/>
    <w:rsid w:val="00065DF5"/>
    <w:rsid w:val="000661D3"/>
    <w:rsid w:val="00067050"/>
    <w:rsid w:val="0006748C"/>
    <w:rsid w:val="000675A5"/>
    <w:rsid w:val="000678E7"/>
    <w:rsid w:val="00070000"/>
    <w:rsid w:val="0007017F"/>
    <w:rsid w:val="00070403"/>
    <w:rsid w:val="00070560"/>
    <w:rsid w:val="00070820"/>
    <w:rsid w:val="00071199"/>
    <w:rsid w:val="000713D1"/>
    <w:rsid w:val="0007193D"/>
    <w:rsid w:val="00071981"/>
    <w:rsid w:val="00071A42"/>
    <w:rsid w:val="0007227B"/>
    <w:rsid w:val="00072336"/>
    <w:rsid w:val="0007241B"/>
    <w:rsid w:val="000726E8"/>
    <w:rsid w:val="00072F90"/>
    <w:rsid w:val="00072FB2"/>
    <w:rsid w:val="00072FEC"/>
    <w:rsid w:val="00073358"/>
    <w:rsid w:val="00073403"/>
    <w:rsid w:val="00073584"/>
    <w:rsid w:val="0007382E"/>
    <w:rsid w:val="00073D94"/>
    <w:rsid w:val="00073DAF"/>
    <w:rsid w:val="00073E19"/>
    <w:rsid w:val="00073EDC"/>
    <w:rsid w:val="00073F03"/>
    <w:rsid w:val="00074451"/>
    <w:rsid w:val="00074595"/>
    <w:rsid w:val="00074833"/>
    <w:rsid w:val="0007494B"/>
    <w:rsid w:val="00074B88"/>
    <w:rsid w:val="00074C64"/>
    <w:rsid w:val="00074F5A"/>
    <w:rsid w:val="0007585F"/>
    <w:rsid w:val="00075B72"/>
    <w:rsid w:val="00075B9A"/>
    <w:rsid w:val="00075EB5"/>
    <w:rsid w:val="000762DC"/>
    <w:rsid w:val="000764EC"/>
    <w:rsid w:val="00076AD4"/>
    <w:rsid w:val="00076D97"/>
    <w:rsid w:val="00076E44"/>
    <w:rsid w:val="000771CF"/>
    <w:rsid w:val="00077685"/>
    <w:rsid w:val="00077BBD"/>
    <w:rsid w:val="00080557"/>
    <w:rsid w:val="0008085D"/>
    <w:rsid w:val="00081083"/>
    <w:rsid w:val="00082422"/>
    <w:rsid w:val="0008250D"/>
    <w:rsid w:val="00082564"/>
    <w:rsid w:val="000828BF"/>
    <w:rsid w:val="00082936"/>
    <w:rsid w:val="00082A0D"/>
    <w:rsid w:val="00082B94"/>
    <w:rsid w:val="00082EA2"/>
    <w:rsid w:val="00082FA7"/>
    <w:rsid w:val="0008313F"/>
    <w:rsid w:val="00083207"/>
    <w:rsid w:val="000832D0"/>
    <w:rsid w:val="0008378B"/>
    <w:rsid w:val="00083854"/>
    <w:rsid w:val="00083F83"/>
    <w:rsid w:val="000841AB"/>
    <w:rsid w:val="0008445C"/>
    <w:rsid w:val="00084BBD"/>
    <w:rsid w:val="00084C54"/>
    <w:rsid w:val="00084C75"/>
    <w:rsid w:val="000852FA"/>
    <w:rsid w:val="00085470"/>
    <w:rsid w:val="00085C73"/>
    <w:rsid w:val="00085EEF"/>
    <w:rsid w:val="000861FF"/>
    <w:rsid w:val="000863E0"/>
    <w:rsid w:val="00086615"/>
    <w:rsid w:val="00086CEE"/>
    <w:rsid w:val="00087508"/>
    <w:rsid w:val="00087952"/>
    <w:rsid w:val="00087DC4"/>
    <w:rsid w:val="00090439"/>
    <w:rsid w:val="00090B46"/>
    <w:rsid w:val="0009116C"/>
    <w:rsid w:val="00091170"/>
    <w:rsid w:val="000913EA"/>
    <w:rsid w:val="00091645"/>
    <w:rsid w:val="000918E5"/>
    <w:rsid w:val="00091ED4"/>
    <w:rsid w:val="000921E4"/>
    <w:rsid w:val="00092351"/>
    <w:rsid w:val="00093137"/>
    <w:rsid w:val="00093167"/>
    <w:rsid w:val="00093724"/>
    <w:rsid w:val="0009377A"/>
    <w:rsid w:val="00093EDC"/>
    <w:rsid w:val="00093F92"/>
    <w:rsid w:val="000940E9"/>
    <w:rsid w:val="0009417A"/>
    <w:rsid w:val="00094821"/>
    <w:rsid w:val="00094947"/>
    <w:rsid w:val="0009498A"/>
    <w:rsid w:val="00094E69"/>
    <w:rsid w:val="00095142"/>
    <w:rsid w:val="00095222"/>
    <w:rsid w:val="00095C5A"/>
    <w:rsid w:val="00095EA7"/>
    <w:rsid w:val="00096F37"/>
    <w:rsid w:val="0009728B"/>
    <w:rsid w:val="000974B5"/>
    <w:rsid w:val="0009785E"/>
    <w:rsid w:val="00097B71"/>
    <w:rsid w:val="00097E70"/>
    <w:rsid w:val="00097EB3"/>
    <w:rsid w:val="000A02E2"/>
    <w:rsid w:val="000A090A"/>
    <w:rsid w:val="000A0A68"/>
    <w:rsid w:val="000A0AB2"/>
    <w:rsid w:val="000A0ED5"/>
    <w:rsid w:val="000A0EFD"/>
    <w:rsid w:val="000A15AD"/>
    <w:rsid w:val="000A1A3F"/>
    <w:rsid w:val="000A2D01"/>
    <w:rsid w:val="000A3075"/>
    <w:rsid w:val="000A3112"/>
    <w:rsid w:val="000A3CA9"/>
    <w:rsid w:val="000A4688"/>
    <w:rsid w:val="000A4946"/>
    <w:rsid w:val="000A4C31"/>
    <w:rsid w:val="000A4DEC"/>
    <w:rsid w:val="000A4ED6"/>
    <w:rsid w:val="000A4F2F"/>
    <w:rsid w:val="000A4FD3"/>
    <w:rsid w:val="000A5A64"/>
    <w:rsid w:val="000A5AE2"/>
    <w:rsid w:val="000A5FF3"/>
    <w:rsid w:val="000A6496"/>
    <w:rsid w:val="000A656C"/>
    <w:rsid w:val="000A68DA"/>
    <w:rsid w:val="000A716F"/>
    <w:rsid w:val="000A71F8"/>
    <w:rsid w:val="000A74B1"/>
    <w:rsid w:val="000A74EA"/>
    <w:rsid w:val="000A7670"/>
    <w:rsid w:val="000A76A5"/>
    <w:rsid w:val="000B00C3"/>
    <w:rsid w:val="000B032E"/>
    <w:rsid w:val="000B04E2"/>
    <w:rsid w:val="000B06CA"/>
    <w:rsid w:val="000B082A"/>
    <w:rsid w:val="000B0889"/>
    <w:rsid w:val="000B08B7"/>
    <w:rsid w:val="000B0AE7"/>
    <w:rsid w:val="000B0D9F"/>
    <w:rsid w:val="000B0FE7"/>
    <w:rsid w:val="000B15F9"/>
    <w:rsid w:val="000B244F"/>
    <w:rsid w:val="000B25D8"/>
    <w:rsid w:val="000B264C"/>
    <w:rsid w:val="000B284D"/>
    <w:rsid w:val="000B2A47"/>
    <w:rsid w:val="000B2C00"/>
    <w:rsid w:val="000B3121"/>
    <w:rsid w:val="000B36AA"/>
    <w:rsid w:val="000B3BC6"/>
    <w:rsid w:val="000B4B27"/>
    <w:rsid w:val="000B4C41"/>
    <w:rsid w:val="000B4F47"/>
    <w:rsid w:val="000B513D"/>
    <w:rsid w:val="000B5250"/>
    <w:rsid w:val="000B5319"/>
    <w:rsid w:val="000B5662"/>
    <w:rsid w:val="000B5A18"/>
    <w:rsid w:val="000B5D88"/>
    <w:rsid w:val="000B5F37"/>
    <w:rsid w:val="000B60BE"/>
    <w:rsid w:val="000B730E"/>
    <w:rsid w:val="000B74FE"/>
    <w:rsid w:val="000C0CC4"/>
    <w:rsid w:val="000C0F4B"/>
    <w:rsid w:val="000C1821"/>
    <w:rsid w:val="000C1952"/>
    <w:rsid w:val="000C2147"/>
    <w:rsid w:val="000C2289"/>
    <w:rsid w:val="000C232B"/>
    <w:rsid w:val="000C2482"/>
    <w:rsid w:val="000C28C0"/>
    <w:rsid w:val="000C2A7B"/>
    <w:rsid w:val="000C2CDF"/>
    <w:rsid w:val="000C2D7C"/>
    <w:rsid w:val="000C2DBF"/>
    <w:rsid w:val="000C31A9"/>
    <w:rsid w:val="000C3999"/>
    <w:rsid w:val="000C399D"/>
    <w:rsid w:val="000C3C42"/>
    <w:rsid w:val="000C3E6E"/>
    <w:rsid w:val="000C40CE"/>
    <w:rsid w:val="000C4430"/>
    <w:rsid w:val="000C481A"/>
    <w:rsid w:val="000C4824"/>
    <w:rsid w:val="000C4A74"/>
    <w:rsid w:val="000C4D27"/>
    <w:rsid w:val="000C4D5C"/>
    <w:rsid w:val="000C5BD4"/>
    <w:rsid w:val="000C6217"/>
    <w:rsid w:val="000C62EF"/>
    <w:rsid w:val="000C6BC1"/>
    <w:rsid w:val="000C6FB9"/>
    <w:rsid w:val="000C7032"/>
    <w:rsid w:val="000C727A"/>
    <w:rsid w:val="000C73E4"/>
    <w:rsid w:val="000C7DD8"/>
    <w:rsid w:val="000D03B8"/>
    <w:rsid w:val="000D07CA"/>
    <w:rsid w:val="000D08DA"/>
    <w:rsid w:val="000D0CE7"/>
    <w:rsid w:val="000D1189"/>
    <w:rsid w:val="000D152F"/>
    <w:rsid w:val="000D154A"/>
    <w:rsid w:val="000D168E"/>
    <w:rsid w:val="000D180B"/>
    <w:rsid w:val="000D188B"/>
    <w:rsid w:val="000D1ACE"/>
    <w:rsid w:val="000D1BAD"/>
    <w:rsid w:val="000D1C3C"/>
    <w:rsid w:val="000D2981"/>
    <w:rsid w:val="000D2A06"/>
    <w:rsid w:val="000D2B6C"/>
    <w:rsid w:val="000D2D50"/>
    <w:rsid w:val="000D2E5B"/>
    <w:rsid w:val="000D3C5E"/>
    <w:rsid w:val="000D3C72"/>
    <w:rsid w:val="000D4249"/>
    <w:rsid w:val="000D473A"/>
    <w:rsid w:val="000D4770"/>
    <w:rsid w:val="000D478C"/>
    <w:rsid w:val="000D4A4E"/>
    <w:rsid w:val="000D4C7B"/>
    <w:rsid w:val="000D4D48"/>
    <w:rsid w:val="000D4FB0"/>
    <w:rsid w:val="000D5036"/>
    <w:rsid w:val="000D563C"/>
    <w:rsid w:val="000D5944"/>
    <w:rsid w:val="000D5D20"/>
    <w:rsid w:val="000D63CE"/>
    <w:rsid w:val="000D65DF"/>
    <w:rsid w:val="000D664D"/>
    <w:rsid w:val="000D6665"/>
    <w:rsid w:val="000D6A19"/>
    <w:rsid w:val="000D7295"/>
    <w:rsid w:val="000D741A"/>
    <w:rsid w:val="000D7A02"/>
    <w:rsid w:val="000D7F6B"/>
    <w:rsid w:val="000E03D5"/>
    <w:rsid w:val="000E03F7"/>
    <w:rsid w:val="000E04CC"/>
    <w:rsid w:val="000E1BAC"/>
    <w:rsid w:val="000E1C94"/>
    <w:rsid w:val="000E2962"/>
    <w:rsid w:val="000E2F91"/>
    <w:rsid w:val="000E330B"/>
    <w:rsid w:val="000E3371"/>
    <w:rsid w:val="000E40FA"/>
    <w:rsid w:val="000E42F3"/>
    <w:rsid w:val="000E43DD"/>
    <w:rsid w:val="000E45F6"/>
    <w:rsid w:val="000E483E"/>
    <w:rsid w:val="000E507E"/>
    <w:rsid w:val="000E516E"/>
    <w:rsid w:val="000E51FA"/>
    <w:rsid w:val="000E54E5"/>
    <w:rsid w:val="000E5E49"/>
    <w:rsid w:val="000E5EB3"/>
    <w:rsid w:val="000E6663"/>
    <w:rsid w:val="000E6AA0"/>
    <w:rsid w:val="000E7F4E"/>
    <w:rsid w:val="000F024F"/>
    <w:rsid w:val="000F0423"/>
    <w:rsid w:val="000F099D"/>
    <w:rsid w:val="000F0ABE"/>
    <w:rsid w:val="000F0C26"/>
    <w:rsid w:val="000F16E0"/>
    <w:rsid w:val="000F1838"/>
    <w:rsid w:val="000F1A6F"/>
    <w:rsid w:val="000F1BFB"/>
    <w:rsid w:val="000F1D38"/>
    <w:rsid w:val="000F1EC9"/>
    <w:rsid w:val="000F1FAA"/>
    <w:rsid w:val="000F206F"/>
    <w:rsid w:val="000F226E"/>
    <w:rsid w:val="000F296C"/>
    <w:rsid w:val="000F29BB"/>
    <w:rsid w:val="000F2BCB"/>
    <w:rsid w:val="000F2C73"/>
    <w:rsid w:val="000F2D4D"/>
    <w:rsid w:val="000F3336"/>
    <w:rsid w:val="000F3ACB"/>
    <w:rsid w:val="000F3C0B"/>
    <w:rsid w:val="000F3FB6"/>
    <w:rsid w:val="000F41FD"/>
    <w:rsid w:val="000F4433"/>
    <w:rsid w:val="000F4A2D"/>
    <w:rsid w:val="000F4BD6"/>
    <w:rsid w:val="000F5079"/>
    <w:rsid w:val="000F5245"/>
    <w:rsid w:val="000F5572"/>
    <w:rsid w:val="000F5848"/>
    <w:rsid w:val="000F5A58"/>
    <w:rsid w:val="000F5C2C"/>
    <w:rsid w:val="000F5F2D"/>
    <w:rsid w:val="000F5F73"/>
    <w:rsid w:val="000F6119"/>
    <w:rsid w:val="000F68CF"/>
    <w:rsid w:val="000F6973"/>
    <w:rsid w:val="000F6D74"/>
    <w:rsid w:val="000F6ED5"/>
    <w:rsid w:val="000F743F"/>
    <w:rsid w:val="000F753D"/>
    <w:rsid w:val="000F75D5"/>
    <w:rsid w:val="000F75F0"/>
    <w:rsid w:val="000F7BD0"/>
    <w:rsid w:val="000F7CCE"/>
    <w:rsid w:val="000F7EF0"/>
    <w:rsid w:val="001000D4"/>
    <w:rsid w:val="00100174"/>
    <w:rsid w:val="0010022D"/>
    <w:rsid w:val="00100667"/>
    <w:rsid w:val="00100754"/>
    <w:rsid w:val="001009C9"/>
    <w:rsid w:val="00100C86"/>
    <w:rsid w:val="00101179"/>
    <w:rsid w:val="0010137A"/>
    <w:rsid w:val="00101609"/>
    <w:rsid w:val="00101A06"/>
    <w:rsid w:val="0010210E"/>
    <w:rsid w:val="0010214A"/>
    <w:rsid w:val="00102A67"/>
    <w:rsid w:val="00102C54"/>
    <w:rsid w:val="00102F6D"/>
    <w:rsid w:val="00103B95"/>
    <w:rsid w:val="00103F80"/>
    <w:rsid w:val="001042A9"/>
    <w:rsid w:val="00104E75"/>
    <w:rsid w:val="0010551E"/>
    <w:rsid w:val="00105537"/>
    <w:rsid w:val="00105676"/>
    <w:rsid w:val="001056EB"/>
    <w:rsid w:val="0010591B"/>
    <w:rsid w:val="0010597B"/>
    <w:rsid w:val="001060E2"/>
    <w:rsid w:val="001061EF"/>
    <w:rsid w:val="0010657A"/>
    <w:rsid w:val="00106908"/>
    <w:rsid w:val="00106FB2"/>
    <w:rsid w:val="0010714F"/>
    <w:rsid w:val="00107ABC"/>
    <w:rsid w:val="00107BCA"/>
    <w:rsid w:val="0011011D"/>
    <w:rsid w:val="001102A2"/>
    <w:rsid w:val="001102B9"/>
    <w:rsid w:val="0011064B"/>
    <w:rsid w:val="0011078C"/>
    <w:rsid w:val="00110DAA"/>
    <w:rsid w:val="00111342"/>
    <w:rsid w:val="00111ACE"/>
    <w:rsid w:val="00111BC8"/>
    <w:rsid w:val="00111EB1"/>
    <w:rsid w:val="0011269E"/>
    <w:rsid w:val="00112A47"/>
    <w:rsid w:val="00112B86"/>
    <w:rsid w:val="00112EAE"/>
    <w:rsid w:val="0011318A"/>
    <w:rsid w:val="0011342E"/>
    <w:rsid w:val="001136D3"/>
    <w:rsid w:val="001138F7"/>
    <w:rsid w:val="00113FE7"/>
    <w:rsid w:val="001148EF"/>
    <w:rsid w:val="001162D2"/>
    <w:rsid w:val="0011637F"/>
    <w:rsid w:val="00116464"/>
    <w:rsid w:val="001167FA"/>
    <w:rsid w:val="00116B2F"/>
    <w:rsid w:val="00116D54"/>
    <w:rsid w:val="00116DA3"/>
    <w:rsid w:val="0011754B"/>
    <w:rsid w:val="00117633"/>
    <w:rsid w:val="0011771E"/>
    <w:rsid w:val="00117872"/>
    <w:rsid w:val="0012036F"/>
    <w:rsid w:val="001203CE"/>
    <w:rsid w:val="0012095A"/>
    <w:rsid w:val="00120AC2"/>
    <w:rsid w:val="00121000"/>
    <w:rsid w:val="00121456"/>
    <w:rsid w:val="00121A73"/>
    <w:rsid w:val="001220AE"/>
    <w:rsid w:val="001220D8"/>
    <w:rsid w:val="001220E1"/>
    <w:rsid w:val="0012225E"/>
    <w:rsid w:val="0012287B"/>
    <w:rsid w:val="00122915"/>
    <w:rsid w:val="00122D78"/>
    <w:rsid w:val="00122EB9"/>
    <w:rsid w:val="001233C0"/>
    <w:rsid w:val="00123902"/>
    <w:rsid w:val="00123A17"/>
    <w:rsid w:val="00123A2A"/>
    <w:rsid w:val="00123A98"/>
    <w:rsid w:val="00124794"/>
    <w:rsid w:val="00124B8B"/>
    <w:rsid w:val="00124C9B"/>
    <w:rsid w:val="00124DE9"/>
    <w:rsid w:val="0012538B"/>
    <w:rsid w:val="00126406"/>
    <w:rsid w:val="00126439"/>
    <w:rsid w:val="0012694E"/>
    <w:rsid w:val="00126A30"/>
    <w:rsid w:val="00126E97"/>
    <w:rsid w:val="00127026"/>
    <w:rsid w:val="00127BFD"/>
    <w:rsid w:val="00130175"/>
    <w:rsid w:val="00130434"/>
    <w:rsid w:val="00130693"/>
    <w:rsid w:val="00130911"/>
    <w:rsid w:val="00130B82"/>
    <w:rsid w:val="00130DEC"/>
    <w:rsid w:val="00130E99"/>
    <w:rsid w:val="00131370"/>
    <w:rsid w:val="00131555"/>
    <w:rsid w:val="001322EC"/>
    <w:rsid w:val="00132704"/>
    <w:rsid w:val="00132934"/>
    <w:rsid w:val="0013300E"/>
    <w:rsid w:val="0013325F"/>
    <w:rsid w:val="00133528"/>
    <w:rsid w:val="00133ABC"/>
    <w:rsid w:val="00133F55"/>
    <w:rsid w:val="0013415B"/>
    <w:rsid w:val="00134240"/>
    <w:rsid w:val="00134B8C"/>
    <w:rsid w:val="001357B5"/>
    <w:rsid w:val="0013647B"/>
    <w:rsid w:val="00136A80"/>
    <w:rsid w:val="00136D19"/>
    <w:rsid w:val="00136DB1"/>
    <w:rsid w:val="001376D8"/>
    <w:rsid w:val="00137872"/>
    <w:rsid w:val="001379E2"/>
    <w:rsid w:val="00137B29"/>
    <w:rsid w:val="00137B67"/>
    <w:rsid w:val="00140339"/>
    <w:rsid w:val="001405C9"/>
    <w:rsid w:val="00140BC8"/>
    <w:rsid w:val="001410CF"/>
    <w:rsid w:val="00141788"/>
    <w:rsid w:val="00141AFB"/>
    <w:rsid w:val="00141EB1"/>
    <w:rsid w:val="001420FB"/>
    <w:rsid w:val="00142615"/>
    <w:rsid w:val="001428B0"/>
    <w:rsid w:val="00142F26"/>
    <w:rsid w:val="0014350C"/>
    <w:rsid w:val="001435A0"/>
    <w:rsid w:val="00143D25"/>
    <w:rsid w:val="00143DA7"/>
    <w:rsid w:val="001447D2"/>
    <w:rsid w:val="00144C75"/>
    <w:rsid w:val="001454A0"/>
    <w:rsid w:val="001456DD"/>
    <w:rsid w:val="00145828"/>
    <w:rsid w:val="00146660"/>
    <w:rsid w:val="0014699D"/>
    <w:rsid w:val="00146A17"/>
    <w:rsid w:val="001473BE"/>
    <w:rsid w:val="00147C72"/>
    <w:rsid w:val="001502ED"/>
    <w:rsid w:val="0015085C"/>
    <w:rsid w:val="00150F42"/>
    <w:rsid w:val="00150FCF"/>
    <w:rsid w:val="0015129E"/>
    <w:rsid w:val="0015167D"/>
    <w:rsid w:val="0015191D"/>
    <w:rsid w:val="00151EAC"/>
    <w:rsid w:val="00152140"/>
    <w:rsid w:val="00152B2A"/>
    <w:rsid w:val="00152E06"/>
    <w:rsid w:val="00152F1A"/>
    <w:rsid w:val="001531EE"/>
    <w:rsid w:val="0015331F"/>
    <w:rsid w:val="00153A2D"/>
    <w:rsid w:val="00153CB8"/>
    <w:rsid w:val="00153F97"/>
    <w:rsid w:val="00154F85"/>
    <w:rsid w:val="00155827"/>
    <w:rsid w:val="00155A7F"/>
    <w:rsid w:val="00156529"/>
    <w:rsid w:val="00156806"/>
    <w:rsid w:val="00156897"/>
    <w:rsid w:val="0015783B"/>
    <w:rsid w:val="00157E8E"/>
    <w:rsid w:val="00160748"/>
    <w:rsid w:val="00160801"/>
    <w:rsid w:val="00161437"/>
    <w:rsid w:val="00161614"/>
    <w:rsid w:val="0016163E"/>
    <w:rsid w:val="0016165E"/>
    <w:rsid w:val="00161A72"/>
    <w:rsid w:val="00161D42"/>
    <w:rsid w:val="00161F9F"/>
    <w:rsid w:val="00162254"/>
    <w:rsid w:val="001626CF"/>
    <w:rsid w:val="00162781"/>
    <w:rsid w:val="00163332"/>
    <w:rsid w:val="00163912"/>
    <w:rsid w:val="00163A2F"/>
    <w:rsid w:val="00163E73"/>
    <w:rsid w:val="0016402B"/>
    <w:rsid w:val="00164434"/>
    <w:rsid w:val="00164438"/>
    <w:rsid w:val="00164761"/>
    <w:rsid w:val="00164793"/>
    <w:rsid w:val="0016483D"/>
    <w:rsid w:val="00164D7F"/>
    <w:rsid w:val="00165275"/>
    <w:rsid w:val="001652CE"/>
    <w:rsid w:val="00165531"/>
    <w:rsid w:val="00165532"/>
    <w:rsid w:val="00165637"/>
    <w:rsid w:val="00165DDF"/>
    <w:rsid w:val="00165DFB"/>
    <w:rsid w:val="0016661E"/>
    <w:rsid w:val="001668BD"/>
    <w:rsid w:val="00166907"/>
    <w:rsid w:val="00166953"/>
    <w:rsid w:val="00166C43"/>
    <w:rsid w:val="00167585"/>
    <w:rsid w:val="00167869"/>
    <w:rsid w:val="0016795F"/>
    <w:rsid w:val="0017028C"/>
    <w:rsid w:val="00170499"/>
    <w:rsid w:val="001708C9"/>
    <w:rsid w:val="00170A19"/>
    <w:rsid w:val="00170E0B"/>
    <w:rsid w:val="00171994"/>
    <w:rsid w:val="00171A8B"/>
    <w:rsid w:val="00171FC8"/>
    <w:rsid w:val="00172006"/>
    <w:rsid w:val="001724E9"/>
    <w:rsid w:val="0017254A"/>
    <w:rsid w:val="00172764"/>
    <w:rsid w:val="00172896"/>
    <w:rsid w:val="00172C28"/>
    <w:rsid w:val="0017304A"/>
    <w:rsid w:val="001731D2"/>
    <w:rsid w:val="00173A28"/>
    <w:rsid w:val="00173C34"/>
    <w:rsid w:val="0017429F"/>
    <w:rsid w:val="001743E9"/>
    <w:rsid w:val="001750E6"/>
    <w:rsid w:val="00175671"/>
    <w:rsid w:val="001758D8"/>
    <w:rsid w:val="00175AE6"/>
    <w:rsid w:val="00176473"/>
    <w:rsid w:val="00176659"/>
    <w:rsid w:val="0017693C"/>
    <w:rsid w:val="00176BC8"/>
    <w:rsid w:val="0017708F"/>
    <w:rsid w:val="0017760D"/>
    <w:rsid w:val="00177C1B"/>
    <w:rsid w:val="00180802"/>
    <w:rsid w:val="00180A4E"/>
    <w:rsid w:val="00180ED2"/>
    <w:rsid w:val="00180F9D"/>
    <w:rsid w:val="001810DF"/>
    <w:rsid w:val="00181107"/>
    <w:rsid w:val="00181B62"/>
    <w:rsid w:val="00181BFF"/>
    <w:rsid w:val="00181F8A"/>
    <w:rsid w:val="00182073"/>
    <w:rsid w:val="00182808"/>
    <w:rsid w:val="00182AE3"/>
    <w:rsid w:val="00182C4F"/>
    <w:rsid w:val="00182FEA"/>
    <w:rsid w:val="001833A3"/>
    <w:rsid w:val="0018357E"/>
    <w:rsid w:val="001836F4"/>
    <w:rsid w:val="0018373D"/>
    <w:rsid w:val="00183743"/>
    <w:rsid w:val="00183D58"/>
    <w:rsid w:val="001847B0"/>
    <w:rsid w:val="00184C4A"/>
    <w:rsid w:val="00184C8E"/>
    <w:rsid w:val="00185384"/>
    <w:rsid w:val="00185634"/>
    <w:rsid w:val="00185AD1"/>
    <w:rsid w:val="00185B00"/>
    <w:rsid w:val="0018672C"/>
    <w:rsid w:val="0018675A"/>
    <w:rsid w:val="0018687C"/>
    <w:rsid w:val="00186A41"/>
    <w:rsid w:val="0018736D"/>
    <w:rsid w:val="001877EC"/>
    <w:rsid w:val="00187BAA"/>
    <w:rsid w:val="0019015E"/>
    <w:rsid w:val="00190252"/>
    <w:rsid w:val="001903FC"/>
    <w:rsid w:val="0019097D"/>
    <w:rsid w:val="00190A41"/>
    <w:rsid w:val="00190BD3"/>
    <w:rsid w:val="00190E69"/>
    <w:rsid w:val="00191145"/>
    <w:rsid w:val="00191344"/>
    <w:rsid w:val="0019139C"/>
    <w:rsid w:val="00191B65"/>
    <w:rsid w:val="0019220A"/>
    <w:rsid w:val="001923E4"/>
    <w:rsid w:val="00192476"/>
    <w:rsid w:val="00192A0C"/>
    <w:rsid w:val="001931C3"/>
    <w:rsid w:val="00193600"/>
    <w:rsid w:val="0019393C"/>
    <w:rsid w:val="00193A29"/>
    <w:rsid w:val="00193B77"/>
    <w:rsid w:val="00193E00"/>
    <w:rsid w:val="00194190"/>
    <w:rsid w:val="001941B6"/>
    <w:rsid w:val="00194310"/>
    <w:rsid w:val="00194F1D"/>
    <w:rsid w:val="00195232"/>
    <w:rsid w:val="0019535A"/>
    <w:rsid w:val="00195C90"/>
    <w:rsid w:val="00195CAC"/>
    <w:rsid w:val="00195E20"/>
    <w:rsid w:val="00196BF6"/>
    <w:rsid w:val="00196EEF"/>
    <w:rsid w:val="001978BB"/>
    <w:rsid w:val="00197C39"/>
    <w:rsid w:val="00197D73"/>
    <w:rsid w:val="001A00E8"/>
    <w:rsid w:val="001A0507"/>
    <w:rsid w:val="001A092A"/>
    <w:rsid w:val="001A1126"/>
    <w:rsid w:val="001A13CB"/>
    <w:rsid w:val="001A18B6"/>
    <w:rsid w:val="001A18E1"/>
    <w:rsid w:val="001A1E1D"/>
    <w:rsid w:val="001A2C0D"/>
    <w:rsid w:val="001A2D2F"/>
    <w:rsid w:val="001A2F23"/>
    <w:rsid w:val="001A32F1"/>
    <w:rsid w:val="001A34F0"/>
    <w:rsid w:val="001A4C2D"/>
    <w:rsid w:val="001A4D67"/>
    <w:rsid w:val="001A4DFA"/>
    <w:rsid w:val="001A4FCC"/>
    <w:rsid w:val="001A4FFD"/>
    <w:rsid w:val="001A544E"/>
    <w:rsid w:val="001A5C39"/>
    <w:rsid w:val="001A5C82"/>
    <w:rsid w:val="001A5F65"/>
    <w:rsid w:val="001A6378"/>
    <w:rsid w:val="001A665F"/>
    <w:rsid w:val="001A6B6C"/>
    <w:rsid w:val="001A6DE4"/>
    <w:rsid w:val="001A6ED1"/>
    <w:rsid w:val="001A6FF3"/>
    <w:rsid w:val="001A712E"/>
    <w:rsid w:val="001A7247"/>
    <w:rsid w:val="001A7368"/>
    <w:rsid w:val="001A77C4"/>
    <w:rsid w:val="001A7A35"/>
    <w:rsid w:val="001A7D40"/>
    <w:rsid w:val="001A7E0E"/>
    <w:rsid w:val="001A7E99"/>
    <w:rsid w:val="001B01AC"/>
    <w:rsid w:val="001B0272"/>
    <w:rsid w:val="001B0FD7"/>
    <w:rsid w:val="001B1E4B"/>
    <w:rsid w:val="001B2B3B"/>
    <w:rsid w:val="001B3C0D"/>
    <w:rsid w:val="001B3F11"/>
    <w:rsid w:val="001B3FF0"/>
    <w:rsid w:val="001B484C"/>
    <w:rsid w:val="001B496E"/>
    <w:rsid w:val="001B4D44"/>
    <w:rsid w:val="001B568E"/>
    <w:rsid w:val="001B59A9"/>
    <w:rsid w:val="001B5A8D"/>
    <w:rsid w:val="001B5DB9"/>
    <w:rsid w:val="001B6042"/>
    <w:rsid w:val="001B627F"/>
    <w:rsid w:val="001B6A2A"/>
    <w:rsid w:val="001B6D5D"/>
    <w:rsid w:val="001B6F5C"/>
    <w:rsid w:val="001B7032"/>
    <w:rsid w:val="001B703A"/>
    <w:rsid w:val="001B7372"/>
    <w:rsid w:val="001B75CC"/>
    <w:rsid w:val="001B7938"/>
    <w:rsid w:val="001B7A6F"/>
    <w:rsid w:val="001C0441"/>
    <w:rsid w:val="001C0593"/>
    <w:rsid w:val="001C065F"/>
    <w:rsid w:val="001C12F8"/>
    <w:rsid w:val="001C185A"/>
    <w:rsid w:val="001C1A25"/>
    <w:rsid w:val="001C1D2B"/>
    <w:rsid w:val="001C3296"/>
    <w:rsid w:val="001C3893"/>
    <w:rsid w:val="001C3DD6"/>
    <w:rsid w:val="001C4650"/>
    <w:rsid w:val="001C4A35"/>
    <w:rsid w:val="001C4A63"/>
    <w:rsid w:val="001C4E18"/>
    <w:rsid w:val="001C4F39"/>
    <w:rsid w:val="001C505D"/>
    <w:rsid w:val="001C512D"/>
    <w:rsid w:val="001C5254"/>
    <w:rsid w:val="001C554D"/>
    <w:rsid w:val="001C57C8"/>
    <w:rsid w:val="001C59B6"/>
    <w:rsid w:val="001C5B1A"/>
    <w:rsid w:val="001C5B8F"/>
    <w:rsid w:val="001C5DCD"/>
    <w:rsid w:val="001C6674"/>
    <w:rsid w:val="001C6881"/>
    <w:rsid w:val="001C6B19"/>
    <w:rsid w:val="001C6EF0"/>
    <w:rsid w:val="001C70DF"/>
    <w:rsid w:val="001C7377"/>
    <w:rsid w:val="001C7B21"/>
    <w:rsid w:val="001C7FEC"/>
    <w:rsid w:val="001D09A5"/>
    <w:rsid w:val="001D134B"/>
    <w:rsid w:val="001D19FC"/>
    <w:rsid w:val="001D1A51"/>
    <w:rsid w:val="001D1AA5"/>
    <w:rsid w:val="001D1AEA"/>
    <w:rsid w:val="001D245D"/>
    <w:rsid w:val="001D255E"/>
    <w:rsid w:val="001D2D85"/>
    <w:rsid w:val="001D2EA8"/>
    <w:rsid w:val="001D2F73"/>
    <w:rsid w:val="001D38C6"/>
    <w:rsid w:val="001D3B39"/>
    <w:rsid w:val="001D3FD5"/>
    <w:rsid w:val="001D42AB"/>
    <w:rsid w:val="001D4419"/>
    <w:rsid w:val="001D47CD"/>
    <w:rsid w:val="001D4CAC"/>
    <w:rsid w:val="001D4E24"/>
    <w:rsid w:val="001D5150"/>
    <w:rsid w:val="001D5D06"/>
    <w:rsid w:val="001D6106"/>
    <w:rsid w:val="001D638A"/>
    <w:rsid w:val="001D63DA"/>
    <w:rsid w:val="001D6424"/>
    <w:rsid w:val="001D6939"/>
    <w:rsid w:val="001D6F38"/>
    <w:rsid w:val="001D709C"/>
    <w:rsid w:val="001D7832"/>
    <w:rsid w:val="001D7CD8"/>
    <w:rsid w:val="001E002F"/>
    <w:rsid w:val="001E0130"/>
    <w:rsid w:val="001E0FD1"/>
    <w:rsid w:val="001E1020"/>
    <w:rsid w:val="001E116D"/>
    <w:rsid w:val="001E18D6"/>
    <w:rsid w:val="001E2237"/>
    <w:rsid w:val="001E2294"/>
    <w:rsid w:val="001E271B"/>
    <w:rsid w:val="001E2CEC"/>
    <w:rsid w:val="001E2D94"/>
    <w:rsid w:val="001E2E2C"/>
    <w:rsid w:val="001E3966"/>
    <w:rsid w:val="001E3A18"/>
    <w:rsid w:val="001E42D2"/>
    <w:rsid w:val="001E44D9"/>
    <w:rsid w:val="001E450C"/>
    <w:rsid w:val="001E5548"/>
    <w:rsid w:val="001E580C"/>
    <w:rsid w:val="001E5B92"/>
    <w:rsid w:val="001E6163"/>
    <w:rsid w:val="001E6354"/>
    <w:rsid w:val="001E6FDC"/>
    <w:rsid w:val="001E7120"/>
    <w:rsid w:val="001E725E"/>
    <w:rsid w:val="001E7316"/>
    <w:rsid w:val="001E7554"/>
    <w:rsid w:val="001E78D1"/>
    <w:rsid w:val="001E7BE7"/>
    <w:rsid w:val="001E7E58"/>
    <w:rsid w:val="001E7ED6"/>
    <w:rsid w:val="001F0294"/>
    <w:rsid w:val="001F040C"/>
    <w:rsid w:val="001F0450"/>
    <w:rsid w:val="001F06C8"/>
    <w:rsid w:val="001F0774"/>
    <w:rsid w:val="001F0AF7"/>
    <w:rsid w:val="001F0B91"/>
    <w:rsid w:val="001F1249"/>
    <w:rsid w:val="001F1561"/>
    <w:rsid w:val="001F1604"/>
    <w:rsid w:val="001F17B5"/>
    <w:rsid w:val="001F17E8"/>
    <w:rsid w:val="001F1A33"/>
    <w:rsid w:val="001F1C0E"/>
    <w:rsid w:val="001F1FEF"/>
    <w:rsid w:val="001F21DE"/>
    <w:rsid w:val="001F2C05"/>
    <w:rsid w:val="001F30AD"/>
    <w:rsid w:val="001F3342"/>
    <w:rsid w:val="001F3612"/>
    <w:rsid w:val="001F3975"/>
    <w:rsid w:val="001F3BDC"/>
    <w:rsid w:val="001F3D14"/>
    <w:rsid w:val="001F48FD"/>
    <w:rsid w:val="001F4FA5"/>
    <w:rsid w:val="001F509B"/>
    <w:rsid w:val="001F510C"/>
    <w:rsid w:val="001F51CC"/>
    <w:rsid w:val="001F53A9"/>
    <w:rsid w:val="001F5784"/>
    <w:rsid w:val="001F57AC"/>
    <w:rsid w:val="001F5D4F"/>
    <w:rsid w:val="001F5E1F"/>
    <w:rsid w:val="001F620E"/>
    <w:rsid w:val="001F63CB"/>
    <w:rsid w:val="001F651B"/>
    <w:rsid w:val="001F6926"/>
    <w:rsid w:val="001F6AE5"/>
    <w:rsid w:val="001F6C12"/>
    <w:rsid w:val="001F6DF2"/>
    <w:rsid w:val="001F6F19"/>
    <w:rsid w:val="001F7E45"/>
    <w:rsid w:val="002008FD"/>
    <w:rsid w:val="00200ABA"/>
    <w:rsid w:val="00200E8A"/>
    <w:rsid w:val="00200F4A"/>
    <w:rsid w:val="002015FE"/>
    <w:rsid w:val="002017EF"/>
    <w:rsid w:val="00201936"/>
    <w:rsid w:val="00202A16"/>
    <w:rsid w:val="00203557"/>
    <w:rsid w:val="00203DF6"/>
    <w:rsid w:val="00203EF5"/>
    <w:rsid w:val="00203F08"/>
    <w:rsid w:val="0020408A"/>
    <w:rsid w:val="002045E8"/>
    <w:rsid w:val="00204823"/>
    <w:rsid w:val="00204D59"/>
    <w:rsid w:val="00204FBB"/>
    <w:rsid w:val="00205218"/>
    <w:rsid w:val="002053CA"/>
    <w:rsid w:val="002057FB"/>
    <w:rsid w:val="00205C1D"/>
    <w:rsid w:val="00205C62"/>
    <w:rsid w:val="0020661A"/>
    <w:rsid w:val="00206743"/>
    <w:rsid w:val="00206786"/>
    <w:rsid w:val="00206BDA"/>
    <w:rsid w:val="00206CCD"/>
    <w:rsid w:val="00206D15"/>
    <w:rsid w:val="00206E4C"/>
    <w:rsid w:val="00206E4F"/>
    <w:rsid w:val="00207EC4"/>
    <w:rsid w:val="002100FF"/>
    <w:rsid w:val="0021079A"/>
    <w:rsid w:val="00210AC0"/>
    <w:rsid w:val="00210CB6"/>
    <w:rsid w:val="0021108E"/>
    <w:rsid w:val="0021141B"/>
    <w:rsid w:val="002115BB"/>
    <w:rsid w:val="0021169A"/>
    <w:rsid w:val="00211751"/>
    <w:rsid w:val="00211787"/>
    <w:rsid w:val="00211901"/>
    <w:rsid w:val="00211E51"/>
    <w:rsid w:val="002125A6"/>
    <w:rsid w:val="002128D2"/>
    <w:rsid w:val="00212E19"/>
    <w:rsid w:val="002135D5"/>
    <w:rsid w:val="002137C7"/>
    <w:rsid w:val="00214078"/>
    <w:rsid w:val="002145AB"/>
    <w:rsid w:val="00214661"/>
    <w:rsid w:val="00214B46"/>
    <w:rsid w:val="00214B50"/>
    <w:rsid w:val="00214BF9"/>
    <w:rsid w:val="00214CFD"/>
    <w:rsid w:val="002151A1"/>
    <w:rsid w:val="00215221"/>
    <w:rsid w:val="002159AF"/>
    <w:rsid w:val="00215BF7"/>
    <w:rsid w:val="00215FAA"/>
    <w:rsid w:val="0021692F"/>
    <w:rsid w:val="00216B35"/>
    <w:rsid w:val="00216BBF"/>
    <w:rsid w:val="00217024"/>
    <w:rsid w:val="002171E0"/>
    <w:rsid w:val="002173D8"/>
    <w:rsid w:val="00217CDE"/>
    <w:rsid w:val="0022012A"/>
    <w:rsid w:val="00220189"/>
    <w:rsid w:val="00220433"/>
    <w:rsid w:val="00220465"/>
    <w:rsid w:val="00221033"/>
    <w:rsid w:val="00221487"/>
    <w:rsid w:val="00221FE5"/>
    <w:rsid w:val="0022239E"/>
    <w:rsid w:val="002226AF"/>
    <w:rsid w:val="00222D5E"/>
    <w:rsid w:val="00222DD1"/>
    <w:rsid w:val="002230CB"/>
    <w:rsid w:val="002231B2"/>
    <w:rsid w:val="002234E3"/>
    <w:rsid w:val="00223790"/>
    <w:rsid w:val="00223812"/>
    <w:rsid w:val="002238D4"/>
    <w:rsid w:val="00223BD1"/>
    <w:rsid w:val="00224138"/>
    <w:rsid w:val="002243AA"/>
    <w:rsid w:val="0022446F"/>
    <w:rsid w:val="00224B3A"/>
    <w:rsid w:val="00224F1F"/>
    <w:rsid w:val="00224F3C"/>
    <w:rsid w:val="00224FA8"/>
    <w:rsid w:val="00225251"/>
    <w:rsid w:val="0022544F"/>
    <w:rsid w:val="002254F2"/>
    <w:rsid w:val="002259F5"/>
    <w:rsid w:val="002263D0"/>
    <w:rsid w:val="00226518"/>
    <w:rsid w:val="0022663F"/>
    <w:rsid w:val="0022678F"/>
    <w:rsid w:val="00226927"/>
    <w:rsid w:val="00226B71"/>
    <w:rsid w:val="00227EB3"/>
    <w:rsid w:val="00230580"/>
    <w:rsid w:val="00230FCF"/>
    <w:rsid w:val="00231308"/>
    <w:rsid w:val="002314BB"/>
    <w:rsid w:val="00231589"/>
    <w:rsid w:val="002315D0"/>
    <w:rsid w:val="00232763"/>
    <w:rsid w:val="002328B3"/>
    <w:rsid w:val="0023291E"/>
    <w:rsid w:val="00232CC9"/>
    <w:rsid w:val="00232F4B"/>
    <w:rsid w:val="00233438"/>
    <w:rsid w:val="00233666"/>
    <w:rsid w:val="00233B71"/>
    <w:rsid w:val="00233CFF"/>
    <w:rsid w:val="00233DF4"/>
    <w:rsid w:val="00234042"/>
    <w:rsid w:val="0023406B"/>
    <w:rsid w:val="002343E7"/>
    <w:rsid w:val="00234499"/>
    <w:rsid w:val="00234845"/>
    <w:rsid w:val="00234B0B"/>
    <w:rsid w:val="00234BAA"/>
    <w:rsid w:val="00234D49"/>
    <w:rsid w:val="002352D5"/>
    <w:rsid w:val="00235DBD"/>
    <w:rsid w:val="0023610C"/>
    <w:rsid w:val="00236827"/>
    <w:rsid w:val="002368A5"/>
    <w:rsid w:val="002371F4"/>
    <w:rsid w:val="002377A8"/>
    <w:rsid w:val="0023791F"/>
    <w:rsid w:val="002379C8"/>
    <w:rsid w:val="00237A7A"/>
    <w:rsid w:val="0024003B"/>
    <w:rsid w:val="00240921"/>
    <w:rsid w:val="00240D7C"/>
    <w:rsid w:val="00240EE3"/>
    <w:rsid w:val="002411D7"/>
    <w:rsid w:val="00241201"/>
    <w:rsid w:val="00241A4A"/>
    <w:rsid w:val="00241BD8"/>
    <w:rsid w:val="00241E0B"/>
    <w:rsid w:val="002423D9"/>
    <w:rsid w:val="002424CB"/>
    <w:rsid w:val="00242500"/>
    <w:rsid w:val="002426A4"/>
    <w:rsid w:val="002426E9"/>
    <w:rsid w:val="00242C10"/>
    <w:rsid w:val="002435B3"/>
    <w:rsid w:val="00243714"/>
    <w:rsid w:val="00243AC4"/>
    <w:rsid w:val="00243AD9"/>
    <w:rsid w:val="00243BCE"/>
    <w:rsid w:val="00243E95"/>
    <w:rsid w:val="0024445D"/>
    <w:rsid w:val="0024461E"/>
    <w:rsid w:val="00244958"/>
    <w:rsid w:val="00244D32"/>
    <w:rsid w:val="00244F11"/>
    <w:rsid w:val="00245163"/>
    <w:rsid w:val="002454E8"/>
    <w:rsid w:val="002457E8"/>
    <w:rsid w:val="002458C1"/>
    <w:rsid w:val="00245C1E"/>
    <w:rsid w:val="0024607D"/>
    <w:rsid w:val="0024687D"/>
    <w:rsid w:val="0024691E"/>
    <w:rsid w:val="00246DBE"/>
    <w:rsid w:val="002472EA"/>
    <w:rsid w:val="0024730C"/>
    <w:rsid w:val="0024758F"/>
    <w:rsid w:val="002477B5"/>
    <w:rsid w:val="00247E61"/>
    <w:rsid w:val="00247F1D"/>
    <w:rsid w:val="00247FF1"/>
    <w:rsid w:val="002500B1"/>
    <w:rsid w:val="0025013F"/>
    <w:rsid w:val="0025025C"/>
    <w:rsid w:val="002502A9"/>
    <w:rsid w:val="00250A79"/>
    <w:rsid w:val="00250ABA"/>
    <w:rsid w:val="00250E9C"/>
    <w:rsid w:val="00251103"/>
    <w:rsid w:val="00251358"/>
    <w:rsid w:val="002513CE"/>
    <w:rsid w:val="002518E3"/>
    <w:rsid w:val="00251C04"/>
    <w:rsid w:val="00251D39"/>
    <w:rsid w:val="002520D9"/>
    <w:rsid w:val="002521AA"/>
    <w:rsid w:val="0025255D"/>
    <w:rsid w:val="002529A2"/>
    <w:rsid w:val="002529AA"/>
    <w:rsid w:val="00252B3F"/>
    <w:rsid w:val="00252EF5"/>
    <w:rsid w:val="00252F30"/>
    <w:rsid w:val="002531BE"/>
    <w:rsid w:val="00253341"/>
    <w:rsid w:val="0025346D"/>
    <w:rsid w:val="00253976"/>
    <w:rsid w:val="00253A1A"/>
    <w:rsid w:val="00253FB2"/>
    <w:rsid w:val="0025410B"/>
    <w:rsid w:val="00254D76"/>
    <w:rsid w:val="002550D3"/>
    <w:rsid w:val="00255945"/>
    <w:rsid w:val="002559DC"/>
    <w:rsid w:val="00255ACE"/>
    <w:rsid w:val="00255E5F"/>
    <w:rsid w:val="0025610A"/>
    <w:rsid w:val="002561EA"/>
    <w:rsid w:val="0025622C"/>
    <w:rsid w:val="0025664C"/>
    <w:rsid w:val="0025677D"/>
    <w:rsid w:val="00256911"/>
    <w:rsid w:val="00256BAB"/>
    <w:rsid w:val="00257147"/>
    <w:rsid w:val="00257185"/>
    <w:rsid w:val="00257754"/>
    <w:rsid w:val="00257A5E"/>
    <w:rsid w:val="00257B42"/>
    <w:rsid w:val="00257CA6"/>
    <w:rsid w:val="0026020C"/>
    <w:rsid w:val="00260613"/>
    <w:rsid w:val="00260CEB"/>
    <w:rsid w:val="00260E65"/>
    <w:rsid w:val="0026148A"/>
    <w:rsid w:val="00261B02"/>
    <w:rsid w:val="00262AC5"/>
    <w:rsid w:val="00262C44"/>
    <w:rsid w:val="00262D49"/>
    <w:rsid w:val="00263049"/>
    <w:rsid w:val="00263AB0"/>
    <w:rsid w:val="00263C10"/>
    <w:rsid w:val="00264035"/>
    <w:rsid w:val="002645C8"/>
    <w:rsid w:val="0026478D"/>
    <w:rsid w:val="00264852"/>
    <w:rsid w:val="00264AEF"/>
    <w:rsid w:val="00264B5C"/>
    <w:rsid w:val="0026525E"/>
    <w:rsid w:val="00265841"/>
    <w:rsid w:val="00265DFA"/>
    <w:rsid w:val="00266288"/>
    <w:rsid w:val="002664F0"/>
    <w:rsid w:val="00266FD0"/>
    <w:rsid w:val="00270953"/>
    <w:rsid w:val="00270D16"/>
    <w:rsid w:val="002710E8"/>
    <w:rsid w:val="002712B6"/>
    <w:rsid w:val="002714F4"/>
    <w:rsid w:val="00271EB4"/>
    <w:rsid w:val="0027210D"/>
    <w:rsid w:val="002723D1"/>
    <w:rsid w:val="00272477"/>
    <w:rsid w:val="0027271B"/>
    <w:rsid w:val="00272B4F"/>
    <w:rsid w:val="00273487"/>
    <w:rsid w:val="0027378A"/>
    <w:rsid w:val="00273BD4"/>
    <w:rsid w:val="00273E5F"/>
    <w:rsid w:val="0027470D"/>
    <w:rsid w:val="00274788"/>
    <w:rsid w:val="00275164"/>
    <w:rsid w:val="002754FE"/>
    <w:rsid w:val="00275680"/>
    <w:rsid w:val="002756F9"/>
    <w:rsid w:val="002757B6"/>
    <w:rsid w:val="00275BC3"/>
    <w:rsid w:val="00275EED"/>
    <w:rsid w:val="002761CB"/>
    <w:rsid w:val="0027640D"/>
    <w:rsid w:val="00276698"/>
    <w:rsid w:val="002766CA"/>
    <w:rsid w:val="00276BFB"/>
    <w:rsid w:val="0027729C"/>
    <w:rsid w:val="00280078"/>
    <w:rsid w:val="0028081F"/>
    <w:rsid w:val="0028093D"/>
    <w:rsid w:val="00280B67"/>
    <w:rsid w:val="00280C12"/>
    <w:rsid w:val="00281493"/>
    <w:rsid w:val="002817D6"/>
    <w:rsid w:val="00281A0F"/>
    <w:rsid w:val="00281A44"/>
    <w:rsid w:val="002821B6"/>
    <w:rsid w:val="0028229D"/>
    <w:rsid w:val="00282680"/>
    <w:rsid w:val="00282684"/>
    <w:rsid w:val="0028337E"/>
    <w:rsid w:val="00283650"/>
    <w:rsid w:val="00283771"/>
    <w:rsid w:val="002839E0"/>
    <w:rsid w:val="00283FAB"/>
    <w:rsid w:val="0028471F"/>
    <w:rsid w:val="00284D65"/>
    <w:rsid w:val="002850F2"/>
    <w:rsid w:val="00285475"/>
    <w:rsid w:val="00285BA6"/>
    <w:rsid w:val="00285EDF"/>
    <w:rsid w:val="00285F76"/>
    <w:rsid w:val="0028690A"/>
    <w:rsid w:val="00286F4C"/>
    <w:rsid w:val="00287AD5"/>
    <w:rsid w:val="00287BB4"/>
    <w:rsid w:val="00287D6B"/>
    <w:rsid w:val="00287DC3"/>
    <w:rsid w:val="00287FB6"/>
    <w:rsid w:val="00290496"/>
    <w:rsid w:val="002907C2"/>
    <w:rsid w:val="00290862"/>
    <w:rsid w:val="00290886"/>
    <w:rsid w:val="002908A0"/>
    <w:rsid w:val="002913D3"/>
    <w:rsid w:val="00291D50"/>
    <w:rsid w:val="00292071"/>
    <w:rsid w:val="00292260"/>
    <w:rsid w:val="002939C9"/>
    <w:rsid w:val="00293A26"/>
    <w:rsid w:val="00293BED"/>
    <w:rsid w:val="00293CFD"/>
    <w:rsid w:val="0029438D"/>
    <w:rsid w:val="0029443C"/>
    <w:rsid w:val="00294A62"/>
    <w:rsid w:val="00294C6E"/>
    <w:rsid w:val="00294DC4"/>
    <w:rsid w:val="00294DF6"/>
    <w:rsid w:val="00294E28"/>
    <w:rsid w:val="00294E9D"/>
    <w:rsid w:val="0029506B"/>
    <w:rsid w:val="002959F1"/>
    <w:rsid w:val="00295B98"/>
    <w:rsid w:val="002961C4"/>
    <w:rsid w:val="00296205"/>
    <w:rsid w:val="0029623F"/>
    <w:rsid w:val="00296330"/>
    <w:rsid w:val="00296B48"/>
    <w:rsid w:val="00296E79"/>
    <w:rsid w:val="00296EC9"/>
    <w:rsid w:val="00297043"/>
    <w:rsid w:val="0029797E"/>
    <w:rsid w:val="00297A6E"/>
    <w:rsid w:val="00297B79"/>
    <w:rsid w:val="00297EB8"/>
    <w:rsid w:val="002A0086"/>
    <w:rsid w:val="002A0360"/>
    <w:rsid w:val="002A0436"/>
    <w:rsid w:val="002A046C"/>
    <w:rsid w:val="002A05B5"/>
    <w:rsid w:val="002A06B0"/>
    <w:rsid w:val="002A0862"/>
    <w:rsid w:val="002A13AB"/>
    <w:rsid w:val="002A19D4"/>
    <w:rsid w:val="002A1EB1"/>
    <w:rsid w:val="002A20C4"/>
    <w:rsid w:val="002A2B19"/>
    <w:rsid w:val="002A2F40"/>
    <w:rsid w:val="002A2F63"/>
    <w:rsid w:val="002A398F"/>
    <w:rsid w:val="002A3A56"/>
    <w:rsid w:val="002A3C68"/>
    <w:rsid w:val="002A4026"/>
    <w:rsid w:val="002A41CE"/>
    <w:rsid w:val="002A4228"/>
    <w:rsid w:val="002A49D8"/>
    <w:rsid w:val="002A4CA8"/>
    <w:rsid w:val="002A4D7B"/>
    <w:rsid w:val="002A507F"/>
    <w:rsid w:val="002A5A16"/>
    <w:rsid w:val="002A6074"/>
    <w:rsid w:val="002A61B3"/>
    <w:rsid w:val="002A673E"/>
    <w:rsid w:val="002A6804"/>
    <w:rsid w:val="002A6B35"/>
    <w:rsid w:val="002A6C26"/>
    <w:rsid w:val="002A6F54"/>
    <w:rsid w:val="002A73B8"/>
    <w:rsid w:val="002A7462"/>
    <w:rsid w:val="002A76B4"/>
    <w:rsid w:val="002A79DB"/>
    <w:rsid w:val="002A7D63"/>
    <w:rsid w:val="002A7DD1"/>
    <w:rsid w:val="002B00ED"/>
    <w:rsid w:val="002B0272"/>
    <w:rsid w:val="002B02F0"/>
    <w:rsid w:val="002B0570"/>
    <w:rsid w:val="002B0736"/>
    <w:rsid w:val="002B10A0"/>
    <w:rsid w:val="002B12E6"/>
    <w:rsid w:val="002B1786"/>
    <w:rsid w:val="002B1AFF"/>
    <w:rsid w:val="002B1BF9"/>
    <w:rsid w:val="002B1C40"/>
    <w:rsid w:val="002B1D05"/>
    <w:rsid w:val="002B2001"/>
    <w:rsid w:val="002B202F"/>
    <w:rsid w:val="002B217D"/>
    <w:rsid w:val="002B21C7"/>
    <w:rsid w:val="002B244E"/>
    <w:rsid w:val="002B31C9"/>
    <w:rsid w:val="002B3653"/>
    <w:rsid w:val="002B3F64"/>
    <w:rsid w:val="002B41E0"/>
    <w:rsid w:val="002B48F7"/>
    <w:rsid w:val="002B4A03"/>
    <w:rsid w:val="002B4B07"/>
    <w:rsid w:val="002B561E"/>
    <w:rsid w:val="002B6251"/>
    <w:rsid w:val="002B65BE"/>
    <w:rsid w:val="002B6F8B"/>
    <w:rsid w:val="002B7139"/>
    <w:rsid w:val="002B7490"/>
    <w:rsid w:val="002B7541"/>
    <w:rsid w:val="002B7750"/>
    <w:rsid w:val="002B7BB4"/>
    <w:rsid w:val="002B7CE8"/>
    <w:rsid w:val="002C010E"/>
    <w:rsid w:val="002C0E8A"/>
    <w:rsid w:val="002C1365"/>
    <w:rsid w:val="002C157A"/>
    <w:rsid w:val="002C1601"/>
    <w:rsid w:val="002C204F"/>
    <w:rsid w:val="002C2195"/>
    <w:rsid w:val="002C2247"/>
    <w:rsid w:val="002C24B6"/>
    <w:rsid w:val="002C2813"/>
    <w:rsid w:val="002C2B83"/>
    <w:rsid w:val="002C2DDC"/>
    <w:rsid w:val="002C32F0"/>
    <w:rsid w:val="002C354F"/>
    <w:rsid w:val="002C376F"/>
    <w:rsid w:val="002C3E2C"/>
    <w:rsid w:val="002C42BB"/>
    <w:rsid w:val="002C431F"/>
    <w:rsid w:val="002C450C"/>
    <w:rsid w:val="002C4949"/>
    <w:rsid w:val="002C4AD6"/>
    <w:rsid w:val="002C4DCD"/>
    <w:rsid w:val="002C4EB1"/>
    <w:rsid w:val="002C4F85"/>
    <w:rsid w:val="002C5522"/>
    <w:rsid w:val="002C6241"/>
    <w:rsid w:val="002C7006"/>
    <w:rsid w:val="002C70AB"/>
    <w:rsid w:val="002C7797"/>
    <w:rsid w:val="002C78D0"/>
    <w:rsid w:val="002C7A12"/>
    <w:rsid w:val="002C7B34"/>
    <w:rsid w:val="002C7BE8"/>
    <w:rsid w:val="002D0198"/>
    <w:rsid w:val="002D08D0"/>
    <w:rsid w:val="002D0942"/>
    <w:rsid w:val="002D0B46"/>
    <w:rsid w:val="002D0BE6"/>
    <w:rsid w:val="002D0EA3"/>
    <w:rsid w:val="002D12C7"/>
    <w:rsid w:val="002D1BBD"/>
    <w:rsid w:val="002D1C20"/>
    <w:rsid w:val="002D2461"/>
    <w:rsid w:val="002D2D12"/>
    <w:rsid w:val="002D35FE"/>
    <w:rsid w:val="002D3799"/>
    <w:rsid w:val="002D389A"/>
    <w:rsid w:val="002D38AB"/>
    <w:rsid w:val="002D39DC"/>
    <w:rsid w:val="002D3B9D"/>
    <w:rsid w:val="002D3EFB"/>
    <w:rsid w:val="002D42E6"/>
    <w:rsid w:val="002D4725"/>
    <w:rsid w:val="002D4B6F"/>
    <w:rsid w:val="002D4C8B"/>
    <w:rsid w:val="002D4D46"/>
    <w:rsid w:val="002D4F6B"/>
    <w:rsid w:val="002D4F84"/>
    <w:rsid w:val="002D5753"/>
    <w:rsid w:val="002D59A6"/>
    <w:rsid w:val="002D5AD3"/>
    <w:rsid w:val="002D6022"/>
    <w:rsid w:val="002D6136"/>
    <w:rsid w:val="002D63DE"/>
    <w:rsid w:val="002D6424"/>
    <w:rsid w:val="002D6BCC"/>
    <w:rsid w:val="002D6BF6"/>
    <w:rsid w:val="002D6CE7"/>
    <w:rsid w:val="002D6E31"/>
    <w:rsid w:val="002D6FD1"/>
    <w:rsid w:val="002D708C"/>
    <w:rsid w:val="002D718B"/>
    <w:rsid w:val="002D7763"/>
    <w:rsid w:val="002D7AC2"/>
    <w:rsid w:val="002D7C23"/>
    <w:rsid w:val="002D7DC3"/>
    <w:rsid w:val="002E0038"/>
    <w:rsid w:val="002E0058"/>
    <w:rsid w:val="002E0069"/>
    <w:rsid w:val="002E01AC"/>
    <w:rsid w:val="002E0682"/>
    <w:rsid w:val="002E0A89"/>
    <w:rsid w:val="002E0BD9"/>
    <w:rsid w:val="002E0CE6"/>
    <w:rsid w:val="002E0D24"/>
    <w:rsid w:val="002E1205"/>
    <w:rsid w:val="002E188A"/>
    <w:rsid w:val="002E1C0E"/>
    <w:rsid w:val="002E21C4"/>
    <w:rsid w:val="002E2375"/>
    <w:rsid w:val="002E28EE"/>
    <w:rsid w:val="002E2CD2"/>
    <w:rsid w:val="002E3101"/>
    <w:rsid w:val="002E3B41"/>
    <w:rsid w:val="002E40B7"/>
    <w:rsid w:val="002E48E4"/>
    <w:rsid w:val="002E4E16"/>
    <w:rsid w:val="002E4F0F"/>
    <w:rsid w:val="002E56DE"/>
    <w:rsid w:val="002E570E"/>
    <w:rsid w:val="002E5A47"/>
    <w:rsid w:val="002E5B28"/>
    <w:rsid w:val="002E60F8"/>
    <w:rsid w:val="002E62A0"/>
    <w:rsid w:val="002E6AA0"/>
    <w:rsid w:val="002E6F10"/>
    <w:rsid w:val="002E708C"/>
    <w:rsid w:val="002E7119"/>
    <w:rsid w:val="002E747E"/>
    <w:rsid w:val="002E76FF"/>
    <w:rsid w:val="002E7A36"/>
    <w:rsid w:val="002E7DE4"/>
    <w:rsid w:val="002F04A2"/>
    <w:rsid w:val="002F04EC"/>
    <w:rsid w:val="002F074F"/>
    <w:rsid w:val="002F0CB2"/>
    <w:rsid w:val="002F1926"/>
    <w:rsid w:val="002F20C8"/>
    <w:rsid w:val="002F20EF"/>
    <w:rsid w:val="002F2A74"/>
    <w:rsid w:val="002F2C24"/>
    <w:rsid w:val="002F330D"/>
    <w:rsid w:val="002F37CF"/>
    <w:rsid w:val="002F3D00"/>
    <w:rsid w:val="002F3F29"/>
    <w:rsid w:val="002F41B5"/>
    <w:rsid w:val="002F4306"/>
    <w:rsid w:val="002F43D9"/>
    <w:rsid w:val="002F4D5F"/>
    <w:rsid w:val="002F4F81"/>
    <w:rsid w:val="002F514A"/>
    <w:rsid w:val="002F55EB"/>
    <w:rsid w:val="002F55EF"/>
    <w:rsid w:val="002F5720"/>
    <w:rsid w:val="002F5ADF"/>
    <w:rsid w:val="002F5CE4"/>
    <w:rsid w:val="002F6586"/>
    <w:rsid w:val="002F6978"/>
    <w:rsid w:val="002F69B4"/>
    <w:rsid w:val="002F6BD0"/>
    <w:rsid w:val="002F6C08"/>
    <w:rsid w:val="002F6DFE"/>
    <w:rsid w:val="002F6FBD"/>
    <w:rsid w:val="002F6FC4"/>
    <w:rsid w:val="002F71B5"/>
    <w:rsid w:val="002F733D"/>
    <w:rsid w:val="002F77D1"/>
    <w:rsid w:val="002F7968"/>
    <w:rsid w:val="002F7E1C"/>
    <w:rsid w:val="0030018C"/>
    <w:rsid w:val="00300672"/>
    <w:rsid w:val="00300C54"/>
    <w:rsid w:val="00300E00"/>
    <w:rsid w:val="003010BE"/>
    <w:rsid w:val="0030127E"/>
    <w:rsid w:val="003014B9"/>
    <w:rsid w:val="003015BF"/>
    <w:rsid w:val="003018C2"/>
    <w:rsid w:val="00301949"/>
    <w:rsid w:val="00301C3D"/>
    <w:rsid w:val="0030224A"/>
    <w:rsid w:val="00302469"/>
    <w:rsid w:val="003029F8"/>
    <w:rsid w:val="00302FEC"/>
    <w:rsid w:val="00303929"/>
    <w:rsid w:val="00303B27"/>
    <w:rsid w:val="00303E55"/>
    <w:rsid w:val="00303E5A"/>
    <w:rsid w:val="00304482"/>
    <w:rsid w:val="003047F0"/>
    <w:rsid w:val="003048E7"/>
    <w:rsid w:val="00304A59"/>
    <w:rsid w:val="00305149"/>
    <w:rsid w:val="0030560D"/>
    <w:rsid w:val="00305F5F"/>
    <w:rsid w:val="0030623E"/>
    <w:rsid w:val="00306902"/>
    <w:rsid w:val="00306909"/>
    <w:rsid w:val="00306E2A"/>
    <w:rsid w:val="00307597"/>
    <w:rsid w:val="003078E1"/>
    <w:rsid w:val="0030798C"/>
    <w:rsid w:val="00310436"/>
    <w:rsid w:val="00310AAB"/>
    <w:rsid w:val="00310C1E"/>
    <w:rsid w:val="0031145C"/>
    <w:rsid w:val="00311B1A"/>
    <w:rsid w:val="00311F93"/>
    <w:rsid w:val="00312194"/>
    <w:rsid w:val="00312323"/>
    <w:rsid w:val="003129D1"/>
    <w:rsid w:val="00312B00"/>
    <w:rsid w:val="00312DE1"/>
    <w:rsid w:val="003130AC"/>
    <w:rsid w:val="003131E5"/>
    <w:rsid w:val="0031378B"/>
    <w:rsid w:val="00313D08"/>
    <w:rsid w:val="00313DDD"/>
    <w:rsid w:val="003143BF"/>
    <w:rsid w:val="003148E3"/>
    <w:rsid w:val="00314CA4"/>
    <w:rsid w:val="00314DA7"/>
    <w:rsid w:val="0031529B"/>
    <w:rsid w:val="00315787"/>
    <w:rsid w:val="003157EF"/>
    <w:rsid w:val="00315AFC"/>
    <w:rsid w:val="00315D48"/>
    <w:rsid w:val="003166B8"/>
    <w:rsid w:val="003167FC"/>
    <w:rsid w:val="00317385"/>
    <w:rsid w:val="00317D3E"/>
    <w:rsid w:val="003202D8"/>
    <w:rsid w:val="003203C9"/>
    <w:rsid w:val="003203DA"/>
    <w:rsid w:val="0032040A"/>
    <w:rsid w:val="0032047B"/>
    <w:rsid w:val="0032052F"/>
    <w:rsid w:val="00320686"/>
    <w:rsid w:val="003208FB"/>
    <w:rsid w:val="00320C1F"/>
    <w:rsid w:val="00320D4C"/>
    <w:rsid w:val="00320DA4"/>
    <w:rsid w:val="00321598"/>
    <w:rsid w:val="00321C50"/>
    <w:rsid w:val="00321F02"/>
    <w:rsid w:val="00321F80"/>
    <w:rsid w:val="00322183"/>
    <w:rsid w:val="00322256"/>
    <w:rsid w:val="00322297"/>
    <w:rsid w:val="0032246F"/>
    <w:rsid w:val="00322BF9"/>
    <w:rsid w:val="003234BF"/>
    <w:rsid w:val="00323A0C"/>
    <w:rsid w:val="00324349"/>
    <w:rsid w:val="00324497"/>
    <w:rsid w:val="00324649"/>
    <w:rsid w:val="003255BE"/>
    <w:rsid w:val="003255C5"/>
    <w:rsid w:val="00325FF1"/>
    <w:rsid w:val="003263D4"/>
    <w:rsid w:val="00326ACF"/>
    <w:rsid w:val="00326E13"/>
    <w:rsid w:val="0032745E"/>
    <w:rsid w:val="0032747B"/>
    <w:rsid w:val="00327720"/>
    <w:rsid w:val="00327AD2"/>
    <w:rsid w:val="00327C9C"/>
    <w:rsid w:val="00330003"/>
    <w:rsid w:val="003301F1"/>
    <w:rsid w:val="00330A42"/>
    <w:rsid w:val="00330F9A"/>
    <w:rsid w:val="00331346"/>
    <w:rsid w:val="00331981"/>
    <w:rsid w:val="00331D61"/>
    <w:rsid w:val="00331DE2"/>
    <w:rsid w:val="00332619"/>
    <w:rsid w:val="00332A17"/>
    <w:rsid w:val="00332D01"/>
    <w:rsid w:val="00333317"/>
    <w:rsid w:val="00333651"/>
    <w:rsid w:val="003336F2"/>
    <w:rsid w:val="00333ADE"/>
    <w:rsid w:val="00333F73"/>
    <w:rsid w:val="003346DF"/>
    <w:rsid w:val="0033472F"/>
    <w:rsid w:val="003349EB"/>
    <w:rsid w:val="00335021"/>
    <w:rsid w:val="003353BD"/>
    <w:rsid w:val="003355F2"/>
    <w:rsid w:val="003356F7"/>
    <w:rsid w:val="00336722"/>
    <w:rsid w:val="00336DF1"/>
    <w:rsid w:val="00337E8B"/>
    <w:rsid w:val="0034096C"/>
    <w:rsid w:val="00340E60"/>
    <w:rsid w:val="00341260"/>
    <w:rsid w:val="00341306"/>
    <w:rsid w:val="0034178B"/>
    <w:rsid w:val="003417C0"/>
    <w:rsid w:val="003417C8"/>
    <w:rsid w:val="003418F6"/>
    <w:rsid w:val="0034191A"/>
    <w:rsid w:val="00341954"/>
    <w:rsid w:val="0034273D"/>
    <w:rsid w:val="00343279"/>
    <w:rsid w:val="0034334E"/>
    <w:rsid w:val="003433D3"/>
    <w:rsid w:val="00343D5F"/>
    <w:rsid w:val="003447E8"/>
    <w:rsid w:val="00344B34"/>
    <w:rsid w:val="0034568D"/>
    <w:rsid w:val="00345974"/>
    <w:rsid w:val="00345AE3"/>
    <w:rsid w:val="00345D9D"/>
    <w:rsid w:val="00345EB3"/>
    <w:rsid w:val="003460AF"/>
    <w:rsid w:val="0034687D"/>
    <w:rsid w:val="0034697A"/>
    <w:rsid w:val="00346C87"/>
    <w:rsid w:val="00347073"/>
    <w:rsid w:val="003475BC"/>
    <w:rsid w:val="003478FA"/>
    <w:rsid w:val="00347BA1"/>
    <w:rsid w:val="00350A24"/>
    <w:rsid w:val="00351121"/>
    <w:rsid w:val="00351376"/>
    <w:rsid w:val="00351DFC"/>
    <w:rsid w:val="0035262D"/>
    <w:rsid w:val="00352B2F"/>
    <w:rsid w:val="00353385"/>
    <w:rsid w:val="0035344A"/>
    <w:rsid w:val="00353931"/>
    <w:rsid w:val="00353C4A"/>
    <w:rsid w:val="00353CA5"/>
    <w:rsid w:val="003540EA"/>
    <w:rsid w:val="0035534B"/>
    <w:rsid w:val="003557FE"/>
    <w:rsid w:val="0035593C"/>
    <w:rsid w:val="0035673C"/>
    <w:rsid w:val="00356B6A"/>
    <w:rsid w:val="003570D8"/>
    <w:rsid w:val="003573D5"/>
    <w:rsid w:val="003578D9"/>
    <w:rsid w:val="00357947"/>
    <w:rsid w:val="00360208"/>
    <w:rsid w:val="00360F89"/>
    <w:rsid w:val="003612F7"/>
    <w:rsid w:val="003616DA"/>
    <w:rsid w:val="00361A0F"/>
    <w:rsid w:val="00361B17"/>
    <w:rsid w:val="003621B8"/>
    <w:rsid w:val="00362718"/>
    <w:rsid w:val="003627A8"/>
    <w:rsid w:val="00362883"/>
    <w:rsid w:val="00362931"/>
    <w:rsid w:val="00362A47"/>
    <w:rsid w:val="00362DEE"/>
    <w:rsid w:val="003631FC"/>
    <w:rsid w:val="0036341B"/>
    <w:rsid w:val="0036398E"/>
    <w:rsid w:val="00364291"/>
    <w:rsid w:val="003649E0"/>
    <w:rsid w:val="00364B90"/>
    <w:rsid w:val="003650CD"/>
    <w:rsid w:val="003652A9"/>
    <w:rsid w:val="003654DC"/>
    <w:rsid w:val="00365833"/>
    <w:rsid w:val="0036587B"/>
    <w:rsid w:val="0036596D"/>
    <w:rsid w:val="003664B2"/>
    <w:rsid w:val="00366CF5"/>
    <w:rsid w:val="00367281"/>
    <w:rsid w:val="00367683"/>
    <w:rsid w:val="003677F3"/>
    <w:rsid w:val="00367B55"/>
    <w:rsid w:val="00367BA3"/>
    <w:rsid w:val="00370315"/>
    <w:rsid w:val="00370657"/>
    <w:rsid w:val="00370805"/>
    <w:rsid w:val="00371ACE"/>
    <w:rsid w:val="00371D52"/>
    <w:rsid w:val="00372623"/>
    <w:rsid w:val="00372821"/>
    <w:rsid w:val="00372F3C"/>
    <w:rsid w:val="00373306"/>
    <w:rsid w:val="003733FA"/>
    <w:rsid w:val="0037359F"/>
    <w:rsid w:val="0037368A"/>
    <w:rsid w:val="003736E8"/>
    <w:rsid w:val="00373DE8"/>
    <w:rsid w:val="00373FC6"/>
    <w:rsid w:val="003748FC"/>
    <w:rsid w:val="00374AEB"/>
    <w:rsid w:val="00374FA4"/>
    <w:rsid w:val="003754A6"/>
    <w:rsid w:val="00375542"/>
    <w:rsid w:val="00375D4A"/>
    <w:rsid w:val="00375D62"/>
    <w:rsid w:val="00376648"/>
    <w:rsid w:val="00376821"/>
    <w:rsid w:val="00376E8F"/>
    <w:rsid w:val="003770F2"/>
    <w:rsid w:val="0037712E"/>
    <w:rsid w:val="0037739F"/>
    <w:rsid w:val="003773A0"/>
    <w:rsid w:val="00377789"/>
    <w:rsid w:val="00377A06"/>
    <w:rsid w:val="003801DB"/>
    <w:rsid w:val="00380A26"/>
    <w:rsid w:val="0038121C"/>
    <w:rsid w:val="00381847"/>
    <w:rsid w:val="00381C0F"/>
    <w:rsid w:val="00381D55"/>
    <w:rsid w:val="003825CF"/>
    <w:rsid w:val="00382931"/>
    <w:rsid w:val="00383643"/>
    <w:rsid w:val="00383B3F"/>
    <w:rsid w:val="00384200"/>
    <w:rsid w:val="0038456E"/>
    <w:rsid w:val="00384627"/>
    <w:rsid w:val="0038468B"/>
    <w:rsid w:val="003846C6"/>
    <w:rsid w:val="00384A6B"/>
    <w:rsid w:val="003859B9"/>
    <w:rsid w:val="00385BC1"/>
    <w:rsid w:val="0038628E"/>
    <w:rsid w:val="0038679E"/>
    <w:rsid w:val="00386B16"/>
    <w:rsid w:val="00386C14"/>
    <w:rsid w:val="00387941"/>
    <w:rsid w:val="003879F0"/>
    <w:rsid w:val="00387A03"/>
    <w:rsid w:val="00387B0B"/>
    <w:rsid w:val="0039028B"/>
    <w:rsid w:val="003903E7"/>
    <w:rsid w:val="0039050E"/>
    <w:rsid w:val="00390AAF"/>
    <w:rsid w:val="00391175"/>
    <w:rsid w:val="00391A27"/>
    <w:rsid w:val="00391B97"/>
    <w:rsid w:val="00391BBD"/>
    <w:rsid w:val="003921E6"/>
    <w:rsid w:val="00393319"/>
    <w:rsid w:val="00393A0B"/>
    <w:rsid w:val="00393C23"/>
    <w:rsid w:val="00394D83"/>
    <w:rsid w:val="00395196"/>
    <w:rsid w:val="00395330"/>
    <w:rsid w:val="0039552F"/>
    <w:rsid w:val="00395706"/>
    <w:rsid w:val="00395C92"/>
    <w:rsid w:val="003961C6"/>
    <w:rsid w:val="00396278"/>
    <w:rsid w:val="003968D5"/>
    <w:rsid w:val="00396C23"/>
    <w:rsid w:val="00396ED2"/>
    <w:rsid w:val="00396FD7"/>
    <w:rsid w:val="003970F9"/>
    <w:rsid w:val="003971DE"/>
    <w:rsid w:val="003A0016"/>
    <w:rsid w:val="003A0038"/>
    <w:rsid w:val="003A075B"/>
    <w:rsid w:val="003A1121"/>
    <w:rsid w:val="003A18D3"/>
    <w:rsid w:val="003A1A41"/>
    <w:rsid w:val="003A2493"/>
    <w:rsid w:val="003A266B"/>
    <w:rsid w:val="003A2DBF"/>
    <w:rsid w:val="003A2F1C"/>
    <w:rsid w:val="003A3118"/>
    <w:rsid w:val="003A3AB6"/>
    <w:rsid w:val="003A3CF5"/>
    <w:rsid w:val="003A4501"/>
    <w:rsid w:val="003A482B"/>
    <w:rsid w:val="003A49BE"/>
    <w:rsid w:val="003A49F6"/>
    <w:rsid w:val="003A4A48"/>
    <w:rsid w:val="003A5048"/>
    <w:rsid w:val="003A5057"/>
    <w:rsid w:val="003A53E8"/>
    <w:rsid w:val="003A5715"/>
    <w:rsid w:val="003A59D6"/>
    <w:rsid w:val="003A5A4C"/>
    <w:rsid w:val="003A5C11"/>
    <w:rsid w:val="003A60AF"/>
    <w:rsid w:val="003A6239"/>
    <w:rsid w:val="003A67C7"/>
    <w:rsid w:val="003A6858"/>
    <w:rsid w:val="003A6ECD"/>
    <w:rsid w:val="003A70F5"/>
    <w:rsid w:val="003A7531"/>
    <w:rsid w:val="003A760E"/>
    <w:rsid w:val="003A7875"/>
    <w:rsid w:val="003A7BE7"/>
    <w:rsid w:val="003A7E02"/>
    <w:rsid w:val="003B0248"/>
    <w:rsid w:val="003B03E4"/>
    <w:rsid w:val="003B0A2C"/>
    <w:rsid w:val="003B0AD5"/>
    <w:rsid w:val="003B0B1D"/>
    <w:rsid w:val="003B1193"/>
    <w:rsid w:val="003B131F"/>
    <w:rsid w:val="003B187D"/>
    <w:rsid w:val="003B1901"/>
    <w:rsid w:val="003B211F"/>
    <w:rsid w:val="003B24CD"/>
    <w:rsid w:val="003B2588"/>
    <w:rsid w:val="003B2B5F"/>
    <w:rsid w:val="003B2CAC"/>
    <w:rsid w:val="003B2E5A"/>
    <w:rsid w:val="003B38C1"/>
    <w:rsid w:val="003B3A19"/>
    <w:rsid w:val="003B3B89"/>
    <w:rsid w:val="003B3D1E"/>
    <w:rsid w:val="003B3FDF"/>
    <w:rsid w:val="003B449C"/>
    <w:rsid w:val="003B47E5"/>
    <w:rsid w:val="003B4842"/>
    <w:rsid w:val="003B5221"/>
    <w:rsid w:val="003B564A"/>
    <w:rsid w:val="003B5A66"/>
    <w:rsid w:val="003B5EAF"/>
    <w:rsid w:val="003B612B"/>
    <w:rsid w:val="003B6266"/>
    <w:rsid w:val="003B6292"/>
    <w:rsid w:val="003B6452"/>
    <w:rsid w:val="003B71F2"/>
    <w:rsid w:val="003B7303"/>
    <w:rsid w:val="003B7C73"/>
    <w:rsid w:val="003C0077"/>
    <w:rsid w:val="003C00EB"/>
    <w:rsid w:val="003C026E"/>
    <w:rsid w:val="003C03A0"/>
    <w:rsid w:val="003C16A9"/>
    <w:rsid w:val="003C25F4"/>
    <w:rsid w:val="003C2722"/>
    <w:rsid w:val="003C27CD"/>
    <w:rsid w:val="003C284F"/>
    <w:rsid w:val="003C400D"/>
    <w:rsid w:val="003C426C"/>
    <w:rsid w:val="003C4658"/>
    <w:rsid w:val="003C4D83"/>
    <w:rsid w:val="003C50BB"/>
    <w:rsid w:val="003C52BB"/>
    <w:rsid w:val="003C52CE"/>
    <w:rsid w:val="003C535F"/>
    <w:rsid w:val="003C560D"/>
    <w:rsid w:val="003C5C5E"/>
    <w:rsid w:val="003C609E"/>
    <w:rsid w:val="003C62A6"/>
    <w:rsid w:val="003C6485"/>
    <w:rsid w:val="003C6C99"/>
    <w:rsid w:val="003C71B6"/>
    <w:rsid w:val="003C780D"/>
    <w:rsid w:val="003C7D0D"/>
    <w:rsid w:val="003C7F58"/>
    <w:rsid w:val="003D0CA6"/>
    <w:rsid w:val="003D12C0"/>
    <w:rsid w:val="003D19C8"/>
    <w:rsid w:val="003D19E0"/>
    <w:rsid w:val="003D210E"/>
    <w:rsid w:val="003D25DC"/>
    <w:rsid w:val="003D283A"/>
    <w:rsid w:val="003D3001"/>
    <w:rsid w:val="003D3030"/>
    <w:rsid w:val="003D37C3"/>
    <w:rsid w:val="003D3EBF"/>
    <w:rsid w:val="003D4349"/>
    <w:rsid w:val="003D4523"/>
    <w:rsid w:val="003D4987"/>
    <w:rsid w:val="003D4B98"/>
    <w:rsid w:val="003D4BB7"/>
    <w:rsid w:val="003D512E"/>
    <w:rsid w:val="003D5278"/>
    <w:rsid w:val="003D551B"/>
    <w:rsid w:val="003D5582"/>
    <w:rsid w:val="003D5BA3"/>
    <w:rsid w:val="003D60F8"/>
    <w:rsid w:val="003D6570"/>
    <w:rsid w:val="003D6A20"/>
    <w:rsid w:val="003D6BC6"/>
    <w:rsid w:val="003D6D28"/>
    <w:rsid w:val="003D769E"/>
    <w:rsid w:val="003D785C"/>
    <w:rsid w:val="003D7D8A"/>
    <w:rsid w:val="003E05AB"/>
    <w:rsid w:val="003E08EF"/>
    <w:rsid w:val="003E1B89"/>
    <w:rsid w:val="003E1F31"/>
    <w:rsid w:val="003E25E0"/>
    <w:rsid w:val="003E2D83"/>
    <w:rsid w:val="003E3096"/>
    <w:rsid w:val="003E30EE"/>
    <w:rsid w:val="003E37D8"/>
    <w:rsid w:val="003E3F9B"/>
    <w:rsid w:val="003E467D"/>
    <w:rsid w:val="003E4785"/>
    <w:rsid w:val="003E5394"/>
    <w:rsid w:val="003E56A8"/>
    <w:rsid w:val="003E58A4"/>
    <w:rsid w:val="003E5B83"/>
    <w:rsid w:val="003E5D1B"/>
    <w:rsid w:val="003E6787"/>
    <w:rsid w:val="003E6B79"/>
    <w:rsid w:val="003E718B"/>
    <w:rsid w:val="003E7442"/>
    <w:rsid w:val="003E7655"/>
    <w:rsid w:val="003E784D"/>
    <w:rsid w:val="003E7CB3"/>
    <w:rsid w:val="003E7D31"/>
    <w:rsid w:val="003F057C"/>
    <w:rsid w:val="003F0720"/>
    <w:rsid w:val="003F080F"/>
    <w:rsid w:val="003F1358"/>
    <w:rsid w:val="003F1D3A"/>
    <w:rsid w:val="003F2048"/>
    <w:rsid w:val="003F226A"/>
    <w:rsid w:val="003F239E"/>
    <w:rsid w:val="003F27DE"/>
    <w:rsid w:val="003F313A"/>
    <w:rsid w:val="003F314B"/>
    <w:rsid w:val="003F3645"/>
    <w:rsid w:val="003F3AA9"/>
    <w:rsid w:val="003F4BA4"/>
    <w:rsid w:val="003F5400"/>
    <w:rsid w:val="003F590B"/>
    <w:rsid w:val="003F60A4"/>
    <w:rsid w:val="003F62CA"/>
    <w:rsid w:val="003F6C16"/>
    <w:rsid w:val="003F7ED1"/>
    <w:rsid w:val="00400066"/>
    <w:rsid w:val="004006FC"/>
    <w:rsid w:val="0040087E"/>
    <w:rsid w:val="00400A6D"/>
    <w:rsid w:val="00401281"/>
    <w:rsid w:val="00401B30"/>
    <w:rsid w:val="00401C23"/>
    <w:rsid w:val="00401D84"/>
    <w:rsid w:val="00401DCE"/>
    <w:rsid w:val="00401E4F"/>
    <w:rsid w:val="00402326"/>
    <w:rsid w:val="00402561"/>
    <w:rsid w:val="0040291D"/>
    <w:rsid w:val="0040296A"/>
    <w:rsid w:val="00402BCD"/>
    <w:rsid w:val="00402F99"/>
    <w:rsid w:val="00403271"/>
    <w:rsid w:val="004039BF"/>
    <w:rsid w:val="00403BB2"/>
    <w:rsid w:val="004040C1"/>
    <w:rsid w:val="004048A4"/>
    <w:rsid w:val="00405256"/>
    <w:rsid w:val="00405CF5"/>
    <w:rsid w:val="00405F52"/>
    <w:rsid w:val="00405FBA"/>
    <w:rsid w:val="00406601"/>
    <w:rsid w:val="00406C63"/>
    <w:rsid w:val="00406E79"/>
    <w:rsid w:val="00407130"/>
    <w:rsid w:val="0040735D"/>
    <w:rsid w:val="004078DE"/>
    <w:rsid w:val="00407AAB"/>
    <w:rsid w:val="00407C10"/>
    <w:rsid w:val="00407D75"/>
    <w:rsid w:val="00407E7B"/>
    <w:rsid w:val="00407EBA"/>
    <w:rsid w:val="004102D9"/>
    <w:rsid w:val="00410317"/>
    <w:rsid w:val="004107AC"/>
    <w:rsid w:val="004108DD"/>
    <w:rsid w:val="00410AF7"/>
    <w:rsid w:val="00410D12"/>
    <w:rsid w:val="0041101D"/>
    <w:rsid w:val="0041109B"/>
    <w:rsid w:val="00411916"/>
    <w:rsid w:val="00412640"/>
    <w:rsid w:val="004126E3"/>
    <w:rsid w:val="00412B90"/>
    <w:rsid w:val="00413BC5"/>
    <w:rsid w:val="00413C99"/>
    <w:rsid w:val="00413EF0"/>
    <w:rsid w:val="00413FDD"/>
    <w:rsid w:val="00414574"/>
    <w:rsid w:val="0041470D"/>
    <w:rsid w:val="004147CE"/>
    <w:rsid w:val="00414ACD"/>
    <w:rsid w:val="00415853"/>
    <w:rsid w:val="004158CA"/>
    <w:rsid w:val="004160EA"/>
    <w:rsid w:val="00416506"/>
    <w:rsid w:val="00416633"/>
    <w:rsid w:val="00416A28"/>
    <w:rsid w:val="00416C35"/>
    <w:rsid w:val="00417750"/>
    <w:rsid w:val="004179E4"/>
    <w:rsid w:val="00417AF2"/>
    <w:rsid w:val="00417B64"/>
    <w:rsid w:val="00417D71"/>
    <w:rsid w:val="00420355"/>
    <w:rsid w:val="004207A7"/>
    <w:rsid w:val="00420880"/>
    <w:rsid w:val="004208BE"/>
    <w:rsid w:val="00420A49"/>
    <w:rsid w:val="00420B3E"/>
    <w:rsid w:val="00420BDF"/>
    <w:rsid w:val="00420FF8"/>
    <w:rsid w:val="00421477"/>
    <w:rsid w:val="004218FD"/>
    <w:rsid w:val="00421A81"/>
    <w:rsid w:val="00421AFB"/>
    <w:rsid w:val="00421B1C"/>
    <w:rsid w:val="00421B36"/>
    <w:rsid w:val="00421B39"/>
    <w:rsid w:val="0042211B"/>
    <w:rsid w:val="0042272E"/>
    <w:rsid w:val="00422ED2"/>
    <w:rsid w:val="0042303B"/>
    <w:rsid w:val="00423171"/>
    <w:rsid w:val="004234A7"/>
    <w:rsid w:val="004239BC"/>
    <w:rsid w:val="00423DBF"/>
    <w:rsid w:val="00423EAE"/>
    <w:rsid w:val="00423EC2"/>
    <w:rsid w:val="00423F7C"/>
    <w:rsid w:val="0042412F"/>
    <w:rsid w:val="0042413F"/>
    <w:rsid w:val="00424516"/>
    <w:rsid w:val="00424721"/>
    <w:rsid w:val="00424E2D"/>
    <w:rsid w:val="00425232"/>
    <w:rsid w:val="00425591"/>
    <w:rsid w:val="00425C52"/>
    <w:rsid w:val="00425C62"/>
    <w:rsid w:val="004260B3"/>
    <w:rsid w:val="00426476"/>
    <w:rsid w:val="00426A3F"/>
    <w:rsid w:val="00426A9B"/>
    <w:rsid w:val="00427A4D"/>
    <w:rsid w:val="00427FC5"/>
    <w:rsid w:val="00430052"/>
    <w:rsid w:val="004300A9"/>
    <w:rsid w:val="00430130"/>
    <w:rsid w:val="00430196"/>
    <w:rsid w:val="00430504"/>
    <w:rsid w:val="00430536"/>
    <w:rsid w:val="00430684"/>
    <w:rsid w:val="0043087E"/>
    <w:rsid w:val="00430C76"/>
    <w:rsid w:val="00430E85"/>
    <w:rsid w:val="00431301"/>
    <w:rsid w:val="0043133A"/>
    <w:rsid w:val="00431537"/>
    <w:rsid w:val="004319C3"/>
    <w:rsid w:val="00431BE5"/>
    <w:rsid w:val="00431CCA"/>
    <w:rsid w:val="00431D73"/>
    <w:rsid w:val="00432328"/>
    <w:rsid w:val="00432621"/>
    <w:rsid w:val="00432B60"/>
    <w:rsid w:val="0043387C"/>
    <w:rsid w:val="00433C62"/>
    <w:rsid w:val="00433C80"/>
    <w:rsid w:val="00433FDB"/>
    <w:rsid w:val="004345D5"/>
    <w:rsid w:val="00434B54"/>
    <w:rsid w:val="004351AD"/>
    <w:rsid w:val="0043567E"/>
    <w:rsid w:val="0043569E"/>
    <w:rsid w:val="00435BE2"/>
    <w:rsid w:val="00435D18"/>
    <w:rsid w:val="00436064"/>
    <w:rsid w:val="00436152"/>
    <w:rsid w:val="00436424"/>
    <w:rsid w:val="00436442"/>
    <w:rsid w:val="004369A2"/>
    <w:rsid w:val="00437260"/>
    <w:rsid w:val="00437350"/>
    <w:rsid w:val="004378DB"/>
    <w:rsid w:val="00437F5E"/>
    <w:rsid w:val="004401FA"/>
    <w:rsid w:val="00440477"/>
    <w:rsid w:val="004407EE"/>
    <w:rsid w:val="00440B88"/>
    <w:rsid w:val="00440C9F"/>
    <w:rsid w:val="004410A4"/>
    <w:rsid w:val="0044128B"/>
    <w:rsid w:val="00441396"/>
    <w:rsid w:val="00441431"/>
    <w:rsid w:val="00441A49"/>
    <w:rsid w:val="00441CDA"/>
    <w:rsid w:val="00441DF6"/>
    <w:rsid w:val="00441F49"/>
    <w:rsid w:val="0044215F"/>
    <w:rsid w:val="00442701"/>
    <w:rsid w:val="00443349"/>
    <w:rsid w:val="00443641"/>
    <w:rsid w:val="004438CA"/>
    <w:rsid w:val="004439D2"/>
    <w:rsid w:val="004442DE"/>
    <w:rsid w:val="00444491"/>
    <w:rsid w:val="00444AB4"/>
    <w:rsid w:val="00444ABC"/>
    <w:rsid w:val="00444C59"/>
    <w:rsid w:val="00444D2A"/>
    <w:rsid w:val="00444D64"/>
    <w:rsid w:val="00444EED"/>
    <w:rsid w:val="00445436"/>
    <w:rsid w:val="00445C9E"/>
    <w:rsid w:val="00446015"/>
    <w:rsid w:val="00446142"/>
    <w:rsid w:val="00446A1E"/>
    <w:rsid w:val="00446AA8"/>
    <w:rsid w:val="00446F74"/>
    <w:rsid w:val="00446FBE"/>
    <w:rsid w:val="004471BF"/>
    <w:rsid w:val="0044724E"/>
    <w:rsid w:val="00447418"/>
    <w:rsid w:val="00447954"/>
    <w:rsid w:val="00447B81"/>
    <w:rsid w:val="00447EDC"/>
    <w:rsid w:val="004500EC"/>
    <w:rsid w:val="0045030F"/>
    <w:rsid w:val="00451021"/>
    <w:rsid w:val="00451169"/>
    <w:rsid w:val="004520A4"/>
    <w:rsid w:val="00452183"/>
    <w:rsid w:val="0045235C"/>
    <w:rsid w:val="0045252A"/>
    <w:rsid w:val="004528C3"/>
    <w:rsid w:val="00452D55"/>
    <w:rsid w:val="004533CC"/>
    <w:rsid w:val="004545F6"/>
    <w:rsid w:val="0045468B"/>
    <w:rsid w:val="00455239"/>
    <w:rsid w:val="00455356"/>
    <w:rsid w:val="0045552E"/>
    <w:rsid w:val="004555FF"/>
    <w:rsid w:val="004557CD"/>
    <w:rsid w:val="0045582B"/>
    <w:rsid w:val="00455DA7"/>
    <w:rsid w:val="00455E28"/>
    <w:rsid w:val="00455E73"/>
    <w:rsid w:val="00456370"/>
    <w:rsid w:val="0045647B"/>
    <w:rsid w:val="00456578"/>
    <w:rsid w:val="0045657B"/>
    <w:rsid w:val="00456A02"/>
    <w:rsid w:val="00457991"/>
    <w:rsid w:val="004579A8"/>
    <w:rsid w:val="00457B43"/>
    <w:rsid w:val="00457F0A"/>
    <w:rsid w:val="00460877"/>
    <w:rsid w:val="00460B3F"/>
    <w:rsid w:val="00460BF9"/>
    <w:rsid w:val="00460D14"/>
    <w:rsid w:val="004612E0"/>
    <w:rsid w:val="00461885"/>
    <w:rsid w:val="00461DA4"/>
    <w:rsid w:val="00461EF2"/>
    <w:rsid w:val="004623CB"/>
    <w:rsid w:val="00462402"/>
    <w:rsid w:val="00462B24"/>
    <w:rsid w:val="00462DF1"/>
    <w:rsid w:val="00462FDF"/>
    <w:rsid w:val="004631BA"/>
    <w:rsid w:val="0046349A"/>
    <w:rsid w:val="00463890"/>
    <w:rsid w:val="00463E7B"/>
    <w:rsid w:val="00463F3E"/>
    <w:rsid w:val="004643BE"/>
    <w:rsid w:val="00464592"/>
    <w:rsid w:val="004646FE"/>
    <w:rsid w:val="00464778"/>
    <w:rsid w:val="00464D4F"/>
    <w:rsid w:val="00465310"/>
    <w:rsid w:val="004656DE"/>
    <w:rsid w:val="00465CA5"/>
    <w:rsid w:val="004664B3"/>
    <w:rsid w:val="00466850"/>
    <w:rsid w:val="00467442"/>
    <w:rsid w:val="00467605"/>
    <w:rsid w:val="00467B4C"/>
    <w:rsid w:val="00467FC7"/>
    <w:rsid w:val="004702C7"/>
    <w:rsid w:val="0047093D"/>
    <w:rsid w:val="00471481"/>
    <w:rsid w:val="004714BA"/>
    <w:rsid w:val="0047187D"/>
    <w:rsid w:val="00471B39"/>
    <w:rsid w:val="00471C0B"/>
    <w:rsid w:val="00471D4B"/>
    <w:rsid w:val="00472453"/>
    <w:rsid w:val="0047296A"/>
    <w:rsid w:val="00472D9B"/>
    <w:rsid w:val="00473431"/>
    <w:rsid w:val="0047350E"/>
    <w:rsid w:val="004735DE"/>
    <w:rsid w:val="00474231"/>
    <w:rsid w:val="004748A7"/>
    <w:rsid w:val="00474FA0"/>
    <w:rsid w:val="0047534D"/>
    <w:rsid w:val="004759B5"/>
    <w:rsid w:val="00476062"/>
    <w:rsid w:val="004762DD"/>
    <w:rsid w:val="00476390"/>
    <w:rsid w:val="00476436"/>
    <w:rsid w:val="00476EF8"/>
    <w:rsid w:val="00476FB3"/>
    <w:rsid w:val="004773C7"/>
    <w:rsid w:val="00477832"/>
    <w:rsid w:val="00477B8D"/>
    <w:rsid w:val="00477D77"/>
    <w:rsid w:val="00480518"/>
    <w:rsid w:val="004808D6"/>
    <w:rsid w:val="00480A11"/>
    <w:rsid w:val="00480B1F"/>
    <w:rsid w:val="00480D62"/>
    <w:rsid w:val="004815A2"/>
    <w:rsid w:val="0048180D"/>
    <w:rsid w:val="0048196D"/>
    <w:rsid w:val="00481FD0"/>
    <w:rsid w:val="004820B9"/>
    <w:rsid w:val="00482145"/>
    <w:rsid w:val="00482208"/>
    <w:rsid w:val="004822C1"/>
    <w:rsid w:val="0048256D"/>
    <w:rsid w:val="00482D66"/>
    <w:rsid w:val="00483217"/>
    <w:rsid w:val="004836F9"/>
    <w:rsid w:val="0048415D"/>
    <w:rsid w:val="00484161"/>
    <w:rsid w:val="004849DC"/>
    <w:rsid w:val="0048516D"/>
    <w:rsid w:val="00485AB7"/>
    <w:rsid w:val="004860E9"/>
    <w:rsid w:val="00486538"/>
    <w:rsid w:val="004865C9"/>
    <w:rsid w:val="00486782"/>
    <w:rsid w:val="00486C05"/>
    <w:rsid w:val="00486C39"/>
    <w:rsid w:val="00486D3B"/>
    <w:rsid w:val="00487855"/>
    <w:rsid w:val="00490401"/>
    <w:rsid w:val="004905A9"/>
    <w:rsid w:val="0049082B"/>
    <w:rsid w:val="00490B1C"/>
    <w:rsid w:val="004913A9"/>
    <w:rsid w:val="00491466"/>
    <w:rsid w:val="004915EF"/>
    <w:rsid w:val="00491ADB"/>
    <w:rsid w:val="004926FC"/>
    <w:rsid w:val="00493035"/>
    <w:rsid w:val="004934DE"/>
    <w:rsid w:val="00493C01"/>
    <w:rsid w:val="00493F0F"/>
    <w:rsid w:val="00494211"/>
    <w:rsid w:val="0049442E"/>
    <w:rsid w:val="00494595"/>
    <w:rsid w:val="00494776"/>
    <w:rsid w:val="00494FA3"/>
    <w:rsid w:val="00495328"/>
    <w:rsid w:val="004955D6"/>
    <w:rsid w:val="00495630"/>
    <w:rsid w:val="00495783"/>
    <w:rsid w:val="0049583A"/>
    <w:rsid w:val="00495F9A"/>
    <w:rsid w:val="004961E3"/>
    <w:rsid w:val="00496CE0"/>
    <w:rsid w:val="00496D0C"/>
    <w:rsid w:val="004977FE"/>
    <w:rsid w:val="00497A57"/>
    <w:rsid w:val="00497E4D"/>
    <w:rsid w:val="00497F73"/>
    <w:rsid w:val="004A025A"/>
    <w:rsid w:val="004A040D"/>
    <w:rsid w:val="004A04B0"/>
    <w:rsid w:val="004A0574"/>
    <w:rsid w:val="004A11C0"/>
    <w:rsid w:val="004A12AA"/>
    <w:rsid w:val="004A12C9"/>
    <w:rsid w:val="004A1381"/>
    <w:rsid w:val="004A194F"/>
    <w:rsid w:val="004A1B75"/>
    <w:rsid w:val="004A2094"/>
    <w:rsid w:val="004A26C0"/>
    <w:rsid w:val="004A2740"/>
    <w:rsid w:val="004A2CD1"/>
    <w:rsid w:val="004A2E4D"/>
    <w:rsid w:val="004A2FF2"/>
    <w:rsid w:val="004A3438"/>
    <w:rsid w:val="004A360F"/>
    <w:rsid w:val="004A3943"/>
    <w:rsid w:val="004A3A88"/>
    <w:rsid w:val="004A3CC5"/>
    <w:rsid w:val="004A3E7A"/>
    <w:rsid w:val="004A404A"/>
    <w:rsid w:val="004A42AA"/>
    <w:rsid w:val="004A5071"/>
    <w:rsid w:val="004A5662"/>
    <w:rsid w:val="004A56C7"/>
    <w:rsid w:val="004A5DBC"/>
    <w:rsid w:val="004A63DE"/>
    <w:rsid w:val="004A6945"/>
    <w:rsid w:val="004A6ACA"/>
    <w:rsid w:val="004A6DA7"/>
    <w:rsid w:val="004A777F"/>
    <w:rsid w:val="004A7ECF"/>
    <w:rsid w:val="004B0888"/>
    <w:rsid w:val="004B08E3"/>
    <w:rsid w:val="004B0B42"/>
    <w:rsid w:val="004B0CC1"/>
    <w:rsid w:val="004B120D"/>
    <w:rsid w:val="004B1795"/>
    <w:rsid w:val="004B1969"/>
    <w:rsid w:val="004B1A06"/>
    <w:rsid w:val="004B1CBD"/>
    <w:rsid w:val="004B293C"/>
    <w:rsid w:val="004B2A55"/>
    <w:rsid w:val="004B2AF5"/>
    <w:rsid w:val="004B2BCD"/>
    <w:rsid w:val="004B2D1C"/>
    <w:rsid w:val="004B2D8F"/>
    <w:rsid w:val="004B2E09"/>
    <w:rsid w:val="004B2FA1"/>
    <w:rsid w:val="004B30FE"/>
    <w:rsid w:val="004B3250"/>
    <w:rsid w:val="004B35B9"/>
    <w:rsid w:val="004B3713"/>
    <w:rsid w:val="004B3AB6"/>
    <w:rsid w:val="004B3AC7"/>
    <w:rsid w:val="004B4B63"/>
    <w:rsid w:val="004B4DC0"/>
    <w:rsid w:val="004B55EE"/>
    <w:rsid w:val="004B6333"/>
    <w:rsid w:val="004B7512"/>
    <w:rsid w:val="004B75BC"/>
    <w:rsid w:val="004C0260"/>
    <w:rsid w:val="004C0592"/>
    <w:rsid w:val="004C0D3A"/>
    <w:rsid w:val="004C0DE8"/>
    <w:rsid w:val="004C115D"/>
    <w:rsid w:val="004C149A"/>
    <w:rsid w:val="004C18F9"/>
    <w:rsid w:val="004C28BE"/>
    <w:rsid w:val="004C2BF1"/>
    <w:rsid w:val="004C2E3C"/>
    <w:rsid w:val="004C3AD7"/>
    <w:rsid w:val="004C4341"/>
    <w:rsid w:val="004C4960"/>
    <w:rsid w:val="004C50CE"/>
    <w:rsid w:val="004C5280"/>
    <w:rsid w:val="004C541E"/>
    <w:rsid w:val="004C54A5"/>
    <w:rsid w:val="004C555A"/>
    <w:rsid w:val="004C5A88"/>
    <w:rsid w:val="004C6936"/>
    <w:rsid w:val="004C6945"/>
    <w:rsid w:val="004C7381"/>
    <w:rsid w:val="004C74A2"/>
    <w:rsid w:val="004C7709"/>
    <w:rsid w:val="004C7BCC"/>
    <w:rsid w:val="004C7E4F"/>
    <w:rsid w:val="004C7F58"/>
    <w:rsid w:val="004D049E"/>
    <w:rsid w:val="004D14B3"/>
    <w:rsid w:val="004D2DCA"/>
    <w:rsid w:val="004D2E26"/>
    <w:rsid w:val="004D2FE3"/>
    <w:rsid w:val="004D35F4"/>
    <w:rsid w:val="004D387A"/>
    <w:rsid w:val="004D3ADA"/>
    <w:rsid w:val="004D3DB7"/>
    <w:rsid w:val="004D3DBB"/>
    <w:rsid w:val="004D3F79"/>
    <w:rsid w:val="004D45A4"/>
    <w:rsid w:val="004D5081"/>
    <w:rsid w:val="004D52DA"/>
    <w:rsid w:val="004D5425"/>
    <w:rsid w:val="004D5540"/>
    <w:rsid w:val="004D5846"/>
    <w:rsid w:val="004D606F"/>
    <w:rsid w:val="004D6243"/>
    <w:rsid w:val="004D6266"/>
    <w:rsid w:val="004D66B6"/>
    <w:rsid w:val="004D68F3"/>
    <w:rsid w:val="004D6BC6"/>
    <w:rsid w:val="004D7124"/>
    <w:rsid w:val="004D7379"/>
    <w:rsid w:val="004D75E9"/>
    <w:rsid w:val="004D7899"/>
    <w:rsid w:val="004D7B6A"/>
    <w:rsid w:val="004D7DCF"/>
    <w:rsid w:val="004E0358"/>
    <w:rsid w:val="004E042A"/>
    <w:rsid w:val="004E08AE"/>
    <w:rsid w:val="004E08E9"/>
    <w:rsid w:val="004E0B23"/>
    <w:rsid w:val="004E0C50"/>
    <w:rsid w:val="004E11F0"/>
    <w:rsid w:val="004E1805"/>
    <w:rsid w:val="004E1A52"/>
    <w:rsid w:val="004E1BF6"/>
    <w:rsid w:val="004E257B"/>
    <w:rsid w:val="004E27D2"/>
    <w:rsid w:val="004E2D12"/>
    <w:rsid w:val="004E2F7F"/>
    <w:rsid w:val="004E351F"/>
    <w:rsid w:val="004E3760"/>
    <w:rsid w:val="004E382E"/>
    <w:rsid w:val="004E4034"/>
    <w:rsid w:val="004E4179"/>
    <w:rsid w:val="004E4845"/>
    <w:rsid w:val="004E4D2A"/>
    <w:rsid w:val="004E4DBD"/>
    <w:rsid w:val="004E5574"/>
    <w:rsid w:val="004E56D5"/>
    <w:rsid w:val="004E5819"/>
    <w:rsid w:val="004E60A8"/>
    <w:rsid w:val="004E64DC"/>
    <w:rsid w:val="004E6591"/>
    <w:rsid w:val="004E662D"/>
    <w:rsid w:val="004E67EE"/>
    <w:rsid w:val="004E790A"/>
    <w:rsid w:val="004E7A1B"/>
    <w:rsid w:val="004E7AAC"/>
    <w:rsid w:val="004E7C2F"/>
    <w:rsid w:val="004F074A"/>
    <w:rsid w:val="004F0858"/>
    <w:rsid w:val="004F0B5D"/>
    <w:rsid w:val="004F0BB8"/>
    <w:rsid w:val="004F0FB6"/>
    <w:rsid w:val="004F1238"/>
    <w:rsid w:val="004F129E"/>
    <w:rsid w:val="004F12DF"/>
    <w:rsid w:val="004F17CD"/>
    <w:rsid w:val="004F1C71"/>
    <w:rsid w:val="004F29E8"/>
    <w:rsid w:val="004F2CD7"/>
    <w:rsid w:val="004F36A7"/>
    <w:rsid w:val="004F371F"/>
    <w:rsid w:val="004F3C80"/>
    <w:rsid w:val="004F40E4"/>
    <w:rsid w:val="004F44CB"/>
    <w:rsid w:val="004F4821"/>
    <w:rsid w:val="004F4910"/>
    <w:rsid w:val="004F4A96"/>
    <w:rsid w:val="004F4B84"/>
    <w:rsid w:val="004F4F97"/>
    <w:rsid w:val="004F5243"/>
    <w:rsid w:val="004F52CA"/>
    <w:rsid w:val="004F5423"/>
    <w:rsid w:val="004F688F"/>
    <w:rsid w:val="004F7075"/>
    <w:rsid w:val="004F7309"/>
    <w:rsid w:val="004F754F"/>
    <w:rsid w:val="004F7571"/>
    <w:rsid w:val="004F7828"/>
    <w:rsid w:val="004F7C87"/>
    <w:rsid w:val="005004E0"/>
    <w:rsid w:val="0050074D"/>
    <w:rsid w:val="005013B2"/>
    <w:rsid w:val="005013F4"/>
    <w:rsid w:val="00501AD9"/>
    <w:rsid w:val="00502891"/>
    <w:rsid w:val="00502957"/>
    <w:rsid w:val="00503003"/>
    <w:rsid w:val="00503304"/>
    <w:rsid w:val="0050334E"/>
    <w:rsid w:val="00503C45"/>
    <w:rsid w:val="00503CB6"/>
    <w:rsid w:val="00503F0A"/>
    <w:rsid w:val="00504458"/>
    <w:rsid w:val="005049E2"/>
    <w:rsid w:val="00504BC7"/>
    <w:rsid w:val="00504C50"/>
    <w:rsid w:val="00504ED2"/>
    <w:rsid w:val="0050519B"/>
    <w:rsid w:val="005051B4"/>
    <w:rsid w:val="00505245"/>
    <w:rsid w:val="0050549F"/>
    <w:rsid w:val="005056FD"/>
    <w:rsid w:val="00506029"/>
    <w:rsid w:val="0050607B"/>
    <w:rsid w:val="00506532"/>
    <w:rsid w:val="00506595"/>
    <w:rsid w:val="00506A63"/>
    <w:rsid w:val="00507C80"/>
    <w:rsid w:val="00510061"/>
    <w:rsid w:val="005102C5"/>
    <w:rsid w:val="00510436"/>
    <w:rsid w:val="0051048F"/>
    <w:rsid w:val="005109CA"/>
    <w:rsid w:val="00510B42"/>
    <w:rsid w:val="00510D4C"/>
    <w:rsid w:val="00510F20"/>
    <w:rsid w:val="005112EB"/>
    <w:rsid w:val="005113A4"/>
    <w:rsid w:val="005113A6"/>
    <w:rsid w:val="00511B25"/>
    <w:rsid w:val="00511C95"/>
    <w:rsid w:val="00511CC0"/>
    <w:rsid w:val="00511FEA"/>
    <w:rsid w:val="005120C1"/>
    <w:rsid w:val="0051226D"/>
    <w:rsid w:val="0051258C"/>
    <w:rsid w:val="00512698"/>
    <w:rsid w:val="005126A9"/>
    <w:rsid w:val="005127B7"/>
    <w:rsid w:val="00512D32"/>
    <w:rsid w:val="0051305E"/>
    <w:rsid w:val="0051321B"/>
    <w:rsid w:val="00513494"/>
    <w:rsid w:val="00513A96"/>
    <w:rsid w:val="00513C90"/>
    <w:rsid w:val="0051402F"/>
    <w:rsid w:val="0051438B"/>
    <w:rsid w:val="005143B0"/>
    <w:rsid w:val="0051517B"/>
    <w:rsid w:val="00515376"/>
    <w:rsid w:val="00515A1D"/>
    <w:rsid w:val="00516240"/>
    <w:rsid w:val="005163B0"/>
    <w:rsid w:val="0051664A"/>
    <w:rsid w:val="00516AE8"/>
    <w:rsid w:val="00516B28"/>
    <w:rsid w:val="00516E95"/>
    <w:rsid w:val="005172FA"/>
    <w:rsid w:val="00517335"/>
    <w:rsid w:val="0051772B"/>
    <w:rsid w:val="00517C5D"/>
    <w:rsid w:val="0052092E"/>
    <w:rsid w:val="00520A41"/>
    <w:rsid w:val="00520BC8"/>
    <w:rsid w:val="0052114C"/>
    <w:rsid w:val="0052332D"/>
    <w:rsid w:val="00523845"/>
    <w:rsid w:val="00524995"/>
    <w:rsid w:val="005252D8"/>
    <w:rsid w:val="005252F4"/>
    <w:rsid w:val="00525401"/>
    <w:rsid w:val="00525726"/>
    <w:rsid w:val="0052584F"/>
    <w:rsid w:val="005258EA"/>
    <w:rsid w:val="00525BA4"/>
    <w:rsid w:val="0052624B"/>
    <w:rsid w:val="005268BC"/>
    <w:rsid w:val="005269F9"/>
    <w:rsid w:val="00526A31"/>
    <w:rsid w:val="00526BB7"/>
    <w:rsid w:val="00526C41"/>
    <w:rsid w:val="005270BA"/>
    <w:rsid w:val="0052742C"/>
    <w:rsid w:val="00527F31"/>
    <w:rsid w:val="00527FE4"/>
    <w:rsid w:val="00530127"/>
    <w:rsid w:val="00530149"/>
    <w:rsid w:val="005303EC"/>
    <w:rsid w:val="00530450"/>
    <w:rsid w:val="005304BF"/>
    <w:rsid w:val="005305CC"/>
    <w:rsid w:val="005308A2"/>
    <w:rsid w:val="005308D9"/>
    <w:rsid w:val="00530BDE"/>
    <w:rsid w:val="00530EF3"/>
    <w:rsid w:val="00530FA7"/>
    <w:rsid w:val="0053106A"/>
    <w:rsid w:val="0053106C"/>
    <w:rsid w:val="00531124"/>
    <w:rsid w:val="0053172D"/>
    <w:rsid w:val="00531C05"/>
    <w:rsid w:val="00531DAC"/>
    <w:rsid w:val="00532123"/>
    <w:rsid w:val="0053235C"/>
    <w:rsid w:val="005328F3"/>
    <w:rsid w:val="005331C0"/>
    <w:rsid w:val="00533217"/>
    <w:rsid w:val="005332C7"/>
    <w:rsid w:val="005333E5"/>
    <w:rsid w:val="005334DE"/>
    <w:rsid w:val="005335F1"/>
    <w:rsid w:val="00533BBF"/>
    <w:rsid w:val="00533F4A"/>
    <w:rsid w:val="00534109"/>
    <w:rsid w:val="005342AC"/>
    <w:rsid w:val="00534457"/>
    <w:rsid w:val="00534586"/>
    <w:rsid w:val="005347D1"/>
    <w:rsid w:val="0053486A"/>
    <w:rsid w:val="00534884"/>
    <w:rsid w:val="00534CAB"/>
    <w:rsid w:val="00534F65"/>
    <w:rsid w:val="00535BEC"/>
    <w:rsid w:val="00535DD6"/>
    <w:rsid w:val="00535EE8"/>
    <w:rsid w:val="00536079"/>
    <w:rsid w:val="005363D8"/>
    <w:rsid w:val="0053642D"/>
    <w:rsid w:val="005369DD"/>
    <w:rsid w:val="00536A98"/>
    <w:rsid w:val="00536E7D"/>
    <w:rsid w:val="00537B55"/>
    <w:rsid w:val="00540055"/>
    <w:rsid w:val="005401D5"/>
    <w:rsid w:val="005408D5"/>
    <w:rsid w:val="00540CCF"/>
    <w:rsid w:val="00540D93"/>
    <w:rsid w:val="0054118B"/>
    <w:rsid w:val="005412C4"/>
    <w:rsid w:val="00541E6B"/>
    <w:rsid w:val="005420E6"/>
    <w:rsid w:val="005423EA"/>
    <w:rsid w:val="0054243B"/>
    <w:rsid w:val="005425B2"/>
    <w:rsid w:val="00542661"/>
    <w:rsid w:val="00543782"/>
    <w:rsid w:val="00543912"/>
    <w:rsid w:val="00543A67"/>
    <w:rsid w:val="00543B95"/>
    <w:rsid w:val="00543BF6"/>
    <w:rsid w:val="00544BE7"/>
    <w:rsid w:val="00544C06"/>
    <w:rsid w:val="00545679"/>
    <w:rsid w:val="0054590B"/>
    <w:rsid w:val="00545BFD"/>
    <w:rsid w:val="005464CC"/>
    <w:rsid w:val="005464D0"/>
    <w:rsid w:val="00546D28"/>
    <w:rsid w:val="00546D48"/>
    <w:rsid w:val="0054722F"/>
    <w:rsid w:val="00547F08"/>
    <w:rsid w:val="005500A2"/>
    <w:rsid w:val="005502C7"/>
    <w:rsid w:val="0055045E"/>
    <w:rsid w:val="005505F4"/>
    <w:rsid w:val="00550624"/>
    <w:rsid w:val="00550B12"/>
    <w:rsid w:val="00550F03"/>
    <w:rsid w:val="005511A6"/>
    <w:rsid w:val="00552005"/>
    <w:rsid w:val="00552160"/>
    <w:rsid w:val="005522FD"/>
    <w:rsid w:val="00552530"/>
    <w:rsid w:val="0055311E"/>
    <w:rsid w:val="005535BE"/>
    <w:rsid w:val="005539D0"/>
    <w:rsid w:val="00553C4D"/>
    <w:rsid w:val="00553DCF"/>
    <w:rsid w:val="005542A8"/>
    <w:rsid w:val="00554301"/>
    <w:rsid w:val="0055460F"/>
    <w:rsid w:val="00554677"/>
    <w:rsid w:val="0055474E"/>
    <w:rsid w:val="00554A4E"/>
    <w:rsid w:val="0055515F"/>
    <w:rsid w:val="00555872"/>
    <w:rsid w:val="00555944"/>
    <w:rsid w:val="00555F0D"/>
    <w:rsid w:val="005561A1"/>
    <w:rsid w:val="00556AB7"/>
    <w:rsid w:val="00556B46"/>
    <w:rsid w:val="00556D98"/>
    <w:rsid w:val="005574AE"/>
    <w:rsid w:val="00557515"/>
    <w:rsid w:val="005575CF"/>
    <w:rsid w:val="00557ED2"/>
    <w:rsid w:val="00560073"/>
    <w:rsid w:val="005600A1"/>
    <w:rsid w:val="005601FF"/>
    <w:rsid w:val="00560BD1"/>
    <w:rsid w:val="00561491"/>
    <w:rsid w:val="00562103"/>
    <w:rsid w:val="00562D8D"/>
    <w:rsid w:val="00563322"/>
    <w:rsid w:val="005639ED"/>
    <w:rsid w:val="00563D7E"/>
    <w:rsid w:val="00563ECE"/>
    <w:rsid w:val="005642A9"/>
    <w:rsid w:val="005643B7"/>
    <w:rsid w:val="005648F4"/>
    <w:rsid w:val="00564B76"/>
    <w:rsid w:val="00564B95"/>
    <w:rsid w:val="00564D19"/>
    <w:rsid w:val="00565297"/>
    <w:rsid w:val="00565862"/>
    <w:rsid w:val="00565A08"/>
    <w:rsid w:val="00566028"/>
    <w:rsid w:val="00566356"/>
    <w:rsid w:val="00566501"/>
    <w:rsid w:val="00566AE0"/>
    <w:rsid w:val="00566BE7"/>
    <w:rsid w:val="00567238"/>
    <w:rsid w:val="005674D8"/>
    <w:rsid w:val="005674EA"/>
    <w:rsid w:val="00567A1F"/>
    <w:rsid w:val="00567C0B"/>
    <w:rsid w:val="00567F10"/>
    <w:rsid w:val="005704CF"/>
    <w:rsid w:val="00570530"/>
    <w:rsid w:val="00570A01"/>
    <w:rsid w:val="00570B5A"/>
    <w:rsid w:val="00570E81"/>
    <w:rsid w:val="0057116D"/>
    <w:rsid w:val="0057126E"/>
    <w:rsid w:val="005713FF"/>
    <w:rsid w:val="00571993"/>
    <w:rsid w:val="00571C23"/>
    <w:rsid w:val="00571F0F"/>
    <w:rsid w:val="00571F9B"/>
    <w:rsid w:val="005723D7"/>
    <w:rsid w:val="005723E8"/>
    <w:rsid w:val="005724D4"/>
    <w:rsid w:val="0057268B"/>
    <w:rsid w:val="00572778"/>
    <w:rsid w:val="005729C9"/>
    <w:rsid w:val="00572AE2"/>
    <w:rsid w:val="0057325F"/>
    <w:rsid w:val="0057342A"/>
    <w:rsid w:val="005742C3"/>
    <w:rsid w:val="005743DB"/>
    <w:rsid w:val="00574538"/>
    <w:rsid w:val="005748E4"/>
    <w:rsid w:val="00574C15"/>
    <w:rsid w:val="00574D5F"/>
    <w:rsid w:val="00574EF6"/>
    <w:rsid w:val="00575222"/>
    <w:rsid w:val="00575370"/>
    <w:rsid w:val="005755A7"/>
    <w:rsid w:val="00575C0C"/>
    <w:rsid w:val="00575D07"/>
    <w:rsid w:val="00575FD8"/>
    <w:rsid w:val="005778EC"/>
    <w:rsid w:val="005779E7"/>
    <w:rsid w:val="00577AE1"/>
    <w:rsid w:val="00577BA0"/>
    <w:rsid w:val="00577F00"/>
    <w:rsid w:val="005805EA"/>
    <w:rsid w:val="005809DC"/>
    <w:rsid w:val="00580A34"/>
    <w:rsid w:val="00580BED"/>
    <w:rsid w:val="00580D77"/>
    <w:rsid w:val="0058160C"/>
    <w:rsid w:val="0058165C"/>
    <w:rsid w:val="0058176F"/>
    <w:rsid w:val="00581A25"/>
    <w:rsid w:val="00581CCE"/>
    <w:rsid w:val="00581CDD"/>
    <w:rsid w:val="00581DC1"/>
    <w:rsid w:val="00582200"/>
    <w:rsid w:val="00582406"/>
    <w:rsid w:val="0058265C"/>
    <w:rsid w:val="0058269A"/>
    <w:rsid w:val="0058275B"/>
    <w:rsid w:val="005829F1"/>
    <w:rsid w:val="00582C4D"/>
    <w:rsid w:val="0058319F"/>
    <w:rsid w:val="00583490"/>
    <w:rsid w:val="005836F0"/>
    <w:rsid w:val="005838D5"/>
    <w:rsid w:val="005839F1"/>
    <w:rsid w:val="00584518"/>
    <w:rsid w:val="0058454E"/>
    <w:rsid w:val="00584A21"/>
    <w:rsid w:val="00585066"/>
    <w:rsid w:val="0058506C"/>
    <w:rsid w:val="00585A49"/>
    <w:rsid w:val="00585C33"/>
    <w:rsid w:val="0058606B"/>
    <w:rsid w:val="0058647E"/>
    <w:rsid w:val="00586AC2"/>
    <w:rsid w:val="0058792F"/>
    <w:rsid w:val="00587F35"/>
    <w:rsid w:val="00590179"/>
    <w:rsid w:val="00590283"/>
    <w:rsid w:val="00590CE9"/>
    <w:rsid w:val="00590DE3"/>
    <w:rsid w:val="00590EBA"/>
    <w:rsid w:val="00590F18"/>
    <w:rsid w:val="00591251"/>
    <w:rsid w:val="00591B59"/>
    <w:rsid w:val="00591C95"/>
    <w:rsid w:val="00591D97"/>
    <w:rsid w:val="00591E1D"/>
    <w:rsid w:val="00592046"/>
    <w:rsid w:val="0059289E"/>
    <w:rsid w:val="00592CC9"/>
    <w:rsid w:val="00593139"/>
    <w:rsid w:val="0059323A"/>
    <w:rsid w:val="0059355C"/>
    <w:rsid w:val="005938A2"/>
    <w:rsid w:val="00593A2A"/>
    <w:rsid w:val="00593AC8"/>
    <w:rsid w:val="00593D95"/>
    <w:rsid w:val="00593FEE"/>
    <w:rsid w:val="00594058"/>
    <w:rsid w:val="005940DB"/>
    <w:rsid w:val="00594219"/>
    <w:rsid w:val="005942E6"/>
    <w:rsid w:val="00594851"/>
    <w:rsid w:val="00594ACB"/>
    <w:rsid w:val="00594F2D"/>
    <w:rsid w:val="00594F75"/>
    <w:rsid w:val="0059549D"/>
    <w:rsid w:val="0059562E"/>
    <w:rsid w:val="00595AB0"/>
    <w:rsid w:val="00595DCE"/>
    <w:rsid w:val="0059600A"/>
    <w:rsid w:val="00596152"/>
    <w:rsid w:val="00596AC3"/>
    <w:rsid w:val="00596B65"/>
    <w:rsid w:val="00596BA1"/>
    <w:rsid w:val="00596C45"/>
    <w:rsid w:val="00596E7F"/>
    <w:rsid w:val="005972ED"/>
    <w:rsid w:val="0059769E"/>
    <w:rsid w:val="0059776E"/>
    <w:rsid w:val="005A0070"/>
    <w:rsid w:val="005A06C8"/>
    <w:rsid w:val="005A095F"/>
    <w:rsid w:val="005A0C6F"/>
    <w:rsid w:val="005A0FF8"/>
    <w:rsid w:val="005A10CA"/>
    <w:rsid w:val="005A145F"/>
    <w:rsid w:val="005A1A0E"/>
    <w:rsid w:val="005A2013"/>
    <w:rsid w:val="005A249D"/>
    <w:rsid w:val="005A2621"/>
    <w:rsid w:val="005A269B"/>
    <w:rsid w:val="005A2771"/>
    <w:rsid w:val="005A27CE"/>
    <w:rsid w:val="005A30C6"/>
    <w:rsid w:val="005A32FD"/>
    <w:rsid w:val="005A395E"/>
    <w:rsid w:val="005A3B68"/>
    <w:rsid w:val="005A457B"/>
    <w:rsid w:val="005A4660"/>
    <w:rsid w:val="005A47F7"/>
    <w:rsid w:val="005A492E"/>
    <w:rsid w:val="005A49A5"/>
    <w:rsid w:val="005A4E8B"/>
    <w:rsid w:val="005A51E9"/>
    <w:rsid w:val="005A52AD"/>
    <w:rsid w:val="005A53EB"/>
    <w:rsid w:val="005A5570"/>
    <w:rsid w:val="005A5D3F"/>
    <w:rsid w:val="005A6231"/>
    <w:rsid w:val="005A633E"/>
    <w:rsid w:val="005A6B4B"/>
    <w:rsid w:val="005A6CC9"/>
    <w:rsid w:val="005A6E80"/>
    <w:rsid w:val="005A7295"/>
    <w:rsid w:val="005A76E0"/>
    <w:rsid w:val="005A7BCB"/>
    <w:rsid w:val="005A7CC8"/>
    <w:rsid w:val="005A7CE7"/>
    <w:rsid w:val="005A7EB5"/>
    <w:rsid w:val="005A7FEF"/>
    <w:rsid w:val="005A7FFD"/>
    <w:rsid w:val="005B0BFB"/>
    <w:rsid w:val="005B0C5D"/>
    <w:rsid w:val="005B0DF4"/>
    <w:rsid w:val="005B123F"/>
    <w:rsid w:val="005B15E2"/>
    <w:rsid w:val="005B16B6"/>
    <w:rsid w:val="005B1BEB"/>
    <w:rsid w:val="005B1D7E"/>
    <w:rsid w:val="005B325C"/>
    <w:rsid w:val="005B35C0"/>
    <w:rsid w:val="005B36E4"/>
    <w:rsid w:val="005B3A29"/>
    <w:rsid w:val="005B49EE"/>
    <w:rsid w:val="005B4B19"/>
    <w:rsid w:val="005B5477"/>
    <w:rsid w:val="005B54CB"/>
    <w:rsid w:val="005B58CF"/>
    <w:rsid w:val="005B5A32"/>
    <w:rsid w:val="005B5CC9"/>
    <w:rsid w:val="005B6010"/>
    <w:rsid w:val="005B65A0"/>
    <w:rsid w:val="005B6C7F"/>
    <w:rsid w:val="005B7198"/>
    <w:rsid w:val="005B763B"/>
    <w:rsid w:val="005B7F6A"/>
    <w:rsid w:val="005C0428"/>
    <w:rsid w:val="005C06E4"/>
    <w:rsid w:val="005C0864"/>
    <w:rsid w:val="005C0940"/>
    <w:rsid w:val="005C09B0"/>
    <w:rsid w:val="005C0A5C"/>
    <w:rsid w:val="005C108F"/>
    <w:rsid w:val="005C1111"/>
    <w:rsid w:val="005C1659"/>
    <w:rsid w:val="005C1D01"/>
    <w:rsid w:val="005C2668"/>
    <w:rsid w:val="005C2BA7"/>
    <w:rsid w:val="005C2E8E"/>
    <w:rsid w:val="005C2FDE"/>
    <w:rsid w:val="005C3705"/>
    <w:rsid w:val="005C375C"/>
    <w:rsid w:val="005C39FB"/>
    <w:rsid w:val="005C3C87"/>
    <w:rsid w:val="005C3E07"/>
    <w:rsid w:val="005C3E0B"/>
    <w:rsid w:val="005C40EE"/>
    <w:rsid w:val="005C4662"/>
    <w:rsid w:val="005C4975"/>
    <w:rsid w:val="005C49A8"/>
    <w:rsid w:val="005C4D2C"/>
    <w:rsid w:val="005C4E76"/>
    <w:rsid w:val="005C4FB0"/>
    <w:rsid w:val="005C510A"/>
    <w:rsid w:val="005C5CA7"/>
    <w:rsid w:val="005C5D3D"/>
    <w:rsid w:val="005C5D5F"/>
    <w:rsid w:val="005C5FB3"/>
    <w:rsid w:val="005C620F"/>
    <w:rsid w:val="005C6267"/>
    <w:rsid w:val="005C6626"/>
    <w:rsid w:val="005C6E28"/>
    <w:rsid w:val="005C7606"/>
    <w:rsid w:val="005C764A"/>
    <w:rsid w:val="005C7F27"/>
    <w:rsid w:val="005D03C2"/>
    <w:rsid w:val="005D05F3"/>
    <w:rsid w:val="005D074F"/>
    <w:rsid w:val="005D0A53"/>
    <w:rsid w:val="005D0E3B"/>
    <w:rsid w:val="005D1120"/>
    <w:rsid w:val="005D1323"/>
    <w:rsid w:val="005D1722"/>
    <w:rsid w:val="005D1F4E"/>
    <w:rsid w:val="005D1FFE"/>
    <w:rsid w:val="005D205F"/>
    <w:rsid w:val="005D2B7F"/>
    <w:rsid w:val="005D3083"/>
    <w:rsid w:val="005D30BF"/>
    <w:rsid w:val="005D32E8"/>
    <w:rsid w:val="005D3386"/>
    <w:rsid w:val="005D3441"/>
    <w:rsid w:val="005D3989"/>
    <w:rsid w:val="005D398D"/>
    <w:rsid w:val="005D39AC"/>
    <w:rsid w:val="005D39E6"/>
    <w:rsid w:val="005D413F"/>
    <w:rsid w:val="005D4448"/>
    <w:rsid w:val="005D46CD"/>
    <w:rsid w:val="005D480E"/>
    <w:rsid w:val="005D4ABA"/>
    <w:rsid w:val="005D4BB9"/>
    <w:rsid w:val="005D615B"/>
    <w:rsid w:val="005D615C"/>
    <w:rsid w:val="005D61CD"/>
    <w:rsid w:val="005D65B6"/>
    <w:rsid w:val="005D6A63"/>
    <w:rsid w:val="005D76C2"/>
    <w:rsid w:val="005D7952"/>
    <w:rsid w:val="005D7BC2"/>
    <w:rsid w:val="005E0E0F"/>
    <w:rsid w:val="005E0F7C"/>
    <w:rsid w:val="005E133D"/>
    <w:rsid w:val="005E1AAB"/>
    <w:rsid w:val="005E1CFE"/>
    <w:rsid w:val="005E29AA"/>
    <w:rsid w:val="005E2EAD"/>
    <w:rsid w:val="005E35DC"/>
    <w:rsid w:val="005E3706"/>
    <w:rsid w:val="005E3C29"/>
    <w:rsid w:val="005E3EF6"/>
    <w:rsid w:val="005E3F19"/>
    <w:rsid w:val="005E447D"/>
    <w:rsid w:val="005E46D8"/>
    <w:rsid w:val="005E4794"/>
    <w:rsid w:val="005E4924"/>
    <w:rsid w:val="005E499A"/>
    <w:rsid w:val="005E4EC1"/>
    <w:rsid w:val="005E4F90"/>
    <w:rsid w:val="005E548E"/>
    <w:rsid w:val="005E5956"/>
    <w:rsid w:val="005E66B0"/>
    <w:rsid w:val="005E68B9"/>
    <w:rsid w:val="005E6A43"/>
    <w:rsid w:val="005E6DEC"/>
    <w:rsid w:val="005E7498"/>
    <w:rsid w:val="005E787B"/>
    <w:rsid w:val="005E7904"/>
    <w:rsid w:val="005F0D93"/>
    <w:rsid w:val="005F1F4A"/>
    <w:rsid w:val="005F22D4"/>
    <w:rsid w:val="005F2340"/>
    <w:rsid w:val="005F2A5D"/>
    <w:rsid w:val="005F2DB7"/>
    <w:rsid w:val="005F3983"/>
    <w:rsid w:val="005F44CA"/>
    <w:rsid w:val="005F4864"/>
    <w:rsid w:val="005F5207"/>
    <w:rsid w:val="005F5761"/>
    <w:rsid w:val="005F5AA2"/>
    <w:rsid w:val="005F5F79"/>
    <w:rsid w:val="005F7088"/>
    <w:rsid w:val="005F7586"/>
    <w:rsid w:val="005F79D0"/>
    <w:rsid w:val="005F7E60"/>
    <w:rsid w:val="006006EA"/>
    <w:rsid w:val="0060077D"/>
    <w:rsid w:val="00600A9A"/>
    <w:rsid w:val="00600B5E"/>
    <w:rsid w:val="00601718"/>
    <w:rsid w:val="00601CA0"/>
    <w:rsid w:val="00602078"/>
    <w:rsid w:val="00602226"/>
    <w:rsid w:val="006029DB"/>
    <w:rsid w:val="0060358A"/>
    <w:rsid w:val="00603689"/>
    <w:rsid w:val="006045B6"/>
    <w:rsid w:val="00604914"/>
    <w:rsid w:val="006049C9"/>
    <w:rsid w:val="00604B0A"/>
    <w:rsid w:val="00604E2E"/>
    <w:rsid w:val="006053E5"/>
    <w:rsid w:val="006057FF"/>
    <w:rsid w:val="006058F6"/>
    <w:rsid w:val="0060592C"/>
    <w:rsid w:val="006061C4"/>
    <w:rsid w:val="00606557"/>
    <w:rsid w:val="00606A29"/>
    <w:rsid w:val="00607001"/>
    <w:rsid w:val="00607107"/>
    <w:rsid w:val="00607C0D"/>
    <w:rsid w:val="0061066D"/>
    <w:rsid w:val="0061119C"/>
    <w:rsid w:val="00611283"/>
    <w:rsid w:val="00611588"/>
    <w:rsid w:val="006115E5"/>
    <w:rsid w:val="00611C48"/>
    <w:rsid w:val="00611F23"/>
    <w:rsid w:val="006120C1"/>
    <w:rsid w:val="0061274C"/>
    <w:rsid w:val="00612840"/>
    <w:rsid w:val="00612B85"/>
    <w:rsid w:val="00612F8C"/>
    <w:rsid w:val="00613296"/>
    <w:rsid w:val="006133FC"/>
    <w:rsid w:val="00613530"/>
    <w:rsid w:val="00614505"/>
    <w:rsid w:val="00614AAC"/>
    <w:rsid w:val="0061502E"/>
    <w:rsid w:val="00615555"/>
    <w:rsid w:val="00615A98"/>
    <w:rsid w:val="00615D21"/>
    <w:rsid w:val="006161B6"/>
    <w:rsid w:val="00616527"/>
    <w:rsid w:val="006167EE"/>
    <w:rsid w:val="00616D0D"/>
    <w:rsid w:val="0061742B"/>
    <w:rsid w:val="0061743D"/>
    <w:rsid w:val="00617626"/>
    <w:rsid w:val="00617890"/>
    <w:rsid w:val="00617D0C"/>
    <w:rsid w:val="00617DD1"/>
    <w:rsid w:val="00620A38"/>
    <w:rsid w:val="00620A77"/>
    <w:rsid w:val="00620C79"/>
    <w:rsid w:val="00620D6C"/>
    <w:rsid w:val="0062125E"/>
    <w:rsid w:val="006214B2"/>
    <w:rsid w:val="00621B72"/>
    <w:rsid w:val="00621CAB"/>
    <w:rsid w:val="00621F35"/>
    <w:rsid w:val="006223CE"/>
    <w:rsid w:val="0062309D"/>
    <w:rsid w:val="006230E3"/>
    <w:rsid w:val="00623B36"/>
    <w:rsid w:val="00623DB8"/>
    <w:rsid w:val="006241D5"/>
    <w:rsid w:val="0062436D"/>
    <w:rsid w:val="00624498"/>
    <w:rsid w:val="00624524"/>
    <w:rsid w:val="006247FC"/>
    <w:rsid w:val="00624A26"/>
    <w:rsid w:val="00624C08"/>
    <w:rsid w:val="00624F98"/>
    <w:rsid w:val="00625D17"/>
    <w:rsid w:val="00626186"/>
    <w:rsid w:val="006262B7"/>
    <w:rsid w:val="006263C1"/>
    <w:rsid w:val="006264EB"/>
    <w:rsid w:val="006264FC"/>
    <w:rsid w:val="00626F4B"/>
    <w:rsid w:val="006277D2"/>
    <w:rsid w:val="006302F6"/>
    <w:rsid w:val="006308AB"/>
    <w:rsid w:val="00630986"/>
    <w:rsid w:val="00630E47"/>
    <w:rsid w:val="0063116E"/>
    <w:rsid w:val="00631F9C"/>
    <w:rsid w:val="00632090"/>
    <w:rsid w:val="00632356"/>
    <w:rsid w:val="00632EDF"/>
    <w:rsid w:val="00633454"/>
    <w:rsid w:val="00633A9F"/>
    <w:rsid w:val="006341C6"/>
    <w:rsid w:val="006346E7"/>
    <w:rsid w:val="006349BD"/>
    <w:rsid w:val="00634FC9"/>
    <w:rsid w:val="006358E9"/>
    <w:rsid w:val="006359E3"/>
    <w:rsid w:val="00635CC2"/>
    <w:rsid w:val="00635EA7"/>
    <w:rsid w:val="006361DC"/>
    <w:rsid w:val="006364FF"/>
    <w:rsid w:val="00636671"/>
    <w:rsid w:val="006369FD"/>
    <w:rsid w:val="00636CB0"/>
    <w:rsid w:val="00636E0F"/>
    <w:rsid w:val="00637001"/>
    <w:rsid w:val="00637107"/>
    <w:rsid w:val="00637695"/>
    <w:rsid w:val="00637D6F"/>
    <w:rsid w:val="006403AB"/>
    <w:rsid w:val="006407F4"/>
    <w:rsid w:val="00640809"/>
    <w:rsid w:val="006408DC"/>
    <w:rsid w:val="00640C0A"/>
    <w:rsid w:val="0064134E"/>
    <w:rsid w:val="00641F81"/>
    <w:rsid w:val="0064219C"/>
    <w:rsid w:val="006424BF"/>
    <w:rsid w:val="0064289E"/>
    <w:rsid w:val="006431CB"/>
    <w:rsid w:val="0064392B"/>
    <w:rsid w:val="00643B56"/>
    <w:rsid w:val="006442B2"/>
    <w:rsid w:val="00644450"/>
    <w:rsid w:val="00644540"/>
    <w:rsid w:val="006449E3"/>
    <w:rsid w:val="00644B1A"/>
    <w:rsid w:val="00644C0F"/>
    <w:rsid w:val="00644E2F"/>
    <w:rsid w:val="00644E7B"/>
    <w:rsid w:val="00645396"/>
    <w:rsid w:val="0064574B"/>
    <w:rsid w:val="00645C11"/>
    <w:rsid w:val="00645E04"/>
    <w:rsid w:val="00646119"/>
    <w:rsid w:val="006465DC"/>
    <w:rsid w:val="00647523"/>
    <w:rsid w:val="006475B6"/>
    <w:rsid w:val="00647AD5"/>
    <w:rsid w:val="00647C67"/>
    <w:rsid w:val="006504B6"/>
    <w:rsid w:val="006510F5"/>
    <w:rsid w:val="006512BF"/>
    <w:rsid w:val="006513AF"/>
    <w:rsid w:val="00651605"/>
    <w:rsid w:val="00651962"/>
    <w:rsid w:val="00651CBB"/>
    <w:rsid w:val="00652CC2"/>
    <w:rsid w:val="00652CD9"/>
    <w:rsid w:val="00652E7E"/>
    <w:rsid w:val="00652FB8"/>
    <w:rsid w:val="00653053"/>
    <w:rsid w:val="00653275"/>
    <w:rsid w:val="00653402"/>
    <w:rsid w:val="006536AD"/>
    <w:rsid w:val="00653997"/>
    <w:rsid w:val="00653C19"/>
    <w:rsid w:val="00653E1C"/>
    <w:rsid w:val="00653E2B"/>
    <w:rsid w:val="006540E2"/>
    <w:rsid w:val="0065413B"/>
    <w:rsid w:val="00654354"/>
    <w:rsid w:val="006547D4"/>
    <w:rsid w:val="00654A3D"/>
    <w:rsid w:val="00654E4A"/>
    <w:rsid w:val="006555FE"/>
    <w:rsid w:val="00655812"/>
    <w:rsid w:val="0065593D"/>
    <w:rsid w:val="00655A36"/>
    <w:rsid w:val="0065611A"/>
    <w:rsid w:val="00656842"/>
    <w:rsid w:val="00656A0D"/>
    <w:rsid w:val="00656AB0"/>
    <w:rsid w:val="00656B18"/>
    <w:rsid w:val="00656CFC"/>
    <w:rsid w:val="00656E9C"/>
    <w:rsid w:val="006570BD"/>
    <w:rsid w:val="0065740C"/>
    <w:rsid w:val="0065771E"/>
    <w:rsid w:val="00657E3D"/>
    <w:rsid w:val="00657E7B"/>
    <w:rsid w:val="0066000A"/>
    <w:rsid w:val="006600A2"/>
    <w:rsid w:val="0066022C"/>
    <w:rsid w:val="0066040B"/>
    <w:rsid w:val="00660561"/>
    <w:rsid w:val="006606CE"/>
    <w:rsid w:val="00660BDF"/>
    <w:rsid w:val="00660C4B"/>
    <w:rsid w:val="00661299"/>
    <w:rsid w:val="006614D3"/>
    <w:rsid w:val="006616FE"/>
    <w:rsid w:val="00661A5D"/>
    <w:rsid w:val="00661B7A"/>
    <w:rsid w:val="00661B96"/>
    <w:rsid w:val="00662ADA"/>
    <w:rsid w:val="00662CDB"/>
    <w:rsid w:val="00662D50"/>
    <w:rsid w:val="00663041"/>
    <w:rsid w:val="00663246"/>
    <w:rsid w:val="006634B9"/>
    <w:rsid w:val="006635A1"/>
    <w:rsid w:val="00663859"/>
    <w:rsid w:val="0066389B"/>
    <w:rsid w:val="00664158"/>
    <w:rsid w:val="0066443C"/>
    <w:rsid w:val="0066452D"/>
    <w:rsid w:val="00665B75"/>
    <w:rsid w:val="006668DF"/>
    <w:rsid w:val="00666D57"/>
    <w:rsid w:val="00667037"/>
    <w:rsid w:val="006674B7"/>
    <w:rsid w:val="00667958"/>
    <w:rsid w:val="00667E3A"/>
    <w:rsid w:val="00667F61"/>
    <w:rsid w:val="006706A7"/>
    <w:rsid w:val="006708D8"/>
    <w:rsid w:val="00670D7E"/>
    <w:rsid w:val="00670E63"/>
    <w:rsid w:val="006715B5"/>
    <w:rsid w:val="0067185A"/>
    <w:rsid w:val="00671C5E"/>
    <w:rsid w:val="0067223B"/>
    <w:rsid w:val="006727C7"/>
    <w:rsid w:val="006727E6"/>
    <w:rsid w:val="00672CCB"/>
    <w:rsid w:val="00673318"/>
    <w:rsid w:val="00673E42"/>
    <w:rsid w:val="00673F14"/>
    <w:rsid w:val="00674345"/>
    <w:rsid w:val="00674620"/>
    <w:rsid w:val="00675286"/>
    <w:rsid w:val="00675462"/>
    <w:rsid w:val="00675632"/>
    <w:rsid w:val="00675825"/>
    <w:rsid w:val="00675B22"/>
    <w:rsid w:val="00676B9F"/>
    <w:rsid w:val="006803FB"/>
    <w:rsid w:val="00680F98"/>
    <w:rsid w:val="00681B54"/>
    <w:rsid w:val="00681FEE"/>
    <w:rsid w:val="006825AB"/>
    <w:rsid w:val="00682985"/>
    <w:rsid w:val="00682BBC"/>
    <w:rsid w:val="00682EFA"/>
    <w:rsid w:val="0068325C"/>
    <w:rsid w:val="006832BB"/>
    <w:rsid w:val="00683325"/>
    <w:rsid w:val="0068347D"/>
    <w:rsid w:val="006834C2"/>
    <w:rsid w:val="00683555"/>
    <w:rsid w:val="00683629"/>
    <w:rsid w:val="00683A11"/>
    <w:rsid w:val="0068458F"/>
    <w:rsid w:val="00684764"/>
    <w:rsid w:val="006848B5"/>
    <w:rsid w:val="00684EC9"/>
    <w:rsid w:val="00685067"/>
    <w:rsid w:val="00685971"/>
    <w:rsid w:val="00685991"/>
    <w:rsid w:val="00686F7A"/>
    <w:rsid w:val="00687043"/>
    <w:rsid w:val="00687058"/>
    <w:rsid w:val="00687357"/>
    <w:rsid w:val="0069049D"/>
    <w:rsid w:val="0069091A"/>
    <w:rsid w:val="00690E1C"/>
    <w:rsid w:val="006914B0"/>
    <w:rsid w:val="006918D8"/>
    <w:rsid w:val="006918DB"/>
    <w:rsid w:val="00692075"/>
    <w:rsid w:val="0069275D"/>
    <w:rsid w:val="006927D2"/>
    <w:rsid w:val="0069320A"/>
    <w:rsid w:val="006932B5"/>
    <w:rsid w:val="006936F7"/>
    <w:rsid w:val="006939C9"/>
    <w:rsid w:val="00693BCB"/>
    <w:rsid w:val="0069404E"/>
    <w:rsid w:val="00694111"/>
    <w:rsid w:val="0069421A"/>
    <w:rsid w:val="006949D3"/>
    <w:rsid w:val="006949EC"/>
    <w:rsid w:val="00694EDF"/>
    <w:rsid w:val="006954CF"/>
    <w:rsid w:val="006957F9"/>
    <w:rsid w:val="00695DE3"/>
    <w:rsid w:val="00695EDD"/>
    <w:rsid w:val="00695F77"/>
    <w:rsid w:val="00696252"/>
    <w:rsid w:val="00696771"/>
    <w:rsid w:val="00696C8B"/>
    <w:rsid w:val="00696D02"/>
    <w:rsid w:val="006971DC"/>
    <w:rsid w:val="006975F9"/>
    <w:rsid w:val="006977FA"/>
    <w:rsid w:val="00697842"/>
    <w:rsid w:val="00697A91"/>
    <w:rsid w:val="00697BB1"/>
    <w:rsid w:val="006A0650"/>
    <w:rsid w:val="006A0668"/>
    <w:rsid w:val="006A08E1"/>
    <w:rsid w:val="006A0D9A"/>
    <w:rsid w:val="006A133C"/>
    <w:rsid w:val="006A197B"/>
    <w:rsid w:val="006A1B6C"/>
    <w:rsid w:val="006A1EF2"/>
    <w:rsid w:val="006A1FA9"/>
    <w:rsid w:val="006A2743"/>
    <w:rsid w:val="006A27FE"/>
    <w:rsid w:val="006A2AE4"/>
    <w:rsid w:val="006A2DE4"/>
    <w:rsid w:val="006A31ED"/>
    <w:rsid w:val="006A346D"/>
    <w:rsid w:val="006A34D0"/>
    <w:rsid w:val="006A39B4"/>
    <w:rsid w:val="006A3ECB"/>
    <w:rsid w:val="006A40CC"/>
    <w:rsid w:val="006A4499"/>
    <w:rsid w:val="006A4F6A"/>
    <w:rsid w:val="006A5019"/>
    <w:rsid w:val="006A53B9"/>
    <w:rsid w:val="006A54AE"/>
    <w:rsid w:val="006A5732"/>
    <w:rsid w:val="006A58E1"/>
    <w:rsid w:val="006A5ABF"/>
    <w:rsid w:val="006A61BE"/>
    <w:rsid w:val="006A6280"/>
    <w:rsid w:val="006A6E39"/>
    <w:rsid w:val="006A737C"/>
    <w:rsid w:val="006A7B86"/>
    <w:rsid w:val="006A7DB6"/>
    <w:rsid w:val="006B005B"/>
    <w:rsid w:val="006B0100"/>
    <w:rsid w:val="006B026D"/>
    <w:rsid w:val="006B0393"/>
    <w:rsid w:val="006B0581"/>
    <w:rsid w:val="006B0889"/>
    <w:rsid w:val="006B090B"/>
    <w:rsid w:val="006B0E10"/>
    <w:rsid w:val="006B0FC9"/>
    <w:rsid w:val="006B1CA7"/>
    <w:rsid w:val="006B1EDB"/>
    <w:rsid w:val="006B21C2"/>
    <w:rsid w:val="006B2541"/>
    <w:rsid w:val="006B2730"/>
    <w:rsid w:val="006B2AA2"/>
    <w:rsid w:val="006B30D0"/>
    <w:rsid w:val="006B3365"/>
    <w:rsid w:val="006B3727"/>
    <w:rsid w:val="006B3C46"/>
    <w:rsid w:val="006B3D6B"/>
    <w:rsid w:val="006B4027"/>
    <w:rsid w:val="006B4117"/>
    <w:rsid w:val="006B42B1"/>
    <w:rsid w:val="006B4744"/>
    <w:rsid w:val="006B48E3"/>
    <w:rsid w:val="006B49E1"/>
    <w:rsid w:val="006B4CAB"/>
    <w:rsid w:val="006B4E2D"/>
    <w:rsid w:val="006B5146"/>
    <w:rsid w:val="006B5AB0"/>
    <w:rsid w:val="006B5FBD"/>
    <w:rsid w:val="006B62E1"/>
    <w:rsid w:val="006B63F5"/>
    <w:rsid w:val="006B6D72"/>
    <w:rsid w:val="006B72A6"/>
    <w:rsid w:val="006C03D1"/>
    <w:rsid w:val="006C04B1"/>
    <w:rsid w:val="006C06D3"/>
    <w:rsid w:val="006C0F6E"/>
    <w:rsid w:val="006C1027"/>
    <w:rsid w:val="006C1162"/>
    <w:rsid w:val="006C16B6"/>
    <w:rsid w:val="006C1885"/>
    <w:rsid w:val="006C2168"/>
    <w:rsid w:val="006C24D0"/>
    <w:rsid w:val="006C299F"/>
    <w:rsid w:val="006C29D9"/>
    <w:rsid w:val="006C2A00"/>
    <w:rsid w:val="006C2A8C"/>
    <w:rsid w:val="006C2B5F"/>
    <w:rsid w:val="006C2E9B"/>
    <w:rsid w:val="006C379C"/>
    <w:rsid w:val="006C37E6"/>
    <w:rsid w:val="006C3860"/>
    <w:rsid w:val="006C3A45"/>
    <w:rsid w:val="006C4550"/>
    <w:rsid w:val="006C4663"/>
    <w:rsid w:val="006C4986"/>
    <w:rsid w:val="006C4A04"/>
    <w:rsid w:val="006C4A46"/>
    <w:rsid w:val="006C4EBB"/>
    <w:rsid w:val="006C4EE5"/>
    <w:rsid w:val="006C52CD"/>
    <w:rsid w:val="006C534D"/>
    <w:rsid w:val="006C55CE"/>
    <w:rsid w:val="006C66BF"/>
    <w:rsid w:val="006C67C9"/>
    <w:rsid w:val="006C683F"/>
    <w:rsid w:val="006C68A8"/>
    <w:rsid w:val="006C6FBC"/>
    <w:rsid w:val="006C727E"/>
    <w:rsid w:val="006C763C"/>
    <w:rsid w:val="006C76A3"/>
    <w:rsid w:val="006C7721"/>
    <w:rsid w:val="006D0412"/>
    <w:rsid w:val="006D0901"/>
    <w:rsid w:val="006D0FD5"/>
    <w:rsid w:val="006D13A4"/>
    <w:rsid w:val="006D190A"/>
    <w:rsid w:val="006D192B"/>
    <w:rsid w:val="006D2157"/>
    <w:rsid w:val="006D2174"/>
    <w:rsid w:val="006D258E"/>
    <w:rsid w:val="006D2913"/>
    <w:rsid w:val="006D29D4"/>
    <w:rsid w:val="006D2F2B"/>
    <w:rsid w:val="006D32CB"/>
    <w:rsid w:val="006D34A1"/>
    <w:rsid w:val="006D35B7"/>
    <w:rsid w:val="006D378E"/>
    <w:rsid w:val="006D3823"/>
    <w:rsid w:val="006D3C08"/>
    <w:rsid w:val="006D3F69"/>
    <w:rsid w:val="006D4157"/>
    <w:rsid w:val="006D4EDE"/>
    <w:rsid w:val="006D54D2"/>
    <w:rsid w:val="006D5BF2"/>
    <w:rsid w:val="006D5EB4"/>
    <w:rsid w:val="006D606A"/>
    <w:rsid w:val="006D6969"/>
    <w:rsid w:val="006D6AC6"/>
    <w:rsid w:val="006D6CA5"/>
    <w:rsid w:val="006D6D59"/>
    <w:rsid w:val="006D6E95"/>
    <w:rsid w:val="006D70EE"/>
    <w:rsid w:val="006D769E"/>
    <w:rsid w:val="006D7C52"/>
    <w:rsid w:val="006E022E"/>
    <w:rsid w:val="006E0D0F"/>
    <w:rsid w:val="006E1480"/>
    <w:rsid w:val="006E1890"/>
    <w:rsid w:val="006E18B7"/>
    <w:rsid w:val="006E18DB"/>
    <w:rsid w:val="006E1A46"/>
    <w:rsid w:val="006E1DD9"/>
    <w:rsid w:val="006E2310"/>
    <w:rsid w:val="006E27D6"/>
    <w:rsid w:val="006E2A8A"/>
    <w:rsid w:val="006E2D6C"/>
    <w:rsid w:val="006E2DD1"/>
    <w:rsid w:val="006E3076"/>
    <w:rsid w:val="006E36B6"/>
    <w:rsid w:val="006E3905"/>
    <w:rsid w:val="006E4065"/>
    <w:rsid w:val="006E41F3"/>
    <w:rsid w:val="006E480C"/>
    <w:rsid w:val="006E48DC"/>
    <w:rsid w:val="006E4990"/>
    <w:rsid w:val="006E4F16"/>
    <w:rsid w:val="006E55DB"/>
    <w:rsid w:val="006E5918"/>
    <w:rsid w:val="006E5D33"/>
    <w:rsid w:val="006E6173"/>
    <w:rsid w:val="006E6316"/>
    <w:rsid w:val="006E6601"/>
    <w:rsid w:val="006E669B"/>
    <w:rsid w:val="006E6972"/>
    <w:rsid w:val="006E75A4"/>
    <w:rsid w:val="006E7918"/>
    <w:rsid w:val="006E7983"/>
    <w:rsid w:val="006E7B60"/>
    <w:rsid w:val="006F0173"/>
    <w:rsid w:val="006F05DC"/>
    <w:rsid w:val="006F08B8"/>
    <w:rsid w:val="006F0D24"/>
    <w:rsid w:val="006F0F78"/>
    <w:rsid w:val="006F1303"/>
    <w:rsid w:val="006F1639"/>
    <w:rsid w:val="006F1B41"/>
    <w:rsid w:val="006F1D3B"/>
    <w:rsid w:val="006F21C8"/>
    <w:rsid w:val="006F2223"/>
    <w:rsid w:val="006F2322"/>
    <w:rsid w:val="006F2444"/>
    <w:rsid w:val="006F2911"/>
    <w:rsid w:val="006F2A7D"/>
    <w:rsid w:val="006F2AD9"/>
    <w:rsid w:val="006F2FBF"/>
    <w:rsid w:val="006F357C"/>
    <w:rsid w:val="006F43B5"/>
    <w:rsid w:val="006F43F4"/>
    <w:rsid w:val="006F45FA"/>
    <w:rsid w:val="006F4A77"/>
    <w:rsid w:val="006F4B69"/>
    <w:rsid w:val="006F4B72"/>
    <w:rsid w:val="006F4FCC"/>
    <w:rsid w:val="006F56EE"/>
    <w:rsid w:val="006F5980"/>
    <w:rsid w:val="006F5A70"/>
    <w:rsid w:val="006F5CB8"/>
    <w:rsid w:val="006F5D61"/>
    <w:rsid w:val="006F641B"/>
    <w:rsid w:val="006F6CA6"/>
    <w:rsid w:val="006F6FDC"/>
    <w:rsid w:val="006F701B"/>
    <w:rsid w:val="006F7102"/>
    <w:rsid w:val="006F72D1"/>
    <w:rsid w:val="006F739B"/>
    <w:rsid w:val="006F7E25"/>
    <w:rsid w:val="006F7F83"/>
    <w:rsid w:val="007000A9"/>
    <w:rsid w:val="00700704"/>
    <w:rsid w:val="00700E6A"/>
    <w:rsid w:val="007017BE"/>
    <w:rsid w:val="00701AD4"/>
    <w:rsid w:val="00701EB1"/>
    <w:rsid w:val="00701F55"/>
    <w:rsid w:val="007023AA"/>
    <w:rsid w:val="0070257F"/>
    <w:rsid w:val="00702583"/>
    <w:rsid w:val="007029FF"/>
    <w:rsid w:val="00702CB4"/>
    <w:rsid w:val="00702D47"/>
    <w:rsid w:val="00702DE9"/>
    <w:rsid w:val="0070366F"/>
    <w:rsid w:val="00703734"/>
    <w:rsid w:val="00705709"/>
    <w:rsid w:val="00705DD9"/>
    <w:rsid w:val="0070656C"/>
    <w:rsid w:val="007066E4"/>
    <w:rsid w:val="00706947"/>
    <w:rsid w:val="00706B2A"/>
    <w:rsid w:val="00706D26"/>
    <w:rsid w:val="00706D49"/>
    <w:rsid w:val="00706DCE"/>
    <w:rsid w:val="00707255"/>
    <w:rsid w:val="0070740F"/>
    <w:rsid w:val="00707DE1"/>
    <w:rsid w:val="00707E84"/>
    <w:rsid w:val="00707F69"/>
    <w:rsid w:val="0071124B"/>
    <w:rsid w:val="007112A2"/>
    <w:rsid w:val="00711543"/>
    <w:rsid w:val="00711815"/>
    <w:rsid w:val="0071192A"/>
    <w:rsid w:val="00711AD7"/>
    <w:rsid w:val="00711D72"/>
    <w:rsid w:val="00712D6A"/>
    <w:rsid w:val="00712D79"/>
    <w:rsid w:val="007136CA"/>
    <w:rsid w:val="00713741"/>
    <w:rsid w:val="0071379D"/>
    <w:rsid w:val="00713BCB"/>
    <w:rsid w:val="0071400E"/>
    <w:rsid w:val="00714499"/>
    <w:rsid w:val="00714A87"/>
    <w:rsid w:val="00714BBD"/>
    <w:rsid w:val="00714F1E"/>
    <w:rsid w:val="00714FF5"/>
    <w:rsid w:val="00715220"/>
    <w:rsid w:val="007156CC"/>
    <w:rsid w:val="00715918"/>
    <w:rsid w:val="00715BD2"/>
    <w:rsid w:val="00715CE9"/>
    <w:rsid w:val="007166F0"/>
    <w:rsid w:val="00716712"/>
    <w:rsid w:val="00716CEF"/>
    <w:rsid w:val="00716DE6"/>
    <w:rsid w:val="00716E62"/>
    <w:rsid w:val="007176CC"/>
    <w:rsid w:val="00717848"/>
    <w:rsid w:val="00717957"/>
    <w:rsid w:val="00717BCC"/>
    <w:rsid w:val="00717CAA"/>
    <w:rsid w:val="00720004"/>
    <w:rsid w:val="007206A5"/>
    <w:rsid w:val="00720D60"/>
    <w:rsid w:val="00721407"/>
    <w:rsid w:val="00721D3E"/>
    <w:rsid w:val="00722005"/>
    <w:rsid w:val="0072273A"/>
    <w:rsid w:val="007228AE"/>
    <w:rsid w:val="00722A9F"/>
    <w:rsid w:val="00722B94"/>
    <w:rsid w:val="00723255"/>
    <w:rsid w:val="0072380B"/>
    <w:rsid w:val="00723A6A"/>
    <w:rsid w:val="00723C89"/>
    <w:rsid w:val="00724734"/>
    <w:rsid w:val="00724902"/>
    <w:rsid w:val="00724B7C"/>
    <w:rsid w:val="00724B9A"/>
    <w:rsid w:val="00724E88"/>
    <w:rsid w:val="007255A2"/>
    <w:rsid w:val="007256B2"/>
    <w:rsid w:val="007256B8"/>
    <w:rsid w:val="00725860"/>
    <w:rsid w:val="007259C9"/>
    <w:rsid w:val="00725D06"/>
    <w:rsid w:val="00725D7B"/>
    <w:rsid w:val="00725F97"/>
    <w:rsid w:val="00726093"/>
    <w:rsid w:val="007263E9"/>
    <w:rsid w:val="007263FF"/>
    <w:rsid w:val="0072641A"/>
    <w:rsid w:val="00726B7E"/>
    <w:rsid w:val="0072774F"/>
    <w:rsid w:val="00727C39"/>
    <w:rsid w:val="00727E4D"/>
    <w:rsid w:val="00727FC3"/>
    <w:rsid w:val="0073024E"/>
    <w:rsid w:val="007302E6"/>
    <w:rsid w:val="00730CA6"/>
    <w:rsid w:val="00730DF1"/>
    <w:rsid w:val="00731194"/>
    <w:rsid w:val="00731535"/>
    <w:rsid w:val="00731732"/>
    <w:rsid w:val="007319BF"/>
    <w:rsid w:val="00731F7C"/>
    <w:rsid w:val="00732118"/>
    <w:rsid w:val="00732343"/>
    <w:rsid w:val="00732ADC"/>
    <w:rsid w:val="0073362B"/>
    <w:rsid w:val="00733BE8"/>
    <w:rsid w:val="007345D8"/>
    <w:rsid w:val="0073471B"/>
    <w:rsid w:val="0073486B"/>
    <w:rsid w:val="007348B3"/>
    <w:rsid w:val="00734BD1"/>
    <w:rsid w:val="00734C5F"/>
    <w:rsid w:val="007350DA"/>
    <w:rsid w:val="00735627"/>
    <w:rsid w:val="00735A6A"/>
    <w:rsid w:val="00735BCF"/>
    <w:rsid w:val="00736082"/>
    <w:rsid w:val="007362AB"/>
    <w:rsid w:val="00736354"/>
    <w:rsid w:val="00736383"/>
    <w:rsid w:val="007365BF"/>
    <w:rsid w:val="007366DE"/>
    <w:rsid w:val="007367D8"/>
    <w:rsid w:val="00736B7E"/>
    <w:rsid w:val="007409E5"/>
    <w:rsid w:val="00740B9B"/>
    <w:rsid w:val="00740F52"/>
    <w:rsid w:val="007412BC"/>
    <w:rsid w:val="0074181F"/>
    <w:rsid w:val="007420B0"/>
    <w:rsid w:val="0074216F"/>
    <w:rsid w:val="00742300"/>
    <w:rsid w:val="0074231A"/>
    <w:rsid w:val="007423F1"/>
    <w:rsid w:val="00742672"/>
    <w:rsid w:val="00742939"/>
    <w:rsid w:val="00742B21"/>
    <w:rsid w:val="00742E3F"/>
    <w:rsid w:val="00742E4D"/>
    <w:rsid w:val="00743116"/>
    <w:rsid w:val="007434C6"/>
    <w:rsid w:val="007438FC"/>
    <w:rsid w:val="00743966"/>
    <w:rsid w:val="0074398E"/>
    <w:rsid w:val="007439CB"/>
    <w:rsid w:val="0074414C"/>
    <w:rsid w:val="0074447E"/>
    <w:rsid w:val="007446D6"/>
    <w:rsid w:val="007447DE"/>
    <w:rsid w:val="00744C19"/>
    <w:rsid w:val="00744CC7"/>
    <w:rsid w:val="0074530D"/>
    <w:rsid w:val="007454E7"/>
    <w:rsid w:val="0074558E"/>
    <w:rsid w:val="0074568B"/>
    <w:rsid w:val="007458D9"/>
    <w:rsid w:val="007462E1"/>
    <w:rsid w:val="0074634B"/>
    <w:rsid w:val="007463B3"/>
    <w:rsid w:val="0074643D"/>
    <w:rsid w:val="007464A6"/>
    <w:rsid w:val="007467E2"/>
    <w:rsid w:val="00746AA4"/>
    <w:rsid w:val="00746EE3"/>
    <w:rsid w:val="007474FB"/>
    <w:rsid w:val="0074771B"/>
    <w:rsid w:val="00747C47"/>
    <w:rsid w:val="00747E67"/>
    <w:rsid w:val="00750134"/>
    <w:rsid w:val="007507F6"/>
    <w:rsid w:val="00750816"/>
    <w:rsid w:val="00750CCA"/>
    <w:rsid w:val="00750FC3"/>
    <w:rsid w:val="00751279"/>
    <w:rsid w:val="007517F0"/>
    <w:rsid w:val="00752702"/>
    <w:rsid w:val="0075272A"/>
    <w:rsid w:val="007527DE"/>
    <w:rsid w:val="00752B99"/>
    <w:rsid w:val="00752CB5"/>
    <w:rsid w:val="007535E1"/>
    <w:rsid w:val="00753805"/>
    <w:rsid w:val="007542F7"/>
    <w:rsid w:val="007546CE"/>
    <w:rsid w:val="00754831"/>
    <w:rsid w:val="00754851"/>
    <w:rsid w:val="00754B2C"/>
    <w:rsid w:val="00754DDB"/>
    <w:rsid w:val="00754FFF"/>
    <w:rsid w:val="0075513F"/>
    <w:rsid w:val="007558DA"/>
    <w:rsid w:val="00755924"/>
    <w:rsid w:val="00755BB5"/>
    <w:rsid w:val="0075623B"/>
    <w:rsid w:val="007565E5"/>
    <w:rsid w:val="00756773"/>
    <w:rsid w:val="007568CE"/>
    <w:rsid w:val="00756BAB"/>
    <w:rsid w:val="00757409"/>
    <w:rsid w:val="00757B69"/>
    <w:rsid w:val="00760872"/>
    <w:rsid w:val="00760E66"/>
    <w:rsid w:val="00760FF1"/>
    <w:rsid w:val="0076145D"/>
    <w:rsid w:val="0076163E"/>
    <w:rsid w:val="00761A20"/>
    <w:rsid w:val="00761A69"/>
    <w:rsid w:val="00761DED"/>
    <w:rsid w:val="0076259E"/>
    <w:rsid w:val="00762AB7"/>
    <w:rsid w:val="00762ECC"/>
    <w:rsid w:val="00763308"/>
    <w:rsid w:val="0076355A"/>
    <w:rsid w:val="00763651"/>
    <w:rsid w:val="0076369A"/>
    <w:rsid w:val="00763CBB"/>
    <w:rsid w:val="00763FAD"/>
    <w:rsid w:val="00764057"/>
    <w:rsid w:val="007640CD"/>
    <w:rsid w:val="007640E8"/>
    <w:rsid w:val="0076453B"/>
    <w:rsid w:val="00764B44"/>
    <w:rsid w:val="00764F24"/>
    <w:rsid w:val="00765105"/>
    <w:rsid w:val="007652CB"/>
    <w:rsid w:val="00765419"/>
    <w:rsid w:val="0076582B"/>
    <w:rsid w:val="007659C4"/>
    <w:rsid w:val="00765B78"/>
    <w:rsid w:val="00765E61"/>
    <w:rsid w:val="00765ECC"/>
    <w:rsid w:val="007663CD"/>
    <w:rsid w:val="00766416"/>
    <w:rsid w:val="0076662A"/>
    <w:rsid w:val="00766915"/>
    <w:rsid w:val="00766D07"/>
    <w:rsid w:val="007670E5"/>
    <w:rsid w:val="0076717E"/>
    <w:rsid w:val="007671A6"/>
    <w:rsid w:val="007672AB"/>
    <w:rsid w:val="00770247"/>
    <w:rsid w:val="00770713"/>
    <w:rsid w:val="00770940"/>
    <w:rsid w:val="00770EA3"/>
    <w:rsid w:val="0077127D"/>
    <w:rsid w:val="00772612"/>
    <w:rsid w:val="0077286E"/>
    <w:rsid w:val="00772876"/>
    <w:rsid w:val="007733DD"/>
    <w:rsid w:val="00773402"/>
    <w:rsid w:val="00773522"/>
    <w:rsid w:val="0077374B"/>
    <w:rsid w:val="00773B48"/>
    <w:rsid w:val="00773EBE"/>
    <w:rsid w:val="00774168"/>
    <w:rsid w:val="007741AD"/>
    <w:rsid w:val="0077456F"/>
    <w:rsid w:val="00774835"/>
    <w:rsid w:val="00774923"/>
    <w:rsid w:val="00774E9C"/>
    <w:rsid w:val="00775D91"/>
    <w:rsid w:val="00775F91"/>
    <w:rsid w:val="007762C7"/>
    <w:rsid w:val="007765FC"/>
    <w:rsid w:val="00776A73"/>
    <w:rsid w:val="00776BDC"/>
    <w:rsid w:val="00777028"/>
    <w:rsid w:val="00777159"/>
    <w:rsid w:val="007775E6"/>
    <w:rsid w:val="00777B4A"/>
    <w:rsid w:val="00777C07"/>
    <w:rsid w:val="00777E39"/>
    <w:rsid w:val="00777F86"/>
    <w:rsid w:val="00780085"/>
    <w:rsid w:val="00780493"/>
    <w:rsid w:val="00780919"/>
    <w:rsid w:val="00780FB2"/>
    <w:rsid w:val="0078198D"/>
    <w:rsid w:val="00781A32"/>
    <w:rsid w:val="00781A9A"/>
    <w:rsid w:val="00781C8F"/>
    <w:rsid w:val="00781CAD"/>
    <w:rsid w:val="00781E72"/>
    <w:rsid w:val="00782375"/>
    <w:rsid w:val="00782CFC"/>
    <w:rsid w:val="00782F19"/>
    <w:rsid w:val="007831A4"/>
    <w:rsid w:val="007836DF"/>
    <w:rsid w:val="00783C39"/>
    <w:rsid w:val="00783D53"/>
    <w:rsid w:val="00784093"/>
    <w:rsid w:val="007843FE"/>
    <w:rsid w:val="00784FCC"/>
    <w:rsid w:val="007856F7"/>
    <w:rsid w:val="00785799"/>
    <w:rsid w:val="0078588F"/>
    <w:rsid w:val="00785CEE"/>
    <w:rsid w:val="0078623E"/>
    <w:rsid w:val="007865A0"/>
    <w:rsid w:val="007867C9"/>
    <w:rsid w:val="007868DE"/>
    <w:rsid w:val="00786DE0"/>
    <w:rsid w:val="00790220"/>
    <w:rsid w:val="00790290"/>
    <w:rsid w:val="00790BEF"/>
    <w:rsid w:val="0079172B"/>
    <w:rsid w:val="00791EAD"/>
    <w:rsid w:val="007922A0"/>
    <w:rsid w:val="0079260A"/>
    <w:rsid w:val="00792804"/>
    <w:rsid w:val="00792B75"/>
    <w:rsid w:val="00792E53"/>
    <w:rsid w:val="0079303E"/>
    <w:rsid w:val="00793585"/>
    <w:rsid w:val="007935C9"/>
    <w:rsid w:val="00793693"/>
    <w:rsid w:val="00793BE7"/>
    <w:rsid w:val="00793D30"/>
    <w:rsid w:val="00793F8D"/>
    <w:rsid w:val="00794383"/>
    <w:rsid w:val="00794586"/>
    <w:rsid w:val="007945A8"/>
    <w:rsid w:val="00794821"/>
    <w:rsid w:val="00794879"/>
    <w:rsid w:val="00794DD4"/>
    <w:rsid w:val="00794E00"/>
    <w:rsid w:val="00795177"/>
    <w:rsid w:val="007955DD"/>
    <w:rsid w:val="007957EB"/>
    <w:rsid w:val="00795DA2"/>
    <w:rsid w:val="0079619C"/>
    <w:rsid w:val="00796972"/>
    <w:rsid w:val="00796AE0"/>
    <w:rsid w:val="00796E9D"/>
    <w:rsid w:val="00796F5C"/>
    <w:rsid w:val="00797353"/>
    <w:rsid w:val="007973B9"/>
    <w:rsid w:val="007974A6"/>
    <w:rsid w:val="007A01A7"/>
    <w:rsid w:val="007A01F2"/>
    <w:rsid w:val="007A0842"/>
    <w:rsid w:val="007A08C6"/>
    <w:rsid w:val="007A10D9"/>
    <w:rsid w:val="007A1482"/>
    <w:rsid w:val="007A19FF"/>
    <w:rsid w:val="007A1AD3"/>
    <w:rsid w:val="007A1B0D"/>
    <w:rsid w:val="007A1D03"/>
    <w:rsid w:val="007A1EFE"/>
    <w:rsid w:val="007A22D2"/>
    <w:rsid w:val="007A2694"/>
    <w:rsid w:val="007A2BEA"/>
    <w:rsid w:val="007A3095"/>
    <w:rsid w:val="007A3256"/>
    <w:rsid w:val="007A32DA"/>
    <w:rsid w:val="007A33BF"/>
    <w:rsid w:val="007A34D0"/>
    <w:rsid w:val="007A3576"/>
    <w:rsid w:val="007A3893"/>
    <w:rsid w:val="007A3B02"/>
    <w:rsid w:val="007A3FE4"/>
    <w:rsid w:val="007A4595"/>
    <w:rsid w:val="007A4926"/>
    <w:rsid w:val="007A4AE5"/>
    <w:rsid w:val="007A4C33"/>
    <w:rsid w:val="007A4DF1"/>
    <w:rsid w:val="007A5375"/>
    <w:rsid w:val="007A55BE"/>
    <w:rsid w:val="007A5F09"/>
    <w:rsid w:val="007A6355"/>
    <w:rsid w:val="007A6A38"/>
    <w:rsid w:val="007A6C4D"/>
    <w:rsid w:val="007A6D99"/>
    <w:rsid w:val="007A702A"/>
    <w:rsid w:val="007A728D"/>
    <w:rsid w:val="007A7623"/>
    <w:rsid w:val="007A7B16"/>
    <w:rsid w:val="007B00CD"/>
    <w:rsid w:val="007B02EA"/>
    <w:rsid w:val="007B0A57"/>
    <w:rsid w:val="007B0F1F"/>
    <w:rsid w:val="007B1127"/>
    <w:rsid w:val="007B12DB"/>
    <w:rsid w:val="007B1436"/>
    <w:rsid w:val="007B1539"/>
    <w:rsid w:val="007B225F"/>
    <w:rsid w:val="007B226C"/>
    <w:rsid w:val="007B2558"/>
    <w:rsid w:val="007B2594"/>
    <w:rsid w:val="007B2828"/>
    <w:rsid w:val="007B2905"/>
    <w:rsid w:val="007B32CA"/>
    <w:rsid w:val="007B3A09"/>
    <w:rsid w:val="007B3DB8"/>
    <w:rsid w:val="007B4681"/>
    <w:rsid w:val="007B48A9"/>
    <w:rsid w:val="007B4AB7"/>
    <w:rsid w:val="007B4AC6"/>
    <w:rsid w:val="007B5048"/>
    <w:rsid w:val="007B54A3"/>
    <w:rsid w:val="007B55B2"/>
    <w:rsid w:val="007B59DE"/>
    <w:rsid w:val="007B5D96"/>
    <w:rsid w:val="007B5F92"/>
    <w:rsid w:val="007B638A"/>
    <w:rsid w:val="007B67EA"/>
    <w:rsid w:val="007B67FB"/>
    <w:rsid w:val="007B6A9E"/>
    <w:rsid w:val="007B6AC4"/>
    <w:rsid w:val="007B6CDB"/>
    <w:rsid w:val="007B746A"/>
    <w:rsid w:val="007B747F"/>
    <w:rsid w:val="007C03AB"/>
    <w:rsid w:val="007C03E3"/>
    <w:rsid w:val="007C04D7"/>
    <w:rsid w:val="007C068B"/>
    <w:rsid w:val="007C0729"/>
    <w:rsid w:val="007C0A44"/>
    <w:rsid w:val="007C0A57"/>
    <w:rsid w:val="007C0EB7"/>
    <w:rsid w:val="007C1B02"/>
    <w:rsid w:val="007C1C91"/>
    <w:rsid w:val="007C1F91"/>
    <w:rsid w:val="007C2422"/>
    <w:rsid w:val="007C2464"/>
    <w:rsid w:val="007C265E"/>
    <w:rsid w:val="007C27F9"/>
    <w:rsid w:val="007C31D8"/>
    <w:rsid w:val="007C31F2"/>
    <w:rsid w:val="007C371F"/>
    <w:rsid w:val="007C3DB1"/>
    <w:rsid w:val="007C3E0D"/>
    <w:rsid w:val="007C4095"/>
    <w:rsid w:val="007C40A8"/>
    <w:rsid w:val="007C40C4"/>
    <w:rsid w:val="007C4280"/>
    <w:rsid w:val="007C452B"/>
    <w:rsid w:val="007C474D"/>
    <w:rsid w:val="007C48BE"/>
    <w:rsid w:val="007C4A58"/>
    <w:rsid w:val="007C5543"/>
    <w:rsid w:val="007C5A43"/>
    <w:rsid w:val="007C6168"/>
    <w:rsid w:val="007C648F"/>
    <w:rsid w:val="007C6583"/>
    <w:rsid w:val="007C65E9"/>
    <w:rsid w:val="007C6620"/>
    <w:rsid w:val="007C6D14"/>
    <w:rsid w:val="007C6E66"/>
    <w:rsid w:val="007C7366"/>
    <w:rsid w:val="007C7D27"/>
    <w:rsid w:val="007C7E57"/>
    <w:rsid w:val="007D0540"/>
    <w:rsid w:val="007D062B"/>
    <w:rsid w:val="007D0902"/>
    <w:rsid w:val="007D0B0A"/>
    <w:rsid w:val="007D0CB8"/>
    <w:rsid w:val="007D1097"/>
    <w:rsid w:val="007D13FE"/>
    <w:rsid w:val="007D146F"/>
    <w:rsid w:val="007D171F"/>
    <w:rsid w:val="007D193F"/>
    <w:rsid w:val="007D1A44"/>
    <w:rsid w:val="007D1A9D"/>
    <w:rsid w:val="007D1C5A"/>
    <w:rsid w:val="007D1DB9"/>
    <w:rsid w:val="007D1E2D"/>
    <w:rsid w:val="007D20EE"/>
    <w:rsid w:val="007D2297"/>
    <w:rsid w:val="007D251E"/>
    <w:rsid w:val="007D2A89"/>
    <w:rsid w:val="007D31E1"/>
    <w:rsid w:val="007D3779"/>
    <w:rsid w:val="007D3CE8"/>
    <w:rsid w:val="007D3EDE"/>
    <w:rsid w:val="007D409C"/>
    <w:rsid w:val="007D4319"/>
    <w:rsid w:val="007D49EA"/>
    <w:rsid w:val="007D4A4A"/>
    <w:rsid w:val="007D4BD8"/>
    <w:rsid w:val="007D4D65"/>
    <w:rsid w:val="007D50AE"/>
    <w:rsid w:val="007D57DD"/>
    <w:rsid w:val="007D5896"/>
    <w:rsid w:val="007D58C8"/>
    <w:rsid w:val="007D5D52"/>
    <w:rsid w:val="007D5F9F"/>
    <w:rsid w:val="007D5FBC"/>
    <w:rsid w:val="007D6297"/>
    <w:rsid w:val="007D6865"/>
    <w:rsid w:val="007D6DCC"/>
    <w:rsid w:val="007D6DE6"/>
    <w:rsid w:val="007D78EE"/>
    <w:rsid w:val="007D7A39"/>
    <w:rsid w:val="007E038B"/>
    <w:rsid w:val="007E06B4"/>
    <w:rsid w:val="007E0B20"/>
    <w:rsid w:val="007E1632"/>
    <w:rsid w:val="007E18CB"/>
    <w:rsid w:val="007E1BBF"/>
    <w:rsid w:val="007E2140"/>
    <w:rsid w:val="007E2342"/>
    <w:rsid w:val="007E23E9"/>
    <w:rsid w:val="007E2CA0"/>
    <w:rsid w:val="007E2D58"/>
    <w:rsid w:val="007E3615"/>
    <w:rsid w:val="007E3770"/>
    <w:rsid w:val="007E3A3B"/>
    <w:rsid w:val="007E3FD9"/>
    <w:rsid w:val="007E4CC0"/>
    <w:rsid w:val="007E4D04"/>
    <w:rsid w:val="007E4F95"/>
    <w:rsid w:val="007E4FDC"/>
    <w:rsid w:val="007E511C"/>
    <w:rsid w:val="007E5178"/>
    <w:rsid w:val="007E51DE"/>
    <w:rsid w:val="007E59B5"/>
    <w:rsid w:val="007E5F42"/>
    <w:rsid w:val="007E5F77"/>
    <w:rsid w:val="007E68B8"/>
    <w:rsid w:val="007E6CB8"/>
    <w:rsid w:val="007E6D8C"/>
    <w:rsid w:val="007E6DA8"/>
    <w:rsid w:val="007E6EEA"/>
    <w:rsid w:val="007E7290"/>
    <w:rsid w:val="007E7D34"/>
    <w:rsid w:val="007F012A"/>
    <w:rsid w:val="007F0E72"/>
    <w:rsid w:val="007F1706"/>
    <w:rsid w:val="007F184F"/>
    <w:rsid w:val="007F1A0A"/>
    <w:rsid w:val="007F1A45"/>
    <w:rsid w:val="007F1B8E"/>
    <w:rsid w:val="007F1C78"/>
    <w:rsid w:val="007F1CFC"/>
    <w:rsid w:val="007F22A2"/>
    <w:rsid w:val="007F2508"/>
    <w:rsid w:val="007F2550"/>
    <w:rsid w:val="007F2928"/>
    <w:rsid w:val="007F2A1C"/>
    <w:rsid w:val="007F2ADF"/>
    <w:rsid w:val="007F3341"/>
    <w:rsid w:val="007F33CC"/>
    <w:rsid w:val="007F3FFB"/>
    <w:rsid w:val="007F4224"/>
    <w:rsid w:val="007F42EE"/>
    <w:rsid w:val="007F46B6"/>
    <w:rsid w:val="007F4C1E"/>
    <w:rsid w:val="007F4CB3"/>
    <w:rsid w:val="007F517C"/>
    <w:rsid w:val="007F5BAB"/>
    <w:rsid w:val="007F5D4C"/>
    <w:rsid w:val="007F5D8D"/>
    <w:rsid w:val="007F622A"/>
    <w:rsid w:val="007F702E"/>
    <w:rsid w:val="007F7397"/>
    <w:rsid w:val="007F74EA"/>
    <w:rsid w:val="007F7ED0"/>
    <w:rsid w:val="007F7F4C"/>
    <w:rsid w:val="0080024E"/>
    <w:rsid w:val="0080070C"/>
    <w:rsid w:val="00800823"/>
    <w:rsid w:val="00800A10"/>
    <w:rsid w:val="00800DCB"/>
    <w:rsid w:val="00800E9B"/>
    <w:rsid w:val="00800F9D"/>
    <w:rsid w:val="0080121F"/>
    <w:rsid w:val="008014EC"/>
    <w:rsid w:val="0080197D"/>
    <w:rsid w:val="008020D7"/>
    <w:rsid w:val="00802211"/>
    <w:rsid w:val="00802232"/>
    <w:rsid w:val="008028B9"/>
    <w:rsid w:val="008031E4"/>
    <w:rsid w:val="008037A9"/>
    <w:rsid w:val="00803969"/>
    <w:rsid w:val="00803CC2"/>
    <w:rsid w:val="00803F1D"/>
    <w:rsid w:val="00803F9E"/>
    <w:rsid w:val="0080404E"/>
    <w:rsid w:val="0080436D"/>
    <w:rsid w:val="00804483"/>
    <w:rsid w:val="0080456D"/>
    <w:rsid w:val="00804F12"/>
    <w:rsid w:val="00805057"/>
    <w:rsid w:val="008054C2"/>
    <w:rsid w:val="0080558F"/>
    <w:rsid w:val="0080566B"/>
    <w:rsid w:val="00805742"/>
    <w:rsid w:val="00805A98"/>
    <w:rsid w:val="00805B06"/>
    <w:rsid w:val="00806870"/>
    <w:rsid w:val="0080714B"/>
    <w:rsid w:val="008072FC"/>
    <w:rsid w:val="00807D7E"/>
    <w:rsid w:val="008101AE"/>
    <w:rsid w:val="00810A0E"/>
    <w:rsid w:val="00810AA0"/>
    <w:rsid w:val="00810BE4"/>
    <w:rsid w:val="008111A4"/>
    <w:rsid w:val="0081138A"/>
    <w:rsid w:val="00811ADB"/>
    <w:rsid w:val="0081279E"/>
    <w:rsid w:val="008137D1"/>
    <w:rsid w:val="008139A0"/>
    <w:rsid w:val="00813A61"/>
    <w:rsid w:val="00813F32"/>
    <w:rsid w:val="00813FBB"/>
    <w:rsid w:val="00813FDA"/>
    <w:rsid w:val="00814108"/>
    <w:rsid w:val="008141D8"/>
    <w:rsid w:val="008142B5"/>
    <w:rsid w:val="00814876"/>
    <w:rsid w:val="008149B7"/>
    <w:rsid w:val="00814F65"/>
    <w:rsid w:val="008153E3"/>
    <w:rsid w:val="00815429"/>
    <w:rsid w:val="00815903"/>
    <w:rsid w:val="00815945"/>
    <w:rsid w:val="00815A89"/>
    <w:rsid w:val="0081662B"/>
    <w:rsid w:val="00816812"/>
    <w:rsid w:val="00816B39"/>
    <w:rsid w:val="0081722D"/>
    <w:rsid w:val="00817817"/>
    <w:rsid w:val="008179F7"/>
    <w:rsid w:val="00817B44"/>
    <w:rsid w:val="008200D6"/>
    <w:rsid w:val="008202C4"/>
    <w:rsid w:val="008202E6"/>
    <w:rsid w:val="00820657"/>
    <w:rsid w:val="00820938"/>
    <w:rsid w:val="00820D49"/>
    <w:rsid w:val="00820F9F"/>
    <w:rsid w:val="008211FD"/>
    <w:rsid w:val="00821208"/>
    <w:rsid w:val="00821744"/>
    <w:rsid w:val="00821CA8"/>
    <w:rsid w:val="00821D57"/>
    <w:rsid w:val="00822678"/>
    <w:rsid w:val="00822DB5"/>
    <w:rsid w:val="00822F9C"/>
    <w:rsid w:val="00822FFE"/>
    <w:rsid w:val="00823088"/>
    <w:rsid w:val="00823443"/>
    <w:rsid w:val="008238A9"/>
    <w:rsid w:val="00823DA0"/>
    <w:rsid w:val="00823DB7"/>
    <w:rsid w:val="00823E16"/>
    <w:rsid w:val="00824033"/>
    <w:rsid w:val="008244B4"/>
    <w:rsid w:val="008247FC"/>
    <w:rsid w:val="008249BF"/>
    <w:rsid w:val="008249E1"/>
    <w:rsid w:val="00824AA9"/>
    <w:rsid w:val="0082597E"/>
    <w:rsid w:val="00825BF8"/>
    <w:rsid w:val="00825D1D"/>
    <w:rsid w:val="00825DCB"/>
    <w:rsid w:val="00825E81"/>
    <w:rsid w:val="00825F8C"/>
    <w:rsid w:val="008261A9"/>
    <w:rsid w:val="008263BE"/>
    <w:rsid w:val="00826515"/>
    <w:rsid w:val="008267F5"/>
    <w:rsid w:val="0082692E"/>
    <w:rsid w:val="00826B33"/>
    <w:rsid w:val="00826BE5"/>
    <w:rsid w:val="008275C7"/>
    <w:rsid w:val="00830401"/>
    <w:rsid w:val="00830504"/>
    <w:rsid w:val="00830A69"/>
    <w:rsid w:val="00830F91"/>
    <w:rsid w:val="00831007"/>
    <w:rsid w:val="008312FD"/>
    <w:rsid w:val="00831529"/>
    <w:rsid w:val="00831B0C"/>
    <w:rsid w:val="00831BCE"/>
    <w:rsid w:val="00832085"/>
    <w:rsid w:val="00832134"/>
    <w:rsid w:val="008323E2"/>
    <w:rsid w:val="00832401"/>
    <w:rsid w:val="0083294E"/>
    <w:rsid w:val="0083298C"/>
    <w:rsid w:val="0083298E"/>
    <w:rsid w:val="00832C70"/>
    <w:rsid w:val="00832D81"/>
    <w:rsid w:val="00832E97"/>
    <w:rsid w:val="008334BF"/>
    <w:rsid w:val="008336DC"/>
    <w:rsid w:val="0083380B"/>
    <w:rsid w:val="00833811"/>
    <w:rsid w:val="00833B9F"/>
    <w:rsid w:val="00833CE1"/>
    <w:rsid w:val="00834B06"/>
    <w:rsid w:val="00835674"/>
    <w:rsid w:val="00835738"/>
    <w:rsid w:val="00835757"/>
    <w:rsid w:val="008358ED"/>
    <w:rsid w:val="00835A69"/>
    <w:rsid w:val="00835B41"/>
    <w:rsid w:val="00835F73"/>
    <w:rsid w:val="008363E8"/>
    <w:rsid w:val="008363FD"/>
    <w:rsid w:val="0083673B"/>
    <w:rsid w:val="00836A15"/>
    <w:rsid w:val="00836BB5"/>
    <w:rsid w:val="00837067"/>
    <w:rsid w:val="0083790D"/>
    <w:rsid w:val="00837970"/>
    <w:rsid w:val="00837A10"/>
    <w:rsid w:val="00837A3C"/>
    <w:rsid w:val="00837DDB"/>
    <w:rsid w:val="0084065B"/>
    <w:rsid w:val="00841F4D"/>
    <w:rsid w:val="00841FA1"/>
    <w:rsid w:val="00842283"/>
    <w:rsid w:val="0084288A"/>
    <w:rsid w:val="00842AC1"/>
    <w:rsid w:val="00842B8B"/>
    <w:rsid w:val="0084309E"/>
    <w:rsid w:val="00843E60"/>
    <w:rsid w:val="00844242"/>
    <w:rsid w:val="0084474B"/>
    <w:rsid w:val="00844E68"/>
    <w:rsid w:val="008455FB"/>
    <w:rsid w:val="00845B0B"/>
    <w:rsid w:val="00845CA3"/>
    <w:rsid w:val="00846578"/>
    <w:rsid w:val="00847910"/>
    <w:rsid w:val="00847FDF"/>
    <w:rsid w:val="00850099"/>
    <w:rsid w:val="00850461"/>
    <w:rsid w:val="00850535"/>
    <w:rsid w:val="00850945"/>
    <w:rsid w:val="00851626"/>
    <w:rsid w:val="00851950"/>
    <w:rsid w:val="00851F12"/>
    <w:rsid w:val="00851FC7"/>
    <w:rsid w:val="00852208"/>
    <w:rsid w:val="00852340"/>
    <w:rsid w:val="00852702"/>
    <w:rsid w:val="00852902"/>
    <w:rsid w:val="00852DB1"/>
    <w:rsid w:val="00852EEC"/>
    <w:rsid w:val="00852FB3"/>
    <w:rsid w:val="00853882"/>
    <w:rsid w:val="00853D4E"/>
    <w:rsid w:val="008540F6"/>
    <w:rsid w:val="00854E08"/>
    <w:rsid w:val="00855019"/>
    <w:rsid w:val="008555AB"/>
    <w:rsid w:val="00855980"/>
    <w:rsid w:val="008561F7"/>
    <w:rsid w:val="00856B8F"/>
    <w:rsid w:val="00856EAD"/>
    <w:rsid w:val="00857490"/>
    <w:rsid w:val="00857C25"/>
    <w:rsid w:val="00857CC9"/>
    <w:rsid w:val="00857F03"/>
    <w:rsid w:val="00860715"/>
    <w:rsid w:val="00860729"/>
    <w:rsid w:val="008609A7"/>
    <w:rsid w:val="00861419"/>
    <w:rsid w:val="0086151D"/>
    <w:rsid w:val="00861BED"/>
    <w:rsid w:val="00861C7B"/>
    <w:rsid w:val="00861E6B"/>
    <w:rsid w:val="00862257"/>
    <w:rsid w:val="0086298A"/>
    <w:rsid w:val="00863438"/>
    <w:rsid w:val="008639DA"/>
    <w:rsid w:val="00863A5B"/>
    <w:rsid w:val="008644E3"/>
    <w:rsid w:val="008647C5"/>
    <w:rsid w:val="00864F5D"/>
    <w:rsid w:val="0086524F"/>
    <w:rsid w:val="0086526C"/>
    <w:rsid w:val="00865355"/>
    <w:rsid w:val="008657CB"/>
    <w:rsid w:val="0086589B"/>
    <w:rsid w:val="00865C3F"/>
    <w:rsid w:val="00866085"/>
    <w:rsid w:val="0086609F"/>
    <w:rsid w:val="008663A6"/>
    <w:rsid w:val="00867041"/>
    <w:rsid w:val="00867322"/>
    <w:rsid w:val="008673D4"/>
    <w:rsid w:val="00867581"/>
    <w:rsid w:val="00867796"/>
    <w:rsid w:val="00870067"/>
    <w:rsid w:val="00870371"/>
    <w:rsid w:val="0087076F"/>
    <w:rsid w:val="00871B83"/>
    <w:rsid w:val="00871BAC"/>
    <w:rsid w:val="00871C09"/>
    <w:rsid w:val="00871F60"/>
    <w:rsid w:val="00872426"/>
    <w:rsid w:val="0087256C"/>
    <w:rsid w:val="00872F5F"/>
    <w:rsid w:val="008736C2"/>
    <w:rsid w:val="00873B2B"/>
    <w:rsid w:val="008747D0"/>
    <w:rsid w:val="00874BD8"/>
    <w:rsid w:val="00874E43"/>
    <w:rsid w:val="00875043"/>
    <w:rsid w:val="0087566F"/>
    <w:rsid w:val="008757F6"/>
    <w:rsid w:val="00875B06"/>
    <w:rsid w:val="00875CD3"/>
    <w:rsid w:val="0087640C"/>
    <w:rsid w:val="0087679C"/>
    <w:rsid w:val="008768BF"/>
    <w:rsid w:val="0087695F"/>
    <w:rsid w:val="008769C6"/>
    <w:rsid w:val="008774C8"/>
    <w:rsid w:val="00877677"/>
    <w:rsid w:val="008776FC"/>
    <w:rsid w:val="00877FA5"/>
    <w:rsid w:val="00880790"/>
    <w:rsid w:val="00880AF1"/>
    <w:rsid w:val="00881356"/>
    <w:rsid w:val="0088144E"/>
    <w:rsid w:val="008816B8"/>
    <w:rsid w:val="0088170B"/>
    <w:rsid w:val="00881EEA"/>
    <w:rsid w:val="00882323"/>
    <w:rsid w:val="00882E46"/>
    <w:rsid w:val="00882EE9"/>
    <w:rsid w:val="00882F07"/>
    <w:rsid w:val="008830AA"/>
    <w:rsid w:val="0088318A"/>
    <w:rsid w:val="00883292"/>
    <w:rsid w:val="008838E8"/>
    <w:rsid w:val="0088437F"/>
    <w:rsid w:val="008843E0"/>
    <w:rsid w:val="008845A1"/>
    <w:rsid w:val="00884CBC"/>
    <w:rsid w:val="00884F00"/>
    <w:rsid w:val="008850D2"/>
    <w:rsid w:val="00885197"/>
    <w:rsid w:val="00885462"/>
    <w:rsid w:val="00885D3E"/>
    <w:rsid w:val="00885D85"/>
    <w:rsid w:val="008860CD"/>
    <w:rsid w:val="0088646C"/>
    <w:rsid w:val="00886845"/>
    <w:rsid w:val="008868DC"/>
    <w:rsid w:val="00886B8A"/>
    <w:rsid w:val="00886D1F"/>
    <w:rsid w:val="00886D22"/>
    <w:rsid w:val="00886D3A"/>
    <w:rsid w:val="00886F8C"/>
    <w:rsid w:val="0088720B"/>
    <w:rsid w:val="0088745F"/>
    <w:rsid w:val="00887C28"/>
    <w:rsid w:val="0089009D"/>
    <w:rsid w:val="0089023C"/>
    <w:rsid w:val="00890264"/>
    <w:rsid w:val="008902BB"/>
    <w:rsid w:val="00890852"/>
    <w:rsid w:val="008909E2"/>
    <w:rsid w:val="00890D67"/>
    <w:rsid w:val="00890E7C"/>
    <w:rsid w:val="0089162F"/>
    <w:rsid w:val="00891932"/>
    <w:rsid w:val="00891A4B"/>
    <w:rsid w:val="00891F69"/>
    <w:rsid w:val="00892538"/>
    <w:rsid w:val="0089264D"/>
    <w:rsid w:val="0089285A"/>
    <w:rsid w:val="00892A59"/>
    <w:rsid w:val="00892CED"/>
    <w:rsid w:val="00892D4C"/>
    <w:rsid w:val="00892E58"/>
    <w:rsid w:val="00892FE6"/>
    <w:rsid w:val="008930AE"/>
    <w:rsid w:val="00893FB7"/>
    <w:rsid w:val="00894256"/>
    <w:rsid w:val="00894758"/>
    <w:rsid w:val="0089493A"/>
    <w:rsid w:val="00894D8C"/>
    <w:rsid w:val="00894E1F"/>
    <w:rsid w:val="0089526D"/>
    <w:rsid w:val="00895947"/>
    <w:rsid w:val="008960D7"/>
    <w:rsid w:val="00896675"/>
    <w:rsid w:val="0089669A"/>
    <w:rsid w:val="008967C4"/>
    <w:rsid w:val="008969F6"/>
    <w:rsid w:val="00896BFE"/>
    <w:rsid w:val="0089719A"/>
    <w:rsid w:val="00897434"/>
    <w:rsid w:val="00897939"/>
    <w:rsid w:val="0089798B"/>
    <w:rsid w:val="00897B6B"/>
    <w:rsid w:val="008A07B9"/>
    <w:rsid w:val="008A0AB9"/>
    <w:rsid w:val="008A0B8E"/>
    <w:rsid w:val="008A0E1D"/>
    <w:rsid w:val="008A0EE7"/>
    <w:rsid w:val="008A0F8A"/>
    <w:rsid w:val="008A12B6"/>
    <w:rsid w:val="008A14DD"/>
    <w:rsid w:val="008A1717"/>
    <w:rsid w:val="008A1BE6"/>
    <w:rsid w:val="008A2A33"/>
    <w:rsid w:val="008A38AE"/>
    <w:rsid w:val="008A3B84"/>
    <w:rsid w:val="008A3DAC"/>
    <w:rsid w:val="008A4446"/>
    <w:rsid w:val="008A4F88"/>
    <w:rsid w:val="008A4FFB"/>
    <w:rsid w:val="008A5041"/>
    <w:rsid w:val="008A5445"/>
    <w:rsid w:val="008A54B8"/>
    <w:rsid w:val="008A54F5"/>
    <w:rsid w:val="008A56AF"/>
    <w:rsid w:val="008A57E3"/>
    <w:rsid w:val="008A5C09"/>
    <w:rsid w:val="008A5D70"/>
    <w:rsid w:val="008A5E0F"/>
    <w:rsid w:val="008A60A7"/>
    <w:rsid w:val="008A6199"/>
    <w:rsid w:val="008A61BF"/>
    <w:rsid w:val="008A61D5"/>
    <w:rsid w:val="008A638B"/>
    <w:rsid w:val="008A63B8"/>
    <w:rsid w:val="008A680D"/>
    <w:rsid w:val="008A6C39"/>
    <w:rsid w:val="008A7825"/>
    <w:rsid w:val="008A7C06"/>
    <w:rsid w:val="008B06A4"/>
    <w:rsid w:val="008B06D4"/>
    <w:rsid w:val="008B0A34"/>
    <w:rsid w:val="008B10DC"/>
    <w:rsid w:val="008B1368"/>
    <w:rsid w:val="008B14FB"/>
    <w:rsid w:val="008B168D"/>
    <w:rsid w:val="008B1778"/>
    <w:rsid w:val="008B1B58"/>
    <w:rsid w:val="008B1DF5"/>
    <w:rsid w:val="008B283B"/>
    <w:rsid w:val="008B292B"/>
    <w:rsid w:val="008B2C75"/>
    <w:rsid w:val="008B2F8B"/>
    <w:rsid w:val="008B3257"/>
    <w:rsid w:val="008B35A5"/>
    <w:rsid w:val="008B389E"/>
    <w:rsid w:val="008B4459"/>
    <w:rsid w:val="008B4BE6"/>
    <w:rsid w:val="008B533C"/>
    <w:rsid w:val="008B589F"/>
    <w:rsid w:val="008B5AB1"/>
    <w:rsid w:val="008B5F6E"/>
    <w:rsid w:val="008B665D"/>
    <w:rsid w:val="008B66A7"/>
    <w:rsid w:val="008B6AC7"/>
    <w:rsid w:val="008B6CF1"/>
    <w:rsid w:val="008B7629"/>
    <w:rsid w:val="008B7BFA"/>
    <w:rsid w:val="008C00E6"/>
    <w:rsid w:val="008C01CA"/>
    <w:rsid w:val="008C01FD"/>
    <w:rsid w:val="008C073C"/>
    <w:rsid w:val="008C1201"/>
    <w:rsid w:val="008C1210"/>
    <w:rsid w:val="008C185F"/>
    <w:rsid w:val="008C19D1"/>
    <w:rsid w:val="008C19D5"/>
    <w:rsid w:val="008C1A84"/>
    <w:rsid w:val="008C1B29"/>
    <w:rsid w:val="008C1B5A"/>
    <w:rsid w:val="008C1C7D"/>
    <w:rsid w:val="008C1F7D"/>
    <w:rsid w:val="008C21BE"/>
    <w:rsid w:val="008C2834"/>
    <w:rsid w:val="008C2E13"/>
    <w:rsid w:val="008C2F6D"/>
    <w:rsid w:val="008C3079"/>
    <w:rsid w:val="008C3147"/>
    <w:rsid w:val="008C3A73"/>
    <w:rsid w:val="008C3C1A"/>
    <w:rsid w:val="008C3F41"/>
    <w:rsid w:val="008C4663"/>
    <w:rsid w:val="008C4E25"/>
    <w:rsid w:val="008C4F45"/>
    <w:rsid w:val="008C5749"/>
    <w:rsid w:val="008C620B"/>
    <w:rsid w:val="008C63D3"/>
    <w:rsid w:val="008C647F"/>
    <w:rsid w:val="008C6D40"/>
    <w:rsid w:val="008C76C3"/>
    <w:rsid w:val="008C78EA"/>
    <w:rsid w:val="008C791A"/>
    <w:rsid w:val="008C7C46"/>
    <w:rsid w:val="008D0137"/>
    <w:rsid w:val="008D05D4"/>
    <w:rsid w:val="008D099B"/>
    <w:rsid w:val="008D0E66"/>
    <w:rsid w:val="008D10F3"/>
    <w:rsid w:val="008D118D"/>
    <w:rsid w:val="008D15D4"/>
    <w:rsid w:val="008D18CB"/>
    <w:rsid w:val="008D1BB3"/>
    <w:rsid w:val="008D1C20"/>
    <w:rsid w:val="008D1F23"/>
    <w:rsid w:val="008D200C"/>
    <w:rsid w:val="008D23D1"/>
    <w:rsid w:val="008D2629"/>
    <w:rsid w:val="008D270B"/>
    <w:rsid w:val="008D2872"/>
    <w:rsid w:val="008D2BA7"/>
    <w:rsid w:val="008D2C2F"/>
    <w:rsid w:val="008D2C3D"/>
    <w:rsid w:val="008D3924"/>
    <w:rsid w:val="008D3E41"/>
    <w:rsid w:val="008D41A5"/>
    <w:rsid w:val="008D4472"/>
    <w:rsid w:val="008D451E"/>
    <w:rsid w:val="008D4835"/>
    <w:rsid w:val="008D5046"/>
    <w:rsid w:val="008D50DC"/>
    <w:rsid w:val="008D5201"/>
    <w:rsid w:val="008D5234"/>
    <w:rsid w:val="008D5347"/>
    <w:rsid w:val="008D5ABC"/>
    <w:rsid w:val="008D6251"/>
    <w:rsid w:val="008D62DE"/>
    <w:rsid w:val="008D6FBA"/>
    <w:rsid w:val="008D71A9"/>
    <w:rsid w:val="008D752A"/>
    <w:rsid w:val="008E0493"/>
    <w:rsid w:val="008E0772"/>
    <w:rsid w:val="008E07D2"/>
    <w:rsid w:val="008E0CBE"/>
    <w:rsid w:val="008E0D02"/>
    <w:rsid w:val="008E0FCD"/>
    <w:rsid w:val="008E10F0"/>
    <w:rsid w:val="008E1549"/>
    <w:rsid w:val="008E19BD"/>
    <w:rsid w:val="008E1BD5"/>
    <w:rsid w:val="008E2649"/>
    <w:rsid w:val="008E3474"/>
    <w:rsid w:val="008E412A"/>
    <w:rsid w:val="008E449E"/>
    <w:rsid w:val="008E4832"/>
    <w:rsid w:val="008E5546"/>
    <w:rsid w:val="008E55AB"/>
    <w:rsid w:val="008E56F9"/>
    <w:rsid w:val="008E5D36"/>
    <w:rsid w:val="008E5FCC"/>
    <w:rsid w:val="008E69CE"/>
    <w:rsid w:val="008E6C54"/>
    <w:rsid w:val="008E6D5A"/>
    <w:rsid w:val="008E7171"/>
    <w:rsid w:val="008E71F9"/>
    <w:rsid w:val="008E764B"/>
    <w:rsid w:val="008E7864"/>
    <w:rsid w:val="008E7D79"/>
    <w:rsid w:val="008F0B5A"/>
    <w:rsid w:val="008F0B95"/>
    <w:rsid w:val="008F1057"/>
    <w:rsid w:val="008F146D"/>
    <w:rsid w:val="008F1494"/>
    <w:rsid w:val="008F1891"/>
    <w:rsid w:val="008F1CAC"/>
    <w:rsid w:val="008F1D21"/>
    <w:rsid w:val="008F2406"/>
    <w:rsid w:val="008F244C"/>
    <w:rsid w:val="008F2788"/>
    <w:rsid w:val="008F3A30"/>
    <w:rsid w:val="008F3AB5"/>
    <w:rsid w:val="008F3CE4"/>
    <w:rsid w:val="008F3CFE"/>
    <w:rsid w:val="008F3FB7"/>
    <w:rsid w:val="008F5691"/>
    <w:rsid w:val="008F5C0E"/>
    <w:rsid w:val="008F6014"/>
    <w:rsid w:val="008F60A6"/>
    <w:rsid w:val="008F6BF3"/>
    <w:rsid w:val="008F7112"/>
    <w:rsid w:val="008F7265"/>
    <w:rsid w:val="008F74EE"/>
    <w:rsid w:val="008F7610"/>
    <w:rsid w:val="008F77E7"/>
    <w:rsid w:val="008F7E5B"/>
    <w:rsid w:val="009003B1"/>
    <w:rsid w:val="00900459"/>
    <w:rsid w:val="0090098D"/>
    <w:rsid w:val="00900B6A"/>
    <w:rsid w:val="00900FA3"/>
    <w:rsid w:val="00900FDF"/>
    <w:rsid w:val="0090108A"/>
    <w:rsid w:val="00901333"/>
    <w:rsid w:val="0090259F"/>
    <w:rsid w:val="00902953"/>
    <w:rsid w:val="00902F12"/>
    <w:rsid w:val="00902F2B"/>
    <w:rsid w:val="00902F96"/>
    <w:rsid w:val="00903672"/>
    <w:rsid w:val="00903CAC"/>
    <w:rsid w:val="00904112"/>
    <w:rsid w:val="009041D8"/>
    <w:rsid w:val="00904472"/>
    <w:rsid w:val="009047F1"/>
    <w:rsid w:val="00904895"/>
    <w:rsid w:val="009052BF"/>
    <w:rsid w:val="00906181"/>
    <w:rsid w:val="00906886"/>
    <w:rsid w:val="00907305"/>
    <w:rsid w:val="00907602"/>
    <w:rsid w:val="00907C08"/>
    <w:rsid w:val="00907D35"/>
    <w:rsid w:val="0091005A"/>
    <w:rsid w:val="0091067B"/>
    <w:rsid w:val="00910BB9"/>
    <w:rsid w:val="00910C78"/>
    <w:rsid w:val="009110BA"/>
    <w:rsid w:val="00911A47"/>
    <w:rsid w:val="00912191"/>
    <w:rsid w:val="0091238A"/>
    <w:rsid w:val="0091284B"/>
    <w:rsid w:val="00912F15"/>
    <w:rsid w:val="0091314F"/>
    <w:rsid w:val="00913E04"/>
    <w:rsid w:val="00913F93"/>
    <w:rsid w:val="0091469D"/>
    <w:rsid w:val="009146AA"/>
    <w:rsid w:val="00914FCB"/>
    <w:rsid w:val="00915062"/>
    <w:rsid w:val="009154A7"/>
    <w:rsid w:val="00915CE0"/>
    <w:rsid w:val="0091642E"/>
    <w:rsid w:val="00916488"/>
    <w:rsid w:val="00916EC9"/>
    <w:rsid w:val="00917042"/>
    <w:rsid w:val="00917A9C"/>
    <w:rsid w:val="00917D69"/>
    <w:rsid w:val="00920474"/>
    <w:rsid w:val="00920AA9"/>
    <w:rsid w:val="009217F8"/>
    <w:rsid w:val="00921F40"/>
    <w:rsid w:val="00922594"/>
    <w:rsid w:val="00922D30"/>
    <w:rsid w:val="00922E76"/>
    <w:rsid w:val="00922E9A"/>
    <w:rsid w:val="00922F55"/>
    <w:rsid w:val="00922FBC"/>
    <w:rsid w:val="00923421"/>
    <w:rsid w:val="009238B3"/>
    <w:rsid w:val="00923C9F"/>
    <w:rsid w:val="00923D89"/>
    <w:rsid w:val="009246DC"/>
    <w:rsid w:val="00924755"/>
    <w:rsid w:val="00924AD2"/>
    <w:rsid w:val="00924B24"/>
    <w:rsid w:val="00924B52"/>
    <w:rsid w:val="00924BD1"/>
    <w:rsid w:val="00924D2E"/>
    <w:rsid w:val="00924E1E"/>
    <w:rsid w:val="00925883"/>
    <w:rsid w:val="0092591F"/>
    <w:rsid w:val="00925A78"/>
    <w:rsid w:val="00925C8D"/>
    <w:rsid w:val="00925E4B"/>
    <w:rsid w:val="009266F8"/>
    <w:rsid w:val="00926865"/>
    <w:rsid w:val="009268D4"/>
    <w:rsid w:val="00926FE7"/>
    <w:rsid w:val="00927247"/>
    <w:rsid w:val="0092726F"/>
    <w:rsid w:val="0092771D"/>
    <w:rsid w:val="009277D7"/>
    <w:rsid w:val="00927AA1"/>
    <w:rsid w:val="00927CE0"/>
    <w:rsid w:val="00927EB9"/>
    <w:rsid w:val="00930110"/>
    <w:rsid w:val="00930382"/>
    <w:rsid w:val="00930751"/>
    <w:rsid w:val="0093091D"/>
    <w:rsid w:val="00930CF5"/>
    <w:rsid w:val="00930D60"/>
    <w:rsid w:val="00930DC1"/>
    <w:rsid w:val="00930F33"/>
    <w:rsid w:val="00931045"/>
    <w:rsid w:val="0093137D"/>
    <w:rsid w:val="009313D9"/>
    <w:rsid w:val="00931503"/>
    <w:rsid w:val="0093150A"/>
    <w:rsid w:val="0093256A"/>
    <w:rsid w:val="009329EA"/>
    <w:rsid w:val="00932C5D"/>
    <w:rsid w:val="00932D7C"/>
    <w:rsid w:val="00932DED"/>
    <w:rsid w:val="00933085"/>
    <w:rsid w:val="00933158"/>
    <w:rsid w:val="0093392C"/>
    <w:rsid w:val="00933A46"/>
    <w:rsid w:val="00933ACE"/>
    <w:rsid w:val="00933E62"/>
    <w:rsid w:val="009341A2"/>
    <w:rsid w:val="00934285"/>
    <w:rsid w:val="0093433C"/>
    <w:rsid w:val="0093433E"/>
    <w:rsid w:val="00934CF6"/>
    <w:rsid w:val="00934D3A"/>
    <w:rsid w:val="00934DEF"/>
    <w:rsid w:val="00934FCD"/>
    <w:rsid w:val="00935099"/>
    <w:rsid w:val="009351FF"/>
    <w:rsid w:val="00935377"/>
    <w:rsid w:val="009354A3"/>
    <w:rsid w:val="009357B9"/>
    <w:rsid w:val="00935919"/>
    <w:rsid w:val="00936631"/>
    <w:rsid w:val="009367EF"/>
    <w:rsid w:val="0093694F"/>
    <w:rsid w:val="00936978"/>
    <w:rsid w:val="00936CB0"/>
    <w:rsid w:val="009370D2"/>
    <w:rsid w:val="00937774"/>
    <w:rsid w:val="00937B44"/>
    <w:rsid w:val="00940117"/>
    <w:rsid w:val="00940946"/>
    <w:rsid w:val="009417BB"/>
    <w:rsid w:val="00941AB1"/>
    <w:rsid w:val="00941C02"/>
    <w:rsid w:val="00941D53"/>
    <w:rsid w:val="009422FA"/>
    <w:rsid w:val="00942A3F"/>
    <w:rsid w:val="00942C29"/>
    <w:rsid w:val="00942F2C"/>
    <w:rsid w:val="009432B7"/>
    <w:rsid w:val="009434CB"/>
    <w:rsid w:val="00943577"/>
    <w:rsid w:val="00943750"/>
    <w:rsid w:val="009437CB"/>
    <w:rsid w:val="00943B61"/>
    <w:rsid w:val="00943E39"/>
    <w:rsid w:val="0094449E"/>
    <w:rsid w:val="009446FC"/>
    <w:rsid w:val="00945086"/>
    <w:rsid w:val="009452C7"/>
    <w:rsid w:val="00945619"/>
    <w:rsid w:val="00945C5A"/>
    <w:rsid w:val="00945EA2"/>
    <w:rsid w:val="00945F65"/>
    <w:rsid w:val="00946348"/>
    <w:rsid w:val="00946435"/>
    <w:rsid w:val="00946B38"/>
    <w:rsid w:val="00946C92"/>
    <w:rsid w:val="00946DCC"/>
    <w:rsid w:val="00947094"/>
    <w:rsid w:val="0094767F"/>
    <w:rsid w:val="00947B37"/>
    <w:rsid w:val="00947B6C"/>
    <w:rsid w:val="0095034E"/>
    <w:rsid w:val="009503FB"/>
    <w:rsid w:val="009505A8"/>
    <w:rsid w:val="0095075A"/>
    <w:rsid w:val="0095107A"/>
    <w:rsid w:val="00951318"/>
    <w:rsid w:val="00951861"/>
    <w:rsid w:val="00951C55"/>
    <w:rsid w:val="00952A12"/>
    <w:rsid w:val="00952AD0"/>
    <w:rsid w:val="009533B7"/>
    <w:rsid w:val="009534D4"/>
    <w:rsid w:val="00953792"/>
    <w:rsid w:val="009537F9"/>
    <w:rsid w:val="00953EAE"/>
    <w:rsid w:val="009546B8"/>
    <w:rsid w:val="00954CB5"/>
    <w:rsid w:val="00954D82"/>
    <w:rsid w:val="00954DB7"/>
    <w:rsid w:val="00954FBD"/>
    <w:rsid w:val="009555C7"/>
    <w:rsid w:val="00955C9D"/>
    <w:rsid w:val="00956FCD"/>
    <w:rsid w:val="009573D6"/>
    <w:rsid w:val="00957A28"/>
    <w:rsid w:val="00957AFB"/>
    <w:rsid w:val="00957D5A"/>
    <w:rsid w:val="00957FD6"/>
    <w:rsid w:val="00960104"/>
    <w:rsid w:val="0096020F"/>
    <w:rsid w:val="0096023D"/>
    <w:rsid w:val="0096056B"/>
    <w:rsid w:val="00960B2F"/>
    <w:rsid w:val="00960B5B"/>
    <w:rsid w:val="00960E93"/>
    <w:rsid w:val="00961010"/>
    <w:rsid w:val="009610AA"/>
    <w:rsid w:val="009614B5"/>
    <w:rsid w:val="00961780"/>
    <w:rsid w:val="00961A59"/>
    <w:rsid w:val="009620F7"/>
    <w:rsid w:val="00962BC5"/>
    <w:rsid w:val="00962FBC"/>
    <w:rsid w:val="00963017"/>
    <w:rsid w:val="00963246"/>
    <w:rsid w:val="009634BD"/>
    <w:rsid w:val="00963780"/>
    <w:rsid w:val="00963ED0"/>
    <w:rsid w:val="00964521"/>
    <w:rsid w:val="00964B42"/>
    <w:rsid w:val="00964BEB"/>
    <w:rsid w:val="00964EFF"/>
    <w:rsid w:val="00965325"/>
    <w:rsid w:val="009654CA"/>
    <w:rsid w:val="00965AD1"/>
    <w:rsid w:val="00965CC5"/>
    <w:rsid w:val="00966428"/>
    <w:rsid w:val="009678B7"/>
    <w:rsid w:val="00970468"/>
    <w:rsid w:val="009709B4"/>
    <w:rsid w:val="00970E31"/>
    <w:rsid w:val="00970FB9"/>
    <w:rsid w:val="009710E1"/>
    <w:rsid w:val="00971199"/>
    <w:rsid w:val="0097169E"/>
    <w:rsid w:val="00971780"/>
    <w:rsid w:val="00971D3C"/>
    <w:rsid w:val="00972440"/>
    <w:rsid w:val="00972491"/>
    <w:rsid w:val="00972C25"/>
    <w:rsid w:val="00973466"/>
    <w:rsid w:val="00973544"/>
    <w:rsid w:val="00973E63"/>
    <w:rsid w:val="00973FB7"/>
    <w:rsid w:val="0097438D"/>
    <w:rsid w:val="00974D78"/>
    <w:rsid w:val="00974E47"/>
    <w:rsid w:val="00975592"/>
    <w:rsid w:val="00975D6A"/>
    <w:rsid w:val="00975D6C"/>
    <w:rsid w:val="00976D06"/>
    <w:rsid w:val="0097703E"/>
    <w:rsid w:val="009772C9"/>
    <w:rsid w:val="00977501"/>
    <w:rsid w:val="009778D5"/>
    <w:rsid w:val="00977A4E"/>
    <w:rsid w:val="00977BC7"/>
    <w:rsid w:val="00980560"/>
    <w:rsid w:val="00980615"/>
    <w:rsid w:val="0098066D"/>
    <w:rsid w:val="00980A84"/>
    <w:rsid w:val="0098120B"/>
    <w:rsid w:val="009815DB"/>
    <w:rsid w:val="00981657"/>
    <w:rsid w:val="00982219"/>
    <w:rsid w:val="009828F4"/>
    <w:rsid w:val="00982C77"/>
    <w:rsid w:val="00982CC8"/>
    <w:rsid w:val="009832F5"/>
    <w:rsid w:val="0098388B"/>
    <w:rsid w:val="00984154"/>
    <w:rsid w:val="009841FA"/>
    <w:rsid w:val="00984287"/>
    <w:rsid w:val="0098441F"/>
    <w:rsid w:val="0098447E"/>
    <w:rsid w:val="0098452A"/>
    <w:rsid w:val="009852B5"/>
    <w:rsid w:val="0098560E"/>
    <w:rsid w:val="009857AE"/>
    <w:rsid w:val="00985E99"/>
    <w:rsid w:val="00985F35"/>
    <w:rsid w:val="00986FAF"/>
    <w:rsid w:val="00987076"/>
    <w:rsid w:val="00987350"/>
    <w:rsid w:val="009875CC"/>
    <w:rsid w:val="00987947"/>
    <w:rsid w:val="009879A9"/>
    <w:rsid w:val="00987B18"/>
    <w:rsid w:val="0099028A"/>
    <w:rsid w:val="00990677"/>
    <w:rsid w:val="00990AF0"/>
    <w:rsid w:val="00990ED4"/>
    <w:rsid w:val="00990FAE"/>
    <w:rsid w:val="00991226"/>
    <w:rsid w:val="00991360"/>
    <w:rsid w:val="00991457"/>
    <w:rsid w:val="00991468"/>
    <w:rsid w:val="00991551"/>
    <w:rsid w:val="00991667"/>
    <w:rsid w:val="009917D8"/>
    <w:rsid w:val="0099194D"/>
    <w:rsid w:val="009919C6"/>
    <w:rsid w:val="00991BF7"/>
    <w:rsid w:val="00991F18"/>
    <w:rsid w:val="00991F6C"/>
    <w:rsid w:val="00991FEF"/>
    <w:rsid w:val="00992787"/>
    <w:rsid w:val="00992A24"/>
    <w:rsid w:val="00992CC9"/>
    <w:rsid w:val="00992EBE"/>
    <w:rsid w:val="00992FFF"/>
    <w:rsid w:val="00993184"/>
    <w:rsid w:val="009931AA"/>
    <w:rsid w:val="00993415"/>
    <w:rsid w:val="00993C15"/>
    <w:rsid w:val="00993CB3"/>
    <w:rsid w:val="00993D19"/>
    <w:rsid w:val="00993F4C"/>
    <w:rsid w:val="00993F7A"/>
    <w:rsid w:val="0099426B"/>
    <w:rsid w:val="00994746"/>
    <w:rsid w:val="0099480E"/>
    <w:rsid w:val="009956D1"/>
    <w:rsid w:val="009959EA"/>
    <w:rsid w:val="00995BBA"/>
    <w:rsid w:val="0099628A"/>
    <w:rsid w:val="00996846"/>
    <w:rsid w:val="00996B2D"/>
    <w:rsid w:val="00996F73"/>
    <w:rsid w:val="00996FEF"/>
    <w:rsid w:val="0099769C"/>
    <w:rsid w:val="009979F6"/>
    <w:rsid w:val="009A0E04"/>
    <w:rsid w:val="009A12C9"/>
    <w:rsid w:val="009A147D"/>
    <w:rsid w:val="009A1D47"/>
    <w:rsid w:val="009A2511"/>
    <w:rsid w:val="009A2603"/>
    <w:rsid w:val="009A279C"/>
    <w:rsid w:val="009A2F3E"/>
    <w:rsid w:val="009A330F"/>
    <w:rsid w:val="009A3747"/>
    <w:rsid w:val="009A3896"/>
    <w:rsid w:val="009A39AF"/>
    <w:rsid w:val="009A3BBE"/>
    <w:rsid w:val="009A3D12"/>
    <w:rsid w:val="009A3FFD"/>
    <w:rsid w:val="009A4768"/>
    <w:rsid w:val="009A4859"/>
    <w:rsid w:val="009A4C7F"/>
    <w:rsid w:val="009A5359"/>
    <w:rsid w:val="009A5889"/>
    <w:rsid w:val="009A593B"/>
    <w:rsid w:val="009A608F"/>
    <w:rsid w:val="009A60B3"/>
    <w:rsid w:val="009A6378"/>
    <w:rsid w:val="009A6A62"/>
    <w:rsid w:val="009A6D56"/>
    <w:rsid w:val="009A728A"/>
    <w:rsid w:val="009A7604"/>
    <w:rsid w:val="009A7E69"/>
    <w:rsid w:val="009B02E8"/>
    <w:rsid w:val="009B0564"/>
    <w:rsid w:val="009B0757"/>
    <w:rsid w:val="009B07CF"/>
    <w:rsid w:val="009B16F9"/>
    <w:rsid w:val="009B1A93"/>
    <w:rsid w:val="009B1DCE"/>
    <w:rsid w:val="009B1F38"/>
    <w:rsid w:val="009B2250"/>
    <w:rsid w:val="009B2E2C"/>
    <w:rsid w:val="009B2F96"/>
    <w:rsid w:val="009B3110"/>
    <w:rsid w:val="009B39C7"/>
    <w:rsid w:val="009B402C"/>
    <w:rsid w:val="009B4803"/>
    <w:rsid w:val="009B4938"/>
    <w:rsid w:val="009B4C84"/>
    <w:rsid w:val="009B4EA7"/>
    <w:rsid w:val="009B4F51"/>
    <w:rsid w:val="009B531A"/>
    <w:rsid w:val="009B547E"/>
    <w:rsid w:val="009B5687"/>
    <w:rsid w:val="009B5857"/>
    <w:rsid w:val="009B5866"/>
    <w:rsid w:val="009B60A9"/>
    <w:rsid w:val="009B73C1"/>
    <w:rsid w:val="009B7414"/>
    <w:rsid w:val="009B79E0"/>
    <w:rsid w:val="009B7A50"/>
    <w:rsid w:val="009B7C52"/>
    <w:rsid w:val="009B7D1A"/>
    <w:rsid w:val="009C0665"/>
    <w:rsid w:val="009C07B7"/>
    <w:rsid w:val="009C1285"/>
    <w:rsid w:val="009C1792"/>
    <w:rsid w:val="009C1919"/>
    <w:rsid w:val="009C1C49"/>
    <w:rsid w:val="009C1E50"/>
    <w:rsid w:val="009C226B"/>
    <w:rsid w:val="009C2DD4"/>
    <w:rsid w:val="009C2E41"/>
    <w:rsid w:val="009C33F0"/>
    <w:rsid w:val="009C3409"/>
    <w:rsid w:val="009C3C58"/>
    <w:rsid w:val="009C3CB1"/>
    <w:rsid w:val="009C3F73"/>
    <w:rsid w:val="009C42C5"/>
    <w:rsid w:val="009C491B"/>
    <w:rsid w:val="009C49E1"/>
    <w:rsid w:val="009C4AF4"/>
    <w:rsid w:val="009C4B09"/>
    <w:rsid w:val="009C4C1B"/>
    <w:rsid w:val="009C4DC0"/>
    <w:rsid w:val="009C507E"/>
    <w:rsid w:val="009C565A"/>
    <w:rsid w:val="009C6033"/>
    <w:rsid w:val="009C683D"/>
    <w:rsid w:val="009C6A20"/>
    <w:rsid w:val="009C716C"/>
    <w:rsid w:val="009C721F"/>
    <w:rsid w:val="009C76A6"/>
    <w:rsid w:val="009C776D"/>
    <w:rsid w:val="009C7A0F"/>
    <w:rsid w:val="009C7A4B"/>
    <w:rsid w:val="009C7A6D"/>
    <w:rsid w:val="009C7B03"/>
    <w:rsid w:val="009C7F79"/>
    <w:rsid w:val="009D03BF"/>
    <w:rsid w:val="009D0531"/>
    <w:rsid w:val="009D0DE4"/>
    <w:rsid w:val="009D0E1A"/>
    <w:rsid w:val="009D105C"/>
    <w:rsid w:val="009D1240"/>
    <w:rsid w:val="009D1584"/>
    <w:rsid w:val="009D15F2"/>
    <w:rsid w:val="009D1610"/>
    <w:rsid w:val="009D1905"/>
    <w:rsid w:val="009D1D67"/>
    <w:rsid w:val="009D1E7E"/>
    <w:rsid w:val="009D25C3"/>
    <w:rsid w:val="009D25C8"/>
    <w:rsid w:val="009D2964"/>
    <w:rsid w:val="009D2E57"/>
    <w:rsid w:val="009D395E"/>
    <w:rsid w:val="009D3A66"/>
    <w:rsid w:val="009D44DF"/>
    <w:rsid w:val="009D4C07"/>
    <w:rsid w:val="009D4DD1"/>
    <w:rsid w:val="009D503D"/>
    <w:rsid w:val="009D57B1"/>
    <w:rsid w:val="009D58E4"/>
    <w:rsid w:val="009D65F7"/>
    <w:rsid w:val="009D73E3"/>
    <w:rsid w:val="009D7787"/>
    <w:rsid w:val="009D78F0"/>
    <w:rsid w:val="009E01BC"/>
    <w:rsid w:val="009E03EB"/>
    <w:rsid w:val="009E066F"/>
    <w:rsid w:val="009E096D"/>
    <w:rsid w:val="009E09FD"/>
    <w:rsid w:val="009E0BDC"/>
    <w:rsid w:val="009E0C1A"/>
    <w:rsid w:val="009E0DEE"/>
    <w:rsid w:val="009E0E78"/>
    <w:rsid w:val="009E0EA5"/>
    <w:rsid w:val="009E0F04"/>
    <w:rsid w:val="009E1128"/>
    <w:rsid w:val="009E14D1"/>
    <w:rsid w:val="009E165C"/>
    <w:rsid w:val="009E1833"/>
    <w:rsid w:val="009E1A1F"/>
    <w:rsid w:val="009E1D87"/>
    <w:rsid w:val="009E1D88"/>
    <w:rsid w:val="009E27FB"/>
    <w:rsid w:val="009E2B02"/>
    <w:rsid w:val="009E2B8F"/>
    <w:rsid w:val="009E2FB2"/>
    <w:rsid w:val="009E305A"/>
    <w:rsid w:val="009E3090"/>
    <w:rsid w:val="009E3525"/>
    <w:rsid w:val="009E3AE2"/>
    <w:rsid w:val="009E3B93"/>
    <w:rsid w:val="009E3BF3"/>
    <w:rsid w:val="009E4033"/>
    <w:rsid w:val="009E4058"/>
    <w:rsid w:val="009E4313"/>
    <w:rsid w:val="009E46CF"/>
    <w:rsid w:val="009E4932"/>
    <w:rsid w:val="009E4E61"/>
    <w:rsid w:val="009E4F14"/>
    <w:rsid w:val="009E5ED8"/>
    <w:rsid w:val="009E614F"/>
    <w:rsid w:val="009E650D"/>
    <w:rsid w:val="009E6511"/>
    <w:rsid w:val="009E6BAB"/>
    <w:rsid w:val="009E6F1F"/>
    <w:rsid w:val="009E7506"/>
    <w:rsid w:val="009E7512"/>
    <w:rsid w:val="009E757B"/>
    <w:rsid w:val="009E7E71"/>
    <w:rsid w:val="009F0589"/>
    <w:rsid w:val="009F0672"/>
    <w:rsid w:val="009F1271"/>
    <w:rsid w:val="009F148E"/>
    <w:rsid w:val="009F1C23"/>
    <w:rsid w:val="009F279C"/>
    <w:rsid w:val="009F2857"/>
    <w:rsid w:val="009F2EBD"/>
    <w:rsid w:val="009F3764"/>
    <w:rsid w:val="009F3840"/>
    <w:rsid w:val="009F3D6A"/>
    <w:rsid w:val="009F3F96"/>
    <w:rsid w:val="009F404D"/>
    <w:rsid w:val="009F42EE"/>
    <w:rsid w:val="009F4EAE"/>
    <w:rsid w:val="009F5960"/>
    <w:rsid w:val="009F5B76"/>
    <w:rsid w:val="009F616C"/>
    <w:rsid w:val="009F66E0"/>
    <w:rsid w:val="009F6D6A"/>
    <w:rsid w:val="009F6FF8"/>
    <w:rsid w:val="009F7604"/>
    <w:rsid w:val="009F77E2"/>
    <w:rsid w:val="009F79AD"/>
    <w:rsid w:val="009F7E8B"/>
    <w:rsid w:val="009F7F01"/>
    <w:rsid w:val="00A003B0"/>
    <w:rsid w:val="00A003F4"/>
    <w:rsid w:val="00A00455"/>
    <w:rsid w:val="00A00BD1"/>
    <w:rsid w:val="00A00E6A"/>
    <w:rsid w:val="00A00F17"/>
    <w:rsid w:val="00A01208"/>
    <w:rsid w:val="00A0175D"/>
    <w:rsid w:val="00A018BE"/>
    <w:rsid w:val="00A02023"/>
    <w:rsid w:val="00A0204D"/>
    <w:rsid w:val="00A0284C"/>
    <w:rsid w:val="00A02A96"/>
    <w:rsid w:val="00A02C75"/>
    <w:rsid w:val="00A02EC2"/>
    <w:rsid w:val="00A02EC9"/>
    <w:rsid w:val="00A0313F"/>
    <w:rsid w:val="00A03272"/>
    <w:rsid w:val="00A04E16"/>
    <w:rsid w:val="00A04EFA"/>
    <w:rsid w:val="00A06023"/>
    <w:rsid w:val="00A0614A"/>
    <w:rsid w:val="00A061DF"/>
    <w:rsid w:val="00A06384"/>
    <w:rsid w:val="00A06473"/>
    <w:rsid w:val="00A066C6"/>
    <w:rsid w:val="00A06BD1"/>
    <w:rsid w:val="00A06FB6"/>
    <w:rsid w:val="00A072C8"/>
    <w:rsid w:val="00A07449"/>
    <w:rsid w:val="00A07488"/>
    <w:rsid w:val="00A076D3"/>
    <w:rsid w:val="00A0775A"/>
    <w:rsid w:val="00A10615"/>
    <w:rsid w:val="00A109A9"/>
    <w:rsid w:val="00A10DA3"/>
    <w:rsid w:val="00A10EC1"/>
    <w:rsid w:val="00A10EF7"/>
    <w:rsid w:val="00A10F63"/>
    <w:rsid w:val="00A10FD3"/>
    <w:rsid w:val="00A11975"/>
    <w:rsid w:val="00A119E3"/>
    <w:rsid w:val="00A12286"/>
    <w:rsid w:val="00A128BE"/>
    <w:rsid w:val="00A12C86"/>
    <w:rsid w:val="00A13050"/>
    <w:rsid w:val="00A13589"/>
    <w:rsid w:val="00A138CA"/>
    <w:rsid w:val="00A13B68"/>
    <w:rsid w:val="00A13D9B"/>
    <w:rsid w:val="00A13ED5"/>
    <w:rsid w:val="00A13FBE"/>
    <w:rsid w:val="00A1415F"/>
    <w:rsid w:val="00A14940"/>
    <w:rsid w:val="00A14E54"/>
    <w:rsid w:val="00A14F12"/>
    <w:rsid w:val="00A14FCD"/>
    <w:rsid w:val="00A153A9"/>
    <w:rsid w:val="00A15A03"/>
    <w:rsid w:val="00A16102"/>
    <w:rsid w:val="00A1616C"/>
    <w:rsid w:val="00A165DC"/>
    <w:rsid w:val="00A166BC"/>
    <w:rsid w:val="00A16898"/>
    <w:rsid w:val="00A16A31"/>
    <w:rsid w:val="00A16A8B"/>
    <w:rsid w:val="00A174CB"/>
    <w:rsid w:val="00A17B8E"/>
    <w:rsid w:val="00A17DAA"/>
    <w:rsid w:val="00A2018D"/>
    <w:rsid w:val="00A2021C"/>
    <w:rsid w:val="00A2028C"/>
    <w:rsid w:val="00A2054F"/>
    <w:rsid w:val="00A205CB"/>
    <w:rsid w:val="00A206A2"/>
    <w:rsid w:val="00A20765"/>
    <w:rsid w:val="00A20D55"/>
    <w:rsid w:val="00A20D6D"/>
    <w:rsid w:val="00A20DC1"/>
    <w:rsid w:val="00A20EEE"/>
    <w:rsid w:val="00A21001"/>
    <w:rsid w:val="00A213F7"/>
    <w:rsid w:val="00A214FE"/>
    <w:rsid w:val="00A215FA"/>
    <w:rsid w:val="00A2160D"/>
    <w:rsid w:val="00A219B0"/>
    <w:rsid w:val="00A21BC3"/>
    <w:rsid w:val="00A22010"/>
    <w:rsid w:val="00A2218E"/>
    <w:rsid w:val="00A22342"/>
    <w:rsid w:val="00A22E5D"/>
    <w:rsid w:val="00A22E98"/>
    <w:rsid w:val="00A2312E"/>
    <w:rsid w:val="00A23A79"/>
    <w:rsid w:val="00A23AEE"/>
    <w:rsid w:val="00A23CCC"/>
    <w:rsid w:val="00A23E97"/>
    <w:rsid w:val="00A23F8B"/>
    <w:rsid w:val="00A244CB"/>
    <w:rsid w:val="00A244ED"/>
    <w:rsid w:val="00A24C54"/>
    <w:rsid w:val="00A251DA"/>
    <w:rsid w:val="00A255CF"/>
    <w:rsid w:val="00A257D8"/>
    <w:rsid w:val="00A25A1E"/>
    <w:rsid w:val="00A25F51"/>
    <w:rsid w:val="00A261CC"/>
    <w:rsid w:val="00A26821"/>
    <w:rsid w:val="00A269A1"/>
    <w:rsid w:val="00A269B9"/>
    <w:rsid w:val="00A2702F"/>
    <w:rsid w:val="00A2717B"/>
    <w:rsid w:val="00A2722E"/>
    <w:rsid w:val="00A272ED"/>
    <w:rsid w:val="00A27408"/>
    <w:rsid w:val="00A300DA"/>
    <w:rsid w:val="00A3077D"/>
    <w:rsid w:val="00A30BA4"/>
    <w:rsid w:val="00A30D1A"/>
    <w:rsid w:val="00A31276"/>
    <w:rsid w:val="00A315DC"/>
    <w:rsid w:val="00A3190C"/>
    <w:rsid w:val="00A31A13"/>
    <w:rsid w:val="00A320E7"/>
    <w:rsid w:val="00A321BA"/>
    <w:rsid w:val="00A328BD"/>
    <w:rsid w:val="00A33247"/>
    <w:rsid w:val="00A34039"/>
    <w:rsid w:val="00A34B24"/>
    <w:rsid w:val="00A34EF0"/>
    <w:rsid w:val="00A35232"/>
    <w:rsid w:val="00A356C9"/>
    <w:rsid w:val="00A35E74"/>
    <w:rsid w:val="00A36148"/>
    <w:rsid w:val="00A36926"/>
    <w:rsid w:val="00A3692C"/>
    <w:rsid w:val="00A36BC3"/>
    <w:rsid w:val="00A36C52"/>
    <w:rsid w:val="00A36F1F"/>
    <w:rsid w:val="00A37064"/>
    <w:rsid w:val="00A3731D"/>
    <w:rsid w:val="00A3735A"/>
    <w:rsid w:val="00A37893"/>
    <w:rsid w:val="00A37B2B"/>
    <w:rsid w:val="00A37D1A"/>
    <w:rsid w:val="00A37DAA"/>
    <w:rsid w:val="00A37E13"/>
    <w:rsid w:val="00A37FF3"/>
    <w:rsid w:val="00A40DA9"/>
    <w:rsid w:val="00A40E66"/>
    <w:rsid w:val="00A40E74"/>
    <w:rsid w:val="00A41288"/>
    <w:rsid w:val="00A41891"/>
    <w:rsid w:val="00A41AA5"/>
    <w:rsid w:val="00A41D7C"/>
    <w:rsid w:val="00A423C9"/>
    <w:rsid w:val="00A4284B"/>
    <w:rsid w:val="00A4304D"/>
    <w:rsid w:val="00A43CFC"/>
    <w:rsid w:val="00A43FC4"/>
    <w:rsid w:val="00A442DF"/>
    <w:rsid w:val="00A447A0"/>
    <w:rsid w:val="00A44915"/>
    <w:rsid w:val="00A449B7"/>
    <w:rsid w:val="00A44F9D"/>
    <w:rsid w:val="00A45090"/>
    <w:rsid w:val="00A450B0"/>
    <w:rsid w:val="00A45466"/>
    <w:rsid w:val="00A45ABD"/>
    <w:rsid w:val="00A45B82"/>
    <w:rsid w:val="00A45EB3"/>
    <w:rsid w:val="00A460C4"/>
    <w:rsid w:val="00A46481"/>
    <w:rsid w:val="00A465ED"/>
    <w:rsid w:val="00A467BA"/>
    <w:rsid w:val="00A46DE1"/>
    <w:rsid w:val="00A46E75"/>
    <w:rsid w:val="00A4717F"/>
    <w:rsid w:val="00A472F1"/>
    <w:rsid w:val="00A47453"/>
    <w:rsid w:val="00A475BC"/>
    <w:rsid w:val="00A47AD2"/>
    <w:rsid w:val="00A47AFA"/>
    <w:rsid w:val="00A47F5B"/>
    <w:rsid w:val="00A50454"/>
    <w:rsid w:val="00A505AC"/>
    <w:rsid w:val="00A505E8"/>
    <w:rsid w:val="00A506CD"/>
    <w:rsid w:val="00A509BF"/>
    <w:rsid w:val="00A520D4"/>
    <w:rsid w:val="00A53015"/>
    <w:rsid w:val="00A53139"/>
    <w:rsid w:val="00A538A0"/>
    <w:rsid w:val="00A53B3A"/>
    <w:rsid w:val="00A550A7"/>
    <w:rsid w:val="00A55240"/>
    <w:rsid w:val="00A552D9"/>
    <w:rsid w:val="00A555D2"/>
    <w:rsid w:val="00A55904"/>
    <w:rsid w:val="00A559C1"/>
    <w:rsid w:val="00A55C59"/>
    <w:rsid w:val="00A55CC8"/>
    <w:rsid w:val="00A55FC8"/>
    <w:rsid w:val="00A564E0"/>
    <w:rsid w:val="00A56658"/>
    <w:rsid w:val="00A56AA1"/>
    <w:rsid w:val="00A56AAB"/>
    <w:rsid w:val="00A56CB0"/>
    <w:rsid w:val="00A56FA8"/>
    <w:rsid w:val="00A570BA"/>
    <w:rsid w:val="00A572F3"/>
    <w:rsid w:val="00A57367"/>
    <w:rsid w:val="00A5746A"/>
    <w:rsid w:val="00A577B3"/>
    <w:rsid w:val="00A578F1"/>
    <w:rsid w:val="00A60172"/>
    <w:rsid w:val="00A604CA"/>
    <w:rsid w:val="00A6124A"/>
    <w:rsid w:val="00A613D6"/>
    <w:rsid w:val="00A61894"/>
    <w:rsid w:val="00A61945"/>
    <w:rsid w:val="00A6200E"/>
    <w:rsid w:val="00A620F4"/>
    <w:rsid w:val="00A625BE"/>
    <w:rsid w:val="00A62CC8"/>
    <w:rsid w:val="00A631B1"/>
    <w:rsid w:val="00A6356F"/>
    <w:rsid w:val="00A63F51"/>
    <w:rsid w:val="00A641DE"/>
    <w:rsid w:val="00A642FA"/>
    <w:rsid w:val="00A64565"/>
    <w:rsid w:val="00A64CB3"/>
    <w:rsid w:val="00A64F82"/>
    <w:rsid w:val="00A64FC0"/>
    <w:rsid w:val="00A652E1"/>
    <w:rsid w:val="00A653D2"/>
    <w:rsid w:val="00A655C0"/>
    <w:rsid w:val="00A65896"/>
    <w:rsid w:val="00A65D7F"/>
    <w:rsid w:val="00A65D91"/>
    <w:rsid w:val="00A6606D"/>
    <w:rsid w:val="00A66339"/>
    <w:rsid w:val="00A668DB"/>
    <w:rsid w:val="00A669EA"/>
    <w:rsid w:val="00A66B22"/>
    <w:rsid w:val="00A66C12"/>
    <w:rsid w:val="00A673A7"/>
    <w:rsid w:val="00A674A3"/>
    <w:rsid w:val="00A674CB"/>
    <w:rsid w:val="00A67DB6"/>
    <w:rsid w:val="00A67FDF"/>
    <w:rsid w:val="00A70332"/>
    <w:rsid w:val="00A70632"/>
    <w:rsid w:val="00A707B9"/>
    <w:rsid w:val="00A70FE3"/>
    <w:rsid w:val="00A712DB"/>
    <w:rsid w:val="00A717C6"/>
    <w:rsid w:val="00A71C17"/>
    <w:rsid w:val="00A71F49"/>
    <w:rsid w:val="00A71F6C"/>
    <w:rsid w:val="00A72133"/>
    <w:rsid w:val="00A72372"/>
    <w:rsid w:val="00A72506"/>
    <w:rsid w:val="00A72956"/>
    <w:rsid w:val="00A72D40"/>
    <w:rsid w:val="00A7334D"/>
    <w:rsid w:val="00A73D98"/>
    <w:rsid w:val="00A73DD9"/>
    <w:rsid w:val="00A73FD4"/>
    <w:rsid w:val="00A74086"/>
    <w:rsid w:val="00A74358"/>
    <w:rsid w:val="00A747CC"/>
    <w:rsid w:val="00A74B3D"/>
    <w:rsid w:val="00A74EB4"/>
    <w:rsid w:val="00A75A77"/>
    <w:rsid w:val="00A75FE9"/>
    <w:rsid w:val="00A761B4"/>
    <w:rsid w:val="00A7629D"/>
    <w:rsid w:val="00A76A10"/>
    <w:rsid w:val="00A76DD9"/>
    <w:rsid w:val="00A76E28"/>
    <w:rsid w:val="00A7701B"/>
    <w:rsid w:val="00A771BF"/>
    <w:rsid w:val="00A77D6E"/>
    <w:rsid w:val="00A77E41"/>
    <w:rsid w:val="00A80017"/>
    <w:rsid w:val="00A804E5"/>
    <w:rsid w:val="00A80AFD"/>
    <w:rsid w:val="00A80F1A"/>
    <w:rsid w:val="00A80FB0"/>
    <w:rsid w:val="00A816DE"/>
    <w:rsid w:val="00A81729"/>
    <w:rsid w:val="00A81EFF"/>
    <w:rsid w:val="00A82094"/>
    <w:rsid w:val="00A8212F"/>
    <w:rsid w:val="00A821B4"/>
    <w:rsid w:val="00A82663"/>
    <w:rsid w:val="00A8269C"/>
    <w:rsid w:val="00A826B0"/>
    <w:rsid w:val="00A826BB"/>
    <w:rsid w:val="00A82836"/>
    <w:rsid w:val="00A82A74"/>
    <w:rsid w:val="00A82C2E"/>
    <w:rsid w:val="00A82FBF"/>
    <w:rsid w:val="00A8309F"/>
    <w:rsid w:val="00A83411"/>
    <w:rsid w:val="00A837C9"/>
    <w:rsid w:val="00A8394C"/>
    <w:rsid w:val="00A83C89"/>
    <w:rsid w:val="00A84594"/>
    <w:rsid w:val="00A84C0A"/>
    <w:rsid w:val="00A84F61"/>
    <w:rsid w:val="00A8540B"/>
    <w:rsid w:val="00A85413"/>
    <w:rsid w:val="00A8581E"/>
    <w:rsid w:val="00A858D2"/>
    <w:rsid w:val="00A8593B"/>
    <w:rsid w:val="00A85B53"/>
    <w:rsid w:val="00A85CCE"/>
    <w:rsid w:val="00A866BE"/>
    <w:rsid w:val="00A869CF"/>
    <w:rsid w:val="00A87658"/>
    <w:rsid w:val="00A87AA9"/>
    <w:rsid w:val="00A87B2F"/>
    <w:rsid w:val="00A87F91"/>
    <w:rsid w:val="00A90167"/>
    <w:rsid w:val="00A90F2E"/>
    <w:rsid w:val="00A9100D"/>
    <w:rsid w:val="00A91421"/>
    <w:rsid w:val="00A91D7E"/>
    <w:rsid w:val="00A91E0A"/>
    <w:rsid w:val="00A9241F"/>
    <w:rsid w:val="00A92ABC"/>
    <w:rsid w:val="00A92BE2"/>
    <w:rsid w:val="00A92F38"/>
    <w:rsid w:val="00A93D20"/>
    <w:rsid w:val="00A943E6"/>
    <w:rsid w:val="00A945CC"/>
    <w:rsid w:val="00A949CD"/>
    <w:rsid w:val="00A94A07"/>
    <w:rsid w:val="00A94E52"/>
    <w:rsid w:val="00A951AA"/>
    <w:rsid w:val="00A95694"/>
    <w:rsid w:val="00A95E39"/>
    <w:rsid w:val="00A96280"/>
    <w:rsid w:val="00A963DD"/>
    <w:rsid w:val="00A9661D"/>
    <w:rsid w:val="00A9666B"/>
    <w:rsid w:val="00A967E8"/>
    <w:rsid w:val="00A96B39"/>
    <w:rsid w:val="00A96B55"/>
    <w:rsid w:val="00A96CBE"/>
    <w:rsid w:val="00A96D6B"/>
    <w:rsid w:val="00A96FE8"/>
    <w:rsid w:val="00A971CE"/>
    <w:rsid w:val="00A9739E"/>
    <w:rsid w:val="00A97BAF"/>
    <w:rsid w:val="00A97D84"/>
    <w:rsid w:val="00A97FCD"/>
    <w:rsid w:val="00AA0398"/>
    <w:rsid w:val="00AA063C"/>
    <w:rsid w:val="00AA0B86"/>
    <w:rsid w:val="00AA123C"/>
    <w:rsid w:val="00AA12AA"/>
    <w:rsid w:val="00AA19F6"/>
    <w:rsid w:val="00AA1DFE"/>
    <w:rsid w:val="00AA2155"/>
    <w:rsid w:val="00AA22B0"/>
    <w:rsid w:val="00AA284C"/>
    <w:rsid w:val="00AA29FD"/>
    <w:rsid w:val="00AA2D31"/>
    <w:rsid w:val="00AA3053"/>
    <w:rsid w:val="00AA3621"/>
    <w:rsid w:val="00AA3951"/>
    <w:rsid w:val="00AA3AE4"/>
    <w:rsid w:val="00AA3C36"/>
    <w:rsid w:val="00AA3F38"/>
    <w:rsid w:val="00AA4336"/>
    <w:rsid w:val="00AA4F6F"/>
    <w:rsid w:val="00AA50B7"/>
    <w:rsid w:val="00AA52B4"/>
    <w:rsid w:val="00AA570F"/>
    <w:rsid w:val="00AA5DF5"/>
    <w:rsid w:val="00AA62B4"/>
    <w:rsid w:val="00AA65B9"/>
    <w:rsid w:val="00AA671C"/>
    <w:rsid w:val="00AA6EF3"/>
    <w:rsid w:val="00AA7850"/>
    <w:rsid w:val="00AA788D"/>
    <w:rsid w:val="00AA7987"/>
    <w:rsid w:val="00AB03CF"/>
    <w:rsid w:val="00AB0589"/>
    <w:rsid w:val="00AB09AA"/>
    <w:rsid w:val="00AB0F53"/>
    <w:rsid w:val="00AB111E"/>
    <w:rsid w:val="00AB1133"/>
    <w:rsid w:val="00AB1434"/>
    <w:rsid w:val="00AB153E"/>
    <w:rsid w:val="00AB19BE"/>
    <w:rsid w:val="00AB1B0A"/>
    <w:rsid w:val="00AB1B15"/>
    <w:rsid w:val="00AB24DA"/>
    <w:rsid w:val="00AB333B"/>
    <w:rsid w:val="00AB335A"/>
    <w:rsid w:val="00AB361A"/>
    <w:rsid w:val="00AB3B00"/>
    <w:rsid w:val="00AB3D05"/>
    <w:rsid w:val="00AB4509"/>
    <w:rsid w:val="00AB4815"/>
    <w:rsid w:val="00AB4C3D"/>
    <w:rsid w:val="00AB4C4F"/>
    <w:rsid w:val="00AB5031"/>
    <w:rsid w:val="00AB51C1"/>
    <w:rsid w:val="00AB54E0"/>
    <w:rsid w:val="00AB55C8"/>
    <w:rsid w:val="00AB57AC"/>
    <w:rsid w:val="00AB5A0F"/>
    <w:rsid w:val="00AB5A8D"/>
    <w:rsid w:val="00AB5F7F"/>
    <w:rsid w:val="00AB60C5"/>
    <w:rsid w:val="00AB6571"/>
    <w:rsid w:val="00AB6658"/>
    <w:rsid w:val="00AB6B84"/>
    <w:rsid w:val="00AB6E50"/>
    <w:rsid w:val="00AB77F9"/>
    <w:rsid w:val="00AB7AD3"/>
    <w:rsid w:val="00AB7ADF"/>
    <w:rsid w:val="00AB7C32"/>
    <w:rsid w:val="00AB7DEC"/>
    <w:rsid w:val="00AC0122"/>
    <w:rsid w:val="00AC026D"/>
    <w:rsid w:val="00AC0364"/>
    <w:rsid w:val="00AC08DC"/>
    <w:rsid w:val="00AC095A"/>
    <w:rsid w:val="00AC1776"/>
    <w:rsid w:val="00AC1790"/>
    <w:rsid w:val="00AC2070"/>
    <w:rsid w:val="00AC2205"/>
    <w:rsid w:val="00AC2214"/>
    <w:rsid w:val="00AC24D0"/>
    <w:rsid w:val="00AC273B"/>
    <w:rsid w:val="00AC2769"/>
    <w:rsid w:val="00AC2E8C"/>
    <w:rsid w:val="00AC2F47"/>
    <w:rsid w:val="00AC3697"/>
    <w:rsid w:val="00AC39BE"/>
    <w:rsid w:val="00AC3DC7"/>
    <w:rsid w:val="00AC3EC1"/>
    <w:rsid w:val="00AC40F4"/>
    <w:rsid w:val="00AC44B0"/>
    <w:rsid w:val="00AC44FA"/>
    <w:rsid w:val="00AC47F9"/>
    <w:rsid w:val="00AC4B2C"/>
    <w:rsid w:val="00AC4B3F"/>
    <w:rsid w:val="00AC505A"/>
    <w:rsid w:val="00AC518D"/>
    <w:rsid w:val="00AC51CB"/>
    <w:rsid w:val="00AC5226"/>
    <w:rsid w:val="00AC57BE"/>
    <w:rsid w:val="00AC57CD"/>
    <w:rsid w:val="00AC5899"/>
    <w:rsid w:val="00AC66C7"/>
    <w:rsid w:val="00AC67BD"/>
    <w:rsid w:val="00AC6FF3"/>
    <w:rsid w:val="00AC752A"/>
    <w:rsid w:val="00AC7531"/>
    <w:rsid w:val="00AC7722"/>
    <w:rsid w:val="00AC7DE8"/>
    <w:rsid w:val="00AC7FA3"/>
    <w:rsid w:val="00AD00D5"/>
    <w:rsid w:val="00AD0243"/>
    <w:rsid w:val="00AD0257"/>
    <w:rsid w:val="00AD04F0"/>
    <w:rsid w:val="00AD09CA"/>
    <w:rsid w:val="00AD18E9"/>
    <w:rsid w:val="00AD1AED"/>
    <w:rsid w:val="00AD2351"/>
    <w:rsid w:val="00AD23FB"/>
    <w:rsid w:val="00AD26F2"/>
    <w:rsid w:val="00AD2701"/>
    <w:rsid w:val="00AD3118"/>
    <w:rsid w:val="00AD321A"/>
    <w:rsid w:val="00AD338B"/>
    <w:rsid w:val="00AD3628"/>
    <w:rsid w:val="00AD387B"/>
    <w:rsid w:val="00AD38E9"/>
    <w:rsid w:val="00AD3C18"/>
    <w:rsid w:val="00AD3F91"/>
    <w:rsid w:val="00AD41E0"/>
    <w:rsid w:val="00AD4206"/>
    <w:rsid w:val="00AD430A"/>
    <w:rsid w:val="00AD45C4"/>
    <w:rsid w:val="00AD5390"/>
    <w:rsid w:val="00AD5622"/>
    <w:rsid w:val="00AD5E03"/>
    <w:rsid w:val="00AD5E09"/>
    <w:rsid w:val="00AD5FB8"/>
    <w:rsid w:val="00AD6046"/>
    <w:rsid w:val="00AD63E4"/>
    <w:rsid w:val="00AD6520"/>
    <w:rsid w:val="00AD694E"/>
    <w:rsid w:val="00AD6D66"/>
    <w:rsid w:val="00AD6E63"/>
    <w:rsid w:val="00AD712A"/>
    <w:rsid w:val="00AD7136"/>
    <w:rsid w:val="00AE0147"/>
    <w:rsid w:val="00AE0495"/>
    <w:rsid w:val="00AE05C2"/>
    <w:rsid w:val="00AE0B4F"/>
    <w:rsid w:val="00AE0D93"/>
    <w:rsid w:val="00AE0E85"/>
    <w:rsid w:val="00AE0EFA"/>
    <w:rsid w:val="00AE1025"/>
    <w:rsid w:val="00AE111A"/>
    <w:rsid w:val="00AE16D7"/>
    <w:rsid w:val="00AE195F"/>
    <w:rsid w:val="00AE24D2"/>
    <w:rsid w:val="00AE280C"/>
    <w:rsid w:val="00AE2A13"/>
    <w:rsid w:val="00AE2CA8"/>
    <w:rsid w:val="00AE2D94"/>
    <w:rsid w:val="00AE2EF9"/>
    <w:rsid w:val="00AE2F9E"/>
    <w:rsid w:val="00AE33BF"/>
    <w:rsid w:val="00AE34EC"/>
    <w:rsid w:val="00AE387E"/>
    <w:rsid w:val="00AE3B9B"/>
    <w:rsid w:val="00AE3BD1"/>
    <w:rsid w:val="00AE3EEF"/>
    <w:rsid w:val="00AE40C7"/>
    <w:rsid w:val="00AE416A"/>
    <w:rsid w:val="00AE4477"/>
    <w:rsid w:val="00AE4818"/>
    <w:rsid w:val="00AE4BB9"/>
    <w:rsid w:val="00AE4E66"/>
    <w:rsid w:val="00AE500D"/>
    <w:rsid w:val="00AE5014"/>
    <w:rsid w:val="00AE53A3"/>
    <w:rsid w:val="00AE56DF"/>
    <w:rsid w:val="00AE65F4"/>
    <w:rsid w:val="00AE6854"/>
    <w:rsid w:val="00AE68E8"/>
    <w:rsid w:val="00AE6BFC"/>
    <w:rsid w:val="00AE6D5E"/>
    <w:rsid w:val="00AE6DBA"/>
    <w:rsid w:val="00AE7392"/>
    <w:rsid w:val="00AE7491"/>
    <w:rsid w:val="00AE771C"/>
    <w:rsid w:val="00AE78FE"/>
    <w:rsid w:val="00AE7C28"/>
    <w:rsid w:val="00AE7E39"/>
    <w:rsid w:val="00AF01FA"/>
    <w:rsid w:val="00AF0515"/>
    <w:rsid w:val="00AF06DE"/>
    <w:rsid w:val="00AF0988"/>
    <w:rsid w:val="00AF0AAB"/>
    <w:rsid w:val="00AF0F57"/>
    <w:rsid w:val="00AF10A4"/>
    <w:rsid w:val="00AF1B2E"/>
    <w:rsid w:val="00AF1D57"/>
    <w:rsid w:val="00AF1F93"/>
    <w:rsid w:val="00AF201F"/>
    <w:rsid w:val="00AF22CB"/>
    <w:rsid w:val="00AF2582"/>
    <w:rsid w:val="00AF2766"/>
    <w:rsid w:val="00AF289E"/>
    <w:rsid w:val="00AF323E"/>
    <w:rsid w:val="00AF34CD"/>
    <w:rsid w:val="00AF34EF"/>
    <w:rsid w:val="00AF35F4"/>
    <w:rsid w:val="00AF3713"/>
    <w:rsid w:val="00AF3934"/>
    <w:rsid w:val="00AF3CAE"/>
    <w:rsid w:val="00AF3DC2"/>
    <w:rsid w:val="00AF473E"/>
    <w:rsid w:val="00AF4A13"/>
    <w:rsid w:val="00AF4AFF"/>
    <w:rsid w:val="00AF4E60"/>
    <w:rsid w:val="00AF4F9D"/>
    <w:rsid w:val="00AF55C4"/>
    <w:rsid w:val="00AF580F"/>
    <w:rsid w:val="00AF5820"/>
    <w:rsid w:val="00AF58CF"/>
    <w:rsid w:val="00AF610A"/>
    <w:rsid w:val="00AF6328"/>
    <w:rsid w:val="00AF6590"/>
    <w:rsid w:val="00AF68C3"/>
    <w:rsid w:val="00AF6903"/>
    <w:rsid w:val="00AF6B41"/>
    <w:rsid w:val="00AF7082"/>
    <w:rsid w:val="00AF76B7"/>
    <w:rsid w:val="00B0015E"/>
    <w:rsid w:val="00B008AD"/>
    <w:rsid w:val="00B009E5"/>
    <w:rsid w:val="00B00A23"/>
    <w:rsid w:val="00B00BC5"/>
    <w:rsid w:val="00B00CA1"/>
    <w:rsid w:val="00B0107F"/>
    <w:rsid w:val="00B0146B"/>
    <w:rsid w:val="00B01C86"/>
    <w:rsid w:val="00B024B6"/>
    <w:rsid w:val="00B02E8F"/>
    <w:rsid w:val="00B02EFA"/>
    <w:rsid w:val="00B03481"/>
    <w:rsid w:val="00B035FF"/>
    <w:rsid w:val="00B037EA"/>
    <w:rsid w:val="00B03B3E"/>
    <w:rsid w:val="00B03CCB"/>
    <w:rsid w:val="00B03EFB"/>
    <w:rsid w:val="00B04573"/>
    <w:rsid w:val="00B04675"/>
    <w:rsid w:val="00B0493A"/>
    <w:rsid w:val="00B049A6"/>
    <w:rsid w:val="00B04C50"/>
    <w:rsid w:val="00B05466"/>
    <w:rsid w:val="00B05523"/>
    <w:rsid w:val="00B057CC"/>
    <w:rsid w:val="00B05839"/>
    <w:rsid w:val="00B05894"/>
    <w:rsid w:val="00B05BE8"/>
    <w:rsid w:val="00B05E09"/>
    <w:rsid w:val="00B05E36"/>
    <w:rsid w:val="00B061B5"/>
    <w:rsid w:val="00B0628B"/>
    <w:rsid w:val="00B06D3B"/>
    <w:rsid w:val="00B07342"/>
    <w:rsid w:val="00B074C5"/>
    <w:rsid w:val="00B07696"/>
    <w:rsid w:val="00B07A9D"/>
    <w:rsid w:val="00B07AE7"/>
    <w:rsid w:val="00B07E28"/>
    <w:rsid w:val="00B10EA6"/>
    <w:rsid w:val="00B10FCE"/>
    <w:rsid w:val="00B1115F"/>
    <w:rsid w:val="00B112A5"/>
    <w:rsid w:val="00B1180E"/>
    <w:rsid w:val="00B11DBB"/>
    <w:rsid w:val="00B12327"/>
    <w:rsid w:val="00B12394"/>
    <w:rsid w:val="00B124A8"/>
    <w:rsid w:val="00B12527"/>
    <w:rsid w:val="00B125D9"/>
    <w:rsid w:val="00B126FB"/>
    <w:rsid w:val="00B12746"/>
    <w:rsid w:val="00B1277C"/>
    <w:rsid w:val="00B12C72"/>
    <w:rsid w:val="00B12E31"/>
    <w:rsid w:val="00B1310E"/>
    <w:rsid w:val="00B13288"/>
    <w:rsid w:val="00B1335D"/>
    <w:rsid w:val="00B133F5"/>
    <w:rsid w:val="00B1343F"/>
    <w:rsid w:val="00B139A3"/>
    <w:rsid w:val="00B13A4E"/>
    <w:rsid w:val="00B13D28"/>
    <w:rsid w:val="00B13D41"/>
    <w:rsid w:val="00B13D89"/>
    <w:rsid w:val="00B13FB5"/>
    <w:rsid w:val="00B142DF"/>
    <w:rsid w:val="00B14516"/>
    <w:rsid w:val="00B15352"/>
    <w:rsid w:val="00B15625"/>
    <w:rsid w:val="00B15DAD"/>
    <w:rsid w:val="00B15E51"/>
    <w:rsid w:val="00B16803"/>
    <w:rsid w:val="00B173ED"/>
    <w:rsid w:val="00B1752E"/>
    <w:rsid w:val="00B17D11"/>
    <w:rsid w:val="00B20375"/>
    <w:rsid w:val="00B2039C"/>
    <w:rsid w:val="00B206FA"/>
    <w:rsid w:val="00B20A45"/>
    <w:rsid w:val="00B20CE7"/>
    <w:rsid w:val="00B21044"/>
    <w:rsid w:val="00B2176A"/>
    <w:rsid w:val="00B222E5"/>
    <w:rsid w:val="00B22347"/>
    <w:rsid w:val="00B224BA"/>
    <w:rsid w:val="00B22AA8"/>
    <w:rsid w:val="00B22E09"/>
    <w:rsid w:val="00B23020"/>
    <w:rsid w:val="00B23DFA"/>
    <w:rsid w:val="00B24028"/>
    <w:rsid w:val="00B243FC"/>
    <w:rsid w:val="00B24D7B"/>
    <w:rsid w:val="00B24E6E"/>
    <w:rsid w:val="00B2505E"/>
    <w:rsid w:val="00B25287"/>
    <w:rsid w:val="00B25615"/>
    <w:rsid w:val="00B25954"/>
    <w:rsid w:val="00B25B1A"/>
    <w:rsid w:val="00B25D60"/>
    <w:rsid w:val="00B25DBF"/>
    <w:rsid w:val="00B25F7B"/>
    <w:rsid w:val="00B261F8"/>
    <w:rsid w:val="00B2629C"/>
    <w:rsid w:val="00B264A6"/>
    <w:rsid w:val="00B2674E"/>
    <w:rsid w:val="00B26A30"/>
    <w:rsid w:val="00B26D46"/>
    <w:rsid w:val="00B26D6F"/>
    <w:rsid w:val="00B27134"/>
    <w:rsid w:val="00B272B1"/>
    <w:rsid w:val="00B278C2"/>
    <w:rsid w:val="00B27AE8"/>
    <w:rsid w:val="00B27E98"/>
    <w:rsid w:val="00B27F37"/>
    <w:rsid w:val="00B27F54"/>
    <w:rsid w:val="00B30233"/>
    <w:rsid w:val="00B30662"/>
    <w:rsid w:val="00B30680"/>
    <w:rsid w:val="00B30A57"/>
    <w:rsid w:val="00B30D9F"/>
    <w:rsid w:val="00B31239"/>
    <w:rsid w:val="00B316FF"/>
    <w:rsid w:val="00B32874"/>
    <w:rsid w:val="00B32E65"/>
    <w:rsid w:val="00B32F1F"/>
    <w:rsid w:val="00B3308E"/>
    <w:rsid w:val="00B334AA"/>
    <w:rsid w:val="00B337C9"/>
    <w:rsid w:val="00B339B7"/>
    <w:rsid w:val="00B33E1C"/>
    <w:rsid w:val="00B33EFB"/>
    <w:rsid w:val="00B343BF"/>
    <w:rsid w:val="00B34808"/>
    <w:rsid w:val="00B34C29"/>
    <w:rsid w:val="00B34E4E"/>
    <w:rsid w:val="00B34F11"/>
    <w:rsid w:val="00B35CF6"/>
    <w:rsid w:val="00B3645E"/>
    <w:rsid w:val="00B36856"/>
    <w:rsid w:val="00B37303"/>
    <w:rsid w:val="00B376AD"/>
    <w:rsid w:val="00B37764"/>
    <w:rsid w:val="00B37CB3"/>
    <w:rsid w:val="00B40142"/>
    <w:rsid w:val="00B4035B"/>
    <w:rsid w:val="00B403EB"/>
    <w:rsid w:val="00B41106"/>
    <w:rsid w:val="00B414FF"/>
    <w:rsid w:val="00B41602"/>
    <w:rsid w:val="00B4190D"/>
    <w:rsid w:val="00B41D85"/>
    <w:rsid w:val="00B41E2C"/>
    <w:rsid w:val="00B41F63"/>
    <w:rsid w:val="00B4222A"/>
    <w:rsid w:val="00B42B17"/>
    <w:rsid w:val="00B43011"/>
    <w:rsid w:val="00B431BD"/>
    <w:rsid w:val="00B431FA"/>
    <w:rsid w:val="00B4376E"/>
    <w:rsid w:val="00B43C4A"/>
    <w:rsid w:val="00B43D49"/>
    <w:rsid w:val="00B441BE"/>
    <w:rsid w:val="00B44E6B"/>
    <w:rsid w:val="00B44FA8"/>
    <w:rsid w:val="00B45621"/>
    <w:rsid w:val="00B45640"/>
    <w:rsid w:val="00B4593A"/>
    <w:rsid w:val="00B45B5F"/>
    <w:rsid w:val="00B46163"/>
    <w:rsid w:val="00B46AFD"/>
    <w:rsid w:val="00B46B45"/>
    <w:rsid w:val="00B46BB4"/>
    <w:rsid w:val="00B4701E"/>
    <w:rsid w:val="00B47C9E"/>
    <w:rsid w:val="00B47D70"/>
    <w:rsid w:val="00B47EC8"/>
    <w:rsid w:val="00B50371"/>
    <w:rsid w:val="00B50788"/>
    <w:rsid w:val="00B508C0"/>
    <w:rsid w:val="00B50AC2"/>
    <w:rsid w:val="00B50D42"/>
    <w:rsid w:val="00B50E38"/>
    <w:rsid w:val="00B5127A"/>
    <w:rsid w:val="00B516D3"/>
    <w:rsid w:val="00B5176C"/>
    <w:rsid w:val="00B51806"/>
    <w:rsid w:val="00B525D4"/>
    <w:rsid w:val="00B53F6B"/>
    <w:rsid w:val="00B54B83"/>
    <w:rsid w:val="00B54CC8"/>
    <w:rsid w:val="00B54F48"/>
    <w:rsid w:val="00B550E8"/>
    <w:rsid w:val="00B553E9"/>
    <w:rsid w:val="00B55459"/>
    <w:rsid w:val="00B5552B"/>
    <w:rsid w:val="00B558EC"/>
    <w:rsid w:val="00B55D7E"/>
    <w:rsid w:val="00B55DCE"/>
    <w:rsid w:val="00B5621E"/>
    <w:rsid w:val="00B565D7"/>
    <w:rsid w:val="00B56650"/>
    <w:rsid w:val="00B569E0"/>
    <w:rsid w:val="00B56CDB"/>
    <w:rsid w:val="00B5784D"/>
    <w:rsid w:val="00B57E4E"/>
    <w:rsid w:val="00B57F05"/>
    <w:rsid w:val="00B60116"/>
    <w:rsid w:val="00B603C9"/>
    <w:rsid w:val="00B60598"/>
    <w:rsid w:val="00B6088E"/>
    <w:rsid w:val="00B60AB4"/>
    <w:rsid w:val="00B60EAD"/>
    <w:rsid w:val="00B6104F"/>
    <w:rsid w:val="00B61437"/>
    <w:rsid w:val="00B615D0"/>
    <w:rsid w:val="00B61674"/>
    <w:rsid w:val="00B617D0"/>
    <w:rsid w:val="00B61C17"/>
    <w:rsid w:val="00B62170"/>
    <w:rsid w:val="00B6222D"/>
    <w:rsid w:val="00B624F6"/>
    <w:rsid w:val="00B629E2"/>
    <w:rsid w:val="00B62B78"/>
    <w:rsid w:val="00B62BE1"/>
    <w:rsid w:val="00B634B0"/>
    <w:rsid w:val="00B634FE"/>
    <w:rsid w:val="00B63896"/>
    <w:rsid w:val="00B63957"/>
    <w:rsid w:val="00B63A6E"/>
    <w:rsid w:val="00B64157"/>
    <w:rsid w:val="00B644E1"/>
    <w:rsid w:val="00B64635"/>
    <w:rsid w:val="00B650EC"/>
    <w:rsid w:val="00B65204"/>
    <w:rsid w:val="00B652D1"/>
    <w:rsid w:val="00B6586E"/>
    <w:rsid w:val="00B65A22"/>
    <w:rsid w:val="00B65FDD"/>
    <w:rsid w:val="00B663D6"/>
    <w:rsid w:val="00B6658B"/>
    <w:rsid w:val="00B665F6"/>
    <w:rsid w:val="00B6692F"/>
    <w:rsid w:val="00B66B02"/>
    <w:rsid w:val="00B66D46"/>
    <w:rsid w:val="00B66DE8"/>
    <w:rsid w:val="00B66ECE"/>
    <w:rsid w:val="00B66F0F"/>
    <w:rsid w:val="00B67CCD"/>
    <w:rsid w:val="00B70184"/>
    <w:rsid w:val="00B709D7"/>
    <w:rsid w:val="00B7132A"/>
    <w:rsid w:val="00B71421"/>
    <w:rsid w:val="00B715EE"/>
    <w:rsid w:val="00B721D6"/>
    <w:rsid w:val="00B725EE"/>
    <w:rsid w:val="00B7271C"/>
    <w:rsid w:val="00B73597"/>
    <w:rsid w:val="00B73628"/>
    <w:rsid w:val="00B738A2"/>
    <w:rsid w:val="00B7394D"/>
    <w:rsid w:val="00B74569"/>
    <w:rsid w:val="00B745A0"/>
    <w:rsid w:val="00B746F2"/>
    <w:rsid w:val="00B7488D"/>
    <w:rsid w:val="00B74A45"/>
    <w:rsid w:val="00B74D38"/>
    <w:rsid w:val="00B75120"/>
    <w:rsid w:val="00B753F3"/>
    <w:rsid w:val="00B75608"/>
    <w:rsid w:val="00B75823"/>
    <w:rsid w:val="00B75A66"/>
    <w:rsid w:val="00B75E4D"/>
    <w:rsid w:val="00B766A8"/>
    <w:rsid w:val="00B766D4"/>
    <w:rsid w:val="00B7673C"/>
    <w:rsid w:val="00B76756"/>
    <w:rsid w:val="00B767A7"/>
    <w:rsid w:val="00B7681B"/>
    <w:rsid w:val="00B76BE7"/>
    <w:rsid w:val="00B76E45"/>
    <w:rsid w:val="00B76F06"/>
    <w:rsid w:val="00B7730E"/>
    <w:rsid w:val="00B77668"/>
    <w:rsid w:val="00B7798E"/>
    <w:rsid w:val="00B80210"/>
    <w:rsid w:val="00B8080B"/>
    <w:rsid w:val="00B80C3B"/>
    <w:rsid w:val="00B80F35"/>
    <w:rsid w:val="00B81092"/>
    <w:rsid w:val="00B817BB"/>
    <w:rsid w:val="00B81BDF"/>
    <w:rsid w:val="00B82758"/>
    <w:rsid w:val="00B8284D"/>
    <w:rsid w:val="00B82A65"/>
    <w:rsid w:val="00B82F81"/>
    <w:rsid w:val="00B82FB5"/>
    <w:rsid w:val="00B833D5"/>
    <w:rsid w:val="00B8379D"/>
    <w:rsid w:val="00B83ACD"/>
    <w:rsid w:val="00B83C6E"/>
    <w:rsid w:val="00B83DE4"/>
    <w:rsid w:val="00B84751"/>
    <w:rsid w:val="00B847BB"/>
    <w:rsid w:val="00B84C0E"/>
    <w:rsid w:val="00B84EED"/>
    <w:rsid w:val="00B85027"/>
    <w:rsid w:val="00B85182"/>
    <w:rsid w:val="00B851E5"/>
    <w:rsid w:val="00B85382"/>
    <w:rsid w:val="00B855B7"/>
    <w:rsid w:val="00B85C9E"/>
    <w:rsid w:val="00B85E60"/>
    <w:rsid w:val="00B8602C"/>
    <w:rsid w:val="00B860DF"/>
    <w:rsid w:val="00B86400"/>
    <w:rsid w:val="00B867A0"/>
    <w:rsid w:val="00B8699E"/>
    <w:rsid w:val="00B86D9F"/>
    <w:rsid w:val="00B87163"/>
    <w:rsid w:val="00B875A0"/>
    <w:rsid w:val="00B8774C"/>
    <w:rsid w:val="00B87B07"/>
    <w:rsid w:val="00B87D4F"/>
    <w:rsid w:val="00B9003A"/>
    <w:rsid w:val="00B904F2"/>
    <w:rsid w:val="00B90638"/>
    <w:rsid w:val="00B906D7"/>
    <w:rsid w:val="00B90A42"/>
    <w:rsid w:val="00B90B15"/>
    <w:rsid w:val="00B90CF4"/>
    <w:rsid w:val="00B90F73"/>
    <w:rsid w:val="00B90FB5"/>
    <w:rsid w:val="00B91575"/>
    <w:rsid w:val="00B91EBE"/>
    <w:rsid w:val="00B91F20"/>
    <w:rsid w:val="00B927C1"/>
    <w:rsid w:val="00B92951"/>
    <w:rsid w:val="00B92C1F"/>
    <w:rsid w:val="00B92D0F"/>
    <w:rsid w:val="00B92D7E"/>
    <w:rsid w:val="00B92F1F"/>
    <w:rsid w:val="00B93DD2"/>
    <w:rsid w:val="00B9427E"/>
    <w:rsid w:val="00B943C3"/>
    <w:rsid w:val="00B94BD4"/>
    <w:rsid w:val="00B95031"/>
    <w:rsid w:val="00B95197"/>
    <w:rsid w:val="00B95377"/>
    <w:rsid w:val="00B956BF"/>
    <w:rsid w:val="00B9662D"/>
    <w:rsid w:val="00B96B0F"/>
    <w:rsid w:val="00B96C33"/>
    <w:rsid w:val="00B96D7B"/>
    <w:rsid w:val="00B975BE"/>
    <w:rsid w:val="00B977D4"/>
    <w:rsid w:val="00B9798A"/>
    <w:rsid w:val="00B97B7B"/>
    <w:rsid w:val="00BA0160"/>
    <w:rsid w:val="00BA0696"/>
    <w:rsid w:val="00BA06DE"/>
    <w:rsid w:val="00BA06F4"/>
    <w:rsid w:val="00BA0DF2"/>
    <w:rsid w:val="00BA139D"/>
    <w:rsid w:val="00BA1957"/>
    <w:rsid w:val="00BA1AA2"/>
    <w:rsid w:val="00BA213B"/>
    <w:rsid w:val="00BA2616"/>
    <w:rsid w:val="00BA27BF"/>
    <w:rsid w:val="00BA3232"/>
    <w:rsid w:val="00BA32D4"/>
    <w:rsid w:val="00BA3458"/>
    <w:rsid w:val="00BA3802"/>
    <w:rsid w:val="00BA3848"/>
    <w:rsid w:val="00BA39EC"/>
    <w:rsid w:val="00BA3A1D"/>
    <w:rsid w:val="00BA3CA7"/>
    <w:rsid w:val="00BA3DA1"/>
    <w:rsid w:val="00BA3F4B"/>
    <w:rsid w:val="00BA42C4"/>
    <w:rsid w:val="00BA450E"/>
    <w:rsid w:val="00BA522C"/>
    <w:rsid w:val="00BA536E"/>
    <w:rsid w:val="00BA55C5"/>
    <w:rsid w:val="00BA57D9"/>
    <w:rsid w:val="00BA5D01"/>
    <w:rsid w:val="00BA5FB8"/>
    <w:rsid w:val="00BA686C"/>
    <w:rsid w:val="00BA6B05"/>
    <w:rsid w:val="00BA7426"/>
    <w:rsid w:val="00BA74EA"/>
    <w:rsid w:val="00BA7632"/>
    <w:rsid w:val="00BA77B1"/>
    <w:rsid w:val="00BA7E81"/>
    <w:rsid w:val="00BB00B6"/>
    <w:rsid w:val="00BB03EE"/>
    <w:rsid w:val="00BB142C"/>
    <w:rsid w:val="00BB1B8B"/>
    <w:rsid w:val="00BB1D46"/>
    <w:rsid w:val="00BB2448"/>
    <w:rsid w:val="00BB26E7"/>
    <w:rsid w:val="00BB2D1F"/>
    <w:rsid w:val="00BB3107"/>
    <w:rsid w:val="00BB3228"/>
    <w:rsid w:val="00BB3252"/>
    <w:rsid w:val="00BB35D4"/>
    <w:rsid w:val="00BB370F"/>
    <w:rsid w:val="00BB3974"/>
    <w:rsid w:val="00BB40FE"/>
    <w:rsid w:val="00BB4839"/>
    <w:rsid w:val="00BB5602"/>
    <w:rsid w:val="00BB56CA"/>
    <w:rsid w:val="00BB5DD5"/>
    <w:rsid w:val="00BB636F"/>
    <w:rsid w:val="00BB6CE9"/>
    <w:rsid w:val="00BB6F3B"/>
    <w:rsid w:val="00BB755F"/>
    <w:rsid w:val="00BB7E33"/>
    <w:rsid w:val="00BB7E63"/>
    <w:rsid w:val="00BC0226"/>
    <w:rsid w:val="00BC065C"/>
    <w:rsid w:val="00BC0BA3"/>
    <w:rsid w:val="00BC0BC5"/>
    <w:rsid w:val="00BC0D78"/>
    <w:rsid w:val="00BC130C"/>
    <w:rsid w:val="00BC1949"/>
    <w:rsid w:val="00BC1A30"/>
    <w:rsid w:val="00BC1A6F"/>
    <w:rsid w:val="00BC2133"/>
    <w:rsid w:val="00BC2A63"/>
    <w:rsid w:val="00BC2D45"/>
    <w:rsid w:val="00BC3236"/>
    <w:rsid w:val="00BC3858"/>
    <w:rsid w:val="00BC394F"/>
    <w:rsid w:val="00BC3C6E"/>
    <w:rsid w:val="00BC3D93"/>
    <w:rsid w:val="00BC3F74"/>
    <w:rsid w:val="00BC4350"/>
    <w:rsid w:val="00BC4720"/>
    <w:rsid w:val="00BC4AE7"/>
    <w:rsid w:val="00BC4B92"/>
    <w:rsid w:val="00BC4BD2"/>
    <w:rsid w:val="00BC5463"/>
    <w:rsid w:val="00BC5618"/>
    <w:rsid w:val="00BC58FB"/>
    <w:rsid w:val="00BC5A06"/>
    <w:rsid w:val="00BC5BB9"/>
    <w:rsid w:val="00BC5FC7"/>
    <w:rsid w:val="00BC6167"/>
    <w:rsid w:val="00BC6638"/>
    <w:rsid w:val="00BC67A8"/>
    <w:rsid w:val="00BC67DA"/>
    <w:rsid w:val="00BC6B00"/>
    <w:rsid w:val="00BC6C24"/>
    <w:rsid w:val="00BC6D29"/>
    <w:rsid w:val="00BC724E"/>
    <w:rsid w:val="00BC76A9"/>
    <w:rsid w:val="00BC7850"/>
    <w:rsid w:val="00BC7958"/>
    <w:rsid w:val="00BC79B3"/>
    <w:rsid w:val="00BC7CB2"/>
    <w:rsid w:val="00BC7FCD"/>
    <w:rsid w:val="00BD0208"/>
    <w:rsid w:val="00BD0616"/>
    <w:rsid w:val="00BD0F69"/>
    <w:rsid w:val="00BD1160"/>
    <w:rsid w:val="00BD1464"/>
    <w:rsid w:val="00BD151A"/>
    <w:rsid w:val="00BD166F"/>
    <w:rsid w:val="00BD1A0C"/>
    <w:rsid w:val="00BD1BDF"/>
    <w:rsid w:val="00BD1BF8"/>
    <w:rsid w:val="00BD26BF"/>
    <w:rsid w:val="00BD2752"/>
    <w:rsid w:val="00BD2778"/>
    <w:rsid w:val="00BD27AB"/>
    <w:rsid w:val="00BD28D5"/>
    <w:rsid w:val="00BD2962"/>
    <w:rsid w:val="00BD2CBC"/>
    <w:rsid w:val="00BD2E34"/>
    <w:rsid w:val="00BD2F59"/>
    <w:rsid w:val="00BD32E8"/>
    <w:rsid w:val="00BD35D5"/>
    <w:rsid w:val="00BD42B2"/>
    <w:rsid w:val="00BD4657"/>
    <w:rsid w:val="00BD47CD"/>
    <w:rsid w:val="00BD5264"/>
    <w:rsid w:val="00BD52CE"/>
    <w:rsid w:val="00BD52F5"/>
    <w:rsid w:val="00BD581A"/>
    <w:rsid w:val="00BD59EC"/>
    <w:rsid w:val="00BD6821"/>
    <w:rsid w:val="00BD6908"/>
    <w:rsid w:val="00BD702D"/>
    <w:rsid w:val="00BD7358"/>
    <w:rsid w:val="00BD76BA"/>
    <w:rsid w:val="00BD787D"/>
    <w:rsid w:val="00BE03EC"/>
    <w:rsid w:val="00BE04D1"/>
    <w:rsid w:val="00BE06CC"/>
    <w:rsid w:val="00BE07C7"/>
    <w:rsid w:val="00BE093D"/>
    <w:rsid w:val="00BE0BCF"/>
    <w:rsid w:val="00BE0C60"/>
    <w:rsid w:val="00BE0DC2"/>
    <w:rsid w:val="00BE17D4"/>
    <w:rsid w:val="00BE1EAD"/>
    <w:rsid w:val="00BE2DC4"/>
    <w:rsid w:val="00BE2FB8"/>
    <w:rsid w:val="00BE31B6"/>
    <w:rsid w:val="00BE3833"/>
    <w:rsid w:val="00BE3F39"/>
    <w:rsid w:val="00BE47A7"/>
    <w:rsid w:val="00BE4AC0"/>
    <w:rsid w:val="00BE4BFF"/>
    <w:rsid w:val="00BE4D50"/>
    <w:rsid w:val="00BE4FCD"/>
    <w:rsid w:val="00BE532D"/>
    <w:rsid w:val="00BE5381"/>
    <w:rsid w:val="00BE5487"/>
    <w:rsid w:val="00BE54B9"/>
    <w:rsid w:val="00BE5746"/>
    <w:rsid w:val="00BE5E6D"/>
    <w:rsid w:val="00BE6323"/>
    <w:rsid w:val="00BE66E1"/>
    <w:rsid w:val="00BE6710"/>
    <w:rsid w:val="00BE6738"/>
    <w:rsid w:val="00BE6796"/>
    <w:rsid w:val="00BE6B5D"/>
    <w:rsid w:val="00BE6DD2"/>
    <w:rsid w:val="00BE6E5C"/>
    <w:rsid w:val="00BE73B1"/>
    <w:rsid w:val="00BE743C"/>
    <w:rsid w:val="00BE7AFA"/>
    <w:rsid w:val="00BE7BBD"/>
    <w:rsid w:val="00BF012C"/>
    <w:rsid w:val="00BF04A6"/>
    <w:rsid w:val="00BF0525"/>
    <w:rsid w:val="00BF06A5"/>
    <w:rsid w:val="00BF073B"/>
    <w:rsid w:val="00BF0BE3"/>
    <w:rsid w:val="00BF0C64"/>
    <w:rsid w:val="00BF1DD1"/>
    <w:rsid w:val="00BF28E0"/>
    <w:rsid w:val="00BF2C25"/>
    <w:rsid w:val="00BF32C3"/>
    <w:rsid w:val="00BF3524"/>
    <w:rsid w:val="00BF36CC"/>
    <w:rsid w:val="00BF3955"/>
    <w:rsid w:val="00BF39BB"/>
    <w:rsid w:val="00BF3CBD"/>
    <w:rsid w:val="00BF43F2"/>
    <w:rsid w:val="00BF4433"/>
    <w:rsid w:val="00BF47E3"/>
    <w:rsid w:val="00BF4819"/>
    <w:rsid w:val="00BF4B6C"/>
    <w:rsid w:val="00BF4C18"/>
    <w:rsid w:val="00BF4F46"/>
    <w:rsid w:val="00BF53F4"/>
    <w:rsid w:val="00BF56B2"/>
    <w:rsid w:val="00BF595E"/>
    <w:rsid w:val="00BF60B6"/>
    <w:rsid w:val="00BF626A"/>
    <w:rsid w:val="00BF627F"/>
    <w:rsid w:val="00BF71CC"/>
    <w:rsid w:val="00BF7725"/>
    <w:rsid w:val="00BF7955"/>
    <w:rsid w:val="00C001F4"/>
    <w:rsid w:val="00C005EE"/>
    <w:rsid w:val="00C00C58"/>
    <w:rsid w:val="00C00D90"/>
    <w:rsid w:val="00C00F2F"/>
    <w:rsid w:val="00C0139E"/>
    <w:rsid w:val="00C0146F"/>
    <w:rsid w:val="00C01BA6"/>
    <w:rsid w:val="00C01FB1"/>
    <w:rsid w:val="00C01FE7"/>
    <w:rsid w:val="00C02089"/>
    <w:rsid w:val="00C02630"/>
    <w:rsid w:val="00C02FA8"/>
    <w:rsid w:val="00C02FDA"/>
    <w:rsid w:val="00C031AA"/>
    <w:rsid w:val="00C0384E"/>
    <w:rsid w:val="00C03B06"/>
    <w:rsid w:val="00C03D19"/>
    <w:rsid w:val="00C03E91"/>
    <w:rsid w:val="00C041F7"/>
    <w:rsid w:val="00C0441D"/>
    <w:rsid w:val="00C04EB4"/>
    <w:rsid w:val="00C04FBC"/>
    <w:rsid w:val="00C05147"/>
    <w:rsid w:val="00C052FB"/>
    <w:rsid w:val="00C059B3"/>
    <w:rsid w:val="00C05E4B"/>
    <w:rsid w:val="00C060FB"/>
    <w:rsid w:val="00C0625E"/>
    <w:rsid w:val="00C06286"/>
    <w:rsid w:val="00C062D4"/>
    <w:rsid w:val="00C0647A"/>
    <w:rsid w:val="00C0717F"/>
    <w:rsid w:val="00C07275"/>
    <w:rsid w:val="00C0764C"/>
    <w:rsid w:val="00C079B4"/>
    <w:rsid w:val="00C07C8C"/>
    <w:rsid w:val="00C07CB2"/>
    <w:rsid w:val="00C100EF"/>
    <w:rsid w:val="00C102F2"/>
    <w:rsid w:val="00C10630"/>
    <w:rsid w:val="00C10906"/>
    <w:rsid w:val="00C10979"/>
    <w:rsid w:val="00C11028"/>
    <w:rsid w:val="00C11496"/>
    <w:rsid w:val="00C1162B"/>
    <w:rsid w:val="00C11990"/>
    <w:rsid w:val="00C125BF"/>
    <w:rsid w:val="00C128F0"/>
    <w:rsid w:val="00C12A12"/>
    <w:rsid w:val="00C12FB6"/>
    <w:rsid w:val="00C1356D"/>
    <w:rsid w:val="00C13597"/>
    <w:rsid w:val="00C1366A"/>
    <w:rsid w:val="00C138CC"/>
    <w:rsid w:val="00C13B4F"/>
    <w:rsid w:val="00C13BC9"/>
    <w:rsid w:val="00C13C67"/>
    <w:rsid w:val="00C140A1"/>
    <w:rsid w:val="00C1484A"/>
    <w:rsid w:val="00C14A5B"/>
    <w:rsid w:val="00C14B56"/>
    <w:rsid w:val="00C14B5F"/>
    <w:rsid w:val="00C14FA9"/>
    <w:rsid w:val="00C15151"/>
    <w:rsid w:val="00C15455"/>
    <w:rsid w:val="00C1557E"/>
    <w:rsid w:val="00C15644"/>
    <w:rsid w:val="00C15BDC"/>
    <w:rsid w:val="00C15CB8"/>
    <w:rsid w:val="00C15F4A"/>
    <w:rsid w:val="00C15F51"/>
    <w:rsid w:val="00C163DE"/>
    <w:rsid w:val="00C16B01"/>
    <w:rsid w:val="00C16F4B"/>
    <w:rsid w:val="00C17115"/>
    <w:rsid w:val="00C17185"/>
    <w:rsid w:val="00C1752C"/>
    <w:rsid w:val="00C179BD"/>
    <w:rsid w:val="00C17B00"/>
    <w:rsid w:val="00C17CCD"/>
    <w:rsid w:val="00C207BA"/>
    <w:rsid w:val="00C2092D"/>
    <w:rsid w:val="00C209CB"/>
    <w:rsid w:val="00C20B28"/>
    <w:rsid w:val="00C20DB7"/>
    <w:rsid w:val="00C21490"/>
    <w:rsid w:val="00C21981"/>
    <w:rsid w:val="00C223BB"/>
    <w:rsid w:val="00C22DB2"/>
    <w:rsid w:val="00C233B7"/>
    <w:rsid w:val="00C24001"/>
    <w:rsid w:val="00C2417E"/>
    <w:rsid w:val="00C2426F"/>
    <w:rsid w:val="00C243B4"/>
    <w:rsid w:val="00C249FA"/>
    <w:rsid w:val="00C24C2A"/>
    <w:rsid w:val="00C24D47"/>
    <w:rsid w:val="00C2551C"/>
    <w:rsid w:val="00C25F46"/>
    <w:rsid w:val="00C25FC5"/>
    <w:rsid w:val="00C25FDC"/>
    <w:rsid w:val="00C267AF"/>
    <w:rsid w:val="00C26F2F"/>
    <w:rsid w:val="00C274A8"/>
    <w:rsid w:val="00C27C06"/>
    <w:rsid w:val="00C30870"/>
    <w:rsid w:val="00C30B95"/>
    <w:rsid w:val="00C312BA"/>
    <w:rsid w:val="00C31420"/>
    <w:rsid w:val="00C317C3"/>
    <w:rsid w:val="00C31A5C"/>
    <w:rsid w:val="00C31AC3"/>
    <w:rsid w:val="00C324DC"/>
    <w:rsid w:val="00C32B2D"/>
    <w:rsid w:val="00C3327A"/>
    <w:rsid w:val="00C3346E"/>
    <w:rsid w:val="00C33EEC"/>
    <w:rsid w:val="00C340FC"/>
    <w:rsid w:val="00C345EE"/>
    <w:rsid w:val="00C34656"/>
    <w:rsid w:val="00C349FD"/>
    <w:rsid w:val="00C34B1E"/>
    <w:rsid w:val="00C34FE3"/>
    <w:rsid w:val="00C3547E"/>
    <w:rsid w:val="00C35783"/>
    <w:rsid w:val="00C35887"/>
    <w:rsid w:val="00C35ECA"/>
    <w:rsid w:val="00C35F02"/>
    <w:rsid w:val="00C36162"/>
    <w:rsid w:val="00C362CB"/>
    <w:rsid w:val="00C363A6"/>
    <w:rsid w:val="00C367D8"/>
    <w:rsid w:val="00C36F65"/>
    <w:rsid w:val="00C37813"/>
    <w:rsid w:val="00C37ABC"/>
    <w:rsid w:val="00C37CE3"/>
    <w:rsid w:val="00C402C5"/>
    <w:rsid w:val="00C40565"/>
    <w:rsid w:val="00C4061F"/>
    <w:rsid w:val="00C40632"/>
    <w:rsid w:val="00C40649"/>
    <w:rsid w:val="00C40709"/>
    <w:rsid w:val="00C40C3D"/>
    <w:rsid w:val="00C40F48"/>
    <w:rsid w:val="00C4130A"/>
    <w:rsid w:val="00C4132B"/>
    <w:rsid w:val="00C41D12"/>
    <w:rsid w:val="00C41D4D"/>
    <w:rsid w:val="00C41DCC"/>
    <w:rsid w:val="00C42387"/>
    <w:rsid w:val="00C42529"/>
    <w:rsid w:val="00C4273E"/>
    <w:rsid w:val="00C42752"/>
    <w:rsid w:val="00C42817"/>
    <w:rsid w:val="00C4348E"/>
    <w:rsid w:val="00C4372E"/>
    <w:rsid w:val="00C43B78"/>
    <w:rsid w:val="00C4400B"/>
    <w:rsid w:val="00C44158"/>
    <w:rsid w:val="00C44278"/>
    <w:rsid w:val="00C4473B"/>
    <w:rsid w:val="00C44755"/>
    <w:rsid w:val="00C44A61"/>
    <w:rsid w:val="00C453CD"/>
    <w:rsid w:val="00C456F0"/>
    <w:rsid w:val="00C45866"/>
    <w:rsid w:val="00C45AF1"/>
    <w:rsid w:val="00C45C8A"/>
    <w:rsid w:val="00C4616A"/>
    <w:rsid w:val="00C461FF"/>
    <w:rsid w:val="00C46778"/>
    <w:rsid w:val="00C46ADE"/>
    <w:rsid w:val="00C46B56"/>
    <w:rsid w:val="00C46ED3"/>
    <w:rsid w:val="00C47311"/>
    <w:rsid w:val="00C47CB1"/>
    <w:rsid w:val="00C501D5"/>
    <w:rsid w:val="00C511E5"/>
    <w:rsid w:val="00C512D0"/>
    <w:rsid w:val="00C515BD"/>
    <w:rsid w:val="00C51795"/>
    <w:rsid w:val="00C51831"/>
    <w:rsid w:val="00C518D9"/>
    <w:rsid w:val="00C51B32"/>
    <w:rsid w:val="00C51D4E"/>
    <w:rsid w:val="00C52D0C"/>
    <w:rsid w:val="00C531A6"/>
    <w:rsid w:val="00C53333"/>
    <w:rsid w:val="00C53339"/>
    <w:rsid w:val="00C53425"/>
    <w:rsid w:val="00C53480"/>
    <w:rsid w:val="00C53738"/>
    <w:rsid w:val="00C53981"/>
    <w:rsid w:val="00C5455B"/>
    <w:rsid w:val="00C54ACC"/>
    <w:rsid w:val="00C54F58"/>
    <w:rsid w:val="00C556C8"/>
    <w:rsid w:val="00C55C37"/>
    <w:rsid w:val="00C55C76"/>
    <w:rsid w:val="00C56111"/>
    <w:rsid w:val="00C5636A"/>
    <w:rsid w:val="00C564E1"/>
    <w:rsid w:val="00C565A4"/>
    <w:rsid w:val="00C5672E"/>
    <w:rsid w:val="00C56880"/>
    <w:rsid w:val="00C57023"/>
    <w:rsid w:val="00C57168"/>
    <w:rsid w:val="00C57200"/>
    <w:rsid w:val="00C5747F"/>
    <w:rsid w:val="00C5750F"/>
    <w:rsid w:val="00C57CB3"/>
    <w:rsid w:val="00C57CD2"/>
    <w:rsid w:val="00C57CD8"/>
    <w:rsid w:val="00C57FF2"/>
    <w:rsid w:val="00C60491"/>
    <w:rsid w:val="00C60780"/>
    <w:rsid w:val="00C608F2"/>
    <w:rsid w:val="00C60ADC"/>
    <w:rsid w:val="00C60AE2"/>
    <w:rsid w:val="00C61ADF"/>
    <w:rsid w:val="00C61E22"/>
    <w:rsid w:val="00C62D8A"/>
    <w:rsid w:val="00C62E88"/>
    <w:rsid w:val="00C63068"/>
    <w:rsid w:val="00C630AF"/>
    <w:rsid w:val="00C630C1"/>
    <w:rsid w:val="00C635D6"/>
    <w:rsid w:val="00C63B6E"/>
    <w:rsid w:val="00C641D7"/>
    <w:rsid w:val="00C6430A"/>
    <w:rsid w:val="00C651D3"/>
    <w:rsid w:val="00C653A1"/>
    <w:rsid w:val="00C65892"/>
    <w:rsid w:val="00C65C56"/>
    <w:rsid w:val="00C65E6D"/>
    <w:rsid w:val="00C65F4A"/>
    <w:rsid w:val="00C66049"/>
    <w:rsid w:val="00C66702"/>
    <w:rsid w:val="00C6678E"/>
    <w:rsid w:val="00C66915"/>
    <w:rsid w:val="00C66B16"/>
    <w:rsid w:val="00C6735A"/>
    <w:rsid w:val="00C674EE"/>
    <w:rsid w:val="00C67A19"/>
    <w:rsid w:val="00C67A5C"/>
    <w:rsid w:val="00C67F0E"/>
    <w:rsid w:val="00C67F7E"/>
    <w:rsid w:val="00C7025A"/>
    <w:rsid w:val="00C707FB"/>
    <w:rsid w:val="00C70A58"/>
    <w:rsid w:val="00C70C88"/>
    <w:rsid w:val="00C70DFF"/>
    <w:rsid w:val="00C7179D"/>
    <w:rsid w:val="00C718D2"/>
    <w:rsid w:val="00C71B18"/>
    <w:rsid w:val="00C7309B"/>
    <w:rsid w:val="00C731C8"/>
    <w:rsid w:val="00C73575"/>
    <w:rsid w:val="00C73D5D"/>
    <w:rsid w:val="00C73EE3"/>
    <w:rsid w:val="00C7418D"/>
    <w:rsid w:val="00C747AE"/>
    <w:rsid w:val="00C74920"/>
    <w:rsid w:val="00C74B14"/>
    <w:rsid w:val="00C74CD0"/>
    <w:rsid w:val="00C74F1D"/>
    <w:rsid w:val="00C75355"/>
    <w:rsid w:val="00C75A25"/>
    <w:rsid w:val="00C75C30"/>
    <w:rsid w:val="00C75C9E"/>
    <w:rsid w:val="00C76196"/>
    <w:rsid w:val="00C761B9"/>
    <w:rsid w:val="00C7656A"/>
    <w:rsid w:val="00C76768"/>
    <w:rsid w:val="00C76889"/>
    <w:rsid w:val="00C76BCC"/>
    <w:rsid w:val="00C76CD6"/>
    <w:rsid w:val="00C76D09"/>
    <w:rsid w:val="00C775EB"/>
    <w:rsid w:val="00C776B6"/>
    <w:rsid w:val="00C7785F"/>
    <w:rsid w:val="00C77B95"/>
    <w:rsid w:val="00C80052"/>
    <w:rsid w:val="00C80B30"/>
    <w:rsid w:val="00C80F0E"/>
    <w:rsid w:val="00C810F3"/>
    <w:rsid w:val="00C81298"/>
    <w:rsid w:val="00C81E39"/>
    <w:rsid w:val="00C81E95"/>
    <w:rsid w:val="00C81F13"/>
    <w:rsid w:val="00C8234D"/>
    <w:rsid w:val="00C82838"/>
    <w:rsid w:val="00C82839"/>
    <w:rsid w:val="00C82F08"/>
    <w:rsid w:val="00C8335D"/>
    <w:rsid w:val="00C84486"/>
    <w:rsid w:val="00C8489A"/>
    <w:rsid w:val="00C84FF6"/>
    <w:rsid w:val="00C85105"/>
    <w:rsid w:val="00C85181"/>
    <w:rsid w:val="00C85318"/>
    <w:rsid w:val="00C85331"/>
    <w:rsid w:val="00C85EC4"/>
    <w:rsid w:val="00C85FEE"/>
    <w:rsid w:val="00C86A3C"/>
    <w:rsid w:val="00C87512"/>
    <w:rsid w:val="00C875E3"/>
    <w:rsid w:val="00C87811"/>
    <w:rsid w:val="00C87B22"/>
    <w:rsid w:val="00C87B9E"/>
    <w:rsid w:val="00C87F1C"/>
    <w:rsid w:val="00C87F91"/>
    <w:rsid w:val="00C9017D"/>
    <w:rsid w:val="00C91100"/>
    <w:rsid w:val="00C91229"/>
    <w:rsid w:val="00C9158B"/>
    <w:rsid w:val="00C91FFE"/>
    <w:rsid w:val="00C92170"/>
    <w:rsid w:val="00C92289"/>
    <w:rsid w:val="00C938B8"/>
    <w:rsid w:val="00C93937"/>
    <w:rsid w:val="00C93A08"/>
    <w:rsid w:val="00C940D9"/>
    <w:rsid w:val="00C94175"/>
    <w:rsid w:val="00C951E0"/>
    <w:rsid w:val="00C9525B"/>
    <w:rsid w:val="00C9525C"/>
    <w:rsid w:val="00C95B2D"/>
    <w:rsid w:val="00C96146"/>
    <w:rsid w:val="00C9656E"/>
    <w:rsid w:val="00C968A2"/>
    <w:rsid w:val="00C96AE8"/>
    <w:rsid w:val="00C97300"/>
    <w:rsid w:val="00C977EA"/>
    <w:rsid w:val="00CA0079"/>
    <w:rsid w:val="00CA03E2"/>
    <w:rsid w:val="00CA0532"/>
    <w:rsid w:val="00CA08BA"/>
    <w:rsid w:val="00CA0F58"/>
    <w:rsid w:val="00CA118A"/>
    <w:rsid w:val="00CA1BBE"/>
    <w:rsid w:val="00CA1F47"/>
    <w:rsid w:val="00CA202E"/>
    <w:rsid w:val="00CA2298"/>
    <w:rsid w:val="00CA25E0"/>
    <w:rsid w:val="00CA277D"/>
    <w:rsid w:val="00CA2DF3"/>
    <w:rsid w:val="00CA2DF7"/>
    <w:rsid w:val="00CA30E9"/>
    <w:rsid w:val="00CA33B1"/>
    <w:rsid w:val="00CA33BE"/>
    <w:rsid w:val="00CA3A80"/>
    <w:rsid w:val="00CA3C70"/>
    <w:rsid w:val="00CA3DFE"/>
    <w:rsid w:val="00CA428E"/>
    <w:rsid w:val="00CA478B"/>
    <w:rsid w:val="00CA4A91"/>
    <w:rsid w:val="00CA4BBD"/>
    <w:rsid w:val="00CA51AE"/>
    <w:rsid w:val="00CA53ED"/>
    <w:rsid w:val="00CA5463"/>
    <w:rsid w:val="00CA5694"/>
    <w:rsid w:val="00CA5B84"/>
    <w:rsid w:val="00CA5C23"/>
    <w:rsid w:val="00CA6265"/>
    <w:rsid w:val="00CA64A9"/>
    <w:rsid w:val="00CA6A0A"/>
    <w:rsid w:val="00CA72B1"/>
    <w:rsid w:val="00CA7516"/>
    <w:rsid w:val="00CA751C"/>
    <w:rsid w:val="00CA7859"/>
    <w:rsid w:val="00CA7A6B"/>
    <w:rsid w:val="00CB022F"/>
    <w:rsid w:val="00CB0625"/>
    <w:rsid w:val="00CB082E"/>
    <w:rsid w:val="00CB1047"/>
    <w:rsid w:val="00CB10B1"/>
    <w:rsid w:val="00CB10C2"/>
    <w:rsid w:val="00CB1227"/>
    <w:rsid w:val="00CB13EA"/>
    <w:rsid w:val="00CB18C2"/>
    <w:rsid w:val="00CB21EF"/>
    <w:rsid w:val="00CB2467"/>
    <w:rsid w:val="00CB2495"/>
    <w:rsid w:val="00CB24E3"/>
    <w:rsid w:val="00CB24F8"/>
    <w:rsid w:val="00CB2D1B"/>
    <w:rsid w:val="00CB2D6E"/>
    <w:rsid w:val="00CB3353"/>
    <w:rsid w:val="00CB34E2"/>
    <w:rsid w:val="00CB353B"/>
    <w:rsid w:val="00CB3794"/>
    <w:rsid w:val="00CB3A34"/>
    <w:rsid w:val="00CB41A2"/>
    <w:rsid w:val="00CB49EB"/>
    <w:rsid w:val="00CB5514"/>
    <w:rsid w:val="00CB55F4"/>
    <w:rsid w:val="00CB5648"/>
    <w:rsid w:val="00CB581B"/>
    <w:rsid w:val="00CB5859"/>
    <w:rsid w:val="00CB5C29"/>
    <w:rsid w:val="00CB5DD1"/>
    <w:rsid w:val="00CB613B"/>
    <w:rsid w:val="00CB671B"/>
    <w:rsid w:val="00CB757A"/>
    <w:rsid w:val="00CB75E4"/>
    <w:rsid w:val="00CB7890"/>
    <w:rsid w:val="00CB7A21"/>
    <w:rsid w:val="00CB7A2B"/>
    <w:rsid w:val="00CB7A79"/>
    <w:rsid w:val="00CC045B"/>
    <w:rsid w:val="00CC0950"/>
    <w:rsid w:val="00CC0D4D"/>
    <w:rsid w:val="00CC1379"/>
    <w:rsid w:val="00CC169A"/>
    <w:rsid w:val="00CC1A09"/>
    <w:rsid w:val="00CC1E93"/>
    <w:rsid w:val="00CC2D70"/>
    <w:rsid w:val="00CC2E02"/>
    <w:rsid w:val="00CC2EAA"/>
    <w:rsid w:val="00CC2FF0"/>
    <w:rsid w:val="00CC3222"/>
    <w:rsid w:val="00CC34B2"/>
    <w:rsid w:val="00CC3A4F"/>
    <w:rsid w:val="00CC3DE8"/>
    <w:rsid w:val="00CC4345"/>
    <w:rsid w:val="00CC440E"/>
    <w:rsid w:val="00CC4526"/>
    <w:rsid w:val="00CC501C"/>
    <w:rsid w:val="00CC5185"/>
    <w:rsid w:val="00CC54B7"/>
    <w:rsid w:val="00CC571F"/>
    <w:rsid w:val="00CC5C04"/>
    <w:rsid w:val="00CC5D16"/>
    <w:rsid w:val="00CC632C"/>
    <w:rsid w:val="00CC645F"/>
    <w:rsid w:val="00CC6E04"/>
    <w:rsid w:val="00CC711F"/>
    <w:rsid w:val="00CC7A2B"/>
    <w:rsid w:val="00CC7CE3"/>
    <w:rsid w:val="00CD059A"/>
    <w:rsid w:val="00CD0C5B"/>
    <w:rsid w:val="00CD1182"/>
    <w:rsid w:val="00CD12DA"/>
    <w:rsid w:val="00CD151F"/>
    <w:rsid w:val="00CD155A"/>
    <w:rsid w:val="00CD1A0A"/>
    <w:rsid w:val="00CD21D2"/>
    <w:rsid w:val="00CD2588"/>
    <w:rsid w:val="00CD2A75"/>
    <w:rsid w:val="00CD2A8E"/>
    <w:rsid w:val="00CD2F38"/>
    <w:rsid w:val="00CD36EC"/>
    <w:rsid w:val="00CD3D2F"/>
    <w:rsid w:val="00CD3D60"/>
    <w:rsid w:val="00CD41FB"/>
    <w:rsid w:val="00CD432C"/>
    <w:rsid w:val="00CD4558"/>
    <w:rsid w:val="00CD4BEF"/>
    <w:rsid w:val="00CD4C70"/>
    <w:rsid w:val="00CD4DA8"/>
    <w:rsid w:val="00CD5565"/>
    <w:rsid w:val="00CD567E"/>
    <w:rsid w:val="00CD56EE"/>
    <w:rsid w:val="00CD578F"/>
    <w:rsid w:val="00CD59DF"/>
    <w:rsid w:val="00CD5EF2"/>
    <w:rsid w:val="00CD648A"/>
    <w:rsid w:val="00CD657D"/>
    <w:rsid w:val="00CD68D8"/>
    <w:rsid w:val="00CD704B"/>
    <w:rsid w:val="00CD73A2"/>
    <w:rsid w:val="00CD7585"/>
    <w:rsid w:val="00CD77D2"/>
    <w:rsid w:val="00CD77D7"/>
    <w:rsid w:val="00CD7929"/>
    <w:rsid w:val="00CD7CCB"/>
    <w:rsid w:val="00CD7D8B"/>
    <w:rsid w:val="00CE04F8"/>
    <w:rsid w:val="00CE136C"/>
    <w:rsid w:val="00CE15A0"/>
    <w:rsid w:val="00CE1F94"/>
    <w:rsid w:val="00CE24A5"/>
    <w:rsid w:val="00CE2A5C"/>
    <w:rsid w:val="00CE2DC0"/>
    <w:rsid w:val="00CE329A"/>
    <w:rsid w:val="00CE36CA"/>
    <w:rsid w:val="00CE3738"/>
    <w:rsid w:val="00CE392E"/>
    <w:rsid w:val="00CE4247"/>
    <w:rsid w:val="00CE4555"/>
    <w:rsid w:val="00CE47DD"/>
    <w:rsid w:val="00CE4866"/>
    <w:rsid w:val="00CE5007"/>
    <w:rsid w:val="00CE5235"/>
    <w:rsid w:val="00CE56DD"/>
    <w:rsid w:val="00CE57B5"/>
    <w:rsid w:val="00CE5C29"/>
    <w:rsid w:val="00CE5D84"/>
    <w:rsid w:val="00CE5D98"/>
    <w:rsid w:val="00CE6236"/>
    <w:rsid w:val="00CE641A"/>
    <w:rsid w:val="00CE6589"/>
    <w:rsid w:val="00CE659A"/>
    <w:rsid w:val="00CE666C"/>
    <w:rsid w:val="00CE675D"/>
    <w:rsid w:val="00CE6A91"/>
    <w:rsid w:val="00CE6CB2"/>
    <w:rsid w:val="00CE6FBF"/>
    <w:rsid w:val="00CE71A0"/>
    <w:rsid w:val="00CE73E8"/>
    <w:rsid w:val="00CE77E2"/>
    <w:rsid w:val="00CE7BF5"/>
    <w:rsid w:val="00CE7EF4"/>
    <w:rsid w:val="00CF03F2"/>
    <w:rsid w:val="00CF0AA5"/>
    <w:rsid w:val="00CF0B50"/>
    <w:rsid w:val="00CF0F20"/>
    <w:rsid w:val="00CF16DE"/>
    <w:rsid w:val="00CF1BB2"/>
    <w:rsid w:val="00CF1D18"/>
    <w:rsid w:val="00CF2AF4"/>
    <w:rsid w:val="00CF2EED"/>
    <w:rsid w:val="00CF439A"/>
    <w:rsid w:val="00CF46CC"/>
    <w:rsid w:val="00CF49B0"/>
    <w:rsid w:val="00CF4B68"/>
    <w:rsid w:val="00CF4CF7"/>
    <w:rsid w:val="00CF513D"/>
    <w:rsid w:val="00CF53AC"/>
    <w:rsid w:val="00CF5639"/>
    <w:rsid w:val="00CF613F"/>
    <w:rsid w:val="00CF6969"/>
    <w:rsid w:val="00CF6F00"/>
    <w:rsid w:val="00CF7677"/>
    <w:rsid w:val="00CF79D7"/>
    <w:rsid w:val="00CF7C2E"/>
    <w:rsid w:val="00D000DF"/>
    <w:rsid w:val="00D0010A"/>
    <w:rsid w:val="00D001A1"/>
    <w:rsid w:val="00D00688"/>
    <w:rsid w:val="00D00879"/>
    <w:rsid w:val="00D015D7"/>
    <w:rsid w:val="00D016CA"/>
    <w:rsid w:val="00D018A6"/>
    <w:rsid w:val="00D01C72"/>
    <w:rsid w:val="00D022DA"/>
    <w:rsid w:val="00D02A7C"/>
    <w:rsid w:val="00D02E9F"/>
    <w:rsid w:val="00D031BF"/>
    <w:rsid w:val="00D0397A"/>
    <w:rsid w:val="00D03E07"/>
    <w:rsid w:val="00D049B9"/>
    <w:rsid w:val="00D05747"/>
    <w:rsid w:val="00D059CD"/>
    <w:rsid w:val="00D05C0F"/>
    <w:rsid w:val="00D05C12"/>
    <w:rsid w:val="00D06004"/>
    <w:rsid w:val="00D06102"/>
    <w:rsid w:val="00D06362"/>
    <w:rsid w:val="00D0638C"/>
    <w:rsid w:val="00D063B0"/>
    <w:rsid w:val="00D06568"/>
    <w:rsid w:val="00D06B27"/>
    <w:rsid w:val="00D06EBF"/>
    <w:rsid w:val="00D0787E"/>
    <w:rsid w:val="00D07A21"/>
    <w:rsid w:val="00D07B00"/>
    <w:rsid w:val="00D07C11"/>
    <w:rsid w:val="00D10298"/>
    <w:rsid w:val="00D10619"/>
    <w:rsid w:val="00D10737"/>
    <w:rsid w:val="00D10B88"/>
    <w:rsid w:val="00D10EA4"/>
    <w:rsid w:val="00D11733"/>
    <w:rsid w:val="00D125AC"/>
    <w:rsid w:val="00D1290F"/>
    <w:rsid w:val="00D1303F"/>
    <w:rsid w:val="00D130D8"/>
    <w:rsid w:val="00D14401"/>
    <w:rsid w:val="00D148FC"/>
    <w:rsid w:val="00D14910"/>
    <w:rsid w:val="00D153C4"/>
    <w:rsid w:val="00D15A41"/>
    <w:rsid w:val="00D15B3A"/>
    <w:rsid w:val="00D15BD7"/>
    <w:rsid w:val="00D15E6C"/>
    <w:rsid w:val="00D16345"/>
    <w:rsid w:val="00D163F6"/>
    <w:rsid w:val="00D167AF"/>
    <w:rsid w:val="00D1707D"/>
    <w:rsid w:val="00D175F3"/>
    <w:rsid w:val="00D1765E"/>
    <w:rsid w:val="00D176AB"/>
    <w:rsid w:val="00D17DB8"/>
    <w:rsid w:val="00D201C8"/>
    <w:rsid w:val="00D20311"/>
    <w:rsid w:val="00D204CD"/>
    <w:rsid w:val="00D209DB"/>
    <w:rsid w:val="00D20CF7"/>
    <w:rsid w:val="00D20D5D"/>
    <w:rsid w:val="00D21489"/>
    <w:rsid w:val="00D2148A"/>
    <w:rsid w:val="00D215A0"/>
    <w:rsid w:val="00D21879"/>
    <w:rsid w:val="00D219F7"/>
    <w:rsid w:val="00D221A4"/>
    <w:rsid w:val="00D22260"/>
    <w:rsid w:val="00D22506"/>
    <w:rsid w:val="00D22BA7"/>
    <w:rsid w:val="00D22CA7"/>
    <w:rsid w:val="00D22D28"/>
    <w:rsid w:val="00D238E0"/>
    <w:rsid w:val="00D23F81"/>
    <w:rsid w:val="00D249E7"/>
    <w:rsid w:val="00D25B94"/>
    <w:rsid w:val="00D26240"/>
    <w:rsid w:val="00D262FD"/>
    <w:rsid w:val="00D265C3"/>
    <w:rsid w:val="00D269D2"/>
    <w:rsid w:val="00D269DC"/>
    <w:rsid w:val="00D26EC1"/>
    <w:rsid w:val="00D272E6"/>
    <w:rsid w:val="00D27374"/>
    <w:rsid w:val="00D2750D"/>
    <w:rsid w:val="00D277F8"/>
    <w:rsid w:val="00D2789E"/>
    <w:rsid w:val="00D27A8A"/>
    <w:rsid w:val="00D27FD1"/>
    <w:rsid w:val="00D302EC"/>
    <w:rsid w:val="00D320C1"/>
    <w:rsid w:val="00D320D4"/>
    <w:rsid w:val="00D32CF3"/>
    <w:rsid w:val="00D32D20"/>
    <w:rsid w:val="00D32E4A"/>
    <w:rsid w:val="00D330B3"/>
    <w:rsid w:val="00D3319E"/>
    <w:rsid w:val="00D335D3"/>
    <w:rsid w:val="00D337F0"/>
    <w:rsid w:val="00D33A17"/>
    <w:rsid w:val="00D33BE8"/>
    <w:rsid w:val="00D345A1"/>
    <w:rsid w:val="00D34737"/>
    <w:rsid w:val="00D34E24"/>
    <w:rsid w:val="00D3522C"/>
    <w:rsid w:val="00D3531F"/>
    <w:rsid w:val="00D35457"/>
    <w:rsid w:val="00D3602A"/>
    <w:rsid w:val="00D3667F"/>
    <w:rsid w:val="00D36B19"/>
    <w:rsid w:val="00D37507"/>
    <w:rsid w:val="00D377C4"/>
    <w:rsid w:val="00D37813"/>
    <w:rsid w:val="00D37A39"/>
    <w:rsid w:val="00D37B4F"/>
    <w:rsid w:val="00D400AA"/>
    <w:rsid w:val="00D41278"/>
    <w:rsid w:val="00D412BD"/>
    <w:rsid w:val="00D41498"/>
    <w:rsid w:val="00D41DC1"/>
    <w:rsid w:val="00D42154"/>
    <w:rsid w:val="00D422A6"/>
    <w:rsid w:val="00D428AE"/>
    <w:rsid w:val="00D42A77"/>
    <w:rsid w:val="00D43467"/>
    <w:rsid w:val="00D43F2E"/>
    <w:rsid w:val="00D43FD7"/>
    <w:rsid w:val="00D446B5"/>
    <w:rsid w:val="00D44F8B"/>
    <w:rsid w:val="00D45170"/>
    <w:rsid w:val="00D45918"/>
    <w:rsid w:val="00D45A76"/>
    <w:rsid w:val="00D45B14"/>
    <w:rsid w:val="00D45B8A"/>
    <w:rsid w:val="00D45CD5"/>
    <w:rsid w:val="00D465C7"/>
    <w:rsid w:val="00D46930"/>
    <w:rsid w:val="00D46B9A"/>
    <w:rsid w:val="00D46D9D"/>
    <w:rsid w:val="00D47206"/>
    <w:rsid w:val="00D474B4"/>
    <w:rsid w:val="00D477B1"/>
    <w:rsid w:val="00D47B84"/>
    <w:rsid w:val="00D47C4C"/>
    <w:rsid w:val="00D47F17"/>
    <w:rsid w:val="00D47F58"/>
    <w:rsid w:val="00D501F9"/>
    <w:rsid w:val="00D50465"/>
    <w:rsid w:val="00D50A94"/>
    <w:rsid w:val="00D50E01"/>
    <w:rsid w:val="00D513C9"/>
    <w:rsid w:val="00D51748"/>
    <w:rsid w:val="00D51A45"/>
    <w:rsid w:val="00D51BD8"/>
    <w:rsid w:val="00D51DA7"/>
    <w:rsid w:val="00D51DAA"/>
    <w:rsid w:val="00D51FD6"/>
    <w:rsid w:val="00D5209C"/>
    <w:rsid w:val="00D5212D"/>
    <w:rsid w:val="00D526C2"/>
    <w:rsid w:val="00D526E3"/>
    <w:rsid w:val="00D52AE9"/>
    <w:rsid w:val="00D52B1E"/>
    <w:rsid w:val="00D52B9D"/>
    <w:rsid w:val="00D52CD8"/>
    <w:rsid w:val="00D52CED"/>
    <w:rsid w:val="00D53878"/>
    <w:rsid w:val="00D538C8"/>
    <w:rsid w:val="00D53D90"/>
    <w:rsid w:val="00D544D4"/>
    <w:rsid w:val="00D5478A"/>
    <w:rsid w:val="00D54FC8"/>
    <w:rsid w:val="00D550CB"/>
    <w:rsid w:val="00D551E3"/>
    <w:rsid w:val="00D55579"/>
    <w:rsid w:val="00D55F02"/>
    <w:rsid w:val="00D56740"/>
    <w:rsid w:val="00D56982"/>
    <w:rsid w:val="00D56E9C"/>
    <w:rsid w:val="00D56EFB"/>
    <w:rsid w:val="00D57216"/>
    <w:rsid w:val="00D57331"/>
    <w:rsid w:val="00D574C4"/>
    <w:rsid w:val="00D57783"/>
    <w:rsid w:val="00D57920"/>
    <w:rsid w:val="00D57A8F"/>
    <w:rsid w:val="00D57DFC"/>
    <w:rsid w:val="00D60096"/>
    <w:rsid w:val="00D600E8"/>
    <w:rsid w:val="00D60233"/>
    <w:rsid w:val="00D60784"/>
    <w:rsid w:val="00D60B7A"/>
    <w:rsid w:val="00D60B89"/>
    <w:rsid w:val="00D60FA5"/>
    <w:rsid w:val="00D6154A"/>
    <w:rsid w:val="00D61824"/>
    <w:rsid w:val="00D621F1"/>
    <w:rsid w:val="00D625C1"/>
    <w:rsid w:val="00D62B54"/>
    <w:rsid w:val="00D62F7E"/>
    <w:rsid w:val="00D63457"/>
    <w:rsid w:val="00D63814"/>
    <w:rsid w:val="00D63C78"/>
    <w:rsid w:val="00D63DC4"/>
    <w:rsid w:val="00D63FC7"/>
    <w:rsid w:val="00D64017"/>
    <w:rsid w:val="00D64858"/>
    <w:rsid w:val="00D64BEF"/>
    <w:rsid w:val="00D64F64"/>
    <w:rsid w:val="00D65326"/>
    <w:rsid w:val="00D6547B"/>
    <w:rsid w:val="00D65544"/>
    <w:rsid w:val="00D65647"/>
    <w:rsid w:val="00D6587E"/>
    <w:rsid w:val="00D65A22"/>
    <w:rsid w:val="00D65AA1"/>
    <w:rsid w:val="00D65B88"/>
    <w:rsid w:val="00D662CE"/>
    <w:rsid w:val="00D66495"/>
    <w:rsid w:val="00D6665D"/>
    <w:rsid w:val="00D66CA4"/>
    <w:rsid w:val="00D66CE0"/>
    <w:rsid w:val="00D677AA"/>
    <w:rsid w:val="00D67881"/>
    <w:rsid w:val="00D67B78"/>
    <w:rsid w:val="00D705F3"/>
    <w:rsid w:val="00D707FD"/>
    <w:rsid w:val="00D70B57"/>
    <w:rsid w:val="00D70C9B"/>
    <w:rsid w:val="00D70CC1"/>
    <w:rsid w:val="00D70D76"/>
    <w:rsid w:val="00D70DF4"/>
    <w:rsid w:val="00D70FA9"/>
    <w:rsid w:val="00D71369"/>
    <w:rsid w:val="00D71B36"/>
    <w:rsid w:val="00D71CD3"/>
    <w:rsid w:val="00D71FFA"/>
    <w:rsid w:val="00D72122"/>
    <w:rsid w:val="00D72302"/>
    <w:rsid w:val="00D72D0D"/>
    <w:rsid w:val="00D730B7"/>
    <w:rsid w:val="00D73866"/>
    <w:rsid w:val="00D745E2"/>
    <w:rsid w:val="00D747E8"/>
    <w:rsid w:val="00D7482F"/>
    <w:rsid w:val="00D749AC"/>
    <w:rsid w:val="00D75109"/>
    <w:rsid w:val="00D75778"/>
    <w:rsid w:val="00D758C9"/>
    <w:rsid w:val="00D75CBD"/>
    <w:rsid w:val="00D7644A"/>
    <w:rsid w:val="00D76BE2"/>
    <w:rsid w:val="00D7759C"/>
    <w:rsid w:val="00D775D2"/>
    <w:rsid w:val="00D779B9"/>
    <w:rsid w:val="00D77E34"/>
    <w:rsid w:val="00D77FDE"/>
    <w:rsid w:val="00D80201"/>
    <w:rsid w:val="00D80438"/>
    <w:rsid w:val="00D80A12"/>
    <w:rsid w:val="00D8114B"/>
    <w:rsid w:val="00D819D8"/>
    <w:rsid w:val="00D81C00"/>
    <w:rsid w:val="00D82F3A"/>
    <w:rsid w:val="00D8334B"/>
    <w:rsid w:val="00D8352F"/>
    <w:rsid w:val="00D8371F"/>
    <w:rsid w:val="00D84117"/>
    <w:rsid w:val="00D84121"/>
    <w:rsid w:val="00D8429D"/>
    <w:rsid w:val="00D844FB"/>
    <w:rsid w:val="00D84965"/>
    <w:rsid w:val="00D84F55"/>
    <w:rsid w:val="00D853DC"/>
    <w:rsid w:val="00D85825"/>
    <w:rsid w:val="00D85AC0"/>
    <w:rsid w:val="00D85F7E"/>
    <w:rsid w:val="00D869C3"/>
    <w:rsid w:val="00D86A78"/>
    <w:rsid w:val="00D86AAD"/>
    <w:rsid w:val="00D86D3C"/>
    <w:rsid w:val="00D873BE"/>
    <w:rsid w:val="00D875B0"/>
    <w:rsid w:val="00D8798D"/>
    <w:rsid w:val="00D87BA0"/>
    <w:rsid w:val="00D9014A"/>
    <w:rsid w:val="00D90195"/>
    <w:rsid w:val="00D9081E"/>
    <w:rsid w:val="00D90C4D"/>
    <w:rsid w:val="00D91121"/>
    <w:rsid w:val="00D914A9"/>
    <w:rsid w:val="00D91987"/>
    <w:rsid w:val="00D91A30"/>
    <w:rsid w:val="00D9200E"/>
    <w:rsid w:val="00D9205F"/>
    <w:rsid w:val="00D92322"/>
    <w:rsid w:val="00D92725"/>
    <w:rsid w:val="00D93415"/>
    <w:rsid w:val="00D935DA"/>
    <w:rsid w:val="00D93A97"/>
    <w:rsid w:val="00D94A11"/>
    <w:rsid w:val="00D94CB6"/>
    <w:rsid w:val="00D95031"/>
    <w:rsid w:val="00D958CF"/>
    <w:rsid w:val="00D96088"/>
    <w:rsid w:val="00D9705D"/>
    <w:rsid w:val="00D971A3"/>
    <w:rsid w:val="00D97395"/>
    <w:rsid w:val="00D97885"/>
    <w:rsid w:val="00D978C3"/>
    <w:rsid w:val="00D979FC"/>
    <w:rsid w:val="00D97A3A"/>
    <w:rsid w:val="00D97E0B"/>
    <w:rsid w:val="00D97F3C"/>
    <w:rsid w:val="00DA0006"/>
    <w:rsid w:val="00DA0315"/>
    <w:rsid w:val="00DA03ED"/>
    <w:rsid w:val="00DA043A"/>
    <w:rsid w:val="00DA0515"/>
    <w:rsid w:val="00DA052A"/>
    <w:rsid w:val="00DA08DA"/>
    <w:rsid w:val="00DA14FD"/>
    <w:rsid w:val="00DA1596"/>
    <w:rsid w:val="00DA1F56"/>
    <w:rsid w:val="00DA2218"/>
    <w:rsid w:val="00DA2AC1"/>
    <w:rsid w:val="00DA2C62"/>
    <w:rsid w:val="00DA33CB"/>
    <w:rsid w:val="00DA3CA8"/>
    <w:rsid w:val="00DA3F56"/>
    <w:rsid w:val="00DA4153"/>
    <w:rsid w:val="00DA420D"/>
    <w:rsid w:val="00DA4483"/>
    <w:rsid w:val="00DA4713"/>
    <w:rsid w:val="00DA487A"/>
    <w:rsid w:val="00DA4A90"/>
    <w:rsid w:val="00DA526D"/>
    <w:rsid w:val="00DA56EB"/>
    <w:rsid w:val="00DA58A3"/>
    <w:rsid w:val="00DA5D14"/>
    <w:rsid w:val="00DA6447"/>
    <w:rsid w:val="00DA651D"/>
    <w:rsid w:val="00DA65B6"/>
    <w:rsid w:val="00DA6A98"/>
    <w:rsid w:val="00DA715B"/>
    <w:rsid w:val="00DA72B0"/>
    <w:rsid w:val="00DA746F"/>
    <w:rsid w:val="00DA7A75"/>
    <w:rsid w:val="00DA7C05"/>
    <w:rsid w:val="00DA7CA0"/>
    <w:rsid w:val="00DA7F17"/>
    <w:rsid w:val="00DA7F77"/>
    <w:rsid w:val="00DA7FE7"/>
    <w:rsid w:val="00DB0060"/>
    <w:rsid w:val="00DB095B"/>
    <w:rsid w:val="00DB115D"/>
    <w:rsid w:val="00DB141B"/>
    <w:rsid w:val="00DB1434"/>
    <w:rsid w:val="00DB150D"/>
    <w:rsid w:val="00DB188A"/>
    <w:rsid w:val="00DB18B5"/>
    <w:rsid w:val="00DB21F8"/>
    <w:rsid w:val="00DB22A6"/>
    <w:rsid w:val="00DB2C7C"/>
    <w:rsid w:val="00DB33D3"/>
    <w:rsid w:val="00DB35B5"/>
    <w:rsid w:val="00DB35C2"/>
    <w:rsid w:val="00DB36D9"/>
    <w:rsid w:val="00DB3888"/>
    <w:rsid w:val="00DB3DBA"/>
    <w:rsid w:val="00DB3E68"/>
    <w:rsid w:val="00DB4109"/>
    <w:rsid w:val="00DB4F60"/>
    <w:rsid w:val="00DB5364"/>
    <w:rsid w:val="00DB5872"/>
    <w:rsid w:val="00DB58F8"/>
    <w:rsid w:val="00DB5FE4"/>
    <w:rsid w:val="00DB60DF"/>
    <w:rsid w:val="00DB630A"/>
    <w:rsid w:val="00DB637D"/>
    <w:rsid w:val="00DB647E"/>
    <w:rsid w:val="00DB7241"/>
    <w:rsid w:val="00DB7320"/>
    <w:rsid w:val="00DB7534"/>
    <w:rsid w:val="00DB7847"/>
    <w:rsid w:val="00DB7D3D"/>
    <w:rsid w:val="00DC019D"/>
    <w:rsid w:val="00DC0348"/>
    <w:rsid w:val="00DC0465"/>
    <w:rsid w:val="00DC0C85"/>
    <w:rsid w:val="00DC1392"/>
    <w:rsid w:val="00DC14B6"/>
    <w:rsid w:val="00DC1722"/>
    <w:rsid w:val="00DC1D94"/>
    <w:rsid w:val="00DC20EF"/>
    <w:rsid w:val="00DC218A"/>
    <w:rsid w:val="00DC28A5"/>
    <w:rsid w:val="00DC2B10"/>
    <w:rsid w:val="00DC3866"/>
    <w:rsid w:val="00DC3889"/>
    <w:rsid w:val="00DC38AD"/>
    <w:rsid w:val="00DC3D00"/>
    <w:rsid w:val="00DC4015"/>
    <w:rsid w:val="00DC4235"/>
    <w:rsid w:val="00DC4277"/>
    <w:rsid w:val="00DC4471"/>
    <w:rsid w:val="00DC4591"/>
    <w:rsid w:val="00DC47CA"/>
    <w:rsid w:val="00DC47D3"/>
    <w:rsid w:val="00DC558E"/>
    <w:rsid w:val="00DC59FC"/>
    <w:rsid w:val="00DC5A00"/>
    <w:rsid w:val="00DC5DB3"/>
    <w:rsid w:val="00DC5DED"/>
    <w:rsid w:val="00DC60F6"/>
    <w:rsid w:val="00DC6591"/>
    <w:rsid w:val="00DC65DD"/>
    <w:rsid w:val="00DC6675"/>
    <w:rsid w:val="00DC688F"/>
    <w:rsid w:val="00DC6AA4"/>
    <w:rsid w:val="00DC7174"/>
    <w:rsid w:val="00DC753E"/>
    <w:rsid w:val="00DC7CB4"/>
    <w:rsid w:val="00DC7DB5"/>
    <w:rsid w:val="00DD01F9"/>
    <w:rsid w:val="00DD0CD6"/>
    <w:rsid w:val="00DD0D14"/>
    <w:rsid w:val="00DD0DBC"/>
    <w:rsid w:val="00DD0F72"/>
    <w:rsid w:val="00DD10ED"/>
    <w:rsid w:val="00DD12CD"/>
    <w:rsid w:val="00DD1309"/>
    <w:rsid w:val="00DD15E6"/>
    <w:rsid w:val="00DD1B0B"/>
    <w:rsid w:val="00DD1B4E"/>
    <w:rsid w:val="00DD1E03"/>
    <w:rsid w:val="00DD1E33"/>
    <w:rsid w:val="00DD2E0E"/>
    <w:rsid w:val="00DD352C"/>
    <w:rsid w:val="00DD3B6D"/>
    <w:rsid w:val="00DD3D51"/>
    <w:rsid w:val="00DD4431"/>
    <w:rsid w:val="00DD488B"/>
    <w:rsid w:val="00DD4B29"/>
    <w:rsid w:val="00DD57E0"/>
    <w:rsid w:val="00DD5DC1"/>
    <w:rsid w:val="00DD5F1D"/>
    <w:rsid w:val="00DD5FE8"/>
    <w:rsid w:val="00DD6BA6"/>
    <w:rsid w:val="00DD6E62"/>
    <w:rsid w:val="00DD6E89"/>
    <w:rsid w:val="00DD7503"/>
    <w:rsid w:val="00DD776F"/>
    <w:rsid w:val="00DE0163"/>
    <w:rsid w:val="00DE0247"/>
    <w:rsid w:val="00DE027F"/>
    <w:rsid w:val="00DE042C"/>
    <w:rsid w:val="00DE0655"/>
    <w:rsid w:val="00DE077D"/>
    <w:rsid w:val="00DE0A2A"/>
    <w:rsid w:val="00DE0AAF"/>
    <w:rsid w:val="00DE0F69"/>
    <w:rsid w:val="00DE184E"/>
    <w:rsid w:val="00DE1A0C"/>
    <w:rsid w:val="00DE1B37"/>
    <w:rsid w:val="00DE1E1E"/>
    <w:rsid w:val="00DE2681"/>
    <w:rsid w:val="00DE27EA"/>
    <w:rsid w:val="00DE2A8B"/>
    <w:rsid w:val="00DE325A"/>
    <w:rsid w:val="00DE32F3"/>
    <w:rsid w:val="00DE360C"/>
    <w:rsid w:val="00DE3C24"/>
    <w:rsid w:val="00DE3E0D"/>
    <w:rsid w:val="00DE4196"/>
    <w:rsid w:val="00DE41FD"/>
    <w:rsid w:val="00DE4446"/>
    <w:rsid w:val="00DE4E5E"/>
    <w:rsid w:val="00DE5135"/>
    <w:rsid w:val="00DE5A0A"/>
    <w:rsid w:val="00DE5D74"/>
    <w:rsid w:val="00DE6272"/>
    <w:rsid w:val="00DE6381"/>
    <w:rsid w:val="00DE6AF5"/>
    <w:rsid w:val="00DE7362"/>
    <w:rsid w:val="00DE7676"/>
    <w:rsid w:val="00DE7A3F"/>
    <w:rsid w:val="00DE7A93"/>
    <w:rsid w:val="00DE7C67"/>
    <w:rsid w:val="00DF0001"/>
    <w:rsid w:val="00DF089C"/>
    <w:rsid w:val="00DF0982"/>
    <w:rsid w:val="00DF0C2E"/>
    <w:rsid w:val="00DF0C3C"/>
    <w:rsid w:val="00DF0C81"/>
    <w:rsid w:val="00DF12CD"/>
    <w:rsid w:val="00DF155E"/>
    <w:rsid w:val="00DF1EC0"/>
    <w:rsid w:val="00DF212B"/>
    <w:rsid w:val="00DF2721"/>
    <w:rsid w:val="00DF2F32"/>
    <w:rsid w:val="00DF34BE"/>
    <w:rsid w:val="00DF3787"/>
    <w:rsid w:val="00DF39A1"/>
    <w:rsid w:val="00DF39AF"/>
    <w:rsid w:val="00DF3A10"/>
    <w:rsid w:val="00DF3B26"/>
    <w:rsid w:val="00DF3E40"/>
    <w:rsid w:val="00DF3F65"/>
    <w:rsid w:val="00DF4573"/>
    <w:rsid w:val="00DF499C"/>
    <w:rsid w:val="00DF5792"/>
    <w:rsid w:val="00DF5A15"/>
    <w:rsid w:val="00DF5B0E"/>
    <w:rsid w:val="00DF6129"/>
    <w:rsid w:val="00DF6222"/>
    <w:rsid w:val="00DF676D"/>
    <w:rsid w:val="00DF6797"/>
    <w:rsid w:val="00DF6A2E"/>
    <w:rsid w:val="00DF6A85"/>
    <w:rsid w:val="00DF6F6C"/>
    <w:rsid w:val="00DF7B74"/>
    <w:rsid w:val="00DF7C0F"/>
    <w:rsid w:val="00DF7D09"/>
    <w:rsid w:val="00DF7E08"/>
    <w:rsid w:val="00E00990"/>
    <w:rsid w:val="00E00AA9"/>
    <w:rsid w:val="00E00C73"/>
    <w:rsid w:val="00E00D1E"/>
    <w:rsid w:val="00E00E89"/>
    <w:rsid w:val="00E00F9B"/>
    <w:rsid w:val="00E01279"/>
    <w:rsid w:val="00E01649"/>
    <w:rsid w:val="00E01B92"/>
    <w:rsid w:val="00E01C44"/>
    <w:rsid w:val="00E01E52"/>
    <w:rsid w:val="00E024EB"/>
    <w:rsid w:val="00E029E9"/>
    <w:rsid w:val="00E03096"/>
    <w:rsid w:val="00E03130"/>
    <w:rsid w:val="00E03647"/>
    <w:rsid w:val="00E03D32"/>
    <w:rsid w:val="00E03EF5"/>
    <w:rsid w:val="00E04514"/>
    <w:rsid w:val="00E0467F"/>
    <w:rsid w:val="00E04FA4"/>
    <w:rsid w:val="00E05851"/>
    <w:rsid w:val="00E05ACF"/>
    <w:rsid w:val="00E05B8F"/>
    <w:rsid w:val="00E063CF"/>
    <w:rsid w:val="00E0682A"/>
    <w:rsid w:val="00E06B7E"/>
    <w:rsid w:val="00E06C42"/>
    <w:rsid w:val="00E06CE6"/>
    <w:rsid w:val="00E074CB"/>
    <w:rsid w:val="00E0768F"/>
    <w:rsid w:val="00E07FE5"/>
    <w:rsid w:val="00E10A68"/>
    <w:rsid w:val="00E10D9A"/>
    <w:rsid w:val="00E1133A"/>
    <w:rsid w:val="00E118AB"/>
    <w:rsid w:val="00E119CC"/>
    <w:rsid w:val="00E11B57"/>
    <w:rsid w:val="00E11F48"/>
    <w:rsid w:val="00E12099"/>
    <w:rsid w:val="00E121B7"/>
    <w:rsid w:val="00E125E8"/>
    <w:rsid w:val="00E1287D"/>
    <w:rsid w:val="00E130DA"/>
    <w:rsid w:val="00E1329E"/>
    <w:rsid w:val="00E13349"/>
    <w:rsid w:val="00E135A9"/>
    <w:rsid w:val="00E1399D"/>
    <w:rsid w:val="00E13A61"/>
    <w:rsid w:val="00E13A77"/>
    <w:rsid w:val="00E13BA5"/>
    <w:rsid w:val="00E13BF5"/>
    <w:rsid w:val="00E140A8"/>
    <w:rsid w:val="00E14923"/>
    <w:rsid w:val="00E14A4D"/>
    <w:rsid w:val="00E14A92"/>
    <w:rsid w:val="00E14AB7"/>
    <w:rsid w:val="00E14C00"/>
    <w:rsid w:val="00E153F5"/>
    <w:rsid w:val="00E1596B"/>
    <w:rsid w:val="00E15A66"/>
    <w:rsid w:val="00E1611F"/>
    <w:rsid w:val="00E16905"/>
    <w:rsid w:val="00E17339"/>
    <w:rsid w:val="00E17E1A"/>
    <w:rsid w:val="00E2011A"/>
    <w:rsid w:val="00E201E7"/>
    <w:rsid w:val="00E20778"/>
    <w:rsid w:val="00E20D01"/>
    <w:rsid w:val="00E20E07"/>
    <w:rsid w:val="00E20F3B"/>
    <w:rsid w:val="00E21BD8"/>
    <w:rsid w:val="00E221F4"/>
    <w:rsid w:val="00E22641"/>
    <w:rsid w:val="00E22C31"/>
    <w:rsid w:val="00E22EB0"/>
    <w:rsid w:val="00E23A3F"/>
    <w:rsid w:val="00E23EBA"/>
    <w:rsid w:val="00E24609"/>
    <w:rsid w:val="00E24669"/>
    <w:rsid w:val="00E246E0"/>
    <w:rsid w:val="00E2473A"/>
    <w:rsid w:val="00E253BF"/>
    <w:rsid w:val="00E255FC"/>
    <w:rsid w:val="00E25ADD"/>
    <w:rsid w:val="00E25C42"/>
    <w:rsid w:val="00E26061"/>
    <w:rsid w:val="00E269F8"/>
    <w:rsid w:val="00E26EC3"/>
    <w:rsid w:val="00E2716F"/>
    <w:rsid w:val="00E27484"/>
    <w:rsid w:val="00E27713"/>
    <w:rsid w:val="00E277E1"/>
    <w:rsid w:val="00E27884"/>
    <w:rsid w:val="00E27AD4"/>
    <w:rsid w:val="00E27AEF"/>
    <w:rsid w:val="00E27C04"/>
    <w:rsid w:val="00E27CB8"/>
    <w:rsid w:val="00E27D39"/>
    <w:rsid w:val="00E3079D"/>
    <w:rsid w:val="00E309FE"/>
    <w:rsid w:val="00E30C3E"/>
    <w:rsid w:val="00E31022"/>
    <w:rsid w:val="00E3135F"/>
    <w:rsid w:val="00E31514"/>
    <w:rsid w:val="00E3177D"/>
    <w:rsid w:val="00E31A34"/>
    <w:rsid w:val="00E31B8E"/>
    <w:rsid w:val="00E31E21"/>
    <w:rsid w:val="00E3251A"/>
    <w:rsid w:val="00E3254B"/>
    <w:rsid w:val="00E328E4"/>
    <w:rsid w:val="00E3315E"/>
    <w:rsid w:val="00E331B0"/>
    <w:rsid w:val="00E3345F"/>
    <w:rsid w:val="00E33702"/>
    <w:rsid w:val="00E33FD9"/>
    <w:rsid w:val="00E340D6"/>
    <w:rsid w:val="00E34358"/>
    <w:rsid w:val="00E348D3"/>
    <w:rsid w:val="00E34AB0"/>
    <w:rsid w:val="00E34C06"/>
    <w:rsid w:val="00E34CC6"/>
    <w:rsid w:val="00E34CDC"/>
    <w:rsid w:val="00E35061"/>
    <w:rsid w:val="00E353D2"/>
    <w:rsid w:val="00E35421"/>
    <w:rsid w:val="00E35995"/>
    <w:rsid w:val="00E35B93"/>
    <w:rsid w:val="00E35C60"/>
    <w:rsid w:val="00E3612C"/>
    <w:rsid w:val="00E36C17"/>
    <w:rsid w:val="00E36FC4"/>
    <w:rsid w:val="00E37414"/>
    <w:rsid w:val="00E405B6"/>
    <w:rsid w:val="00E406D5"/>
    <w:rsid w:val="00E407BA"/>
    <w:rsid w:val="00E40A1B"/>
    <w:rsid w:val="00E40E6B"/>
    <w:rsid w:val="00E4152D"/>
    <w:rsid w:val="00E415D3"/>
    <w:rsid w:val="00E4194C"/>
    <w:rsid w:val="00E426D6"/>
    <w:rsid w:val="00E42971"/>
    <w:rsid w:val="00E42EC5"/>
    <w:rsid w:val="00E432A8"/>
    <w:rsid w:val="00E43881"/>
    <w:rsid w:val="00E43A0F"/>
    <w:rsid w:val="00E44050"/>
    <w:rsid w:val="00E44621"/>
    <w:rsid w:val="00E452BA"/>
    <w:rsid w:val="00E4530E"/>
    <w:rsid w:val="00E45784"/>
    <w:rsid w:val="00E45824"/>
    <w:rsid w:val="00E45881"/>
    <w:rsid w:val="00E45E49"/>
    <w:rsid w:val="00E45E92"/>
    <w:rsid w:val="00E4655B"/>
    <w:rsid w:val="00E46F91"/>
    <w:rsid w:val="00E47A75"/>
    <w:rsid w:val="00E47AB8"/>
    <w:rsid w:val="00E47ABC"/>
    <w:rsid w:val="00E503AB"/>
    <w:rsid w:val="00E505EB"/>
    <w:rsid w:val="00E50B1B"/>
    <w:rsid w:val="00E51063"/>
    <w:rsid w:val="00E511C1"/>
    <w:rsid w:val="00E51238"/>
    <w:rsid w:val="00E51335"/>
    <w:rsid w:val="00E519CB"/>
    <w:rsid w:val="00E51B1A"/>
    <w:rsid w:val="00E51C06"/>
    <w:rsid w:val="00E51F95"/>
    <w:rsid w:val="00E5212C"/>
    <w:rsid w:val="00E5261F"/>
    <w:rsid w:val="00E52BC3"/>
    <w:rsid w:val="00E53374"/>
    <w:rsid w:val="00E53BFC"/>
    <w:rsid w:val="00E53C3C"/>
    <w:rsid w:val="00E543E9"/>
    <w:rsid w:val="00E54695"/>
    <w:rsid w:val="00E549FB"/>
    <w:rsid w:val="00E55033"/>
    <w:rsid w:val="00E55392"/>
    <w:rsid w:val="00E5558D"/>
    <w:rsid w:val="00E55D6E"/>
    <w:rsid w:val="00E55D74"/>
    <w:rsid w:val="00E561DF"/>
    <w:rsid w:val="00E5639C"/>
    <w:rsid w:val="00E563BC"/>
    <w:rsid w:val="00E56413"/>
    <w:rsid w:val="00E5650C"/>
    <w:rsid w:val="00E56603"/>
    <w:rsid w:val="00E566A0"/>
    <w:rsid w:val="00E566CA"/>
    <w:rsid w:val="00E570C5"/>
    <w:rsid w:val="00E5726B"/>
    <w:rsid w:val="00E572EC"/>
    <w:rsid w:val="00E576FE"/>
    <w:rsid w:val="00E57A68"/>
    <w:rsid w:val="00E57D3B"/>
    <w:rsid w:val="00E57E49"/>
    <w:rsid w:val="00E57EF5"/>
    <w:rsid w:val="00E60E79"/>
    <w:rsid w:val="00E61156"/>
    <w:rsid w:val="00E6148A"/>
    <w:rsid w:val="00E61CDD"/>
    <w:rsid w:val="00E61E5E"/>
    <w:rsid w:val="00E62237"/>
    <w:rsid w:val="00E62728"/>
    <w:rsid w:val="00E62D42"/>
    <w:rsid w:val="00E6346A"/>
    <w:rsid w:val="00E63584"/>
    <w:rsid w:val="00E636B5"/>
    <w:rsid w:val="00E636FA"/>
    <w:rsid w:val="00E63C6C"/>
    <w:rsid w:val="00E647C9"/>
    <w:rsid w:val="00E649A7"/>
    <w:rsid w:val="00E64EBE"/>
    <w:rsid w:val="00E65A87"/>
    <w:rsid w:val="00E65AB2"/>
    <w:rsid w:val="00E65F82"/>
    <w:rsid w:val="00E66271"/>
    <w:rsid w:val="00E6632A"/>
    <w:rsid w:val="00E6650C"/>
    <w:rsid w:val="00E665D1"/>
    <w:rsid w:val="00E66814"/>
    <w:rsid w:val="00E668D5"/>
    <w:rsid w:val="00E66E85"/>
    <w:rsid w:val="00E670E9"/>
    <w:rsid w:val="00E67528"/>
    <w:rsid w:val="00E67795"/>
    <w:rsid w:val="00E67D6D"/>
    <w:rsid w:val="00E67FC7"/>
    <w:rsid w:val="00E70152"/>
    <w:rsid w:val="00E7065E"/>
    <w:rsid w:val="00E70EDD"/>
    <w:rsid w:val="00E71201"/>
    <w:rsid w:val="00E71289"/>
    <w:rsid w:val="00E716D2"/>
    <w:rsid w:val="00E718BA"/>
    <w:rsid w:val="00E71A44"/>
    <w:rsid w:val="00E71E21"/>
    <w:rsid w:val="00E72046"/>
    <w:rsid w:val="00E720FA"/>
    <w:rsid w:val="00E72174"/>
    <w:rsid w:val="00E722FA"/>
    <w:rsid w:val="00E72C22"/>
    <w:rsid w:val="00E72C93"/>
    <w:rsid w:val="00E72CB5"/>
    <w:rsid w:val="00E72E60"/>
    <w:rsid w:val="00E72FC8"/>
    <w:rsid w:val="00E73032"/>
    <w:rsid w:val="00E739E8"/>
    <w:rsid w:val="00E73A58"/>
    <w:rsid w:val="00E73AF1"/>
    <w:rsid w:val="00E73DB3"/>
    <w:rsid w:val="00E745B7"/>
    <w:rsid w:val="00E74741"/>
    <w:rsid w:val="00E7560E"/>
    <w:rsid w:val="00E75A8B"/>
    <w:rsid w:val="00E75BB9"/>
    <w:rsid w:val="00E75F04"/>
    <w:rsid w:val="00E76588"/>
    <w:rsid w:val="00E766FE"/>
    <w:rsid w:val="00E76CA7"/>
    <w:rsid w:val="00E76D30"/>
    <w:rsid w:val="00E76D87"/>
    <w:rsid w:val="00E76E59"/>
    <w:rsid w:val="00E776E6"/>
    <w:rsid w:val="00E7782A"/>
    <w:rsid w:val="00E801D0"/>
    <w:rsid w:val="00E80562"/>
    <w:rsid w:val="00E80C4C"/>
    <w:rsid w:val="00E8109D"/>
    <w:rsid w:val="00E813FB"/>
    <w:rsid w:val="00E81507"/>
    <w:rsid w:val="00E817A2"/>
    <w:rsid w:val="00E81D25"/>
    <w:rsid w:val="00E8219B"/>
    <w:rsid w:val="00E823AA"/>
    <w:rsid w:val="00E8255F"/>
    <w:rsid w:val="00E8296B"/>
    <w:rsid w:val="00E829D8"/>
    <w:rsid w:val="00E82BA2"/>
    <w:rsid w:val="00E82BEE"/>
    <w:rsid w:val="00E82E87"/>
    <w:rsid w:val="00E832FB"/>
    <w:rsid w:val="00E83845"/>
    <w:rsid w:val="00E838AE"/>
    <w:rsid w:val="00E83A91"/>
    <w:rsid w:val="00E83D1E"/>
    <w:rsid w:val="00E83E6C"/>
    <w:rsid w:val="00E83FFE"/>
    <w:rsid w:val="00E84134"/>
    <w:rsid w:val="00E84D0D"/>
    <w:rsid w:val="00E856D5"/>
    <w:rsid w:val="00E857DC"/>
    <w:rsid w:val="00E85A4D"/>
    <w:rsid w:val="00E85BF1"/>
    <w:rsid w:val="00E86466"/>
    <w:rsid w:val="00E865A7"/>
    <w:rsid w:val="00E86628"/>
    <w:rsid w:val="00E867C1"/>
    <w:rsid w:val="00E868AF"/>
    <w:rsid w:val="00E86AA0"/>
    <w:rsid w:val="00E86E68"/>
    <w:rsid w:val="00E8726E"/>
    <w:rsid w:val="00E8727A"/>
    <w:rsid w:val="00E87691"/>
    <w:rsid w:val="00E87C46"/>
    <w:rsid w:val="00E904FA"/>
    <w:rsid w:val="00E90C09"/>
    <w:rsid w:val="00E912DD"/>
    <w:rsid w:val="00E916CE"/>
    <w:rsid w:val="00E9182F"/>
    <w:rsid w:val="00E91A75"/>
    <w:rsid w:val="00E91FDD"/>
    <w:rsid w:val="00E9213E"/>
    <w:rsid w:val="00E9216E"/>
    <w:rsid w:val="00E9246A"/>
    <w:rsid w:val="00E92F02"/>
    <w:rsid w:val="00E933A1"/>
    <w:rsid w:val="00E93588"/>
    <w:rsid w:val="00E937EC"/>
    <w:rsid w:val="00E93FF6"/>
    <w:rsid w:val="00E95046"/>
    <w:rsid w:val="00E950DC"/>
    <w:rsid w:val="00E956CF"/>
    <w:rsid w:val="00E95E47"/>
    <w:rsid w:val="00E95E8B"/>
    <w:rsid w:val="00E95F53"/>
    <w:rsid w:val="00E965C8"/>
    <w:rsid w:val="00E96C48"/>
    <w:rsid w:val="00E96E9C"/>
    <w:rsid w:val="00E97344"/>
    <w:rsid w:val="00E97B87"/>
    <w:rsid w:val="00E97DDF"/>
    <w:rsid w:val="00E97FA1"/>
    <w:rsid w:val="00EA06F0"/>
    <w:rsid w:val="00EA0E05"/>
    <w:rsid w:val="00EA1310"/>
    <w:rsid w:val="00EA1447"/>
    <w:rsid w:val="00EA14EE"/>
    <w:rsid w:val="00EA154E"/>
    <w:rsid w:val="00EA1A7B"/>
    <w:rsid w:val="00EA1E1E"/>
    <w:rsid w:val="00EA1ED7"/>
    <w:rsid w:val="00EA21CA"/>
    <w:rsid w:val="00EA2956"/>
    <w:rsid w:val="00EA2D3C"/>
    <w:rsid w:val="00EA305B"/>
    <w:rsid w:val="00EA345C"/>
    <w:rsid w:val="00EA350F"/>
    <w:rsid w:val="00EA3662"/>
    <w:rsid w:val="00EA36A2"/>
    <w:rsid w:val="00EA387A"/>
    <w:rsid w:val="00EA3DA8"/>
    <w:rsid w:val="00EA435F"/>
    <w:rsid w:val="00EA477D"/>
    <w:rsid w:val="00EA4959"/>
    <w:rsid w:val="00EA52C6"/>
    <w:rsid w:val="00EA5677"/>
    <w:rsid w:val="00EA6135"/>
    <w:rsid w:val="00EA622A"/>
    <w:rsid w:val="00EA6BDC"/>
    <w:rsid w:val="00EA6F3A"/>
    <w:rsid w:val="00EA6F6F"/>
    <w:rsid w:val="00EA7028"/>
    <w:rsid w:val="00EA729C"/>
    <w:rsid w:val="00EA79D8"/>
    <w:rsid w:val="00EA7EA6"/>
    <w:rsid w:val="00EB02D9"/>
    <w:rsid w:val="00EB03E6"/>
    <w:rsid w:val="00EB0DA1"/>
    <w:rsid w:val="00EB0FC5"/>
    <w:rsid w:val="00EB10CF"/>
    <w:rsid w:val="00EB149A"/>
    <w:rsid w:val="00EB176A"/>
    <w:rsid w:val="00EB1820"/>
    <w:rsid w:val="00EB29AE"/>
    <w:rsid w:val="00EB312A"/>
    <w:rsid w:val="00EB3804"/>
    <w:rsid w:val="00EB4171"/>
    <w:rsid w:val="00EB44B2"/>
    <w:rsid w:val="00EB46D2"/>
    <w:rsid w:val="00EB4C4A"/>
    <w:rsid w:val="00EB4D4A"/>
    <w:rsid w:val="00EB5025"/>
    <w:rsid w:val="00EB54E9"/>
    <w:rsid w:val="00EB5610"/>
    <w:rsid w:val="00EB5B15"/>
    <w:rsid w:val="00EB6279"/>
    <w:rsid w:val="00EB63F2"/>
    <w:rsid w:val="00EB65A9"/>
    <w:rsid w:val="00EB68EA"/>
    <w:rsid w:val="00EB6D60"/>
    <w:rsid w:val="00EB6D64"/>
    <w:rsid w:val="00EB7897"/>
    <w:rsid w:val="00EB7BC1"/>
    <w:rsid w:val="00EB7D7D"/>
    <w:rsid w:val="00EC08D6"/>
    <w:rsid w:val="00EC0D13"/>
    <w:rsid w:val="00EC0E6F"/>
    <w:rsid w:val="00EC0E97"/>
    <w:rsid w:val="00EC1277"/>
    <w:rsid w:val="00EC173C"/>
    <w:rsid w:val="00EC1A89"/>
    <w:rsid w:val="00EC1B57"/>
    <w:rsid w:val="00EC219B"/>
    <w:rsid w:val="00EC2631"/>
    <w:rsid w:val="00EC2D12"/>
    <w:rsid w:val="00EC333C"/>
    <w:rsid w:val="00EC3AD7"/>
    <w:rsid w:val="00EC3C0A"/>
    <w:rsid w:val="00EC4187"/>
    <w:rsid w:val="00EC4369"/>
    <w:rsid w:val="00EC44A7"/>
    <w:rsid w:val="00EC4572"/>
    <w:rsid w:val="00EC4A6D"/>
    <w:rsid w:val="00EC4CC8"/>
    <w:rsid w:val="00EC508D"/>
    <w:rsid w:val="00EC50BF"/>
    <w:rsid w:val="00EC5287"/>
    <w:rsid w:val="00EC541E"/>
    <w:rsid w:val="00EC5A55"/>
    <w:rsid w:val="00EC634A"/>
    <w:rsid w:val="00EC655C"/>
    <w:rsid w:val="00EC69CC"/>
    <w:rsid w:val="00EC6C6A"/>
    <w:rsid w:val="00EC6FC1"/>
    <w:rsid w:val="00EC772B"/>
    <w:rsid w:val="00EC7E41"/>
    <w:rsid w:val="00ED029B"/>
    <w:rsid w:val="00ED04D1"/>
    <w:rsid w:val="00ED0AA9"/>
    <w:rsid w:val="00ED0ACA"/>
    <w:rsid w:val="00ED0DD3"/>
    <w:rsid w:val="00ED0F04"/>
    <w:rsid w:val="00ED104F"/>
    <w:rsid w:val="00ED147F"/>
    <w:rsid w:val="00ED15FD"/>
    <w:rsid w:val="00ED164B"/>
    <w:rsid w:val="00ED21A9"/>
    <w:rsid w:val="00ED24F8"/>
    <w:rsid w:val="00ED2757"/>
    <w:rsid w:val="00ED27A2"/>
    <w:rsid w:val="00ED3285"/>
    <w:rsid w:val="00ED3A7A"/>
    <w:rsid w:val="00ED3BDD"/>
    <w:rsid w:val="00ED3FD0"/>
    <w:rsid w:val="00ED4192"/>
    <w:rsid w:val="00ED43C1"/>
    <w:rsid w:val="00ED4835"/>
    <w:rsid w:val="00ED4F52"/>
    <w:rsid w:val="00ED544E"/>
    <w:rsid w:val="00ED5587"/>
    <w:rsid w:val="00ED581E"/>
    <w:rsid w:val="00ED5B2A"/>
    <w:rsid w:val="00ED5D26"/>
    <w:rsid w:val="00ED64F1"/>
    <w:rsid w:val="00ED75DC"/>
    <w:rsid w:val="00EE0322"/>
    <w:rsid w:val="00EE032A"/>
    <w:rsid w:val="00EE06F7"/>
    <w:rsid w:val="00EE0B24"/>
    <w:rsid w:val="00EE0D31"/>
    <w:rsid w:val="00EE0F17"/>
    <w:rsid w:val="00EE10F4"/>
    <w:rsid w:val="00EE19E8"/>
    <w:rsid w:val="00EE1F54"/>
    <w:rsid w:val="00EE26FF"/>
    <w:rsid w:val="00EE2EA6"/>
    <w:rsid w:val="00EE3067"/>
    <w:rsid w:val="00EE40BF"/>
    <w:rsid w:val="00EE4270"/>
    <w:rsid w:val="00EE48F2"/>
    <w:rsid w:val="00EE4957"/>
    <w:rsid w:val="00EE4A94"/>
    <w:rsid w:val="00EE4C28"/>
    <w:rsid w:val="00EE5351"/>
    <w:rsid w:val="00EE5427"/>
    <w:rsid w:val="00EE56F6"/>
    <w:rsid w:val="00EE590E"/>
    <w:rsid w:val="00EE5A68"/>
    <w:rsid w:val="00EE5C05"/>
    <w:rsid w:val="00EE5F43"/>
    <w:rsid w:val="00EE6A6A"/>
    <w:rsid w:val="00EE6F5A"/>
    <w:rsid w:val="00EE71D7"/>
    <w:rsid w:val="00EE7360"/>
    <w:rsid w:val="00EE75AA"/>
    <w:rsid w:val="00EE7759"/>
    <w:rsid w:val="00EE77E9"/>
    <w:rsid w:val="00EE7BB7"/>
    <w:rsid w:val="00EE7D9C"/>
    <w:rsid w:val="00EF0562"/>
    <w:rsid w:val="00EF08C9"/>
    <w:rsid w:val="00EF0FD9"/>
    <w:rsid w:val="00EF14BF"/>
    <w:rsid w:val="00EF1514"/>
    <w:rsid w:val="00EF1F65"/>
    <w:rsid w:val="00EF2081"/>
    <w:rsid w:val="00EF20A9"/>
    <w:rsid w:val="00EF2E10"/>
    <w:rsid w:val="00EF2E16"/>
    <w:rsid w:val="00EF2F73"/>
    <w:rsid w:val="00EF33BF"/>
    <w:rsid w:val="00EF3867"/>
    <w:rsid w:val="00EF3FF4"/>
    <w:rsid w:val="00EF4439"/>
    <w:rsid w:val="00EF44EE"/>
    <w:rsid w:val="00EF465A"/>
    <w:rsid w:val="00EF4676"/>
    <w:rsid w:val="00EF4696"/>
    <w:rsid w:val="00EF4CE7"/>
    <w:rsid w:val="00EF4D6F"/>
    <w:rsid w:val="00EF52F6"/>
    <w:rsid w:val="00EF53C8"/>
    <w:rsid w:val="00EF53F0"/>
    <w:rsid w:val="00EF544A"/>
    <w:rsid w:val="00EF56D3"/>
    <w:rsid w:val="00EF5DD4"/>
    <w:rsid w:val="00EF6078"/>
    <w:rsid w:val="00EF6560"/>
    <w:rsid w:val="00EF673F"/>
    <w:rsid w:val="00EF6F2B"/>
    <w:rsid w:val="00EF7A96"/>
    <w:rsid w:val="00EF7C81"/>
    <w:rsid w:val="00EF7DE9"/>
    <w:rsid w:val="00EF7F57"/>
    <w:rsid w:val="00F00060"/>
    <w:rsid w:val="00F001D9"/>
    <w:rsid w:val="00F00763"/>
    <w:rsid w:val="00F00CEA"/>
    <w:rsid w:val="00F00CF7"/>
    <w:rsid w:val="00F00E65"/>
    <w:rsid w:val="00F0179D"/>
    <w:rsid w:val="00F01AA4"/>
    <w:rsid w:val="00F01C3F"/>
    <w:rsid w:val="00F01FFE"/>
    <w:rsid w:val="00F02338"/>
    <w:rsid w:val="00F025E7"/>
    <w:rsid w:val="00F026B2"/>
    <w:rsid w:val="00F02A83"/>
    <w:rsid w:val="00F02C2E"/>
    <w:rsid w:val="00F02EB1"/>
    <w:rsid w:val="00F0304B"/>
    <w:rsid w:val="00F030A2"/>
    <w:rsid w:val="00F03682"/>
    <w:rsid w:val="00F03703"/>
    <w:rsid w:val="00F03B11"/>
    <w:rsid w:val="00F03BEE"/>
    <w:rsid w:val="00F04084"/>
    <w:rsid w:val="00F04109"/>
    <w:rsid w:val="00F0426A"/>
    <w:rsid w:val="00F0440D"/>
    <w:rsid w:val="00F04435"/>
    <w:rsid w:val="00F04B6F"/>
    <w:rsid w:val="00F04E05"/>
    <w:rsid w:val="00F04F74"/>
    <w:rsid w:val="00F05AFA"/>
    <w:rsid w:val="00F05F78"/>
    <w:rsid w:val="00F0625C"/>
    <w:rsid w:val="00F0630E"/>
    <w:rsid w:val="00F06791"/>
    <w:rsid w:val="00F068A8"/>
    <w:rsid w:val="00F069D5"/>
    <w:rsid w:val="00F074C6"/>
    <w:rsid w:val="00F07509"/>
    <w:rsid w:val="00F078A8"/>
    <w:rsid w:val="00F078F2"/>
    <w:rsid w:val="00F079C9"/>
    <w:rsid w:val="00F07D64"/>
    <w:rsid w:val="00F07FE0"/>
    <w:rsid w:val="00F104AC"/>
    <w:rsid w:val="00F106B0"/>
    <w:rsid w:val="00F1163F"/>
    <w:rsid w:val="00F117C6"/>
    <w:rsid w:val="00F1185C"/>
    <w:rsid w:val="00F11EE4"/>
    <w:rsid w:val="00F11F50"/>
    <w:rsid w:val="00F12223"/>
    <w:rsid w:val="00F123EC"/>
    <w:rsid w:val="00F12635"/>
    <w:rsid w:val="00F12ED1"/>
    <w:rsid w:val="00F139A2"/>
    <w:rsid w:val="00F1453B"/>
    <w:rsid w:val="00F145D8"/>
    <w:rsid w:val="00F1462A"/>
    <w:rsid w:val="00F1497C"/>
    <w:rsid w:val="00F14A59"/>
    <w:rsid w:val="00F14C05"/>
    <w:rsid w:val="00F15412"/>
    <w:rsid w:val="00F155F7"/>
    <w:rsid w:val="00F1582A"/>
    <w:rsid w:val="00F159D5"/>
    <w:rsid w:val="00F15CB1"/>
    <w:rsid w:val="00F15D12"/>
    <w:rsid w:val="00F16282"/>
    <w:rsid w:val="00F16652"/>
    <w:rsid w:val="00F16862"/>
    <w:rsid w:val="00F16940"/>
    <w:rsid w:val="00F17563"/>
    <w:rsid w:val="00F177CD"/>
    <w:rsid w:val="00F20173"/>
    <w:rsid w:val="00F20337"/>
    <w:rsid w:val="00F20740"/>
    <w:rsid w:val="00F20BB0"/>
    <w:rsid w:val="00F20C67"/>
    <w:rsid w:val="00F20CFB"/>
    <w:rsid w:val="00F2153A"/>
    <w:rsid w:val="00F21871"/>
    <w:rsid w:val="00F21A4C"/>
    <w:rsid w:val="00F21FB5"/>
    <w:rsid w:val="00F2217F"/>
    <w:rsid w:val="00F225A6"/>
    <w:rsid w:val="00F2262E"/>
    <w:rsid w:val="00F22904"/>
    <w:rsid w:val="00F22F65"/>
    <w:rsid w:val="00F23412"/>
    <w:rsid w:val="00F23667"/>
    <w:rsid w:val="00F239C0"/>
    <w:rsid w:val="00F23FFF"/>
    <w:rsid w:val="00F24813"/>
    <w:rsid w:val="00F2482A"/>
    <w:rsid w:val="00F24A14"/>
    <w:rsid w:val="00F24A2B"/>
    <w:rsid w:val="00F24A52"/>
    <w:rsid w:val="00F24AC2"/>
    <w:rsid w:val="00F24C1B"/>
    <w:rsid w:val="00F25118"/>
    <w:rsid w:val="00F25405"/>
    <w:rsid w:val="00F256C2"/>
    <w:rsid w:val="00F25873"/>
    <w:rsid w:val="00F26473"/>
    <w:rsid w:val="00F267CF"/>
    <w:rsid w:val="00F26B57"/>
    <w:rsid w:val="00F26B76"/>
    <w:rsid w:val="00F26F36"/>
    <w:rsid w:val="00F27105"/>
    <w:rsid w:val="00F27483"/>
    <w:rsid w:val="00F277B5"/>
    <w:rsid w:val="00F27944"/>
    <w:rsid w:val="00F27AAE"/>
    <w:rsid w:val="00F27CB7"/>
    <w:rsid w:val="00F27D05"/>
    <w:rsid w:val="00F302F7"/>
    <w:rsid w:val="00F30343"/>
    <w:rsid w:val="00F303BC"/>
    <w:rsid w:val="00F30446"/>
    <w:rsid w:val="00F30522"/>
    <w:rsid w:val="00F30B3D"/>
    <w:rsid w:val="00F3128B"/>
    <w:rsid w:val="00F31713"/>
    <w:rsid w:val="00F317C3"/>
    <w:rsid w:val="00F3193A"/>
    <w:rsid w:val="00F319D8"/>
    <w:rsid w:val="00F3255B"/>
    <w:rsid w:val="00F32AD9"/>
    <w:rsid w:val="00F32CDB"/>
    <w:rsid w:val="00F32DF8"/>
    <w:rsid w:val="00F32EE5"/>
    <w:rsid w:val="00F3327F"/>
    <w:rsid w:val="00F33BFF"/>
    <w:rsid w:val="00F33DA9"/>
    <w:rsid w:val="00F3410B"/>
    <w:rsid w:val="00F34200"/>
    <w:rsid w:val="00F3424A"/>
    <w:rsid w:val="00F344CB"/>
    <w:rsid w:val="00F34D0D"/>
    <w:rsid w:val="00F34E72"/>
    <w:rsid w:val="00F3507A"/>
    <w:rsid w:val="00F351A8"/>
    <w:rsid w:val="00F35915"/>
    <w:rsid w:val="00F35C15"/>
    <w:rsid w:val="00F36B79"/>
    <w:rsid w:val="00F36C5C"/>
    <w:rsid w:val="00F36CEF"/>
    <w:rsid w:val="00F373D5"/>
    <w:rsid w:val="00F37B3D"/>
    <w:rsid w:val="00F37EA2"/>
    <w:rsid w:val="00F40646"/>
    <w:rsid w:val="00F40815"/>
    <w:rsid w:val="00F40918"/>
    <w:rsid w:val="00F40B8B"/>
    <w:rsid w:val="00F40D3E"/>
    <w:rsid w:val="00F40E06"/>
    <w:rsid w:val="00F413F8"/>
    <w:rsid w:val="00F41B98"/>
    <w:rsid w:val="00F42427"/>
    <w:rsid w:val="00F424C5"/>
    <w:rsid w:val="00F425FC"/>
    <w:rsid w:val="00F42C86"/>
    <w:rsid w:val="00F42C87"/>
    <w:rsid w:val="00F42EDE"/>
    <w:rsid w:val="00F43EC1"/>
    <w:rsid w:val="00F447E4"/>
    <w:rsid w:val="00F44809"/>
    <w:rsid w:val="00F4480B"/>
    <w:rsid w:val="00F44940"/>
    <w:rsid w:val="00F44A7B"/>
    <w:rsid w:val="00F45252"/>
    <w:rsid w:val="00F45CB7"/>
    <w:rsid w:val="00F462C6"/>
    <w:rsid w:val="00F463E1"/>
    <w:rsid w:val="00F466B1"/>
    <w:rsid w:val="00F46748"/>
    <w:rsid w:val="00F469B4"/>
    <w:rsid w:val="00F46E57"/>
    <w:rsid w:val="00F47302"/>
    <w:rsid w:val="00F47317"/>
    <w:rsid w:val="00F47B9A"/>
    <w:rsid w:val="00F47D37"/>
    <w:rsid w:val="00F502F4"/>
    <w:rsid w:val="00F504DA"/>
    <w:rsid w:val="00F50644"/>
    <w:rsid w:val="00F507E6"/>
    <w:rsid w:val="00F5092E"/>
    <w:rsid w:val="00F50B32"/>
    <w:rsid w:val="00F5111F"/>
    <w:rsid w:val="00F518FB"/>
    <w:rsid w:val="00F51B25"/>
    <w:rsid w:val="00F51D2E"/>
    <w:rsid w:val="00F51F7F"/>
    <w:rsid w:val="00F52519"/>
    <w:rsid w:val="00F52598"/>
    <w:rsid w:val="00F542E1"/>
    <w:rsid w:val="00F546A8"/>
    <w:rsid w:val="00F5489E"/>
    <w:rsid w:val="00F552E9"/>
    <w:rsid w:val="00F55451"/>
    <w:rsid w:val="00F561A2"/>
    <w:rsid w:val="00F56846"/>
    <w:rsid w:val="00F56909"/>
    <w:rsid w:val="00F571DC"/>
    <w:rsid w:val="00F57B84"/>
    <w:rsid w:val="00F57C0E"/>
    <w:rsid w:val="00F60186"/>
    <w:rsid w:val="00F60545"/>
    <w:rsid w:val="00F606BF"/>
    <w:rsid w:val="00F61777"/>
    <w:rsid w:val="00F61830"/>
    <w:rsid w:val="00F61A48"/>
    <w:rsid w:val="00F61C78"/>
    <w:rsid w:val="00F621DE"/>
    <w:rsid w:val="00F62C74"/>
    <w:rsid w:val="00F62CB7"/>
    <w:rsid w:val="00F633A7"/>
    <w:rsid w:val="00F63542"/>
    <w:rsid w:val="00F6365B"/>
    <w:rsid w:val="00F641ED"/>
    <w:rsid w:val="00F64336"/>
    <w:rsid w:val="00F646A0"/>
    <w:rsid w:val="00F64C8D"/>
    <w:rsid w:val="00F64D09"/>
    <w:rsid w:val="00F64DE9"/>
    <w:rsid w:val="00F64F1B"/>
    <w:rsid w:val="00F662FE"/>
    <w:rsid w:val="00F66E63"/>
    <w:rsid w:val="00F67F91"/>
    <w:rsid w:val="00F704CB"/>
    <w:rsid w:val="00F709AA"/>
    <w:rsid w:val="00F70BC5"/>
    <w:rsid w:val="00F70CFE"/>
    <w:rsid w:val="00F712DC"/>
    <w:rsid w:val="00F71325"/>
    <w:rsid w:val="00F7143B"/>
    <w:rsid w:val="00F7155F"/>
    <w:rsid w:val="00F718D2"/>
    <w:rsid w:val="00F71E52"/>
    <w:rsid w:val="00F723D0"/>
    <w:rsid w:val="00F725C5"/>
    <w:rsid w:val="00F7266E"/>
    <w:rsid w:val="00F72D1A"/>
    <w:rsid w:val="00F72F0E"/>
    <w:rsid w:val="00F7314E"/>
    <w:rsid w:val="00F7321A"/>
    <w:rsid w:val="00F73528"/>
    <w:rsid w:val="00F73C5F"/>
    <w:rsid w:val="00F73F11"/>
    <w:rsid w:val="00F73F8A"/>
    <w:rsid w:val="00F74399"/>
    <w:rsid w:val="00F74472"/>
    <w:rsid w:val="00F74BDC"/>
    <w:rsid w:val="00F75370"/>
    <w:rsid w:val="00F75657"/>
    <w:rsid w:val="00F757B4"/>
    <w:rsid w:val="00F75DAD"/>
    <w:rsid w:val="00F76558"/>
    <w:rsid w:val="00F7656C"/>
    <w:rsid w:val="00F769D3"/>
    <w:rsid w:val="00F76A82"/>
    <w:rsid w:val="00F76C3C"/>
    <w:rsid w:val="00F76C4A"/>
    <w:rsid w:val="00F7742E"/>
    <w:rsid w:val="00F775B1"/>
    <w:rsid w:val="00F778DA"/>
    <w:rsid w:val="00F77BFF"/>
    <w:rsid w:val="00F80348"/>
    <w:rsid w:val="00F807FD"/>
    <w:rsid w:val="00F80D53"/>
    <w:rsid w:val="00F8167F"/>
    <w:rsid w:val="00F819B6"/>
    <w:rsid w:val="00F81D52"/>
    <w:rsid w:val="00F81D7B"/>
    <w:rsid w:val="00F82069"/>
    <w:rsid w:val="00F82507"/>
    <w:rsid w:val="00F82760"/>
    <w:rsid w:val="00F829DC"/>
    <w:rsid w:val="00F82A5E"/>
    <w:rsid w:val="00F82D40"/>
    <w:rsid w:val="00F830E0"/>
    <w:rsid w:val="00F8314E"/>
    <w:rsid w:val="00F83AF1"/>
    <w:rsid w:val="00F83B08"/>
    <w:rsid w:val="00F83E7E"/>
    <w:rsid w:val="00F84062"/>
    <w:rsid w:val="00F84175"/>
    <w:rsid w:val="00F848DD"/>
    <w:rsid w:val="00F84CC2"/>
    <w:rsid w:val="00F84FCF"/>
    <w:rsid w:val="00F84FD4"/>
    <w:rsid w:val="00F85F75"/>
    <w:rsid w:val="00F862BF"/>
    <w:rsid w:val="00F8630C"/>
    <w:rsid w:val="00F86319"/>
    <w:rsid w:val="00F8643F"/>
    <w:rsid w:val="00F8660B"/>
    <w:rsid w:val="00F869AC"/>
    <w:rsid w:val="00F8751C"/>
    <w:rsid w:val="00F8767D"/>
    <w:rsid w:val="00F8779B"/>
    <w:rsid w:val="00F878B0"/>
    <w:rsid w:val="00F87D09"/>
    <w:rsid w:val="00F90365"/>
    <w:rsid w:val="00F904DB"/>
    <w:rsid w:val="00F90567"/>
    <w:rsid w:val="00F90A4D"/>
    <w:rsid w:val="00F90D35"/>
    <w:rsid w:val="00F90DF2"/>
    <w:rsid w:val="00F91128"/>
    <w:rsid w:val="00F91A41"/>
    <w:rsid w:val="00F91AB1"/>
    <w:rsid w:val="00F91BF7"/>
    <w:rsid w:val="00F91CDA"/>
    <w:rsid w:val="00F9207D"/>
    <w:rsid w:val="00F921ED"/>
    <w:rsid w:val="00F92677"/>
    <w:rsid w:val="00F927A8"/>
    <w:rsid w:val="00F927CA"/>
    <w:rsid w:val="00F92C00"/>
    <w:rsid w:val="00F92CD4"/>
    <w:rsid w:val="00F93926"/>
    <w:rsid w:val="00F94174"/>
    <w:rsid w:val="00F94366"/>
    <w:rsid w:val="00F94382"/>
    <w:rsid w:val="00F94E23"/>
    <w:rsid w:val="00F9513D"/>
    <w:rsid w:val="00F9574D"/>
    <w:rsid w:val="00F95782"/>
    <w:rsid w:val="00F959F6"/>
    <w:rsid w:val="00F964B3"/>
    <w:rsid w:val="00F9671B"/>
    <w:rsid w:val="00F96797"/>
    <w:rsid w:val="00F9690E"/>
    <w:rsid w:val="00F96939"/>
    <w:rsid w:val="00F971ED"/>
    <w:rsid w:val="00F97251"/>
    <w:rsid w:val="00F972F7"/>
    <w:rsid w:val="00F97CC4"/>
    <w:rsid w:val="00F97E3E"/>
    <w:rsid w:val="00F97FAE"/>
    <w:rsid w:val="00FA0166"/>
    <w:rsid w:val="00FA0509"/>
    <w:rsid w:val="00FA055D"/>
    <w:rsid w:val="00FA1083"/>
    <w:rsid w:val="00FA125D"/>
    <w:rsid w:val="00FA134C"/>
    <w:rsid w:val="00FA1495"/>
    <w:rsid w:val="00FA1775"/>
    <w:rsid w:val="00FA1A36"/>
    <w:rsid w:val="00FA1FF8"/>
    <w:rsid w:val="00FA271E"/>
    <w:rsid w:val="00FA2E0B"/>
    <w:rsid w:val="00FA30D9"/>
    <w:rsid w:val="00FA3C74"/>
    <w:rsid w:val="00FA3E94"/>
    <w:rsid w:val="00FA3F45"/>
    <w:rsid w:val="00FA4033"/>
    <w:rsid w:val="00FA480C"/>
    <w:rsid w:val="00FA4933"/>
    <w:rsid w:val="00FA5460"/>
    <w:rsid w:val="00FA5F4E"/>
    <w:rsid w:val="00FA5FB9"/>
    <w:rsid w:val="00FA61AF"/>
    <w:rsid w:val="00FA6BCD"/>
    <w:rsid w:val="00FA6E7E"/>
    <w:rsid w:val="00FA728E"/>
    <w:rsid w:val="00FA7B49"/>
    <w:rsid w:val="00FA7BAF"/>
    <w:rsid w:val="00FA7FC0"/>
    <w:rsid w:val="00FB0226"/>
    <w:rsid w:val="00FB046B"/>
    <w:rsid w:val="00FB05EC"/>
    <w:rsid w:val="00FB0706"/>
    <w:rsid w:val="00FB0B4B"/>
    <w:rsid w:val="00FB1057"/>
    <w:rsid w:val="00FB19EF"/>
    <w:rsid w:val="00FB1BA8"/>
    <w:rsid w:val="00FB1F02"/>
    <w:rsid w:val="00FB1FEE"/>
    <w:rsid w:val="00FB1FF0"/>
    <w:rsid w:val="00FB268D"/>
    <w:rsid w:val="00FB2D22"/>
    <w:rsid w:val="00FB378F"/>
    <w:rsid w:val="00FB37DC"/>
    <w:rsid w:val="00FB3968"/>
    <w:rsid w:val="00FB3996"/>
    <w:rsid w:val="00FB3B63"/>
    <w:rsid w:val="00FB3EDF"/>
    <w:rsid w:val="00FB469E"/>
    <w:rsid w:val="00FB4790"/>
    <w:rsid w:val="00FB4AFC"/>
    <w:rsid w:val="00FB5070"/>
    <w:rsid w:val="00FB561C"/>
    <w:rsid w:val="00FB5A02"/>
    <w:rsid w:val="00FB5D61"/>
    <w:rsid w:val="00FB5F31"/>
    <w:rsid w:val="00FB60E5"/>
    <w:rsid w:val="00FB6232"/>
    <w:rsid w:val="00FB63E3"/>
    <w:rsid w:val="00FB64D2"/>
    <w:rsid w:val="00FB67C4"/>
    <w:rsid w:val="00FB6C1B"/>
    <w:rsid w:val="00FB6DDB"/>
    <w:rsid w:val="00FB6FD1"/>
    <w:rsid w:val="00FB73AA"/>
    <w:rsid w:val="00FC009F"/>
    <w:rsid w:val="00FC028D"/>
    <w:rsid w:val="00FC07F9"/>
    <w:rsid w:val="00FC097F"/>
    <w:rsid w:val="00FC0E22"/>
    <w:rsid w:val="00FC0EA0"/>
    <w:rsid w:val="00FC128A"/>
    <w:rsid w:val="00FC1466"/>
    <w:rsid w:val="00FC1880"/>
    <w:rsid w:val="00FC19D7"/>
    <w:rsid w:val="00FC1D3E"/>
    <w:rsid w:val="00FC26F6"/>
    <w:rsid w:val="00FC26FA"/>
    <w:rsid w:val="00FC28E5"/>
    <w:rsid w:val="00FC2FC9"/>
    <w:rsid w:val="00FC33FA"/>
    <w:rsid w:val="00FC382D"/>
    <w:rsid w:val="00FC3C79"/>
    <w:rsid w:val="00FC4159"/>
    <w:rsid w:val="00FC43FA"/>
    <w:rsid w:val="00FC477A"/>
    <w:rsid w:val="00FC4855"/>
    <w:rsid w:val="00FC496C"/>
    <w:rsid w:val="00FC4B13"/>
    <w:rsid w:val="00FC5370"/>
    <w:rsid w:val="00FC562C"/>
    <w:rsid w:val="00FC5665"/>
    <w:rsid w:val="00FC5823"/>
    <w:rsid w:val="00FC5D90"/>
    <w:rsid w:val="00FC616F"/>
    <w:rsid w:val="00FC6326"/>
    <w:rsid w:val="00FC6840"/>
    <w:rsid w:val="00FC7A15"/>
    <w:rsid w:val="00FC7B54"/>
    <w:rsid w:val="00FD01A0"/>
    <w:rsid w:val="00FD02F9"/>
    <w:rsid w:val="00FD04D0"/>
    <w:rsid w:val="00FD0715"/>
    <w:rsid w:val="00FD0769"/>
    <w:rsid w:val="00FD0EBE"/>
    <w:rsid w:val="00FD112B"/>
    <w:rsid w:val="00FD15F3"/>
    <w:rsid w:val="00FD165E"/>
    <w:rsid w:val="00FD18C0"/>
    <w:rsid w:val="00FD1BAD"/>
    <w:rsid w:val="00FD1E39"/>
    <w:rsid w:val="00FD1E84"/>
    <w:rsid w:val="00FD1EF8"/>
    <w:rsid w:val="00FD220A"/>
    <w:rsid w:val="00FD2587"/>
    <w:rsid w:val="00FD371D"/>
    <w:rsid w:val="00FD382A"/>
    <w:rsid w:val="00FD3904"/>
    <w:rsid w:val="00FD3AB2"/>
    <w:rsid w:val="00FD3D46"/>
    <w:rsid w:val="00FD4335"/>
    <w:rsid w:val="00FD435E"/>
    <w:rsid w:val="00FD455E"/>
    <w:rsid w:val="00FD4595"/>
    <w:rsid w:val="00FD477B"/>
    <w:rsid w:val="00FD5067"/>
    <w:rsid w:val="00FD5B68"/>
    <w:rsid w:val="00FD681E"/>
    <w:rsid w:val="00FD6B0B"/>
    <w:rsid w:val="00FD6F6F"/>
    <w:rsid w:val="00FD7A92"/>
    <w:rsid w:val="00FD7DF4"/>
    <w:rsid w:val="00FD7F09"/>
    <w:rsid w:val="00FE05C8"/>
    <w:rsid w:val="00FE0910"/>
    <w:rsid w:val="00FE16F6"/>
    <w:rsid w:val="00FE1F81"/>
    <w:rsid w:val="00FE2766"/>
    <w:rsid w:val="00FE2E53"/>
    <w:rsid w:val="00FE2F45"/>
    <w:rsid w:val="00FE3B5D"/>
    <w:rsid w:val="00FE428F"/>
    <w:rsid w:val="00FE4618"/>
    <w:rsid w:val="00FE4F89"/>
    <w:rsid w:val="00FE4FB8"/>
    <w:rsid w:val="00FE55D2"/>
    <w:rsid w:val="00FE61BD"/>
    <w:rsid w:val="00FE6643"/>
    <w:rsid w:val="00FE70E9"/>
    <w:rsid w:val="00FE77A1"/>
    <w:rsid w:val="00FE7888"/>
    <w:rsid w:val="00FE7F28"/>
    <w:rsid w:val="00FF00EB"/>
    <w:rsid w:val="00FF02B7"/>
    <w:rsid w:val="00FF0FDB"/>
    <w:rsid w:val="00FF1029"/>
    <w:rsid w:val="00FF1282"/>
    <w:rsid w:val="00FF175A"/>
    <w:rsid w:val="00FF1F50"/>
    <w:rsid w:val="00FF2147"/>
    <w:rsid w:val="00FF2264"/>
    <w:rsid w:val="00FF2512"/>
    <w:rsid w:val="00FF2A66"/>
    <w:rsid w:val="00FF3144"/>
    <w:rsid w:val="00FF35B0"/>
    <w:rsid w:val="00FF36B6"/>
    <w:rsid w:val="00FF4069"/>
    <w:rsid w:val="00FF4565"/>
    <w:rsid w:val="00FF4571"/>
    <w:rsid w:val="00FF5A1B"/>
    <w:rsid w:val="00FF6253"/>
    <w:rsid w:val="00FF6960"/>
    <w:rsid w:val="00FF6AAC"/>
    <w:rsid w:val="00FF717F"/>
    <w:rsid w:val="00FF724A"/>
    <w:rsid w:val="00FF72E5"/>
    <w:rsid w:val="281BF83B"/>
    <w:rsid w:val="4257D7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D4143"/>
  <w15:chartTrackingRefBased/>
  <w15:docId w15:val="{4516CD65-F4E5-4894-B52C-6D0B761C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6C4A04"/>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6C4A04"/>
    <w:pPr>
      <w:keepNext/>
      <w:keepLines/>
      <w:spacing w:before="200" w:after="240"/>
      <w:jc w:val="both"/>
      <w:outlineLvl w:val="1"/>
    </w:pPr>
    <w:rPr>
      <w:rFonts w:asciiTheme="majorHAnsi" w:eastAsiaTheme="majorEastAsia" w:hAnsiTheme="majorHAnsi" w:cstheme="majorBidi"/>
      <w:b/>
      <w:bCs/>
      <w:color w:val="4472C4" w:themeColor="accent1"/>
      <w:szCs w:val="26"/>
      <w:lang w:val="en-GB"/>
    </w:rPr>
  </w:style>
  <w:style w:type="paragraph" w:styleId="Heading3">
    <w:name w:val="heading 3"/>
    <w:basedOn w:val="Normal"/>
    <w:next w:val="Normal"/>
    <w:link w:val="Heading3Char"/>
    <w:uiPriority w:val="9"/>
    <w:unhideWhenUsed/>
    <w:qFormat/>
    <w:rsid w:val="006C4A0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nhideWhenUsed/>
    <w:qFormat/>
    <w:rsid w:val="006C4A04"/>
    <w:pPr>
      <w:keepNext/>
      <w:keepLines/>
      <w:spacing w:before="40"/>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rsid w:val="00164D7F"/>
    <w:pPr>
      <w:keepNext/>
      <w:keepLines/>
      <w:spacing w:before="220" w:after="40" w:line="276" w:lineRule="auto"/>
      <w:outlineLvl w:val="4"/>
    </w:pPr>
    <w:rPr>
      <w:rFonts w:ascii="Verdana" w:eastAsia="Arial" w:hAnsi="Verdana" w:cs="Verdana"/>
      <w:b/>
      <w:sz w:val="22"/>
      <w:szCs w:val="22"/>
      <w:lang w:val="en" w:eastAsia="en-PH"/>
    </w:rPr>
  </w:style>
  <w:style w:type="paragraph" w:styleId="Heading6">
    <w:name w:val="heading 6"/>
    <w:basedOn w:val="Normal"/>
    <w:next w:val="Normal"/>
    <w:link w:val="Heading6Char"/>
    <w:rsid w:val="00164D7F"/>
    <w:pPr>
      <w:keepNext/>
      <w:keepLines/>
      <w:spacing w:before="200" w:after="40" w:line="276" w:lineRule="auto"/>
      <w:outlineLvl w:val="5"/>
    </w:pPr>
    <w:rPr>
      <w:rFonts w:ascii="Verdana" w:eastAsia="Arial" w:hAnsi="Verdana" w:cs="Verdana"/>
      <w:b/>
      <w:sz w:val="20"/>
      <w:szCs w:val="20"/>
      <w:lang w:val="en"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Numbering"/>
    <w:basedOn w:val="Normal"/>
    <w:link w:val="ListParagraphChar"/>
    <w:uiPriority w:val="34"/>
    <w:qFormat/>
    <w:rsid w:val="00FD2587"/>
    <w:pPr>
      <w:ind w:left="720"/>
      <w:contextualSpacing/>
    </w:pPr>
  </w:style>
  <w:style w:type="numbering" w:customStyle="1" w:styleId="CurrentList1">
    <w:name w:val="Current List1"/>
    <w:uiPriority w:val="99"/>
    <w:rsid w:val="004A1B75"/>
    <w:pPr>
      <w:numPr>
        <w:numId w:val="1"/>
      </w:numPr>
    </w:pPr>
  </w:style>
  <w:style w:type="paragraph" w:styleId="CommentSubject">
    <w:name w:val="annotation subject"/>
    <w:basedOn w:val="CommentText"/>
    <w:next w:val="CommentText"/>
    <w:link w:val="CommentSubjectChar"/>
    <w:uiPriority w:val="99"/>
    <w:semiHidden/>
    <w:unhideWhenUsed/>
    <w:rsid w:val="00CD0C5B"/>
    <w:rPr>
      <w:b/>
      <w:bCs/>
    </w:rPr>
  </w:style>
  <w:style w:type="character" w:customStyle="1" w:styleId="CommentSubjectChar">
    <w:name w:val="Comment Subject Char"/>
    <w:basedOn w:val="CommentTextChar"/>
    <w:link w:val="CommentSubject"/>
    <w:uiPriority w:val="99"/>
    <w:semiHidden/>
    <w:rsid w:val="00CD0C5B"/>
    <w:rPr>
      <w:rFonts w:asciiTheme="minorHAnsi" w:eastAsiaTheme="minorEastAsia" w:hAnsiTheme="minorHAnsi" w:cstheme="minorBidi"/>
      <w:b/>
      <w:bCs/>
    </w:rPr>
  </w:style>
  <w:style w:type="character" w:styleId="Hyperlink">
    <w:name w:val="Hyperlink"/>
    <w:basedOn w:val="DefaultParagraphFont"/>
    <w:uiPriority w:val="99"/>
    <w:unhideWhenUsed/>
    <w:rsid w:val="00A8581E"/>
    <w:rPr>
      <w:color w:val="0563C1" w:themeColor="hyperlink"/>
      <w:u w:val="single"/>
    </w:rPr>
  </w:style>
  <w:style w:type="character" w:styleId="UnresolvedMention">
    <w:name w:val="Unresolved Mention"/>
    <w:basedOn w:val="DefaultParagraphFont"/>
    <w:uiPriority w:val="99"/>
    <w:unhideWhenUsed/>
    <w:rsid w:val="00A8581E"/>
    <w:rPr>
      <w:color w:val="605E5C"/>
      <w:shd w:val="clear" w:color="auto" w:fill="E1DFDD"/>
    </w:rPr>
  </w:style>
  <w:style w:type="character" w:styleId="FollowedHyperlink">
    <w:name w:val="FollowedHyperlink"/>
    <w:basedOn w:val="DefaultParagraphFont"/>
    <w:uiPriority w:val="99"/>
    <w:semiHidden/>
    <w:unhideWhenUsed/>
    <w:rsid w:val="00A8581E"/>
    <w:rPr>
      <w:color w:val="954F72" w:themeColor="followedHyperlink"/>
      <w:u w:val="single"/>
    </w:rPr>
  </w:style>
  <w:style w:type="paragraph" w:styleId="FootnoteText">
    <w:name w:val="footnote text"/>
    <w:basedOn w:val="Normal"/>
    <w:link w:val="FootnoteTextChar"/>
    <w:uiPriority w:val="99"/>
    <w:semiHidden/>
    <w:unhideWhenUsed/>
    <w:rsid w:val="00457B43"/>
    <w:rPr>
      <w:sz w:val="20"/>
      <w:szCs w:val="20"/>
    </w:rPr>
  </w:style>
  <w:style w:type="character" w:customStyle="1" w:styleId="FootnoteTextChar">
    <w:name w:val="Footnote Text Char"/>
    <w:basedOn w:val="DefaultParagraphFont"/>
    <w:link w:val="FootnoteText"/>
    <w:uiPriority w:val="99"/>
    <w:semiHidden/>
    <w:rsid w:val="00457B43"/>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57B43"/>
    <w:rPr>
      <w:vertAlign w:val="superscript"/>
    </w:rPr>
  </w:style>
  <w:style w:type="paragraph" w:styleId="Header">
    <w:name w:val="header"/>
    <w:basedOn w:val="Normal"/>
    <w:link w:val="HeaderChar"/>
    <w:uiPriority w:val="99"/>
    <w:unhideWhenUsed/>
    <w:rsid w:val="00BB03EE"/>
    <w:pPr>
      <w:tabs>
        <w:tab w:val="center" w:pos="4513"/>
        <w:tab w:val="right" w:pos="9026"/>
      </w:tabs>
    </w:pPr>
  </w:style>
  <w:style w:type="character" w:customStyle="1" w:styleId="HeaderChar">
    <w:name w:val="Header Char"/>
    <w:basedOn w:val="DefaultParagraphFont"/>
    <w:link w:val="Header"/>
    <w:uiPriority w:val="99"/>
    <w:rsid w:val="00C45AF1"/>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BB03EE"/>
    <w:pPr>
      <w:tabs>
        <w:tab w:val="center" w:pos="4513"/>
        <w:tab w:val="right" w:pos="9026"/>
      </w:tabs>
    </w:pPr>
  </w:style>
  <w:style w:type="character" w:customStyle="1" w:styleId="FooterChar">
    <w:name w:val="Footer Char"/>
    <w:basedOn w:val="DefaultParagraphFont"/>
    <w:link w:val="Footer"/>
    <w:uiPriority w:val="99"/>
    <w:rsid w:val="00C45AF1"/>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rsid w:val="006C4A0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6C4A04"/>
    <w:rPr>
      <w:rFonts w:asciiTheme="majorHAnsi" w:eastAsiaTheme="majorEastAsia" w:hAnsiTheme="majorHAnsi" w:cstheme="majorBidi"/>
      <w:b/>
      <w:bCs/>
      <w:color w:val="4472C4" w:themeColor="accent1"/>
      <w:sz w:val="24"/>
      <w:szCs w:val="26"/>
      <w:lang w:val="en-GB"/>
    </w:rPr>
  </w:style>
  <w:style w:type="character" w:customStyle="1" w:styleId="Heading3Char">
    <w:name w:val="Heading 3 Char"/>
    <w:basedOn w:val="DefaultParagraphFont"/>
    <w:link w:val="Heading3"/>
    <w:uiPriority w:val="9"/>
    <w:rsid w:val="006C4A0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6C4A04"/>
    <w:rPr>
      <w:rFonts w:asciiTheme="majorHAnsi" w:eastAsiaTheme="majorEastAsia" w:hAnsiTheme="majorHAnsi" w:cstheme="majorBidi"/>
      <w:i/>
      <w:iCs/>
      <w:color w:val="2F5496" w:themeColor="accent1" w:themeShade="BF"/>
      <w:sz w:val="24"/>
      <w:szCs w:val="24"/>
      <w:lang w:val="en-GB"/>
    </w:rPr>
  </w:style>
  <w:style w:type="table" w:styleId="TableGrid">
    <w:name w:val="Table Grid"/>
    <w:basedOn w:val="TableNormal"/>
    <w:uiPriority w:val="39"/>
    <w:rsid w:val="006C4A04"/>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4A04"/>
    <w:rPr>
      <w:rFonts w:asciiTheme="minorHAnsi" w:eastAsiaTheme="minorHAnsi" w:hAnsiTheme="minorHAnsi" w:cstheme="minorBidi"/>
      <w:sz w:val="24"/>
      <w:szCs w:val="24"/>
      <w:lang w:val="en-GB"/>
    </w:rPr>
  </w:style>
  <w:style w:type="table" w:styleId="PlainTable1">
    <w:name w:val="Plain Table 1"/>
    <w:basedOn w:val="TableNormal"/>
    <w:uiPriority w:val="41"/>
    <w:rsid w:val="006C4A04"/>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C4A04"/>
    <w:pPr>
      <w:autoSpaceDE w:val="0"/>
      <w:autoSpaceDN w:val="0"/>
      <w:adjustRightInd w:val="0"/>
    </w:pPr>
    <w:rPr>
      <w:rFonts w:ascii="Arial" w:eastAsiaTheme="minorHAnsi" w:hAnsi="Arial" w:cs="Arial"/>
      <w:color w:val="000000"/>
      <w:sz w:val="24"/>
      <w:szCs w:val="24"/>
      <w:lang w:val="nb-NO"/>
    </w:rPr>
  </w:style>
  <w:style w:type="character" w:customStyle="1" w:styleId="ListParagraphChar">
    <w:name w:val="List Paragraph Char"/>
    <w:aliases w:val="Numbering Char"/>
    <w:link w:val="ListParagraph"/>
    <w:uiPriority w:val="34"/>
    <w:rsid w:val="006C4A04"/>
    <w:rPr>
      <w:rFonts w:asciiTheme="minorHAnsi" w:eastAsiaTheme="minorEastAsia" w:hAnsiTheme="minorHAnsi" w:cstheme="minorBidi"/>
      <w:sz w:val="24"/>
      <w:szCs w:val="24"/>
    </w:rPr>
  </w:style>
  <w:style w:type="table" w:styleId="PlainTable2">
    <w:name w:val="Plain Table 2"/>
    <w:basedOn w:val="TableNormal"/>
    <w:uiPriority w:val="42"/>
    <w:rsid w:val="006C4A04"/>
    <w:rPr>
      <w:rFonts w:asciiTheme="minorHAnsi" w:eastAsiaTheme="minorHAnsi" w:hAnsi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55">
    <w:name w:val="55"/>
    <w:basedOn w:val="TableNormal"/>
    <w:rsid w:val="00A244ED"/>
    <w:rPr>
      <w:rFonts w:ascii="Inter" w:eastAsia="Inter" w:hAnsi="Inter" w:cs="Inter"/>
      <w:sz w:val="22"/>
      <w:szCs w:val="22"/>
      <w:lang w:val="en" w:eastAsia="en-PH"/>
    </w:rPr>
    <w:tblPr>
      <w:tblStyleRowBandSize w:val="1"/>
      <w:tblStyleColBandSize w:val="1"/>
      <w:tblCellMar>
        <w:left w:w="115" w:type="dxa"/>
        <w:right w:w="115" w:type="dxa"/>
      </w:tblCellMar>
    </w:tblPr>
  </w:style>
  <w:style w:type="character" w:customStyle="1" w:styleId="Heading5Char">
    <w:name w:val="Heading 5 Char"/>
    <w:basedOn w:val="DefaultParagraphFont"/>
    <w:link w:val="Heading5"/>
    <w:rsid w:val="00164D7F"/>
    <w:rPr>
      <w:rFonts w:ascii="Verdana" w:eastAsia="Arial" w:hAnsi="Verdana" w:cs="Verdana"/>
      <w:b/>
      <w:sz w:val="22"/>
      <w:szCs w:val="22"/>
      <w:lang w:val="en" w:eastAsia="en-PH"/>
    </w:rPr>
  </w:style>
  <w:style w:type="character" w:customStyle="1" w:styleId="Heading6Char">
    <w:name w:val="Heading 6 Char"/>
    <w:basedOn w:val="DefaultParagraphFont"/>
    <w:link w:val="Heading6"/>
    <w:rsid w:val="00164D7F"/>
    <w:rPr>
      <w:rFonts w:ascii="Verdana" w:eastAsia="Arial" w:hAnsi="Verdana" w:cs="Verdana"/>
      <w:b/>
      <w:lang w:val="en" w:eastAsia="en-PH"/>
    </w:rPr>
  </w:style>
  <w:style w:type="paragraph" w:styleId="Title">
    <w:name w:val="Title"/>
    <w:basedOn w:val="Normal"/>
    <w:next w:val="Normal"/>
    <w:link w:val="TitleChar"/>
    <w:rsid w:val="00164D7F"/>
    <w:pPr>
      <w:keepNext/>
      <w:keepLines/>
      <w:spacing w:before="480" w:after="120" w:line="276" w:lineRule="auto"/>
    </w:pPr>
    <w:rPr>
      <w:rFonts w:ascii="Verdana" w:eastAsia="Arial" w:hAnsi="Verdana" w:cs="Verdana"/>
      <w:b/>
      <w:sz w:val="72"/>
      <w:szCs w:val="72"/>
      <w:lang w:val="en" w:eastAsia="en-PH"/>
    </w:rPr>
  </w:style>
  <w:style w:type="character" w:customStyle="1" w:styleId="TitleChar">
    <w:name w:val="Title Char"/>
    <w:basedOn w:val="DefaultParagraphFont"/>
    <w:link w:val="Title"/>
    <w:rsid w:val="00164D7F"/>
    <w:rPr>
      <w:rFonts w:ascii="Verdana" w:eastAsia="Arial" w:hAnsi="Verdana" w:cs="Verdana"/>
      <w:b/>
      <w:sz w:val="72"/>
      <w:szCs w:val="72"/>
      <w:lang w:val="en" w:eastAsia="en-PH"/>
    </w:rPr>
  </w:style>
  <w:style w:type="paragraph" w:customStyle="1" w:styleId="BodytextQA">
    <w:name w:val="Body text QA"/>
    <w:basedOn w:val="Normal"/>
    <w:link w:val="BodytextQAChar"/>
    <w:rsid w:val="00164D7F"/>
    <w:pPr>
      <w:tabs>
        <w:tab w:val="left" w:pos="0"/>
      </w:tabs>
      <w:spacing w:before="120" w:after="120" w:line="360" w:lineRule="auto"/>
      <w:jc w:val="both"/>
      <w:outlineLvl w:val="0"/>
    </w:pPr>
    <w:rPr>
      <w:rFonts w:ascii="Times New Roman" w:eastAsia="MS Mincho" w:hAnsi="Times New Roman" w:cs="Angsana New"/>
      <w:lang w:val="en-GB"/>
    </w:rPr>
  </w:style>
  <w:style w:type="character" w:customStyle="1" w:styleId="BodytextQAChar">
    <w:name w:val="Body text QA Char"/>
    <w:link w:val="BodytextQA"/>
    <w:rsid w:val="00164D7F"/>
    <w:rPr>
      <w:rFonts w:eastAsia="MS Mincho" w:cs="Angsana New"/>
      <w:sz w:val="24"/>
      <w:szCs w:val="24"/>
      <w:lang w:val="en-GB"/>
    </w:rPr>
  </w:style>
  <w:style w:type="paragraph" w:styleId="BalloonText">
    <w:name w:val="Balloon Text"/>
    <w:basedOn w:val="Normal"/>
    <w:link w:val="BalloonTextChar"/>
    <w:uiPriority w:val="99"/>
    <w:semiHidden/>
    <w:unhideWhenUsed/>
    <w:rsid w:val="00164D7F"/>
    <w:rPr>
      <w:rFonts w:ascii="Segoe UI" w:eastAsia="Arial" w:hAnsi="Segoe UI" w:cs="Segoe UI"/>
      <w:sz w:val="18"/>
      <w:szCs w:val="18"/>
      <w:lang w:val="en" w:eastAsia="en-PH"/>
    </w:rPr>
  </w:style>
  <w:style w:type="character" w:customStyle="1" w:styleId="BalloonTextChar">
    <w:name w:val="Balloon Text Char"/>
    <w:basedOn w:val="DefaultParagraphFont"/>
    <w:link w:val="BalloonText"/>
    <w:uiPriority w:val="99"/>
    <w:semiHidden/>
    <w:rsid w:val="00164D7F"/>
    <w:rPr>
      <w:rFonts w:ascii="Segoe UI" w:eastAsia="Arial" w:hAnsi="Segoe UI" w:cs="Segoe UI"/>
      <w:sz w:val="18"/>
      <w:szCs w:val="18"/>
      <w:lang w:val="en" w:eastAsia="en-PH"/>
    </w:rPr>
  </w:style>
  <w:style w:type="table" w:customStyle="1" w:styleId="1">
    <w:name w:val="1"/>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5">
    <w:name w:val="5"/>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4">
    <w:name w:val="4"/>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table" w:customStyle="1" w:styleId="3">
    <w:name w:val="3"/>
    <w:basedOn w:val="TableNormal"/>
    <w:rsid w:val="00164D7F"/>
    <w:pPr>
      <w:spacing w:line="276" w:lineRule="auto"/>
    </w:pPr>
    <w:rPr>
      <w:rFonts w:ascii="Arial" w:eastAsia="Arial" w:hAnsi="Arial" w:cs="Arial"/>
      <w:sz w:val="22"/>
      <w:szCs w:val="22"/>
      <w:lang w:val="en" w:eastAsia="en-PH"/>
    </w:rPr>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164D7F"/>
    <w:pPr>
      <w:spacing w:line="259" w:lineRule="auto"/>
      <w:outlineLvl w:val="9"/>
    </w:pPr>
    <w:rPr>
      <w:lang w:val="en-US"/>
    </w:rPr>
  </w:style>
  <w:style w:type="paragraph" w:styleId="TOC1">
    <w:name w:val="toc 1"/>
    <w:basedOn w:val="Normal"/>
    <w:next w:val="Normal"/>
    <w:autoRedefine/>
    <w:uiPriority w:val="39"/>
    <w:unhideWhenUsed/>
    <w:rsid w:val="00164D7F"/>
    <w:pPr>
      <w:tabs>
        <w:tab w:val="right" w:leader="dot" w:pos="8657"/>
      </w:tabs>
      <w:spacing w:before="120" w:line="276" w:lineRule="auto"/>
    </w:pPr>
    <w:rPr>
      <w:rFonts w:eastAsia="Arial" w:cs="Verdana"/>
      <w:b/>
      <w:bCs/>
      <w:i/>
      <w:iCs/>
      <w:lang w:val="en" w:eastAsia="en-PH"/>
    </w:rPr>
  </w:style>
  <w:style w:type="paragraph" w:styleId="TOC2">
    <w:name w:val="toc 2"/>
    <w:basedOn w:val="Normal"/>
    <w:next w:val="Normal"/>
    <w:autoRedefine/>
    <w:uiPriority w:val="39"/>
    <w:unhideWhenUsed/>
    <w:rsid w:val="00164D7F"/>
    <w:pPr>
      <w:tabs>
        <w:tab w:val="left" w:pos="880"/>
        <w:tab w:val="right" w:leader="dot" w:pos="8657"/>
      </w:tabs>
      <w:spacing w:before="120" w:line="276" w:lineRule="auto"/>
      <w:ind w:left="360"/>
    </w:pPr>
    <w:rPr>
      <w:rFonts w:eastAsia="Arial" w:cs="Verdana"/>
      <w:b/>
      <w:bCs/>
      <w:sz w:val="22"/>
      <w:szCs w:val="22"/>
      <w:lang w:val="en" w:eastAsia="en-PH"/>
    </w:rPr>
  </w:style>
  <w:style w:type="paragraph" w:styleId="TOC3">
    <w:name w:val="toc 3"/>
    <w:basedOn w:val="Normal"/>
    <w:next w:val="Normal"/>
    <w:autoRedefine/>
    <w:uiPriority w:val="39"/>
    <w:unhideWhenUsed/>
    <w:rsid w:val="00164D7F"/>
    <w:pPr>
      <w:tabs>
        <w:tab w:val="left" w:pos="1710"/>
        <w:tab w:val="right" w:leader="dot" w:pos="8657"/>
      </w:tabs>
      <w:spacing w:line="276" w:lineRule="auto"/>
      <w:ind w:left="900"/>
    </w:pPr>
    <w:rPr>
      <w:rFonts w:eastAsia="Arial" w:cs="Verdana"/>
      <w:sz w:val="20"/>
      <w:szCs w:val="20"/>
      <w:lang w:val="en" w:eastAsia="en-PH"/>
    </w:rPr>
  </w:style>
  <w:style w:type="paragraph" w:styleId="TOC4">
    <w:name w:val="toc 4"/>
    <w:basedOn w:val="Normal"/>
    <w:next w:val="Normal"/>
    <w:autoRedefine/>
    <w:uiPriority w:val="39"/>
    <w:unhideWhenUsed/>
    <w:rsid w:val="00164D7F"/>
    <w:pPr>
      <w:spacing w:line="276" w:lineRule="auto"/>
      <w:ind w:left="660"/>
    </w:pPr>
    <w:rPr>
      <w:rFonts w:eastAsia="Arial" w:cs="Verdana"/>
      <w:sz w:val="20"/>
      <w:szCs w:val="20"/>
      <w:lang w:val="en" w:eastAsia="en-PH"/>
    </w:rPr>
  </w:style>
  <w:style w:type="paragraph" w:styleId="TOC5">
    <w:name w:val="toc 5"/>
    <w:basedOn w:val="Normal"/>
    <w:next w:val="Normal"/>
    <w:autoRedefine/>
    <w:uiPriority w:val="39"/>
    <w:unhideWhenUsed/>
    <w:rsid w:val="00164D7F"/>
    <w:pPr>
      <w:spacing w:line="276" w:lineRule="auto"/>
      <w:ind w:left="880"/>
    </w:pPr>
    <w:rPr>
      <w:rFonts w:eastAsia="Arial" w:cs="Verdana"/>
      <w:sz w:val="20"/>
      <w:szCs w:val="20"/>
      <w:lang w:val="en" w:eastAsia="en-PH"/>
    </w:rPr>
  </w:style>
  <w:style w:type="paragraph" w:styleId="TOC6">
    <w:name w:val="toc 6"/>
    <w:basedOn w:val="Normal"/>
    <w:next w:val="Normal"/>
    <w:autoRedefine/>
    <w:uiPriority w:val="39"/>
    <w:unhideWhenUsed/>
    <w:rsid w:val="00164D7F"/>
    <w:pPr>
      <w:spacing w:line="276" w:lineRule="auto"/>
      <w:ind w:left="1100"/>
    </w:pPr>
    <w:rPr>
      <w:rFonts w:eastAsia="Arial" w:cs="Verdana"/>
      <w:sz w:val="20"/>
      <w:szCs w:val="20"/>
      <w:lang w:val="en" w:eastAsia="en-PH"/>
    </w:rPr>
  </w:style>
  <w:style w:type="paragraph" w:styleId="TOC7">
    <w:name w:val="toc 7"/>
    <w:basedOn w:val="Normal"/>
    <w:next w:val="Normal"/>
    <w:autoRedefine/>
    <w:uiPriority w:val="39"/>
    <w:unhideWhenUsed/>
    <w:rsid w:val="00164D7F"/>
    <w:pPr>
      <w:spacing w:line="276" w:lineRule="auto"/>
      <w:ind w:left="1320"/>
    </w:pPr>
    <w:rPr>
      <w:rFonts w:eastAsia="Arial" w:cs="Verdana"/>
      <w:sz w:val="20"/>
      <w:szCs w:val="20"/>
      <w:lang w:val="en" w:eastAsia="en-PH"/>
    </w:rPr>
  </w:style>
  <w:style w:type="paragraph" w:styleId="TOC8">
    <w:name w:val="toc 8"/>
    <w:basedOn w:val="Normal"/>
    <w:next w:val="Normal"/>
    <w:autoRedefine/>
    <w:uiPriority w:val="39"/>
    <w:unhideWhenUsed/>
    <w:rsid w:val="00164D7F"/>
    <w:pPr>
      <w:spacing w:line="276" w:lineRule="auto"/>
      <w:ind w:left="1540"/>
    </w:pPr>
    <w:rPr>
      <w:rFonts w:eastAsia="Arial" w:cs="Verdana"/>
      <w:sz w:val="20"/>
      <w:szCs w:val="20"/>
      <w:lang w:val="en" w:eastAsia="en-PH"/>
    </w:rPr>
  </w:style>
  <w:style w:type="paragraph" w:styleId="TOC9">
    <w:name w:val="toc 9"/>
    <w:basedOn w:val="Normal"/>
    <w:next w:val="Normal"/>
    <w:autoRedefine/>
    <w:uiPriority w:val="39"/>
    <w:unhideWhenUsed/>
    <w:rsid w:val="00164D7F"/>
    <w:pPr>
      <w:spacing w:line="276" w:lineRule="auto"/>
      <w:ind w:left="1760"/>
    </w:pPr>
    <w:rPr>
      <w:rFonts w:eastAsia="Arial" w:cs="Verdana"/>
      <w:sz w:val="20"/>
      <w:szCs w:val="20"/>
      <w:lang w:val="en" w:eastAsia="en-PH"/>
    </w:rPr>
  </w:style>
  <w:style w:type="paragraph" w:styleId="NoSpacing">
    <w:name w:val="No Spacing"/>
    <w:link w:val="NoSpacingChar"/>
    <w:uiPriority w:val="1"/>
    <w:qFormat/>
    <w:rsid w:val="00164D7F"/>
    <w:rPr>
      <w:rFonts w:ascii="Verdana" w:eastAsia="Arial" w:hAnsi="Verdana" w:cs="Verdana"/>
      <w:sz w:val="22"/>
      <w:szCs w:val="22"/>
      <w:lang w:val="en" w:eastAsia="en-PH"/>
    </w:rPr>
  </w:style>
  <w:style w:type="character" w:styleId="LineNumber">
    <w:name w:val="line number"/>
    <w:basedOn w:val="DefaultParagraphFont"/>
    <w:uiPriority w:val="99"/>
    <w:semiHidden/>
    <w:unhideWhenUsed/>
    <w:rsid w:val="00164D7F"/>
  </w:style>
  <w:style w:type="paragraph" w:customStyle="1" w:styleId="font5">
    <w:name w:val="font5"/>
    <w:basedOn w:val="Normal"/>
    <w:rsid w:val="00164D7F"/>
    <w:pPr>
      <w:spacing w:before="100" w:beforeAutospacing="1" w:after="100" w:afterAutospacing="1"/>
    </w:pPr>
    <w:rPr>
      <w:rFonts w:ascii="Century Gothic" w:eastAsia="Times New Roman" w:hAnsi="Century Gothic" w:cs="Times New Roman"/>
      <w:b/>
      <w:bCs/>
      <w:color w:val="FFFFFF"/>
      <w:sz w:val="20"/>
      <w:szCs w:val="20"/>
      <w:lang w:val="en" w:eastAsia="en-PH"/>
    </w:rPr>
  </w:style>
  <w:style w:type="paragraph" w:customStyle="1" w:styleId="font6">
    <w:name w:val="font6"/>
    <w:basedOn w:val="Normal"/>
    <w:rsid w:val="00164D7F"/>
    <w:pPr>
      <w:spacing w:before="100" w:beforeAutospacing="1" w:after="100" w:afterAutospacing="1"/>
    </w:pPr>
    <w:rPr>
      <w:rFonts w:ascii="Century Gothic" w:eastAsia="Times New Roman" w:hAnsi="Century Gothic" w:cs="Times New Roman"/>
      <w:sz w:val="20"/>
      <w:szCs w:val="20"/>
      <w:lang w:val="en" w:eastAsia="en-PH"/>
    </w:rPr>
  </w:style>
  <w:style w:type="paragraph" w:customStyle="1" w:styleId="font7">
    <w:name w:val="font7"/>
    <w:basedOn w:val="Normal"/>
    <w:rsid w:val="00164D7F"/>
    <w:pPr>
      <w:spacing w:before="100" w:beforeAutospacing="1" w:after="100" w:afterAutospacing="1"/>
    </w:pPr>
    <w:rPr>
      <w:rFonts w:ascii="Century Gothic" w:eastAsia="Times New Roman" w:hAnsi="Century Gothic" w:cs="Times New Roman"/>
      <w:color w:val="FFFFFF"/>
      <w:sz w:val="20"/>
      <w:szCs w:val="20"/>
      <w:lang w:val="en" w:eastAsia="en-PH"/>
    </w:rPr>
  </w:style>
  <w:style w:type="paragraph" w:customStyle="1" w:styleId="font8">
    <w:name w:val="font8"/>
    <w:basedOn w:val="Normal"/>
    <w:rsid w:val="00164D7F"/>
    <w:pPr>
      <w:spacing w:before="100" w:beforeAutospacing="1" w:after="100" w:afterAutospacing="1"/>
    </w:pPr>
    <w:rPr>
      <w:rFonts w:ascii="Century Gothic" w:eastAsia="Times New Roman" w:hAnsi="Century Gothic" w:cs="Times New Roman"/>
      <w:i/>
      <w:iCs/>
      <w:sz w:val="20"/>
      <w:szCs w:val="20"/>
      <w:lang w:val="en" w:eastAsia="en-PH"/>
    </w:rPr>
  </w:style>
  <w:style w:type="paragraph" w:customStyle="1" w:styleId="font9">
    <w:name w:val="font9"/>
    <w:basedOn w:val="Normal"/>
    <w:rsid w:val="00164D7F"/>
    <w:pPr>
      <w:spacing w:before="100" w:beforeAutospacing="1" w:after="100" w:afterAutospacing="1"/>
    </w:pPr>
    <w:rPr>
      <w:rFonts w:ascii="Century Gothic" w:eastAsia="Times New Roman" w:hAnsi="Century Gothic" w:cs="Times New Roman"/>
      <w:b/>
      <w:bCs/>
      <w:sz w:val="20"/>
      <w:szCs w:val="20"/>
      <w:lang w:val="en" w:eastAsia="en-PH"/>
    </w:rPr>
  </w:style>
  <w:style w:type="paragraph" w:customStyle="1" w:styleId="font10">
    <w:name w:val="font10"/>
    <w:basedOn w:val="Normal"/>
    <w:rsid w:val="00164D7F"/>
    <w:pPr>
      <w:spacing w:before="100" w:beforeAutospacing="1" w:after="100" w:afterAutospacing="1"/>
    </w:pPr>
    <w:rPr>
      <w:rFonts w:ascii="Century Gothic" w:eastAsia="Times New Roman" w:hAnsi="Century Gothic" w:cs="Times New Roman"/>
      <w:b/>
      <w:bCs/>
      <w:sz w:val="20"/>
      <w:szCs w:val="20"/>
      <w:u w:val="single"/>
      <w:lang w:val="en" w:eastAsia="en-PH"/>
    </w:rPr>
  </w:style>
  <w:style w:type="paragraph" w:customStyle="1" w:styleId="font11">
    <w:name w:val="font11"/>
    <w:basedOn w:val="Normal"/>
    <w:rsid w:val="00164D7F"/>
    <w:pPr>
      <w:spacing w:before="100" w:beforeAutospacing="1" w:after="100" w:afterAutospacing="1"/>
    </w:pPr>
    <w:rPr>
      <w:rFonts w:ascii="Century Gothic" w:eastAsia="Times New Roman" w:hAnsi="Century Gothic" w:cs="Times New Roman"/>
      <w:i/>
      <w:iCs/>
      <w:sz w:val="20"/>
      <w:szCs w:val="20"/>
      <w:u w:val="single"/>
      <w:lang w:val="en" w:eastAsia="en-PH"/>
    </w:rPr>
  </w:style>
  <w:style w:type="paragraph" w:customStyle="1" w:styleId="font12">
    <w:name w:val="font12"/>
    <w:basedOn w:val="Normal"/>
    <w:rsid w:val="00164D7F"/>
    <w:pPr>
      <w:spacing w:before="100" w:beforeAutospacing="1" w:after="100" w:afterAutospacing="1"/>
    </w:pPr>
    <w:rPr>
      <w:rFonts w:ascii="Century Gothic" w:eastAsia="Times New Roman" w:hAnsi="Century Gothic" w:cs="Times New Roman"/>
      <w:sz w:val="20"/>
      <w:szCs w:val="20"/>
      <w:u w:val="single"/>
      <w:lang w:val="en" w:eastAsia="en-PH"/>
    </w:rPr>
  </w:style>
  <w:style w:type="paragraph" w:customStyle="1" w:styleId="xl67">
    <w:name w:val="xl67"/>
    <w:basedOn w:val="Normal"/>
    <w:rsid w:val="00164D7F"/>
    <w:pPr>
      <w:shd w:val="clear" w:color="000000" w:fill="808080"/>
      <w:spacing w:before="100" w:beforeAutospacing="1" w:after="100" w:afterAutospacing="1"/>
    </w:pPr>
    <w:rPr>
      <w:rFonts w:ascii="Century Gothic" w:eastAsia="Times New Roman" w:hAnsi="Century Gothic" w:cs="Times New Roman"/>
      <w:lang w:val="en" w:eastAsia="en-PH"/>
    </w:rPr>
  </w:style>
  <w:style w:type="paragraph" w:customStyle="1" w:styleId="xl68">
    <w:name w:val="xl68"/>
    <w:basedOn w:val="Normal"/>
    <w:rsid w:val="00164D7F"/>
    <w:pPr>
      <w:pBdr>
        <w:top w:val="single" w:sz="4" w:space="0" w:color="3F3F3F"/>
        <w:left w:val="single" w:sz="4" w:space="0" w:color="3F3F3F"/>
        <w:bottom w:val="single" w:sz="4" w:space="0" w:color="3F3F3F"/>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69">
    <w:name w:val="xl69"/>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0">
    <w:name w:val="xl70"/>
    <w:basedOn w:val="Normal"/>
    <w:rsid w:val="00164D7F"/>
    <w:pPr>
      <w:pBdr>
        <w:top w:val="single" w:sz="4" w:space="0" w:color="808080"/>
        <w:left w:val="single" w:sz="4" w:space="0" w:color="808080"/>
        <w:bottom w:val="single" w:sz="4" w:space="0" w:color="808080"/>
        <w:right w:val="single" w:sz="4" w:space="0" w:color="808080"/>
      </w:pBdr>
      <w:shd w:val="clear" w:color="47977E" w:fill="47977E"/>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xl71">
    <w:name w:val="xl71"/>
    <w:basedOn w:val="Normal"/>
    <w:rsid w:val="00164D7F"/>
    <w:pPr>
      <w:pBdr>
        <w:top w:val="single" w:sz="4" w:space="0" w:color="7F7F7F"/>
        <w:left w:val="single" w:sz="4" w:space="0" w:color="7F7F7F"/>
        <w:bottom w:val="single" w:sz="4" w:space="0" w:color="7F7F7F"/>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2">
    <w:name w:val="xl72"/>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3">
    <w:name w:val="xl73"/>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lang w:val="en" w:eastAsia="en-PH"/>
    </w:rPr>
  </w:style>
  <w:style w:type="paragraph" w:customStyle="1" w:styleId="xl74">
    <w:name w:val="xl74"/>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5">
    <w:name w:val="xl75"/>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76">
    <w:name w:val="xl76"/>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Century Gothic" w:eastAsia="Times New Roman" w:hAnsi="Century Gothic" w:cs="Times New Roman"/>
      <w:b/>
      <w:bCs/>
      <w:lang w:val="en" w:eastAsia="en-PH"/>
    </w:rPr>
  </w:style>
  <w:style w:type="paragraph" w:customStyle="1" w:styleId="xl77">
    <w:name w:val="xl77"/>
    <w:basedOn w:val="Normal"/>
    <w:rsid w:val="00164D7F"/>
    <w:pPr>
      <w:shd w:val="clear" w:color="000000" w:fill="808080"/>
      <w:spacing w:before="100" w:beforeAutospacing="1" w:after="100" w:afterAutospacing="1"/>
    </w:pPr>
    <w:rPr>
      <w:rFonts w:ascii="Century Gothic" w:eastAsia="Times New Roman" w:hAnsi="Century Gothic" w:cs="Times New Roman"/>
      <w:color w:val="000000"/>
      <w:lang w:val="en" w:eastAsia="en-PH"/>
    </w:rPr>
  </w:style>
  <w:style w:type="paragraph" w:customStyle="1" w:styleId="xl78">
    <w:name w:val="xl78"/>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79">
    <w:name w:val="xl79"/>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0">
    <w:name w:val="xl80"/>
    <w:basedOn w:val="Normal"/>
    <w:rsid w:val="00164D7F"/>
    <w:pPr>
      <w:pBdr>
        <w:top w:val="single" w:sz="4" w:space="0" w:color="808080"/>
        <w:left w:val="single" w:sz="4" w:space="0" w:color="808080"/>
        <w:bottom w:val="single" w:sz="4" w:space="0" w:color="808080"/>
        <w:right w:val="single" w:sz="4" w:space="0" w:color="808080"/>
      </w:pBdr>
      <w:shd w:val="clear" w:color="FFFFFF" w:fill="FFFFFF"/>
      <w:spacing w:before="100" w:beforeAutospacing="1" w:after="100" w:afterAutospacing="1"/>
      <w:textAlignment w:val="top"/>
    </w:pPr>
    <w:rPr>
      <w:rFonts w:ascii="Century Gothic" w:eastAsia="Times New Roman" w:hAnsi="Century Gothic" w:cs="Times New Roman"/>
      <w:b/>
      <w:bCs/>
      <w:lang w:val="en" w:eastAsia="en-PH"/>
    </w:rPr>
  </w:style>
  <w:style w:type="paragraph" w:customStyle="1" w:styleId="xl81">
    <w:name w:val="xl81"/>
    <w:basedOn w:val="Normal"/>
    <w:rsid w:val="00164D7F"/>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Century Gothic" w:eastAsia="Times New Roman" w:hAnsi="Century Gothic" w:cs="Times New Roman"/>
      <w:lang w:val="en" w:eastAsia="en-PH"/>
    </w:rPr>
  </w:style>
  <w:style w:type="paragraph" w:customStyle="1" w:styleId="xl82">
    <w:name w:val="xl82"/>
    <w:basedOn w:val="Normal"/>
    <w:rsid w:val="00164D7F"/>
    <w:pPr>
      <w:pBdr>
        <w:top w:val="single" w:sz="4" w:space="0" w:color="808080"/>
        <w:left w:val="single" w:sz="4" w:space="0" w:color="808080"/>
        <w:bottom w:val="single" w:sz="4" w:space="0" w:color="808080"/>
        <w:right w:val="single" w:sz="4" w:space="0" w:color="808080"/>
      </w:pBdr>
      <w:shd w:val="clear" w:color="47977E" w:fill="203764"/>
      <w:spacing w:before="100" w:beforeAutospacing="1" w:after="100" w:afterAutospacing="1"/>
      <w:jc w:val="center"/>
      <w:textAlignment w:val="center"/>
    </w:pPr>
    <w:rPr>
      <w:rFonts w:ascii="Century Gothic" w:eastAsia="Times New Roman" w:hAnsi="Century Gothic" w:cs="Times New Roman"/>
      <w:b/>
      <w:bCs/>
      <w:color w:val="FFFFFF"/>
      <w:lang w:val="en" w:eastAsia="en-PH"/>
    </w:rPr>
  </w:style>
  <w:style w:type="paragraph" w:customStyle="1" w:styleId="Normal1">
    <w:name w:val="Normal1"/>
    <w:rsid w:val="00164D7F"/>
    <w:pPr>
      <w:spacing w:line="256" w:lineRule="auto"/>
    </w:pPr>
    <w:rPr>
      <w:rFonts w:ascii="Calibri" w:eastAsia="Calibri" w:hAnsi="Calibri" w:cs="Calibri"/>
      <w:sz w:val="22"/>
      <w:szCs w:val="22"/>
      <w:lang w:val="en" w:eastAsia="en-PH"/>
    </w:rPr>
  </w:style>
  <w:style w:type="paragraph" w:customStyle="1" w:styleId="msonormal0">
    <w:name w:val="msonormal"/>
    <w:basedOn w:val="Normal"/>
    <w:rsid w:val="00164D7F"/>
    <w:pPr>
      <w:spacing w:before="100" w:beforeAutospacing="1" w:after="100" w:afterAutospacing="1"/>
    </w:pPr>
    <w:rPr>
      <w:rFonts w:ascii="Times New Roman" w:eastAsia="Times New Roman" w:hAnsi="Times New Roman" w:cs="Times New Roman"/>
      <w:lang w:val="en" w:eastAsia="en-PH"/>
    </w:rPr>
  </w:style>
  <w:style w:type="paragraph" w:customStyle="1" w:styleId="xl66">
    <w:name w:val="xl66"/>
    <w:basedOn w:val="Normal"/>
    <w:rsid w:val="00164D7F"/>
    <w:pPr>
      <w:shd w:val="clear" w:color="000000" w:fill="808080"/>
      <w:spacing w:before="100" w:beforeAutospacing="1" w:after="100" w:afterAutospacing="1"/>
    </w:pPr>
    <w:rPr>
      <w:rFonts w:ascii="Century Gothic" w:eastAsia="Times New Roman" w:hAnsi="Century Gothic" w:cs="Times New Roman"/>
      <w:sz w:val="18"/>
      <w:szCs w:val="18"/>
      <w:lang w:val="en" w:eastAsia="en-PH"/>
    </w:rPr>
  </w:style>
  <w:style w:type="paragraph" w:styleId="Subtitle">
    <w:name w:val="Subtitle"/>
    <w:basedOn w:val="Normal"/>
    <w:next w:val="Normal"/>
    <w:link w:val="SubtitleChar"/>
    <w:rsid w:val="00164D7F"/>
    <w:pPr>
      <w:keepNext/>
      <w:keepLines/>
      <w:spacing w:before="360" w:after="80" w:line="276" w:lineRule="auto"/>
    </w:pPr>
    <w:rPr>
      <w:rFonts w:ascii="Georgia" w:eastAsia="Georgia" w:hAnsi="Georgia" w:cs="Georgia"/>
      <w:i/>
      <w:color w:val="666666"/>
      <w:sz w:val="48"/>
      <w:szCs w:val="48"/>
      <w:lang w:val="en" w:eastAsia="en-PH"/>
    </w:rPr>
  </w:style>
  <w:style w:type="character" w:customStyle="1" w:styleId="SubtitleChar">
    <w:name w:val="Subtitle Char"/>
    <w:basedOn w:val="DefaultParagraphFont"/>
    <w:link w:val="Subtitle"/>
    <w:rsid w:val="00164D7F"/>
    <w:rPr>
      <w:rFonts w:ascii="Georgia" w:eastAsia="Georgia" w:hAnsi="Georgia" w:cs="Georgia"/>
      <w:i/>
      <w:color w:val="666666"/>
      <w:sz w:val="48"/>
      <w:szCs w:val="48"/>
      <w:lang w:val="en" w:eastAsia="en-PH"/>
    </w:rPr>
  </w:style>
  <w:style w:type="table" w:customStyle="1" w:styleId="163">
    <w:name w:val="16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2">
    <w:name w:val="16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1">
    <w:name w:val="16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60">
    <w:name w:val="16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9">
    <w:name w:val="15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8">
    <w:name w:val="15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7">
    <w:name w:val="15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6">
    <w:name w:val="1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5">
    <w:name w:val="15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4">
    <w:name w:val="1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3">
    <w:name w:val="1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2">
    <w:name w:val="1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1">
    <w:name w:val="15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50">
    <w:name w:val="15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9">
    <w:name w:val="14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8">
    <w:name w:val="14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7">
    <w:name w:val="14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6">
    <w:name w:val="14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5">
    <w:name w:val="14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4">
    <w:name w:val="14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3">
    <w:name w:val="14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2">
    <w:name w:val="14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1">
    <w:name w:val="14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40">
    <w:name w:val="14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9">
    <w:name w:val="13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8">
    <w:name w:val="13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7">
    <w:name w:val="13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6">
    <w:name w:val="13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5">
    <w:name w:val="13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4">
    <w:name w:val="13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3">
    <w:name w:val="13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2">
    <w:name w:val="13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1">
    <w:name w:val="13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30">
    <w:name w:val="13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9">
    <w:name w:val="12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8">
    <w:name w:val="12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7">
    <w:name w:val="12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6">
    <w:name w:val="12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25">
    <w:name w:val="1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4">
    <w:name w:val="1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3">
    <w:name w:val="1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2">
    <w:name w:val="1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1">
    <w:name w:val="1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0">
    <w:name w:val="12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9">
    <w:name w:val="1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8">
    <w:name w:val="1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7">
    <w:name w:val="1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6">
    <w:name w:val="1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5">
    <w:name w:val="1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4">
    <w:name w:val="1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3">
    <w:name w:val="1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2">
    <w:name w:val="1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1">
    <w:name w:val="11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10">
    <w:name w:val="11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9">
    <w:name w:val="10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8">
    <w:name w:val="10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7">
    <w:name w:val="10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6">
    <w:name w:val="10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5">
    <w:name w:val="10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4">
    <w:name w:val="10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3">
    <w:name w:val="10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2">
    <w:name w:val="10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101">
    <w:name w:val="10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0">
    <w:name w:val="10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9">
    <w:name w:val="9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8">
    <w:name w:val="9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7">
    <w:name w:val="9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6">
    <w:name w:val="9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5">
    <w:name w:val="9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4">
    <w:name w:val="9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3">
    <w:name w:val="9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2">
    <w:name w:val="92"/>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1">
    <w:name w:val="91"/>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90">
    <w:name w:val="90"/>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9">
    <w:name w:val="89"/>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8">
    <w:name w:val="88"/>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7">
    <w:name w:val="87"/>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6">
    <w:name w:val="86"/>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5">
    <w:name w:val="85"/>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4">
    <w:name w:val="84"/>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3">
    <w:name w:val="83"/>
    <w:basedOn w:val="TableNormal"/>
    <w:rsid w:val="00164D7F"/>
    <w:pPr>
      <w:spacing w:line="276" w:lineRule="auto"/>
    </w:pPr>
    <w:rPr>
      <w:rFonts w:ascii="Verdana" w:eastAsia="Verdana" w:hAnsi="Verdana" w:cs="Verdana"/>
      <w:sz w:val="22"/>
      <w:szCs w:val="22"/>
      <w:lang w:val="en" w:eastAsia="en-PH"/>
    </w:rPr>
    <w:tblPr>
      <w:tblStyleRowBandSize w:val="1"/>
      <w:tblStyleColBandSize w:val="1"/>
      <w:tblCellMar>
        <w:left w:w="115" w:type="dxa"/>
        <w:right w:w="115" w:type="dxa"/>
      </w:tblCellMar>
    </w:tblPr>
  </w:style>
  <w:style w:type="table" w:customStyle="1" w:styleId="82">
    <w:name w:val="8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1">
    <w:name w:val="8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0">
    <w:name w:val="8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9">
    <w:name w:val="7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8">
    <w:name w:val="7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7">
    <w:name w:val="7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6">
    <w:name w:val="7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5">
    <w:name w:val="7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4">
    <w:name w:val="7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3">
    <w:name w:val="7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2">
    <w:name w:val="7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1">
    <w:name w:val="7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0">
    <w:name w:val="7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9">
    <w:name w:val="6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8">
    <w:name w:val="6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7">
    <w:name w:val="6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6">
    <w:name w:val="6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5">
    <w:name w:val="6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4">
    <w:name w:val="6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3">
    <w:name w:val="6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2">
    <w:name w:val="6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1">
    <w:name w:val="6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0">
    <w:name w:val="6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9">
    <w:name w:val="5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8">
    <w:name w:val="5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7">
    <w:name w:val="5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6">
    <w:name w:val="5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4">
    <w:name w:val="5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3">
    <w:name w:val="5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2">
    <w:name w:val="5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1">
    <w:name w:val="5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50">
    <w:name w:val="5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9">
    <w:name w:val="4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8">
    <w:name w:val="4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7">
    <w:name w:val="4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6">
    <w:name w:val="4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5">
    <w:name w:val="4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4">
    <w:name w:val="4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3">
    <w:name w:val="4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2">
    <w:name w:val="4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1">
    <w:name w:val="4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40">
    <w:name w:val="4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9">
    <w:name w:val="3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8">
    <w:name w:val="3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7">
    <w:name w:val="3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6">
    <w:name w:val="3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5">
    <w:name w:val="3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4">
    <w:name w:val="3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3">
    <w:name w:val="3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2">
    <w:name w:val="3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1">
    <w:name w:val="3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30">
    <w:name w:val="3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9">
    <w:name w:val="2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8">
    <w:name w:val="2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7">
    <w:name w:val="2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6">
    <w:name w:val="2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5">
    <w:name w:val="2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4">
    <w:name w:val="2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3">
    <w:name w:val="2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2">
    <w:name w:val="2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1">
    <w:name w:val="2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0">
    <w:name w:val="2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9">
    <w:name w:val="1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8">
    <w:name w:val="1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7">
    <w:name w:val="1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6">
    <w:name w:val="1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5">
    <w:name w:val="15"/>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4">
    <w:name w:val="14"/>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3">
    <w:name w:val="13"/>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2">
    <w:name w:val="1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1">
    <w:name w:val="11"/>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10">
    <w:name w:val="10"/>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9">
    <w:name w:val="9"/>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8">
    <w:name w:val="8"/>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7">
    <w:name w:val="7"/>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6">
    <w:name w:val="6"/>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table" w:customStyle="1" w:styleId="2">
    <w:name w:val="2"/>
    <w:basedOn w:val="TableNormal"/>
    <w:rsid w:val="00164D7F"/>
    <w:rPr>
      <w:rFonts w:ascii="Inter" w:eastAsia="Inter" w:hAnsi="Inter" w:cs="Inter"/>
      <w:sz w:val="22"/>
      <w:szCs w:val="22"/>
      <w:lang w:val="en" w:eastAsia="en-PH"/>
    </w:rPr>
    <w:tblPr>
      <w:tblStyleRowBandSize w:val="1"/>
      <w:tblStyleColBandSize w:val="1"/>
      <w:tblCellMar>
        <w:left w:w="115" w:type="dxa"/>
        <w:right w:w="115" w:type="dxa"/>
      </w:tblCellMar>
    </w:tblPr>
  </w:style>
  <w:style w:type="numbering" w:customStyle="1" w:styleId="Style7">
    <w:name w:val="Style7"/>
    <w:uiPriority w:val="99"/>
    <w:rsid w:val="00164D7F"/>
    <w:pPr>
      <w:numPr>
        <w:numId w:val="30"/>
      </w:numPr>
    </w:pPr>
  </w:style>
  <w:style w:type="numbering" w:customStyle="1" w:styleId="Style8">
    <w:name w:val="Style8"/>
    <w:uiPriority w:val="99"/>
    <w:rsid w:val="00164D7F"/>
    <w:pPr>
      <w:numPr>
        <w:numId w:val="31"/>
      </w:numPr>
    </w:pPr>
  </w:style>
  <w:style w:type="character" w:customStyle="1" w:styleId="NoSpacingChar">
    <w:name w:val="No Spacing Char"/>
    <w:link w:val="NoSpacing"/>
    <w:uiPriority w:val="1"/>
    <w:rsid w:val="00164D7F"/>
    <w:rPr>
      <w:rFonts w:ascii="Verdana" w:eastAsia="Arial" w:hAnsi="Verdana" w:cs="Verdana"/>
      <w:sz w:val="22"/>
      <w:szCs w:val="22"/>
      <w:lang w:val="en" w:eastAsia="en-PH"/>
    </w:rPr>
  </w:style>
  <w:style w:type="character" w:styleId="Mention">
    <w:name w:val="Mention"/>
    <w:basedOn w:val="DefaultParagraphFont"/>
    <w:uiPriority w:val="99"/>
    <w:unhideWhenUsed/>
    <w:rsid w:val="006758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400996">
      <w:bodyDiv w:val="1"/>
      <w:marLeft w:val="0"/>
      <w:marRight w:val="0"/>
      <w:marTop w:val="0"/>
      <w:marBottom w:val="0"/>
      <w:divBdr>
        <w:top w:val="none" w:sz="0" w:space="0" w:color="auto"/>
        <w:left w:val="none" w:sz="0" w:space="0" w:color="auto"/>
        <w:bottom w:val="none" w:sz="0" w:space="0" w:color="auto"/>
        <w:right w:val="none" w:sz="0" w:space="0" w:color="auto"/>
      </w:divBdr>
      <w:divsChild>
        <w:div w:id="1551190578">
          <w:marLeft w:val="547"/>
          <w:marRight w:val="0"/>
          <w:marTop w:val="0"/>
          <w:marBottom w:val="0"/>
          <w:divBdr>
            <w:top w:val="none" w:sz="0" w:space="0" w:color="auto"/>
            <w:left w:val="none" w:sz="0" w:space="0" w:color="auto"/>
            <w:bottom w:val="none" w:sz="0" w:space="0" w:color="auto"/>
            <w:right w:val="none" w:sz="0" w:space="0" w:color="auto"/>
          </w:divBdr>
        </w:div>
      </w:divsChild>
    </w:div>
    <w:div w:id="312877854">
      <w:bodyDiv w:val="1"/>
      <w:marLeft w:val="0"/>
      <w:marRight w:val="0"/>
      <w:marTop w:val="0"/>
      <w:marBottom w:val="0"/>
      <w:divBdr>
        <w:top w:val="none" w:sz="0" w:space="0" w:color="auto"/>
        <w:left w:val="none" w:sz="0" w:space="0" w:color="auto"/>
        <w:bottom w:val="none" w:sz="0" w:space="0" w:color="auto"/>
        <w:right w:val="none" w:sz="0" w:space="0" w:color="auto"/>
      </w:divBdr>
    </w:div>
    <w:div w:id="1027832762">
      <w:bodyDiv w:val="1"/>
      <w:marLeft w:val="0"/>
      <w:marRight w:val="0"/>
      <w:marTop w:val="0"/>
      <w:marBottom w:val="0"/>
      <w:divBdr>
        <w:top w:val="none" w:sz="0" w:space="0" w:color="auto"/>
        <w:left w:val="none" w:sz="0" w:space="0" w:color="auto"/>
        <w:bottom w:val="none" w:sz="0" w:space="0" w:color="auto"/>
        <w:right w:val="none" w:sz="0" w:space="0" w:color="auto"/>
      </w:divBdr>
      <w:divsChild>
        <w:div w:id="387922539">
          <w:marLeft w:val="547"/>
          <w:marRight w:val="0"/>
          <w:marTop w:val="0"/>
          <w:marBottom w:val="0"/>
          <w:divBdr>
            <w:top w:val="none" w:sz="0" w:space="0" w:color="auto"/>
            <w:left w:val="none" w:sz="0" w:space="0" w:color="auto"/>
            <w:bottom w:val="none" w:sz="0" w:space="0" w:color="auto"/>
            <w:right w:val="none" w:sz="0" w:space="0" w:color="auto"/>
          </w:divBdr>
        </w:div>
      </w:divsChild>
    </w:div>
    <w:div w:id="1607155069">
      <w:bodyDiv w:val="1"/>
      <w:marLeft w:val="0"/>
      <w:marRight w:val="0"/>
      <w:marTop w:val="0"/>
      <w:marBottom w:val="0"/>
      <w:divBdr>
        <w:top w:val="none" w:sz="0" w:space="0" w:color="auto"/>
        <w:left w:val="none" w:sz="0" w:space="0" w:color="auto"/>
        <w:bottom w:val="none" w:sz="0" w:space="0" w:color="auto"/>
        <w:right w:val="none" w:sz="0" w:space="0" w:color="auto"/>
      </w:divBdr>
    </w:div>
    <w:div w:id="212619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A3C8A3E7D8AF42B5674A3D02F765D3" ma:contentTypeVersion="18" ma:contentTypeDescription="Create a new document." ma:contentTypeScope="" ma:versionID="930ce683c880ea0f59d4e64768dfb267">
  <xsd:schema xmlns:xsd="http://www.w3.org/2001/XMLSchema" xmlns:xs="http://www.w3.org/2001/XMLSchema" xmlns:p="http://schemas.microsoft.com/office/2006/metadata/properties" xmlns:ns2="7dcdd59b-807c-4164-b3b4-f60ff4dc61cb" xmlns:ns3="a21e676b-2cf2-466e-b812-50f42bf74a08" targetNamespace="http://schemas.microsoft.com/office/2006/metadata/properties" ma:root="true" ma:fieldsID="f86a72d633863201bc1fd1e634106555" ns2:_="" ns3:_="">
    <xsd:import namespace="7dcdd59b-807c-4164-b3b4-f60ff4dc61cb"/>
    <xsd:import namespace="a21e676b-2cf2-466e-b812-50f42bf74a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dd59b-807c-4164-b3b4-f60ff4dc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e676b-2cf2-466e-b812-50f42bf74a0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37ca771-9770-41d8-9c49-223670cff275}" ma:internalName="TaxCatchAll" ma:showField="CatchAllData" ma:web="a21e676b-2cf2-466e-b812-50f42bf74a0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cdd59b-807c-4164-b3b4-f60ff4dc61cb">
      <Terms xmlns="http://schemas.microsoft.com/office/infopath/2007/PartnerControls"/>
    </lcf76f155ced4ddcb4097134ff3c332f>
    <TaxCatchAll xmlns="a21e676b-2cf2-466e-b812-50f42bf74a08" xsi:nil="true"/>
  </documentManagement>
</p:properties>
</file>

<file path=customXml/itemProps1.xml><?xml version="1.0" encoding="utf-8"?>
<ds:datastoreItem xmlns:ds="http://schemas.openxmlformats.org/officeDocument/2006/customXml" ds:itemID="{B114CBC6-51D5-4067-AE9E-B70588FAD0CC}"/>
</file>

<file path=customXml/itemProps2.xml><?xml version="1.0" encoding="utf-8"?>
<ds:datastoreItem xmlns:ds="http://schemas.openxmlformats.org/officeDocument/2006/customXml" ds:itemID="{25C36730-B9FB-E140-A64C-50D5314372DE}">
  <ds:schemaRefs>
    <ds:schemaRef ds:uri="http://schemas.openxmlformats.org/officeDocument/2006/bibliography"/>
  </ds:schemaRefs>
</ds:datastoreItem>
</file>

<file path=customXml/itemProps3.xml><?xml version="1.0" encoding="utf-8"?>
<ds:datastoreItem xmlns:ds="http://schemas.openxmlformats.org/officeDocument/2006/customXml" ds:itemID="{6DECAA95-6E2E-456E-B1A6-A6D9D9C4CE6E}">
  <ds:schemaRefs>
    <ds:schemaRef ds:uri="http://schemas.microsoft.com/sharepoint/v3/contenttype/forms"/>
  </ds:schemaRefs>
</ds:datastoreItem>
</file>

<file path=customXml/itemProps4.xml><?xml version="1.0" encoding="utf-8"?>
<ds:datastoreItem xmlns:ds="http://schemas.openxmlformats.org/officeDocument/2006/customXml" ds:itemID="{36F4FE74-8AF2-4087-BCD2-36638EAF3B35}">
  <ds:schemaRef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www.w3.org/XML/1998/namespace"/>
    <ds:schemaRef ds:uri="http://purl.org/dc/terms/"/>
    <ds:schemaRef ds:uri="http://purl.org/dc/elements/1.1/"/>
    <ds:schemaRef ds:uri="http://schemas.microsoft.com/office/infopath/2007/PartnerControls"/>
    <ds:schemaRef ds:uri="c815ed17-8dde-4c30-bb5d-e797d3df7643"/>
    <ds:schemaRef ds:uri="31edb4da-e5a7-4de1-b8b7-7251acc8b439"/>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617</Words>
  <Characters>9091</Characters>
  <Application>Microsoft Office Word</Application>
  <DocSecurity>0</DocSecurity>
  <Lines>429</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hony Flores</dc:creator>
  <cp:keywords/>
  <dc:description/>
  <cp:lastModifiedBy>Karma Tenzin</cp:lastModifiedBy>
  <cp:revision>5</cp:revision>
  <cp:lastPrinted>2025-01-07T10:26:00Z</cp:lastPrinted>
  <dcterms:created xsi:type="dcterms:W3CDTF">2025-06-04T09:26:00Z</dcterms:created>
  <dcterms:modified xsi:type="dcterms:W3CDTF">2025-06-0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C8A3E7D8AF42B5674A3D02F765D3</vt:lpwstr>
  </property>
  <property fmtid="{D5CDD505-2E9C-101B-9397-08002B2CF9AE}" pid="3" name="MediaServiceImageTags">
    <vt:lpwstr/>
  </property>
  <property fmtid="{D5CDD505-2E9C-101B-9397-08002B2CF9AE}" pid="4" name="GrammarlyDocumentId">
    <vt:lpwstr>d3419ef2-b72d-4d01-8dcc-61e19b4b0cc9</vt:lpwstr>
  </property>
</Properties>
</file>